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9707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037"/>
        <w:gridCol w:w="5670"/>
      </w:tblGrid>
      <w:tr w:rsidR="0032105A" w:rsidRPr="00A25DDA" w14:paraId="3006F8E5" w14:textId="77777777" w:rsidTr="00CE23D1">
        <w:trPr>
          <w:cantSplit/>
          <w:trHeight w:val="283"/>
        </w:trPr>
        <w:tc>
          <w:tcPr>
            <w:tcW w:w="4037" w:type="dxa"/>
            <w:tcBorders>
              <w:top w:val="nil"/>
              <w:left w:val="nil"/>
              <w:bottom w:val="nil"/>
              <w:right w:val="nil"/>
            </w:tcBorders>
            <w:tcMar>
              <w:left w:w="68" w:type="dxa"/>
              <w:right w:w="68" w:type="dxa"/>
            </w:tcMar>
          </w:tcPr>
          <w:p w14:paraId="4CDDF689" w14:textId="77777777" w:rsidR="0032105A" w:rsidRPr="00D15441" w:rsidRDefault="0032105A" w:rsidP="0032105A">
            <w:pPr>
              <w:jc w:val="center"/>
              <w:rPr>
                <w:bCs/>
                <w:lang w:val="vi-VN"/>
              </w:rPr>
            </w:pPr>
            <w:r w:rsidRPr="00D15441">
              <w:rPr>
                <w:bCs/>
                <w:lang w:val="vi-VN"/>
              </w:rPr>
              <w:t xml:space="preserve">TRƯỜNG ĐẠI HỌC </w:t>
            </w:r>
            <w:r w:rsidR="00212AF5" w:rsidRPr="00D15441">
              <w:rPr>
                <w:bCs/>
              </w:rPr>
              <w:t>HẠ LONG</w:t>
            </w:r>
          </w:p>
        </w:tc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  <w:tcMar>
              <w:left w:w="68" w:type="dxa"/>
              <w:right w:w="68" w:type="dxa"/>
            </w:tcMar>
          </w:tcPr>
          <w:p w14:paraId="7A47D017" w14:textId="77777777" w:rsidR="0032105A" w:rsidRPr="00E0479C" w:rsidRDefault="0032105A" w:rsidP="0032105A">
            <w:pPr>
              <w:jc w:val="center"/>
              <w:rPr>
                <w:b/>
                <w:bCs/>
                <w:lang w:val="vi-VN"/>
              </w:rPr>
            </w:pPr>
            <w:r w:rsidRPr="00E0479C">
              <w:rPr>
                <w:b/>
                <w:bCs/>
                <w:lang w:val="vi-VN"/>
              </w:rPr>
              <w:t>CỘNG HÒA XÃ HỘI CHỦ NGHĨA VIỆT NAM</w:t>
            </w:r>
          </w:p>
        </w:tc>
      </w:tr>
      <w:tr w:rsidR="0032105A" w:rsidRPr="00E0479C" w14:paraId="43456A05" w14:textId="77777777" w:rsidTr="00CE23D1">
        <w:trPr>
          <w:cantSplit/>
          <w:trHeight w:val="283"/>
        </w:trPr>
        <w:tc>
          <w:tcPr>
            <w:tcW w:w="4037" w:type="dxa"/>
            <w:tcBorders>
              <w:top w:val="nil"/>
              <w:left w:val="nil"/>
              <w:bottom w:val="nil"/>
              <w:right w:val="nil"/>
            </w:tcBorders>
            <w:tcMar>
              <w:left w:w="68" w:type="dxa"/>
              <w:right w:w="68" w:type="dxa"/>
            </w:tcMar>
          </w:tcPr>
          <w:p w14:paraId="16872A75" w14:textId="30B04D54" w:rsidR="0032105A" w:rsidRPr="00213F6C" w:rsidRDefault="00213F6C" w:rsidP="00CE23D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KHOA</w:t>
            </w:r>
            <w:r w:rsidR="00CE23D1">
              <w:rPr>
                <w:b/>
                <w:bCs/>
              </w:rPr>
              <w:t xml:space="preserve"> CÔNG NGHỆ THÔNG TIN</w:t>
            </w:r>
          </w:p>
        </w:tc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  <w:tcMar>
              <w:left w:w="68" w:type="dxa"/>
              <w:right w:w="68" w:type="dxa"/>
            </w:tcMar>
          </w:tcPr>
          <w:p w14:paraId="5A7485FF" w14:textId="77777777" w:rsidR="0032105A" w:rsidRPr="00E0479C" w:rsidRDefault="0032105A" w:rsidP="0032105A">
            <w:pPr>
              <w:jc w:val="center"/>
              <w:rPr>
                <w:b/>
                <w:bCs/>
                <w:lang w:val="vi-VN"/>
              </w:rPr>
            </w:pPr>
            <w:r w:rsidRPr="00E0479C">
              <w:rPr>
                <w:b/>
                <w:bCs/>
                <w:lang w:val="vi-VN"/>
              </w:rPr>
              <w:t xml:space="preserve"> </w:t>
            </w:r>
            <w:r w:rsidRPr="00BD6F12">
              <w:rPr>
                <w:b/>
                <w:bCs/>
                <w:sz w:val="26"/>
                <w:lang w:val="vi-VN"/>
              </w:rPr>
              <w:t>Độ</w:t>
            </w:r>
            <w:r w:rsidR="00BD6F12" w:rsidRPr="00BD6F12">
              <w:rPr>
                <w:b/>
                <w:bCs/>
                <w:sz w:val="26"/>
                <w:lang w:val="vi-VN"/>
              </w:rPr>
              <w:t xml:space="preserve">c </w:t>
            </w:r>
            <w:r w:rsidR="00BD6F12" w:rsidRPr="00BD6F12">
              <w:rPr>
                <w:b/>
                <w:bCs/>
                <w:sz w:val="26"/>
              </w:rPr>
              <w:t>l</w:t>
            </w:r>
            <w:r w:rsidRPr="00BD6F12">
              <w:rPr>
                <w:b/>
                <w:bCs/>
                <w:sz w:val="26"/>
                <w:lang w:val="vi-VN"/>
              </w:rPr>
              <w:t>ập - Tự</w:t>
            </w:r>
            <w:r w:rsidR="00BD6F12" w:rsidRPr="00BD6F12">
              <w:rPr>
                <w:b/>
                <w:bCs/>
                <w:sz w:val="26"/>
                <w:lang w:val="vi-VN"/>
              </w:rPr>
              <w:t xml:space="preserve"> </w:t>
            </w:r>
            <w:r w:rsidR="00BD6F12" w:rsidRPr="00BD6F12">
              <w:rPr>
                <w:b/>
                <w:bCs/>
                <w:sz w:val="26"/>
              </w:rPr>
              <w:t>d</w:t>
            </w:r>
            <w:r w:rsidRPr="00BD6F12">
              <w:rPr>
                <w:b/>
                <w:bCs/>
                <w:sz w:val="26"/>
                <w:lang w:val="vi-VN"/>
              </w:rPr>
              <w:t>o - Hạ</w:t>
            </w:r>
            <w:r w:rsidR="00BD6F12" w:rsidRPr="00BD6F12">
              <w:rPr>
                <w:b/>
                <w:bCs/>
                <w:sz w:val="26"/>
                <w:lang w:val="vi-VN"/>
              </w:rPr>
              <w:t xml:space="preserve">nh </w:t>
            </w:r>
            <w:r w:rsidR="00BD6F12" w:rsidRPr="00BD6F12">
              <w:rPr>
                <w:b/>
                <w:bCs/>
                <w:sz w:val="26"/>
              </w:rPr>
              <w:t>p</w:t>
            </w:r>
            <w:r w:rsidRPr="00BD6F12">
              <w:rPr>
                <w:b/>
                <w:bCs/>
                <w:sz w:val="26"/>
                <w:lang w:val="vi-VN"/>
              </w:rPr>
              <w:t>húc</w:t>
            </w:r>
          </w:p>
        </w:tc>
      </w:tr>
    </w:tbl>
    <w:p w14:paraId="5901083F" w14:textId="77777777" w:rsidR="0032105A" w:rsidRPr="00E0479C" w:rsidRDefault="0032105A" w:rsidP="0032105A">
      <w:pPr>
        <w:tabs>
          <w:tab w:val="left" w:pos="2325"/>
        </w:tabs>
        <w:jc w:val="center"/>
        <w:rPr>
          <w:b/>
          <w:bCs/>
          <w:lang w:val="vi-VN"/>
        </w:rPr>
      </w:pPr>
    </w:p>
    <w:p w14:paraId="17A64F34" w14:textId="77777777" w:rsidR="00A25DDA" w:rsidRDefault="00A25DDA" w:rsidP="0032105A">
      <w:pPr>
        <w:tabs>
          <w:tab w:val="left" w:pos="2325"/>
        </w:tabs>
        <w:jc w:val="center"/>
        <w:rPr>
          <w:b/>
          <w:bCs/>
          <w:sz w:val="26"/>
          <w:szCs w:val="26"/>
        </w:rPr>
      </w:pPr>
    </w:p>
    <w:p w14:paraId="62392A19" w14:textId="77777777" w:rsidR="009F07B4" w:rsidRPr="00A25DDA" w:rsidRDefault="00A25DDA" w:rsidP="0032105A">
      <w:pPr>
        <w:tabs>
          <w:tab w:val="left" w:pos="2325"/>
        </w:tabs>
        <w:jc w:val="center"/>
        <w:rPr>
          <w:b/>
          <w:bCs/>
          <w:sz w:val="26"/>
          <w:szCs w:val="26"/>
          <w:lang w:val="vi-VN"/>
        </w:rPr>
      </w:pPr>
      <w:r w:rsidRPr="00BD6F12">
        <w:rPr>
          <w:b/>
          <w:bCs/>
          <w:sz w:val="26"/>
          <w:szCs w:val="26"/>
          <w:lang w:val="vi-VN"/>
        </w:rPr>
        <w:t>ĐỀ CƯƠNG CHI TIẾT HỌC PHẦN</w:t>
      </w:r>
    </w:p>
    <w:p w14:paraId="4610E15D" w14:textId="77777777" w:rsidR="009F07B4" w:rsidRPr="00A25DDA" w:rsidRDefault="009F07B4" w:rsidP="009F07B4">
      <w:pPr>
        <w:tabs>
          <w:tab w:val="left" w:pos="2325"/>
        </w:tabs>
        <w:rPr>
          <w:b/>
          <w:bCs/>
          <w:sz w:val="26"/>
          <w:szCs w:val="26"/>
          <w:lang w:val="vi-VN"/>
        </w:rPr>
      </w:pPr>
    </w:p>
    <w:p w14:paraId="486C3EC4" w14:textId="0B471F74" w:rsidR="00CD591C" w:rsidRPr="00673781" w:rsidRDefault="00220FF3" w:rsidP="00220FF3">
      <w:pPr>
        <w:tabs>
          <w:tab w:val="left" w:pos="2325"/>
        </w:tabs>
        <w:spacing w:before="120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 xml:space="preserve">           </w:t>
      </w:r>
      <w:r w:rsidR="009F07B4" w:rsidRPr="00BD6F12">
        <w:rPr>
          <w:b/>
          <w:bCs/>
          <w:sz w:val="26"/>
          <w:szCs w:val="26"/>
          <w:lang w:val="vi-VN"/>
        </w:rPr>
        <w:t xml:space="preserve">Trình độ đào tạo: </w:t>
      </w:r>
      <w:r w:rsidR="00CE23D1">
        <w:rPr>
          <w:b/>
          <w:bCs/>
          <w:sz w:val="26"/>
          <w:szCs w:val="26"/>
        </w:rPr>
        <w:t>Đại học</w:t>
      </w:r>
      <w:r w:rsidR="00CE23D1">
        <w:rPr>
          <w:b/>
          <w:bCs/>
          <w:sz w:val="26"/>
          <w:szCs w:val="26"/>
          <w:lang w:val="vi-VN"/>
        </w:rPr>
        <w:tab/>
      </w:r>
      <w:r>
        <w:rPr>
          <w:b/>
          <w:bCs/>
          <w:sz w:val="26"/>
          <w:szCs w:val="26"/>
          <w:lang w:val="vi-VN"/>
        </w:rPr>
        <w:tab/>
      </w:r>
      <w:r>
        <w:rPr>
          <w:b/>
          <w:bCs/>
          <w:sz w:val="26"/>
          <w:szCs w:val="26"/>
          <w:lang w:val="vi-VN"/>
        </w:rPr>
        <w:tab/>
      </w:r>
      <w:r>
        <w:rPr>
          <w:b/>
          <w:bCs/>
          <w:sz w:val="26"/>
          <w:szCs w:val="26"/>
          <w:lang w:val="vi-VN"/>
        </w:rPr>
        <w:tab/>
      </w:r>
      <w:r w:rsidR="009F07B4" w:rsidRPr="00BD6F12">
        <w:rPr>
          <w:b/>
          <w:bCs/>
          <w:sz w:val="26"/>
          <w:szCs w:val="26"/>
          <w:lang w:val="vi-VN"/>
        </w:rPr>
        <w:t xml:space="preserve">Ngành: </w:t>
      </w:r>
      <w:r w:rsidR="00CE23D1">
        <w:rPr>
          <w:b/>
          <w:bCs/>
          <w:sz w:val="26"/>
          <w:szCs w:val="26"/>
        </w:rPr>
        <w:t>Khoa học máy tính</w:t>
      </w:r>
    </w:p>
    <w:p w14:paraId="7BB0D3A5" w14:textId="07E19719" w:rsidR="00CD591C" w:rsidRDefault="00CD591C" w:rsidP="00673781">
      <w:pPr>
        <w:spacing w:before="240" w:line="276" w:lineRule="auto"/>
        <w:jc w:val="both"/>
        <w:outlineLvl w:val="0"/>
        <w:rPr>
          <w:b/>
          <w:sz w:val="26"/>
          <w:szCs w:val="26"/>
          <w:lang w:val="sv-SE"/>
        </w:rPr>
      </w:pPr>
      <w:r w:rsidRPr="00CD591C">
        <w:rPr>
          <w:b/>
          <w:bCs/>
          <w:sz w:val="26"/>
          <w:szCs w:val="26"/>
        </w:rPr>
        <w:t xml:space="preserve">1. </w:t>
      </w:r>
      <w:r w:rsidRPr="00CD591C">
        <w:rPr>
          <w:b/>
          <w:sz w:val="26"/>
          <w:szCs w:val="26"/>
          <w:lang w:val="sv-SE"/>
        </w:rPr>
        <w:t xml:space="preserve">Thông tin chung về học phần </w:t>
      </w:r>
    </w:p>
    <w:tbl>
      <w:tblPr>
        <w:tblStyle w:val="TableGrid"/>
        <w:tblW w:w="9184" w:type="dxa"/>
        <w:tblLook w:val="04A0" w:firstRow="1" w:lastRow="0" w:firstColumn="1" w:lastColumn="0" w:noHBand="0" w:noVBand="1"/>
      </w:tblPr>
      <w:tblGrid>
        <w:gridCol w:w="4365"/>
        <w:gridCol w:w="4819"/>
      </w:tblGrid>
      <w:tr w:rsidR="0032105A" w:rsidRPr="00BD6F12" w14:paraId="5AEF9672" w14:textId="77777777" w:rsidTr="00220FF3">
        <w:trPr>
          <w:trHeight w:val="397"/>
        </w:trPr>
        <w:tc>
          <w:tcPr>
            <w:tcW w:w="4365" w:type="dxa"/>
            <w:vAlign w:val="center"/>
          </w:tcPr>
          <w:p w14:paraId="49B4571A" w14:textId="77777777" w:rsidR="0032105A" w:rsidRPr="00446C79" w:rsidRDefault="00213F6C" w:rsidP="00BD6F12">
            <w:pPr>
              <w:autoSpaceDE w:val="0"/>
              <w:autoSpaceDN w:val="0"/>
              <w:adjustRightInd w:val="0"/>
              <w:rPr>
                <w:b/>
                <w:bCs/>
                <w:i/>
                <w:sz w:val="26"/>
                <w:szCs w:val="26"/>
                <w:lang w:val="vi-VN"/>
              </w:rPr>
            </w:pPr>
            <w:r w:rsidRPr="00446C79">
              <w:rPr>
                <w:b/>
                <w:bCs/>
                <w:i/>
                <w:sz w:val="26"/>
                <w:szCs w:val="26"/>
              </w:rPr>
              <w:t xml:space="preserve">1.1. </w:t>
            </w:r>
            <w:r w:rsidR="0032105A" w:rsidRPr="00446C79">
              <w:rPr>
                <w:b/>
                <w:bCs/>
                <w:i/>
                <w:sz w:val="26"/>
                <w:szCs w:val="26"/>
                <w:lang w:val="vi-VN"/>
              </w:rPr>
              <w:t>Mã học phần:</w:t>
            </w:r>
          </w:p>
        </w:tc>
        <w:tc>
          <w:tcPr>
            <w:tcW w:w="4819" w:type="dxa"/>
            <w:vAlign w:val="center"/>
          </w:tcPr>
          <w:p w14:paraId="267E6B85" w14:textId="3AA079C3" w:rsidR="0032105A" w:rsidRPr="009F07B4" w:rsidRDefault="001E06CA" w:rsidP="00BD6F12">
            <w:pPr>
              <w:autoSpaceDE w:val="0"/>
              <w:autoSpaceDN w:val="0"/>
              <w:adjustRightInd w:val="0"/>
              <w:rPr>
                <w:bCs/>
                <w:sz w:val="26"/>
                <w:szCs w:val="26"/>
              </w:rPr>
            </w:pPr>
            <w:r w:rsidRPr="001E06CA">
              <w:rPr>
                <w:bCs/>
                <w:sz w:val="26"/>
                <w:szCs w:val="26"/>
              </w:rPr>
              <w:t>IT608004</w:t>
            </w:r>
          </w:p>
        </w:tc>
      </w:tr>
      <w:tr w:rsidR="00E1078F" w:rsidRPr="00BD6F12" w14:paraId="1DF0E22B" w14:textId="77777777" w:rsidTr="00220FF3">
        <w:trPr>
          <w:trHeight w:val="397"/>
        </w:trPr>
        <w:tc>
          <w:tcPr>
            <w:tcW w:w="4365" w:type="dxa"/>
            <w:vAlign w:val="center"/>
          </w:tcPr>
          <w:p w14:paraId="346B780B" w14:textId="77777777" w:rsidR="00E1078F" w:rsidRPr="00446C79" w:rsidRDefault="00E1078F" w:rsidP="00BD6F12">
            <w:pPr>
              <w:autoSpaceDE w:val="0"/>
              <w:autoSpaceDN w:val="0"/>
              <w:adjustRightInd w:val="0"/>
              <w:rPr>
                <w:b/>
                <w:bCs/>
                <w:i/>
                <w:sz w:val="26"/>
                <w:szCs w:val="26"/>
                <w:lang w:val="vi-VN"/>
              </w:rPr>
            </w:pPr>
            <w:r w:rsidRPr="00446C79">
              <w:rPr>
                <w:b/>
                <w:bCs/>
                <w:i/>
                <w:sz w:val="26"/>
                <w:szCs w:val="26"/>
              </w:rPr>
              <w:t xml:space="preserve">1.2. </w:t>
            </w:r>
            <w:r w:rsidRPr="00446C79">
              <w:rPr>
                <w:b/>
                <w:bCs/>
                <w:i/>
                <w:sz w:val="26"/>
                <w:szCs w:val="26"/>
                <w:lang w:val="vi-VN"/>
              </w:rPr>
              <w:t xml:space="preserve">Tên học phần: </w:t>
            </w:r>
          </w:p>
        </w:tc>
        <w:tc>
          <w:tcPr>
            <w:tcW w:w="4819" w:type="dxa"/>
            <w:vAlign w:val="center"/>
          </w:tcPr>
          <w:p w14:paraId="19E915AA" w14:textId="49F8EB0B" w:rsidR="00E1078F" w:rsidRPr="009F07B4" w:rsidRDefault="001E06CA" w:rsidP="00BD6F12">
            <w:pPr>
              <w:autoSpaceDE w:val="0"/>
              <w:autoSpaceDN w:val="0"/>
              <w:adjustRightInd w:val="0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Kiến trúc</w:t>
            </w:r>
            <w:r w:rsidR="00E1078F">
              <w:rPr>
                <w:bCs/>
                <w:sz w:val="26"/>
                <w:szCs w:val="26"/>
              </w:rPr>
              <w:t xml:space="preserve"> máy tính</w:t>
            </w:r>
          </w:p>
        </w:tc>
      </w:tr>
      <w:tr w:rsidR="00E1078F" w:rsidRPr="00BD6F12" w14:paraId="45BF78B5" w14:textId="77777777" w:rsidTr="00220FF3">
        <w:trPr>
          <w:trHeight w:val="397"/>
        </w:trPr>
        <w:tc>
          <w:tcPr>
            <w:tcW w:w="4365" w:type="dxa"/>
            <w:vAlign w:val="center"/>
          </w:tcPr>
          <w:p w14:paraId="3D214312" w14:textId="77777777" w:rsidR="00E1078F" w:rsidRPr="00446C79" w:rsidRDefault="00E1078F" w:rsidP="00BD6F12">
            <w:pPr>
              <w:autoSpaceDE w:val="0"/>
              <w:autoSpaceDN w:val="0"/>
              <w:adjustRightInd w:val="0"/>
              <w:rPr>
                <w:b/>
                <w:bCs/>
                <w:i/>
                <w:sz w:val="26"/>
                <w:szCs w:val="26"/>
                <w:lang w:val="vi-VN"/>
              </w:rPr>
            </w:pPr>
            <w:r w:rsidRPr="00446C79">
              <w:rPr>
                <w:b/>
                <w:bCs/>
                <w:i/>
                <w:sz w:val="26"/>
                <w:szCs w:val="26"/>
              </w:rPr>
              <w:t xml:space="preserve">1.3. </w:t>
            </w:r>
            <w:r w:rsidRPr="00446C79">
              <w:rPr>
                <w:b/>
                <w:bCs/>
                <w:i/>
                <w:sz w:val="26"/>
                <w:szCs w:val="26"/>
                <w:lang w:val="vi-VN"/>
              </w:rPr>
              <w:t xml:space="preserve">Tên tiếng Anh: </w:t>
            </w:r>
          </w:p>
        </w:tc>
        <w:tc>
          <w:tcPr>
            <w:tcW w:w="4819" w:type="dxa"/>
            <w:vAlign w:val="center"/>
          </w:tcPr>
          <w:p w14:paraId="4016CCE6" w14:textId="65E28F24" w:rsidR="00E1078F" w:rsidRPr="001E06CA" w:rsidRDefault="001E06CA" w:rsidP="001E06CA">
            <w:pPr>
              <w:autoSpaceDE w:val="0"/>
              <w:autoSpaceDN w:val="0"/>
              <w:adjustRightInd w:val="0"/>
              <w:rPr>
                <w:bCs/>
                <w:sz w:val="26"/>
                <w:szCs w:val="26"/>
              </w:rPr>
            </w:pPr>
            <w:r w:rsidRPr="001E06CA">
              <w:rPr>
                <w:color w:val="1E1F20"/>
                <w:sz w:val="26"/>
                <w:szCs w:val="26"/>
                <w:shd w:val="clear" w:color="auto" w:fill="FFFFFF"/>
              </w:rPr>
              <w:t xml:space="preserve">Computer </w:t>
            </w:r>
            <w:r>
              <w:rPr>
                <w:color w:val="1E1F20"/>
                <w:sz w:val="26"/>
                <w:szCs w:val="26"/>
                <w:shd w:val="clear" w:color="auto" w:fill="FFFFFF"/>
              </w:rPr>
              <w:t>A</w:t>
            </w:r>
            <w:r w:rsidRPr="001E06CA">
              <w:rPr>
                <w:color w:val="1E1F20"/>
                <w:sz w:val="26"/>
                <w:szCs w:val="26"/>
                <w:shd w:val="clear" w:color="auto" w:fill="FFFFFF"/>
              </w:rPr>
              <w:t>rchitecture</w:t>
            </w:r>
          </w:p>
        </w:tc>
      </w:tr>
      <w:tr w:rsidR="00E1078F" w:rsidRPr="00BD6F12" w14:paraId="18A39531" w14:textId="77777777" w:rsidTr="00220FF3">
        <w:trPr>
          <w:trHeight w:val="397"/>
        </w:trPr>
        <w:tc>
          <w:tcPr>
            <w:tcW w:w="4365" w:type="dxa"/>
            <w:vAlign w:val="center"/>
          </w:tcPr>
          <w:p w14:paraId="5D8699D5" w14:textId="77777777" w:rsidR="00E1078F" w:rsidRPr="00446C79" w:rsidRDefault="00E1078F" w:rsidP="00BD6F12">
            <w:pPr>
              <w:autoSpaceDE w:val="0"/>
              <w:autoSpaceDN w:val="0"/>
              <w:adjustRightInd w:val="0"/>
              <w:rPr>
                <w:b/>
                <w:bCs/>
                <w:i/>
                <w:sz w:val="26"/>
                <w:szCs w:val="26"/>
                <w:lang w:val="vi-VN"/>
              </w:rPr>
            </w:pPr>
            <w:r w:rsidRPr="00446C79">
              <w:rPr>
                <w:b/>
                <w:bCs/>
                <w:i/>
                <w:sz w:val="26"/>
                <w:szCs w:val="26"/>
              </w:rPr>
              <w:t xml:space="preserve">1.4. </w:t>
            </w:r>
            <w:r w:rsidRPr="00446C79">
              <w:rPr>
                <w:b/>
                <w:bCs/>
                <w:i/>
                <w:sz w:val="26"/>
                <w:szCs w:val="26"/>
                <w:lang w:val="vi-VN"/>
              </w:rPr>
              <w:t xml:space="preserve">Số tín chỉ: </w:t>
            </w:r>
          </w:p>
        </w:tc>
        <w:tc>
          <w:tcPr>
            <w:tcW w:w="4819" w:type="dxa"/>
            <w:vAlign w:val="center"/>
          </w:tcPr>
          <w:p w14:paraId="0FC877AB" w14:textId="172705ED" w:rsidR="00E1078F" w:rsidRPr="009F07B4" w:rsidRDefault="00E1078F" w:rsidP="00BD6F12">
            <w:pPr>
              <w:tabs>
                <w:tab w:val="left" w:pos="2325"/>
              </w:tabs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3</w:t>
            </w:r>
          </w:p>
        </w:tc>
      </w:tr>
      <w:tr w:rsidR="00E1078F" w:rsidRPr="00BD6F12" w14:paraId="6F1D1E6E" w14:textId="77777777" w:rsidTr="00220FF3">
        <w:trPr>
          <w:trHeight w:val="397"/>
        </w:trPr>
        <w:tc>
          <w:tcPr>
            <w:tcW w:w="4365" w:type="dxa"/>
            <w:vAlign w:val="center"/>
          </w:tcPr>
          <w:p w14:paraId="569F49DF" w14:textId="77777777" w:rsidR="00E1078F" w:rsidRPr="00446C79" w:rsidRDefault="00E1078F" w:rsidP="00BD6F12">
            <w:pPr>
              <w:autoSpaceDE w:val="0"/>
              <w:autoSpaceDN w:val="0"/>
              <w:adjustRightInd w:val="0"/>
              <w:rPr>
                <w:b/>
                <w:bCs/>
                <w:i/>
                <w:sz w:val="26"/>
                <w:szCs w:val="26"/>
              </w:rPr>
            </w:pPr>
            <w:r w:rsidRPr="00446C79">
              <w:rPr>
                <w:b/>
                <w:bCs/>
                <w:i/>
                <w:sz w:val="26"/>
                <w:szCs w:val="26"/>
              </w:rPr>
              <w:t xml:space="preserve">1.5. </w:t>
            </w:r>
            <w:r w:rsidRPr="00446C79">
              <w:rPr>
                <w:b/>
                <w:bCs/>
                <w:i/>
                <w:sz w:val="26"/>
                <w:szCs w:val="26"/>
                <w:lang w:val="vi-VN"/>
              </w:rPr>
              <w:t>Phân bố thời gian</w:t>
            </w:r>
          </w:p>
        </w:tc>
        <w:tc>
          <w:tcPr>
            <w:tcW w:w="4819" w:type="dxa"/>
            <w:vAlign w:val="center"/>
          </w:tcPr>
          <w:p w14:paraId="37E1DE62" w14:textId="77777777" w:rsidR="00E1078F" w:rsidRPr="009F07B4" w:rsidRDefault="00E1078F" w:rsidP="00BD6F12">
            <w:pPr>
              <w:tabs>
                <w:tab w:val="left" w:pos="2325"/>
              </w:tabs>
              <w:rPr>
                <w:bCs/>
                <w:sz w:val="26"/>
                <w:szCs w:val="26"/>
                <w:lang w:val="vi-VN"/>
              </w:rPr>
            </w:pPr>
          </w:p>
        </w:tc>
      </w:tr>
      <w:tr w:rsidR="00E1078F" w:rsidRPr="00BD6F12" w14:paraId="484A32A6" w14:textId="77777777" w:rsidTr="00220FF3">
        <w:trPr>
          <w:trHeight w:val="397"/>
        </w:trPr>
        <w:tc>
          <w:tcPr>
            <w:tcW w:w="4365" w:type="dxa"/>
            <w:vAlign w:val="center"/>
          </w:tcPr>
          <w:p w14:paraId="4B255114" w14:textId="77777777" w:rsidR="00E1078F" w:rsidRPr="00BD6F12" w:rsidRDefault="00E1078F" w:rsidP="00BD6F12">
            <w:pPr>
              <w:tabs>
                <w:tab w:val="left" w:pos="284"/>
              </w:tabs>
              <w:rPr>
                <w:b/>
                <w:bCs/>
                <w:sz w:val="26"/>
                <w:szCs w:val="26"/>
                <w:lang w:val="vi-VN"/>
              </w:rPr>
            </w:pPr>
            <w:r w:rsidRPr="00BD6F12">
              <w:rPr>
                <w:b/>
                <w:bCs/>
                <w:sz w:val="26"/>
                <w:szCs w:val="26"/>
                <w:lang w:val="vi-VN"/>
              </w:rPr>
              <w:t xml:space="preserve">- </w:t>
            </w:r>
            <w:r w:rsidRPr="00BD6F12">
              <w:rPr>
                <w:bCs/>
                <w:sz w:val="26"/>
                <w:szCs w:val="26"/>
                <w:lang w:val="vi-VN"/>
              </w:rPr>
              <w:t xml:space="preserve">Lý thuyết:    </w:t>
            </w:r>
          </w:p>
        </w:tc>
        <w:tc>
          <w:tcPr>
            <w:tcW w:w="4819" w:type="dxa"/>
            <w:vAlign w:val="center"/>
          </w:tcPr>
          <w:p w14:paraId="71A4547D" w14:textId="4F1B1310" w:rsidR="00E1078F" w:rsidRPr="009F07B4" w:rsidRDefault="00E1078F" w:rsidP="00BD6F12">
            <w:pPr>
              <w:tabs>
                <w:tab w:val="left" w:pos="485"/>
              </w:tabs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30</w:t>
            </w:r>
          </w:p>
        </w:tc>
      </w:tr>
      <w:tr w:rsidR="00E1078F" w:rsidRPr="00BD6F12" w14:paraId="2DB4C25F" w14:textId="77777777" w:rsidTr="00220FF3">
        <w:trPr>
          <w:trHeight w:val="397"/>
        </w:trPr>
        <w:tc>
          <w:tcPr>
            <w:tcW w:w="4365" w:type="dxa"/>
            <w:vAlign w:val="center"/>
          </w:tcPr>
          <w:p w14:paraId="6185F23A" w14:textId="77777777" w:rsidR="00E1078F" w:rsidRPr="00BD6F12" w:rsidRDefault="00E1078F" w:rsidP="00BD6F12">
            <w:pPr>
              <w:tabs>
                <w:tab w:val="left" w:pos="284"/>
              </w:tabs>
              <w:rPr>
                <w:b/>
                <w:bCs/>
                <w:sz w:val="26"/>
                <w:szCs w:val="26"/>
                <w:lang w:val="vi-VN"/>
              </w:rPr>
            </w:pPr>
            <w:r w:rsidRPr="00BD6F12">
              <w:rPr>
                <w:bCs/>
                <w:sz w:val="26"/>
                <w:szCs w:val="26"/>
                <w:lang w:val="vi-VN"/>
              </w:rPr>
              <w:t xml:space="preserve">- </w:t>
            </w:r>
            <w:r w:rsidRPr="00BD6F12">
              <w:rPr>
                <w:bCs/>
                <w:sz w:val="26"/>
                <w:szCs w:val="26"/>
              </w:rPr>
              <w:t>Thực hành</w:t>
            </w:r>
            <w:r w:rsidRPr="00BD6F12">
              <w:rPr>
                <w:bCs/>
                <w:sz w:val="26"/>
                <w:szCs w:val="26"/>
                <w:lang w:val="vi-VN"/>
              </w:rPr>
              <w:t xml:space="preserve">:     </w:t>
            </w:r>
          </w:p>
        </w:tc>
        <w:tc>
          <w:tcPr>
            <w:tcW w:w="4819" w:type="dxa"/>
            <w:vAlign w:val="center"/>
          </w:tcPr>
          <w:p w14:paraId="6AAA98CC" w14:textId="5CB72EF8" w:rsidR="00E1078F" w:rsidRPr="009F07B4" w:rsidRDefault="00E1078F" w:rsidP="00BD6F12">
            <w:pPr>
              <w:tabs>
                <w:tab w:val="left" w:pos="2325"/>
              </w:tabs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30</w:t>
            </w:r>
          </w:p>
        </w:tc>
      </w:tr>
      <w:tr w:rsidR="00E1078F" w:rsidRPr="00BD6F12" w14:paraId="1B1A79AC" w14:textId="77777777" w:rsidTr="00220FF3">
        <w:trPr>
          <w:trHeight w:val="397"/>
        </w:trPr>
        <w:tc>
          <w:tcPr>
            <w:tcW w:w="4365" w:type="dxa"/>
            <w:vAlign w:val="center"/>
          </w:tcPr>
          <w:p w14:paraId="0A917E72" w14:textId="77777777" w:rsidR="00E1078F" w:rsidRPr="00BD6F12" w:rsidRDefault="00E1078F" w:rsidP="00BD6F12">
            <w:pPr>
              <w:tabs>
                <w:tab w:val="left" w:pos="2325"/>
              </w:tabs>
              <w:rPr>
                <w:bCs/>
                <w:sz w:val="26"/>
                <w:szCs w:val="26"/>
                <w:lang w:val="vi-VN"/>
              </w:rPr>
            </w:pPr>
            <w:r w:rsidRPr="00BD6F12">
              <w:rPr>
                <w:bCs/>
                <w:sz w:val="26"/>
                <w:szCs w:val="26"/>
                <w:lang w:val="vi-VN"/>
              </w:rPr>
              <w:t xml:space="preserve">- Tự học:      </w:t>
            </w:r>
          </w:p>
        </w:tc>
        <w:tc>
          <w:tcPr>
            <w:tcW w:w="4819" w:type="dxa"/>
            <w:vAlign w:val="center"/>
          </w:tcPr>
          <w:p w14:paraId="0AAC9D48" w14:textId="7A91B7FB" w:rsidR="00E1078F" w:rsidRPr="009F07B4" w:rsidRDefault="00E1078F" w:rsidP="00BD6F12">
            <w:pPr>
              <w:tabs>
                <w:tab w:val="left" w:pos="2325"/>
              </w:tabs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60</w:t>
            </w:r>
          </w:p>
        </w:tc>
      </w:tr>
      <w:tr w:rsidR="00E1078F" w:rsidRPr="00BD6F12" w14:paraId="6BD439AF" w14:textId="77777777" w:rsidTr="00220FF3">
        <w:trPr>
          <w:trHeight w:val="397"/>
        </w:trPr>
        <w:tc>
          <w:tcPr>
            <w:tcW w:w="4365" w:type="dxa"/>
            <w:vAlign w:val="center"/>
          </w:tcPr>
          <w:p w14:paraId="61BA7CE5" w14:textId="77777777" w:rsidR="00E1078F" w:rsidRPr="00446C79" w:rsidRDefault="00E1078F" w:rsidP="00BD6F12">
            <w:pPr>
              <w:autoSpaceDE w:val="0"/>
              <w:autoSpaceDN w:val="0"/>
              <w:adjustRightInd w:val="0"/>
              <w:rPr>
                <w:b/>
                <w:bCs/>
                <w:i/>
                <w:sz w:val="26"/>
                <w:szCs w:val="26"/>
              </w:rPr>
            </w:pPr>
            <w:r w:rsidRPr="00446C79">
              <w:rPr>
                <w:b/>
                <w:bCs/>
                <w:i/>
                <w:sz w:val="26"/>
                <w:szCs w:val="26"/>
              </w:rPr>
              <w:t>1.6. Quản lí,</w:t>
            </w:r>
            <w:r w:rsidRPr="00446C79">
              <w:rPr>
                <w:b/>
                <w:bCs/>
                <w:i/>
                <w:sz w:val="26"/>
                <w:szCs w:val="26"/>
                <w:lang w:val="vi-VN"/>
              </w:rPr>
              <w:t xml:space="preserve"> phụ trách học phần</w:t>
            </w:r>
          </w:p>
        </w:tc>
        <w:tc>
          <w:tcPr>
            <w:tcW w:w="4819" w:type="dxa"/>
            <w:vAlign w:val="center"/>
          </w:tcPr>
          <w:p w14:paraId="4A564CFC" w14:textId="77777777" w:rsidR="00E1078F" w:rsidRPr="009F07B4" w:rsidRDefault="00E1078F" w:rsidP="00BD6F12">
            <w:pPr>
              <w:tabs>
                <w:tab w:val="left" w:pos="2325"/>
              </w:tabs>
              <w:rPr>
                <w:bCs/>
                <w:sz w:val="26"/>
                <w:szCs w:val="26"/>
              </w:rPr>
            </w:pPr>
          </w:p>
        </w:tc>
      </w:tr>
      <w:tr w:rsidR="00E1078F" w:rsidRPr="00BD6F12" w14:paraId="3BF7B316" w14:textId="77777777" w:rsidTr="00220FF3">
        <w:trPr>
          <w:trHeight w:val="397"/>
        </w:trPr>
        <w:tc>
          <w:tcPr>
            <w:tcW w:w="4365" w:type="dxa"/>
            <w:vAlign w:val="center"/>
          </w:tcPr>
          <w:p w14:paraId="47B5DC1F" w14:textId="77777777" w:rsidR="00E1078F" w:rsidRPr="00BD6F12" w:rsidRDefault="00E1078F" w:rsidP="00BD6F12">
            <w:pPr>
              <w:tabs>
                <w:tab w:val="left" w:pos="284"/>
              </w:tabs>
              <w:rPr>
                <w:bCs/>
                <w:sz w:val="26"/>
                <w:szCs w:val="26"/>
              </w:rPr>
            </w:pPr>
            <w:r w:rsidRPr="00BD6F12">
              <w:rPr>
                <w:bCs/>
                <w:sz w:val="26"/>
                <w:szCs w:val="26"/>
              </w:rPr>
              <w:t>- Khoa quản lí học phần:</w:t>
            </w:r>
          </w:p>
        </w:tc>
        <w:tc>
          <w:tcPr>
            <w:tcW w:w="4819" w:type="dxa"/>
            <w:vAlign w:val="center"/>
          </w:tcPr>
          <w:p w14:paraId="26CA5A52" w14:textId="434C1ADC" w:rsidR="00E1078F" w:rsidRPr="009F07B4" w:rsidRDefault="00E1078F" w:rsidP="00BD6F12">
            <w:pPr>
              <w:tabs>
                <w:tab w:val="left" w:pos="2325"/>
              </w:tabs>
              <w:rPr>
                <w:bCs/>
                <w:sz w:val="26"/>
                <w:szCs w:val="26"/>
              </w:rPr>
            </w:pPr>
            <w:r w:rsidRPr="00B055CF">
              <w:rPr>
                <w:bCs/>
                <w:sz w:val="26"/>
                <w:szCs w:val="26"/>
              </w:rPr>
              <w:t>Công nghệ thông tin</w:t>
            </w:r>
          </w:p>
        </w:tc>
      </w:tr>
      <w:tr w:rsidR="00E1078F" w:rsidRPr="00BD6F12" w14:paraId="5030C245" w14:textId="77777777" w:rsidTr="00220FF3">
        <w:trPr>
          <w:trHeight w:val="397"/>
        </w:trPr>
        <w:tc>
          <w:tcPr>
            <w:tcW w:w="4365" w:type="dxa"/>
            <w:vAlign w:val="center"/>
          </w:tcPr>
          <w:p w14:paraId="289E2EC8" w14:textId="77777777" w:rsidR="00E1078F" w:rsidRPr="00BD6F12" w:rsidRDefault="00E1078F" w:rsidP="00BD6F12">
            <w:pPr>
              <w:tabs>
                <w:tab w:val="left" w:pos="284"/>
              </w:tabs>
              <w:rPr>
                <w:b/>
                <w:bCs/>
                <w:sz w:val="26"/>
                <w:szCs w:val="26"/>
                <w:lang w:val="vi-VN"/>
              </w:rPr>
            </w:pPr>
            <w:r w:rsidRPr="00BD6F12">
              <w:rPr>
                <w:bCs/>
                <w:sz w:val="26"/>
                <w:szCs w:val="26"/>
                <w:lang w:val="vi-VN"/>
              </w:rPr>
              <w:t xml:space="preserve">- Giảng viên phụ trách chính:  </w:t>
            </w:r>
          </w:p>
        </w:tc>
        <w:tc>
          <w:tcPr>
            <w:tcW w:w="4819" w:type="dxa"/>
            <w:vAlign w:val="center"/>
          </w:tcPr>
          <w:p w14:paraId="577575B0" w14:textId="59AF3B5E" w:rsidR="00E1078F" w:rsidRPr="009F07B4" w:rsidRDefault="00E1078F" w:rsidP="00BD6F12">
            <w:pPr>
              <w:tabs>
                <w:tab w:val="left" w:pos="2325"/>
              </w:tabs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Nguyễn Văn Chính</w:t>
            </w:r>
          </w:p>
        </w:tc>
      </w:tr>
      <w:tr w:rsidR="00E1078F" w:rsidRPr="00BD6F12" w14:paraId="08E0ADD8" w14:textId="77777777" w:rsidTr="00220FF3">
        <w:trPr>
          <w:trHeight w:val="397"/>
        </w:trPr>
        <w:tc>
          <w:tcPr>
            <w:tcW w:w="4365" w:type="dxa"/>
            <w:vAlign w:val="center"/>
          </w:tcPr>
          <w:p w14:paraId="7999A907" w14:textId="77777777" w:rsidR="00E1078F" w:rsidRPr="00BD6F12" w:rsidRDefault="00E1078F" w:rsidP="00BD6F12">
            <w:pPr>
              <w:tabs>
                <w:tab w:val="left" w:pos="284"/>
              </w:tabs>
              <w:rPr>
                <w:bCs/>
                <w:sz w:val="26"/>
                <w:szCs w:val="26"/>
                <w:lang w:val="vi-VN"/>
              </w:rPr>
            </w:pPr>
            <w:r w:rsidRPr="00BD6F12">
              <w:rPr>
                <w:sz w:val="26"/>
                <w:szCs w:val="26"/>
                <w:lang w:val="vi-VN"/>
              </w:rPr>
              <w:t>- Danh sách giảng viên cùng giảng dạy:</w:t>
            </w:r>
          </w:p>
        </w:tc>
        <w:tc>
          <w:tcPr>
            <w:tcW w:w="4819" w:type="dxa"/>
            <w:vAlign w:val="center"/>
          </w:tcPr>
          <w:p w14:paraId="16F67B30" w14:textId="6F54BE70" w:rsidR="00E1078F" w:rsidRPr="009F07B4" w:rsidRDefault="001E06CA" w:rsidP="00BD6F12">
            <w:pPr>
              <w:tabs>
                <w:tab w:val="left" w:pos="2325"/>
              </w:tabs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Cao Thị Bích Liên</w:t>
            </w:r>
          </w:p>
        </w:tc>
      </w:tr>
      <w:tr w:rsidR="00E1078F" w:rsidRPr="00BD6F12" w14:paraId="4D215554" w14:textId="77777777" w:rsidTr="00220FF3">
        <w:trPr>
          <w:trHeight w:val="397"/>
        </w:trPr>
        <w:tc>
          <w:tcPr>
            <w:tcW w:w="4365" w:type="dxa"/>
            <w:vAlign w:val="center"/>
          </w:tcPr>
          <w:p w14:paraId="2E79DCEF" w14:textId="77777777" w:rsidR="00E1078F" w:rsidRPr="00446C79" w:rsidRDefault="00E1078F" w:rsidP="00BD6F12">
            <w:pPr>
              <w:autoSpaceDE w:val="0"/>
              <w:autoSpaceDN w:val="0"/>
              <w:adjustRightInd w:val="0"/>
              <w:rPr>
                <w:bCs/>
                <w:i/>
                <w:sz w:val="26"/>
                <w:szCs w:val="26"/>
              </w:rPr>
            </w:pPr>
            <w:r w:rsidRPr="00446C79">
              <w:rPr>
                <w:b/>
                <w:bCs/>
                <w:i/>
                <w:sz w:val="26"/>
                <w:szCs w:val="26"/>
              </w:rPr>
              <w:t xml:space="preserve">1.7. </w:t>
            </w:r>
            <w:r w:rsidRPr="00446C79">
              <w:rPr>
                <w:b/>
                <w:bCs/>
                <w:i/>
                <w:sz w:val="26"/>
                <w:szCs w:val="26"/>
                <w:lang w:val="vi-VN"/>
              </w:rPr>
              <w:t>Điều kiện tham gia học phần</w:t>
            </w:r>
          </w:p>
        </w:tc>
        <w:tc>
          <w:tcPr>
            <w:tcW w:w="4819" w:type="dxa"/>
            <w:vAlign w:val="center"/>
          </w:tcPr>
          <w:p w14:paraId="141D8FC6" w14:textId="77777777" w:rsidR="00E1078F" w:rsidRPr="009F07B4" w:rsidRDefault="00E1078F" w:rsidP="00BD6F12">
            <w:pPr>
              <w:tabs>
                <w:tab w:val="left" w:pos="2325"/>
              </w:tabs>
              <w:rPr>
                <w:bCs/>
                <w:sz w:val="26"/>
                <w:szCs w:val="26"/>
                <w:lang w:val="vi-VN"/>
              </w:rPr>
            </w:pPr>
          </w:p>
        </w:tc>
      </w:tr>
      <w:tr w:rsidR="00E1078F" w:rsidRPr="00BD6F12" w14:paraId="2C8D4F8A" w14:textId="77777777" w:rsidTr="00220FF3">
        <w:trPr>
          <w:trHeight w:val="397"/>
        </w:trPr>
        <w:tc>
          <w:tcPr>
            <w:tcW w:w="4365" w:type="dxa"/>
            <w:vAlign w:val="center"/>
          </w:tcPr>
          <w:p w14:paraId="12D34C6A" w14:textId="77777777" w:rsidR="00E1078F" w:rsidRPr="00BD6F12" w:rsidRDefault="00E1078F" w:rsidP="00BD6F12">
            <w:pPr>
              <w:tabs>
                <w:tab w:val="left" w:pos="284"/>
              </w:tabs>
              <w:rPr>
                <w:bCs/>
                <w:sz w:val="26"/>
                <w:szCs w:val="26"/>
                <w:lang w:val="vi-VN"/>
              </w:rPr>
            </w:pPr>
            <w:r w:rsidRPr="00BD6F12">
              <w:rPr>
                <w:b/>
                <w:bCs/>
                <w:sz w:val="26"/>
                <w:szCs w:val="26"/>
                <w:lang w:val="vi-VN"/>
              </w:rPr>
              <w:t xml:space="preserve">- </w:t>
            </w:r>
            <w:r w:rsidRPr="00BD6F12">
              <w:rPr>
                <w:bCs/>
                <w:sz w:val="26"/>
                <w:szCs w:val="26"/>
                <w:lang w:val="vi-VN"/>
              </w:rPr>
              <w:t>Học phần tiên quyết:</w:t>
            </w:r>
          </w:p>
        </w:tc>
        <w:tc>
          <w:tcPr>
            <w:tcW w:w="4819" w:type="dxa"/>
            <w:vAlign w:val="center"/>
          </w:tcPr>
          <w:p w14:paraId="4F272A44" w14:textId="211ABEA2" w:rsidR="00E1078F" w:rsidRPr="009F07B4" w:rsidRDefault="00E1078F" w:rsidP="00BD6F12">
            <w:pPr>
              <w:tabs>
                <w:tab w:val="left" w:pos="2325"/>
              </w:tabs>
              <w:rPr>
                <w:bCs/>
                <w:sz w:val="26"/>
                <w:szCs w:val="26"/>
              </w:rPr>
            </w:pPr>
          </w:p>
        </w:tc>
      </w:tr>
      <w:tr w:rsidR="00E1078F" w:rsidRPr="00BD6F12" w14:paraId="3739DA6D" w14:textId="77777777" w:rsidTr="00220FF3">
        <w:trPr>
          <w:trHeight w:val="397"/>
        </w:trPr>
        <w:tc>
          <w:tcPr>
            <w:tcW w:w="4365" w:type="dxa"/>
            <w:vAlign w:val="center"/>
          </w:tcPr>
          <w:p w14:paraId="44313CFF" w14:textId="77777777" w:rsidR="00E1078F" w:rsidRPr="00BD6F12" w:rsidRDefault="00E1078F" w:rsidP="00BD6F12">
            <w:pPr>
              <w:tabs>
                <w:tab w:val="left" w:pos="284"/>
              </w:tabs>
              <w:rPr>
                <w:bCs/>
                <w:sz w:val="26"/>
                <w:szCs w:val="26"/>
                <w:lang w:val="vi-VN"/>
              </w:rPr>
            </w:pPr>
            <w:r w:rsidRPr="00BD6F12">
              <w:rPr>
                <w:bCs/>
                <w:sz w:val="26"/>
                <w:szCs w:val="26"/>
                <w:lang w:val="vi-VN"/>
              </w:rPr>
              <w:t>- Học phần học trước:</w:t>
            </w:r>
          </w:p>
        </w:tc>
        <w:tc>
          <w:tcPr>
            <w:tcW w:w="4819" w:type="dxa"/>
            <w:vAlign w:val="center"/>
          </w:tcPr>
          <w:p w14:paraId="2FFDD0A3" w14:textId="4AFCCC87" w:rsidR="00E1078F" w:rsidRPr="009F07B4" w:rsidRDefault="00E1078F" w:rsidP="00BD6F12">
            <w:pPr>
              <w:tabs>
                <w:tab w:val="left" w:pos="2325"/>
              </w:tabs>
              <w:rPr>
                <w:bCs/>
                <w:sz w:val="26"/>
                <w:szCs w:val="26"/>
              </w:rPr>
            </w:pPr>
          </w:p>
        </w:tc>
      </w:tr>
      <w:tr w:rsidR="00E1078F" w:rsidRPr="00BD6F12" w14:paraId="17457800" w14:textId="77777777" w:rsidTr="00220FF3">
        <w:trPr>
          <w:trHeight w:val="397"/>
        </w:trPr>
        <w:tc>
          <w:tcPr>
            <w:tcW w:w="4365" w:type="dxa"/>
            <w:vAlign w:val="center"/>
          </w:tcPr>
          <w:p w14:paraId="417D5FF0" w14:textId="77777777" w:rsidR="00E1078F" w:rsidRPr="00BD6F12" w:rsidRDefault="00E1078F" w:rsidP="00BD6F12">
            <w:pPr>
              <w:rPr>
                <w:bCs/>
                <w:sz w:val="26"/>
                <w:szCs w:val="26"/>
                <w:lang w:val="vi-VN"/>
              </w:rPr>
            </w:pPr>
            <w:r w:rsidRPr="00BD6F12">
              <w:rPr>
                <w:bCs/>
                <w:sz w:val="26"/>
                <w:szCs w:val="26"/>
                <w:lang w:val="vi-VN"/>
              </w:rPr>
              <w:t>- Học phần song hành:</w:t>
            </w:r>
          </w:p>
        </w:tc>
        <w:tc>
          <w:tcPr>
            <w:tcW w:w="4819" w:type="dxa"/>
            <w:vAlign w:val="center"/>
          </w:tcPr>
          <w:p w14:paraId="01D659F3" w14:textId="5F3F2D5C" w:rsidR="00E1078F" w:rsidRPr="009F07B4" w:rsidRDefault="00E1078F" w:rsidP="00BD6F12">
            <w:pPr>
              <w:tabs>
                <w:tab w:val="left" w:pos="2325"/>
              </w:tabs>
              <w:rPr>
                <w:bCs/>
                <w:sz w:val="26"/>
                <w:szCs w:val="26"/>
              </w:rPr>
            </w:pPr>
          </w:p>
        </w:tc>
      </w:tr>
    </w:tbl>
    <w:p w14:paraId="5F195EBC" w14:textId="77777777" w:rsidR="00213F6C" w:rsidRPr="00446C79" w:rsidRDefault="00A97A8F" w:rsidP="00A25DDA">
      <w:pPr>
        <w:spacing w:before="120" w:line="276" w:lineRule="auto"/>
        <w:outlineLvl w:val="0"/>
        <w:rPr>
          <w:b/>
          <w:sz w:val="26"/>
          <w:szCs w:val="26"/>
          <w:lang w:val="sv-SE"/>
        </w:rPr>
      </w:pPr>
      <w:r w:rsidRPr="00446C79">
        <w:rPr>
          <w:b/>
          <w:sz w:val="26"/>
          <w:szCs w:val="26"/>
          <w:lang w:val="sv-SE"/>
        </w:rPr>
        <w:t xml:space="preserve">2. </w:t>
      </w:r>
      <w:r w:rsidR="007563E2" w:rsidRPr="00446C79">
        <w:rPr>
          <w:b/>
          <w:sz w:val="26"/>
          <w:szCs w:val="26"/>
          <w:lang w:val="sv-SE"/>
        </w:rPr>
        <w:t xml:space="preserve">Mục tiêu học phần </w:t>
      </w:r>
    </w:p>
    <w:p w14:paraId="6B542EC2" w14:textId="52C62D27" w:rsidR="005605E0" w:rsidRDefault="00A97A8F" w:rsidP="00A25DDA">
      <w:pPr>
        <w:spacing w:before="120" w:line="276" w:lineRule="auto"/>
        <w:rPr>
          <w:b/>
          <w:i/>
          <w:sz w:val="26"/>
          <w:szCs w:val="26"/>
          <w:lang w:val="sv-SE"/>
        </w:rPr>
      </w:pPr>
      <w:r w:rsidRPr="00446C79">
        <w:rPr>
          <w:b/>
          <w:i/>
          <w:sz w:val="26"/>
          <w:szCs w:val="26"/>
          <w:lang w:val="sv-SE"/>
        </w:rPr>
        <w:t>2.1. Mục tiêu chung</w:t>
      </w:r>
    </w:p>
    <w:p w14:paraId="2851E78C" w14:textId="3FEA4B4C" w:rsidR="00B121CE" w:rsidRPr="0073338B" w:rsidRDefault="00B121CE" w:rsidP="00391912">
      <w:pPr>
        <w:spacing w:before="120" w:line="276" w:lineRule="auto"/>
        <w:ind w:firstLine="720"/>
        <w:jc w:val="both"/>
        <w:rPr>
          <w:spacing w:val="-2"/>
          <w:sz w:val="26"/>
          <w:szCs w:val="26"/>
          <w:lang w:val="sv-SE"/>
        </w:rPr>
      </w:pPr>
      <w:r w:rsidRPr="0073338B">
        <w:rPr>
          <w:bCs/>
          <w:spacing w:val="-2"/>
          <w:sz w:val="26"/>
          <w:szCs w:val="26"/>
          <w:lang w:val="de-DE"/>
        </w:rPr>
        <w:t xml:space="preserve">Sau khi học xong học phần, sinh viên có kiến thức </w:t>
      </w:r>
      <w:r w:rsidR="000F1DBC" w:rsidRPr="0073338B">
        <w:rPr>
          <w:color w:val="000000"/>
          <w:sz w:val="26"/>
          <w:szCs w:val="26"/>
        </w:rPr>
        <w:t xml:space="preserve">một cách toàn diện về kiến trúc và tổ chức của hệ thống máy tính số, </w:t>
      </w:r>
      <w:r w:rsidR="00A30F05">
        <w:rPr>
          <w:color w:val="000000"/>
          <w:sz w:val="26"/>
          <w:szCs w:val="26"/>
        </w:rPr>
        <w:t xml:space="preserve">cấu tạo và sự hoạt động của các bộ phận trong máy tính, </w:t>
      </w:r>
      <w:r w:rsidR="000F1DBC" w:rsidRPr="0073338B">
        <w:rPr>
          <w:color w:val="000000"/>
          <w:sz w:val="26"/>
          <w:szCs w:val="26"/>
        </w:rPr>
        <w:t>mối quan hệ giữa phần mềm và phần cứng, phân tích và đánh giá hiệu suất ở mức độ hệ thống và ở mức khối chức năng.</w:t>
      </w:r>
    </w:p>
    <w:p w14:paraId="1792A7DD" w14:textId="1C52BF81" w:rsidR="001666BE" w:rsidRPr="00446C79" w:rsidRDefault="00B664F9" w:rsidP="00A25DDA">
      <w:pPr>
        <w:spacing w:before="120" w:line="276" w:lineRule="auto"/>
        <w:rPr>
          <w:b/>
          <w:sz w:val="26"/>
          <w:szCs w:val="26"/>
          <w:lang w:val="sv-SE"/>
        </w:rPr>
      </w:pPr>
      <w:r w:rsidRPr="00446C79">
        <w:rPr>
          <w:b/>
          <w:i/>
          <w:sz w:val="26"/>
          <w:szCs w:val="26"/>
          <w:lang w:val="sv-SE"/>
        </w:rPr>
        <w:t xml:space="preserve">2.2. </w:t>
      </w:r>
      <w:r w:rsidR="00D75CFC" w:rsidRPr="00446C79">
        <w:rPr>
          <w:b/>
          <w:i/>
          <w:sz w:val="26"/>
          <w:szCs w:val="26"/>
          <w:lang w:val="sv-SE"/>
        </w:rPr>
        <w:t>Mục tiêu cụ thể (COs)</w:t>
      </w:r>
    </w:p>
    <w:p w14:paraId="703E859A" w14:textId="77777777" w:rsidR="00B664F9" w:rsidRPr="00446C79" w:rsidRDefault="00B664F9" w:rsidP="00A25DDA">
      <w:pPr>
        <w:spacing w:before="120" w:line="276" w:lineRule="auto"/>
        <w:rPr>
          <w:i/>
          <w:sz w:val="26"/>
          <w:szCs w:val="26"/>
          <w:lang w:val="sv-SE"/>
        </w:rPr>
      </w:pPr>
      <w:r w:rsidRPr="00446C79">
        <w:rPr>
          <w:i/>
          <w:sz w:val="26"/>
          <w:szCs w:val="26"/>
          <w:lang w:val="sv-SE"/>
        </w:rPr>
        <w:t>2.2.1. Về kiến thức</w:t>
      </w:r>
    </w:p>
    <w:p w14:paraId="29984741" w14:textId="567B3FE3" w:rsidR="001666BE" w:rsidRPr="007A04A3" w:rsidRDefault="00A97A8F" w:rsidP="00A25DDA">
      <w:pPr>
        <w:spacing w:before="120" w:line="276" w:lineRule="auto"/>
        <w:ind w:firstLine="720"/>
        <w:jc w:val="both"/>
        <w:rPr>
          <w:sz w:val="26"/>
          <w:szCs w:val="26"/>
          <w:lang w:val="sv-SE"/>
        </w:rPr>
      </w:pPr>
      <w:r w:rsidRPr="007A04A3">
        <w:rPr>
          <w:sz w:val="26"/>
          <w:szCs w:val="26"/>
          <w:lang w:val="sv-SE"/>
        </w:rPr>
        <w:t>- CO</w:t>
      </w:r>
      <w:r w:rsidR="00AB3139">
        <w:rPr>
          <w:sz w:val="26"/>
          <w:szCs w:val="26"/>
          <w:lang w:val="sv-SE"/>
        </w:rPr>
        <w:t xml:space="preserve"> </w:t>
      </w:r>
      <w:r w:rsidRPr="007A04A3">
        <w:rPr>
          <w:sz w:val="26"/>
          <w:szCs w:val="26"/>
          <w:lang w:val="sv-SE"/>
        </w:rPr>
        <w:t>1:</w:t>
      </w:r>
      <w:r w:rsidR="00A30F05">
        <w:rPr>
          <w:sz w:val="26"/>
          <w:szCs w:val="26"/>
          <w:lang w:val="sv-SE"/>
        </w:rPr>
        <w:t xml:space="preserve"> Có kiến thức căn bản về cấu tạo và hoạt động của hệ thống máy tính</w:t>
      </w:r>
      <w:r w:rsidR="00D75CFC" w:rsidRPr="007A04A3">
        <w:rPr>
          <w:bCs/>
          <w:sz w:val="26"/>
          <w:szCs w:val="26"/>
          <w:lang w:val="sv-SE"/>
        </w:rPr>
        <w:t>;</w:t>
      </w:r>
    </w:p>
    <w:p w14:paraId="457124F8" w14:textId="604FC720" w:rsidR="00ED4502" w:rsidRDefault="00A25DDA" w:rsidP="00ED4502">
      <w:pPr>
        <w:spacing w:before="120" w:line="276" w:lineRule="auto"/>
        <w:ind w:firstLine="720"/>
        <w:rPr>
          <w:sz w:val="26"/>
          <w:szCs w:val="26"/>
          <w:lang w:val="sv-SE"/>
        </w:rPr>
      </w:pPr>
      <w:r>
        <w:rPr>
          <w:sz w:val="26"/>
          <w:szCs w:val="26"/>
          <w:lang w:val="sv-SE"/>
        </w:rPr>
        <w:t>- CO</w:t>
      </w:r>
      <w:r w:rsidR="00AB3139">
        <w:rPr>
          <w:sz w:val="26"/>
          <w:szCs w:val="26"/>
          <w:lang w:val="sv-SE"/>
        </w:rPr>
        <w:t xml:space="preserve"> </w:t>
      </w:r>
      <w:r w:rsidR="00ED4502">
        <w:rPr>
          <w:sz w:val="26"/>
          <w:szCs w:val="26"/>
          <w:lang w:val="sv-SE"/>
        </w:rPr>
        <w:t>2</w:t>
      </w:r>
      <w:r w:rsidRPr="007A04A3">
        <w:rPr>
          <w:sz w:val="26"/>
          <w:szCs w:val="26"/>
          <w:lang w:val="sv-SE"/>
        </w:rPr>
        <w:t>:</w:t>
      </w:r>
      <w:r w:rsidR="00A30F05">
        <w:rPr>
          <w:sz w:val="26"/>
          <w:szCs w:val="26"/>
          <w:lang w:val="sv-SE"/>
        </w:rPr>
        <w:t xml:space="preserve"> Có kiến thức về</w:t>
      </w:r>
      <w:r w:rsidR="00E62500">
        <w:rPr>
          <w:sz w:val="26"/>
          <w:szCs w:val="26"/>
          <w:lang w:val="sv-SE"/>
        </w:rPr>
        <w:t xml:space="preserve"> cấu</w:t>
      </w:r>
      <w:r w:rsidR="00A30F05">
        <w:rPr>
          <w:sz w:val="26"/>
          <w:szCs w:val="26"/>
          <w:lang w:val="sv-SE"/>
        </w:rPr>
        <w:t xml:space="preserve"> tạo và sự hoạt động của các </w:t>
      </w:r>
      <w:r w:rsidR="00E62500">
        <w:rPr>
          <w:sz w:val="26"/>
          <w:szCs w:val="26"/>
          <w:lang w:val="sv-SE"/>
        </w:rPr>
        <w:t>bộ phận của máy tính</w:t>
      </w:r>
      <w:r w:rsidRPr="007A04A3">
        <w:rPr>
          <w:sz w:val="26"/>
          <w:szCs w:val="26"/>
          <w:lang w:val="sv-SE"/>
        </w:rPr>
        <w:t>;</w:t>
      </w:r>
    </w:p>
    <w:p w14:paraId="4BA95F1B" w14:textId="338B4C1D" w:rsidR="00ED4502" w:rsidRDefault="00ED4502" w:rsidP="00CE4737">
      <w:pPr>
        <w:spacing w:before="120" w:line="276" w:lineRule="auto"/>
        <w:ind w:firstLine="720"/>
        <w:rPr>
          <w:rFonts w:eastAsia="Cambria"/>
          <w:color w:val="000000" w:themeColor="text1"/>
          <w:sz w:val="26"/>
          <w:szCs w:val="26"/>
        </w:rPr>
      </w:pPr>
      <w:r>
        <w:rPr>
          <w:sz w:val="26"/>
          <w:szCs w:val="26"/>
          <w:lang w:val="sv-SE"/>
        </w:rPr>
        <w:t>- CO 3:</w:t>
      </w:r>
      <w:r w:rsidR="00A30F05">
        <w:rPr>
          <w:sz w:val="26"/>
          <w:szCs w:val="26"/>
          <w:lang w:val="sv-SE"/>
        </w:rPr>
        <w:t xml:space="preserve"> </w:t>
      </w:r>
      <w:r w:rsidR="005E73AE">
        <w:rPr>
          <w:sz w:val="26"/>
          <w:szCs w:val="26"/>
          <w:lang w:val="sv-SE"/>
        </w:rPr>
        <w:t>Có kiến thức về cách lưu trữ, mã hóa thông tin trong máy tính</w:t>
      </w:r>
      <w:r w:rsidRPr="00B72059">
        <w:rPr>
          <w:rFonts w:eastAsia="Cambria"/>
          <w:color w:val="000000" w:themeColor="text1"/>
          <w:sz w:val="26"/>
          <w:szCs w:val="26"/>
        </w:rPr>
        <w:t>.</w:t>
      </w:r>
    </w:p>
    <w:p w14:paraId="627B6186" w14:textId="32593423" w:rsidR="00820A6B" w:rsidRPr="00ED4502" w:rsidRDefault="00820A6B" w:rsidP="00CE4737">
      <w:pPr>
        <w:spacing w:before="120" w:line="276" w:lineRule="auto"/>
        <w:ind w:firstLine="720"/>
        <w:rPr>
          <w:sz w:val="26"/>
          <w:szCs w:val="26"/>
          <w:lang w:val="sv-SE"/>
        </w:rPr>
      </w:pPr>
      <w:r>
        <w:rPr>
          <w:rFonts w:eastAsia="Cambria"/>
          <w:color w:val="000000" w:themeColor="text1"/>
          <w:sz w:val="26"/>
          <w:szCs w:val="26"/>
        </w:rPr>
        <w:t>- CO 4: Có kiến thức căn bản về lập trình hợp ngữ.</w:t>
      </w:r>
    </w:p>
    <w:p w14:paraId="56C3FB56" w14:textId="77777777" w:rsidR="00801B59" w:rsidRPr="00446C79" w:rsidRDefault="00801B59" w:rsidP="00A25DDA">
      <w:pPr>
        <w:spacing w:before="120" w:line="276" w:lineRule="auto"/>
        <w:rPr>
          <w:i/>
          <w:sz w:val="26"/>
          <w:szCs w:val="26"/>
          <w:lang w:val="sv-SE"/>
        </w:rPr>
      </w:pPr>
      <w:r w:rsidRPr="00446C79">
        <w:rPr>
          <w:i/>
          <w:sz w:val="26"/>
          <w:szCs w:val="26"/>
          <w:lang w:val="sv-SE"/>
        </w:rPr>
        <w:lastRenderedPageBreak/>
        <w:t>2.2.2. Về kỹ năng</w:t>
      </w:r>
    </w:p>
    <w:p w14:paraId="378DE470" w14:textId="70476ED3" w:rsidR="004F7875" w:rsidRDefault="00A97A8F" w:rsidP="00A25DDA">
      <w:pPr>
        <w:spacing w:before="120" w:line="276" w:lineRule="auto"/>
        <w:ind w:firstLine="720"/>
        <w:jc w:val="both"/>
        <w:rPr>
          <w:bCs/>
          <w:sz w:val="26"/>
          <w:szCs w:val="26"/>
          <w:lang w:val="sv-SE"/>
        </w:rPr>
      </w:pPr>
      <w:r w:rsidRPr="007A04A3">
        <w:rPr>
          <w:sz w:val="26"/>
          <w:szCs w:val="26"/>
          <w:lang w:val="sv-SE"/>
        </w:rPr>
        <w:t>- CO</w:t>
      </w:r>
      <w:r w:rsidR="00AB3139">
        <w:rPr>
          <w:sz w:val="26"/>
          <w:szCs w:val="26"/>
          <w:lang w:val="sv-SE"/>
        </w:rPr>
        <w:t xml:space="preserve"> </w:t>
      </w:r>
      <w:r w:rsidR="000171EA">
        <w:rPr>
          <w:sz w:val="26"/>
          <w:szCs w:val="26"/>
          <w:lang w:val="sv-SE"/>
        </w:rPr>
        <w:t>5</w:t>
      </w:r>
      <w:r w:rsidRPr="007A04A3">
        <w:rPr>
          <w:sz w:val="26"/>
          <w:szCs w:val="26"/>
          <w:lang w:val="sv-SE"/>
        </w:rPr>
        <w:t>:</w:t>
      </w:r>
      <w:r w:rsidR="000171EA">
        <w:rPr>
          <w:sz w:val="26"/>
          <w:szCs w:val="26"/>
          <w:lang w:val="sv-SE"/>
        </w:rPr>
        <w:t xml:space="preserve"> </w:t>
      </w:r>
      <w:r w:rsidR="0093693D">
        <w:rPr>
          <w:sz w:val="26"/>
          <w:szCs w:val="26"/>
          <w:lang w:val="sv-SE"/>
        </w:rPr>
        <w:t xml:space="preserve">Có thể đọc được các thông số của các bộ phần trên máy tính, </w:t>
      </w:r>
      <w:r w:rsidR="001A4FC1">
        <w:rPr>
          <w:sz w:val="26"/>
          <w:szCs w:val="26"/>
          <w:lang w:val="sv-SE"/>
        </w:rPr>
        <w:t xml:space="preserve">biết cách </w:t>
      </w:r>
      <w:r w:rsidR="0093693D">
        <w:rPr>
          <w:sz w:val="26"/>
          <w:szCs w:val="26"/>
          <w:lang w:val="sv-SE"/>
        </w:rPr>
        <w:t>lắp ráp được các bộ phân riêng lẻ thành chiếc máy tính hoàn chỉnh.</w:t>
      </w:r>
      <w:r w:rsidR="004121D3">
        <w:rPr>
          <w:sz w:val="26"/>
          <w:szCs w:val="26"/>
          <w:lang w:val="sv-SE"/>
        </w:rPr>
        <w:t xml:space="preserve">. </w:t>
      </w:r>
    </w:p>
    <w:p w14:paraId="582B3983" w14:textId="77777777" w:rsidR="00801B59" w:rsidRPr="00446C79" w:rsidRDefault="00801B59" w:rsidP="00A25DDA">
      <w:pPr>
        <w:spacing w:before="120" w:line="276" w:lineRule="auto"/>
        <w:rPr>
          <w:i/>
          <w:sz w:val="26"/>
          <w:szCs w:val="26"/>
          <w:lang w:val="sv-SE"/>
        </w:rPr>
      </w:pPr>
      <w:r w:rsidRPr="00446C79">
        <w:rPr>
          <w:i/>
          <w:sz w:val="26"/>
          <w:szCs w:val="26"/>
          <w:lang w:val="sv-SE"/>
        </w:rPr>
        <w:t>2.2.3. Về năng lực tự chủ và trách nhiệm</w:t>
      </w:r>
    </w:p>
    <w:p w14:paraId="0D4A4B55" w14:textId="7B7FC0A1" w:rsidR="00A25DDA" w:rsidRPr="00DF78FE" w:rsidRDefault="00A25DDA" w:rsidP="00A25DDA">
      <w:pPr>
        <w:spacing w:before="120" w:line="276" w:lineRule="auto"/>
        <w:ind w:firstLine="720"/>
        <w:jc w:val="both"/>
        <w:rPr>
          <w:bCs/>
          <w:sz w:val="26"/>
          <w:szCs w:val="26"/>
        </w:rPr>
      </w:pPr>
      <w:r w:rsidRPr="007A04A3">
        <w:rPr>
          <w:sz w:val="26"/>
          <w:szCs w:val="26"/>
          <w:lang w:val="sv-SE"/>
        </w:rPr>
        <w:t>- CO</w:t>
      </w:r>
      <w:r w:rsidR="00AB3139">
        <w:rPr>
          <w:sz w:val="26"/>
          <w:szCs w:val="26"/>
          <w:lang w:val="sv-SE"/>
        </w:rPr>
        <w:t xml:space="preserve"> </w:t>
      </w:r>
      <w:r w:rsidR="0065010F">
        <w:rPr>
          <w:sz w:val="26"/>
          <w:szCs w:val="26"/>
          <w:lang w:val="sv-SE"/>
        </w:rPr>
        <w:t>6</w:t>
      </w:r>
      <w:r w:rsidRPr="007A04A3">
        <w:rPr>
          <w:sz w:val="26"/>
          <w:szCs w:val="26"/>
          <w:lang w:val="sv-SE"/>
        </w:rPr>
        <w:t>:</w:t>
      </w:r>
      <w:r w:rsidR="003909E7">
        <w:rPr>
          <w:sz w:val="26"/>
          <w:szCs w:val="26"/>
          <w:lang w:val="sv-SE"/>
        </w:rPr>
        <w:t xml:space="preserve"> </w:t>
      </w:r>
      <w:r w:rsidR="003909E7">
        <w:rPr>
          <w:bCs/>
          <w:sz w:val="26"/>
          <w:szCs w:val="26"/>
          <w:lang w:val="sv-SE"/>
        </w:rPr>
        <w:t xml:space="preserve">Có ý thức, trách nhiệm </w:t>
      </w:r>
      <w:r w:rsidR="003909E7" w:rsidRPr="007A04A3">
        <w:rPr>
          <w:bCs/>
          <w:sz w:val="26"/>
          <w:szCs w:val="26"/>
          <w:lang w:val="vi-VN"/>
        </w:rPr>
        <w:t xml:space="preserve">trong </w:t>
      </w:r>
      <w:r w:rsidR="003909E7">
        <w:rPr>
          <w:bCs/>
          <w:sz w:val="26"/>
          <w:szCs w:val="26"/>
        </w:rPr>
        <w:t xml:space="preserve">việc </w:t>
      </w:r>
      <w:r w:rsidR="003909E7">
        <w:rPr>
          <w:bCs/>
          <w:sz w:val="26"/>
          <w:szCs w:val="26"/>
        </w:rPr>
        <w:t>cài đặt các phần mềm</w:t>
      </w:r>
      <w:r w:rsidR="003909E7">
        <w:rPr>
          <w:bCs/>
          <w:sz w:val="26"/>
          <w:szCs w:val="26"/>
        </w:rPr>
        <w:t xml:space="preserve">, </w:t>
      </w:r>
      <w:r w:rsidR="00FA5553">
        <w:rPr>
          <w:bCs/>
          <w:sz w:val="26"/>
          <w:szCs w:val="26"/>
        </w:rPr>
        <w:t xml:space="preserve">sửa chữa, </w:t>
      </w:r>
      <w:r w:rsidR="003909E7">
        <w:rPr>
          <w:bCs/>
          <w:sz w:val="26"/>
          <w:szCs w:val="26"/>
        </w:rPr>
        <w:t>lắp máy tính.</w:t>
      </w:r>
      <w:r w:rsidR="0044694D">
        <w:rPr>
          <w:sz w:val="26"/>
          <w:szCs w:val="26"/>
          <w:lang w:val="sv-SE"/>
        </w:rPr>
        <w:t xml:space="preserve"> </w:t>
      </w:r>
    </w:p>
    <w:p w14:paraId="77A647FC" w14:textId="77777777" w:rsidR="00446C79" w:rsidRPr="00AB1A65" w:rsidRDefault="002277DA" w:rsidP="00A25DDA">
      <w:pPr>
        <w:spacing w:before="120" w:line="276" w:lineRule="auto"/>
        <w:outlineLvl w:val="0"/>
        <w:rPr>
          <w:b/>
          <w:bCs/>
          <w:sz w:val="26"/>
          <w:szCs w:val="26"/>
          <w:lang w:val="pt-BR"/>
        </w:rPr>
      </w:pPr>
      <w:r w:rsidRPr="00446C79">
        <w:rPr>
          <w:b/>
          <w:sz w:val="26"/>
          <w:szCs w:val="26"/>
          <w:lang w:val="pt-BR"/>
        </w:rPr>
        <w:t xml:space="preserve">3. </w:t>
      </w:r>
      <w:r w:rsidR="00CB3161" w:rsidRPr="00446C79">
        <w:rPr>
          <w:b/>
          <w:bCs/>
          <w:sz w:val="26"/>
          <w:szCs w:val="26"/>
          <w:lang w:val="pt-BR"/>
        </w:rPr>
        <w:t>Chuẩn đầu ra của học phần (CLOs)</w:t>
      </w:r>
    </w:p>
    <w:p w14:paraId="4124968B" w14:textId="27E481CF" w:rsidR="00CB3161" w:rsidRPr="00446C79" w:rsidRDefault="00CB3161" w:rsidP="00A25DDA">
      <w:pPr>
        <w:spacing w:before="120" w:line="276" w:lineRule="auto"/>
        <w:ind w:left="450"/>
        <w:jc w:val="center"/>
        <w:rPr>
          <w:b/>
          <w:bCs/>
          <w:sz w:val="26"/>
          <w:szCs w:val="26"/>
          <w:lang w:val="pt-BR"/>
        </w:rPr>
      </w:pPr>
      <w:r w:rsidRPr="00446C79">
        <w:rPr>
          <w:b/>
          <w:bCs/>
          <w:sz w:val="26"/>
          <w:szCs w:val="26"/>
          <w:lang w:val="pt-BR"/>
        </w:rPr>
        <w:t>Bả</w:t>
      </w:r>
      <w:r w:rsidR="0020406D" w:rsidRPr="00446C79">
        <w:rPr>
          <w:b/>
          <w:bCs/>
          <w:sz w:val="26"/>
          <w:szCs w:val="26"/>
          <w:lang w:val="pt-BR"/>
        </w:rPr>
        <w:t xml:space="preserve">ng </w:t>
      </w:r>
      <w:r w:rsidRPr="00446C79">
        <w:rPr>
          <w:b/>
          <w:bCs/>
          <w:sz w:val="26"/>
          <w:szCs w:val="26"/>
          <w:lang w:val="pt-BR"/>
        </w:rPr>
        <w:t>1. Chuẩn đầu ra (CLOs) của học phần</w:t>
      </w:r>
    </w:p>
    <w:p w14:paraId="33B0200C" w14:textId="77777777" w:rsidR="005131A6" w:rsidRPr="007A04A3" w:rsidRDefault="00446C79" w:rsidP="00A25DDA">
      <w:pPr>
        <w:spacing w:before="120" w:line="276" w:lineRule="auto"/>
        <w:ind w:left="450"/>
        <w:rPr>
          <w:bCs/>
          <w:sz w:val="26"/>
          <w:szCs w:val="26"/>
          <w:lang w:val="vi-VN"/>
        </w:rPr>
      </w:pPr>
      <w:r w:rsidRPr="00446C79">
        <w:rPr>
          <w:bCs/>
          <w:sz w:val="26"/>
          <w:szCs w:val="26"/>
          <w:lang w:val="pt-BR"/>
        </w:rPr>
        <w:t>K</w:t>
      </w:r>
      <w:r w:rsidR="005131A6" w:rsidRPr="007A04A3">
        <w:rPr>
          <w:bCs/>
          <w:sz w:val="26"/>
          <w:szCs w:val="26"/>
          <w:lang w:val="vi-VN"/>
        </w:rPr>
        <w:t>hi học xong học phần, SV có khả năng:</w:t>
      </w:r>
    </w:p>
    <w:tbl>
      <w:tblPr>
        <w:tblW w:w="901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077"/>
        <w:gridCol w:w="6293"/>
        <w:gridCol w:w="1644"/>
      </w:tblGrid>
      <w:tr w:rsidR="00A97A8F" w:rsidRPr="00A25DDA" w14:paraId="2EF54C0B" w14:textId="77777777" w:rsidTr="00446C79">
        <w:trPr>
          <w:trHeight w:val="515"/>
          <w:tblHeader/>
          <w:jc w:val="center"/>
        </w:trPr>
        <w:tc>
          <w:tcPr>
            <w:tcW w:w="1077" w:type="dxa"/>
            <w:vAlign w:val="center"/>
          </w:tcPr>
          <w:p w14:paraId="06CA4621" w14:textId="77777777" w:rsidR="00A97A8F" w:rsidRPr="00446C79" w:rsidRDefault="00A97A8F" w:rsidP="00446C79">
            <w:pPr>
              <w:pStyle w:val="FirstLine"/>
              <w:spacing w:before="20" w:after="20"/>
              <w:ind w:firstLine="0"/>
              <w:jc w:val="center"/>
              <w:rPr>
                <w:b/>
                <w:color w:val="auto"/>
                <w:lang w:val="vi-VN"/>
              </w:rPr>
            </w:pPr>
            <w:r w:rsidRPr="00446C79">
              <w:rPr>
                <w:b/>
                <w:color w:val="auto"/>
              </w:rPr>
              <w:t>Ký hiệu</w:t>
            </w:r>
          </w:p>
        </w:tc>
        <w:tc>
          <w:tcPr>
            <w:tcW w:w="6293" w:type="dxa"/>
            <w:vAlign w:val="center"/>
          </w:tcPr>
          <w:p w14:paraId="18F10455" w14:textId="77777777" w:rsidR="00C32152" w:rsidRPr="00446C79" w:rsidRDefault="00C32152" w:rsidP="00446C79">
            <w:pPr>
              <w:pStyle w:val="FirstLine"/>
              <w:spacing w:before="20" w:after="20"/>
              <w:ind w:firstLine="0"/>
              <w:jc w:val="center"/>
              <w:rPr>
                <w:b/>
                <w:color w:val="auto"/>
                <w:lang w:val="vi-VN"/>
              </w:rPr>
            </w:pPr>
            <w:r w:rsidRPr="00446C79">
              <w:rPr>
                <w:b/>
                <w:color w:val="auto"/>
                <w:lang w:val="vi-VN"/>
              </w:rPr>
              <w:t>Chuẩn đầu ra học phần (CLOs)</w:t>
            </w:r>
          </w:p>
        </w:tc>
        <w:tc>
          <w:tcPr>
            <w:tcW w:w="1644" w:type="dxa"/>
            <w:vAlign w:val="center"/>
          </w:tcPr>
          <w:p w14:paraId="713FE806" w14:textId="77777777" w:rsidR="00C32152" w:rsidRPr="00446C79" w:rsidRDefault="00A97A8F" w:rsidP="00446C79">
            <w:pPr>
              <w:pStyle w:val="FirstLine"/>
              <w:spacing w:before="20" w:after="20"/>
              <w:ind w:firstLine="0"/>
              <w:jc w:val="center"/>
              <w:rPr>
                <w:b/>
                <w:color w:val="auto"/>
                <w:lang w:val="vi-VN"/>
              </w:rPr>
            </w:pPr>
            <w:r w:rsidRPr="00446C79">
              <w:rPr>
                <w:b/>
                <w:color w:val="auto"/>
                <w:lang w:val="vi-VN"/>
              </w:rPr>
              <w:t xml:space="preserve">Hỗ trợ cho </w:t>
            </w:r>
          </w:p>
          <w:p w14:paraId="3BB52265" w14:textId="77777777" w:rsidR="00A97A8F" w:rsidRPr="00446C79" w:rsidRDefault="00A97A8F" w:rsidP="00446C79">
            <w:pPr>
              <w:pStyle w:val="FirstLine"/>
              <w:spacing w:before="20" w:after="20"/>
              <w:ind w:firstLine="0"/>
              <w:jc w:val="center"/>
              <w:rPr>
                <w:b/>
                <w:color w:val="auto"/>
                <w:lang w:val="vi-VN"/>
              </w:rPr>
            </w:pPr>
            <w:r w:rsidRPr="00446C79">
              <w:rPr>
                <w:b/>
                <w:color w:val="auto"/>
                <w:lang w:val="vi-VN"/>
              </w:rPr>
              <w:t>mục tiêu</w:t>
            </w:r>
          </w:p>
        </w:tc>
      </w:tr>
      <w:tr w:rsidR="00A97A8F" w:rsidRPr="00446C79" w14:paraId="617AE411" w14:textId="77777777" w:rsidTr="00446C79">
        <w:trPr>
          <w:jc w:val="center"/>
        </w:trPr>
        <w:tc>
          <w:tcPr>
            <w:tcW w:w="1077" w:type="dxa"/>
            <w:vAlign w:val="center"/>
          </w:tcPr>
          <w:p w14:paraId="13730330" w14:textId="785ED414" w:rsidR="00A97A8F" w:rsidRPr="00446C79" w:rsidRDefault="00A97A8F" w:rsidP="00446C79">
            <w:pPr>
              <w:pStyle w:val="FirstLine"/>
              <w:spacing w:before="20" w:after="20"/>
              <w:ind w:firstLine="0"/>
              <w:jc w:val="center"/>
              <w:rPr>
                <w:color w:val="auto"/>
              </w:rPr>
            </w:pPr>
            <w:r w:rsidRPr="00446C79">
              <w:rPr>
                <w:color w:val="auto"/>
              </w:rPr>
              <w:t>CLO</w:t>
            </w:r>
            <w:r w:rsidR="00A10D32">
              <w:rPr>
                <w:color w:val="auto"/>
              </w:rPr>
              <w:t xml:space="preserve"> </w:t>
            </w:r>
            <w:r w:rsidRPr="00446C79">
              <w:rPr>
                <w:color w:val="auto"/>
              </w:rPr>
              <w:t>1</w:t>
            </w:r>
          </w:p>
        </w:tc>
        <w:tc>
          <w:tcPr>
            <w:tcW w:w="6293" w:type="dxa"/>
            <w:vAlign w:val="center"/>
          </w:tcPr>
          <w:p w14:paraId="3E4DFCF6" w14:textId="065D5435" w:rsidR="00A97A8F" w:rsidRPr="00446C79" w:rsidRDefault="00B106E9" w:rsidP="00B106E9">
            <w:pPr>
              <w:jc w:val="both"/>
            </w:pPr>
            <w:r>
              <w:rPr>
                <w:rStyle w:val="fontstyle01"/>
              </w:rPr>
              <w:t>Hiểu cấu trúc, tổ chức và cơ chế hoạt động của các bộ phận chức năng của</w:t>
            </w:r>
            <w:r>
              <w:rPr>
                <w:color w:val="000000"/>
              </w:rPr>
              <w:t xml:space="preserve"> </w:t>
            </w:r>
            <w:r>
              <w:rPr>
                <w:rStyle w:val="fontstyle01"/>
              </w:rPr>
              <w:t>một hệ thống máy tính số.</w:t>
            </w:r>
          </w:p>
        </w:tc>
        <w:tc>
          <w:tcPr>
            <w:tcW w:w="1644" w:type="dxa"/>
            <w:vAlign w:val="center"/>
          </w:tcPr>
          <w:p w14:paraId="50EE4FDE" w14:textId="77365692" w:rsidR="00A97A8F" w:rsidRPr="00446C79" w:rsidRDefault="00DF5827" w:rsidP="00691DE2">
            <w:pPr>
              <w:spacing w:before="20" w:after="20"/>
              <w:jc w:val="center"/>
              <w:rPr>
                <w:bCs/>
              </w:rPr>
            </w:pPr>
            <w:r>
              <w:rPr>
                <w:bCs/>
              </w:rPr>
              <w:t>CO1</w:t>
            </w:r>
            <w:r w:rsidR="00691DE2">
              <w:rPr>
                <w:bCs/>
              </w:rPr>
              <w:t>; CO2</w:t>
            </w:r>
            <w:r w:rsidR="00A25DDA">
              <w:rPr>
                <w:bCs/>
              </w:rPr>
              <w:t xml:space="preserve">; </w:t>
            </w:r>
          </w:p>
        </w:tc>
      </w:tr>
      <w:tr w:rsidR="00B773E8" w:rsidRPr="00446C79" w14:paraId="73169B01" w14:textId="77777777" w:rsidTr="00446C79">
        <w:trPr>
          <w:jc w:val="center"/>
        </w:trPr>
        <w:tc>
          <w:tcPr>
            <w:tcW w:w="1077" w:type="dxa"/>
            <w:vAlign w:val="center"/>
          </w:tcPr>
          <w:p w14:paraId="314EBFEE" w14:textId="31F602E2" w:rsidR="00B773E8" w:rsidRPr="00446C79" w:rsidRDefault="00B773E8" w:rsidP="00446C79">
            <w:pPr>
              <w:pStyle w:val="FirstLine"/>
              <w:spacing w:before="20" w:after="20"/>
              <w:ind w:firstLine="0"/>
              <w:jc w:val="center"/>
              <w:rPr>
                <w:color w:val="auto"/>
              </w:rPr>
            </w:pPr>
            <w:r w:rsidRPr="00446C79">
              <w:rPr>
                <w:color w:val="auto"/>
              </w:rPr>
              <w:t>CLO</w:t>
            </w:r>
            <w:r>
              <w:rPr>
                <w:color w:val="auto"/>
              </w:rPr>
              <w:t xml:space="preserve"> 2</w:t>
            </w:r>
          </w:p>
        </w:tc>
        <w:tc>
          <w:tcPr>
            <w:tcW w:w="6293" w:type="dxa"/>
            <w:vAlign w:val="center"/>
          </w:tcPr>
          <w:p w14:paraId="3525D039" w14:textId="167115D3" w:rsidR="00B773E8" w:rsidRDefault="00B106E9" w:rsidP="00B106E9">
            <w:pPr>
              <w:jc w:val="both"/>
            </w:pPr>
            <w:r>
              <w:rPr>
                <w:rStyle w:val="fontstyle01"/>
              </w:rPr>
              <w:t>Hiểu rõ nguyên tắc và thực hiện các phép số học của máy tính</w:t>
            </w:r>
            <w:r>
              <w:rPr>
                <w:rStyle w:val="fontstyle01"/>
              </w:rPr>
              <w:t>.</w:t>
            </w:r>
          </w:p>
        </w:tc>
        <w:tc>
          <w:tcPr>
            <w:tcW w:w="1644" w:type="dxa"/>
            <w:vAlign w:val="center"/>
          </w:tcPr>
          <w:p w14:paraId="06B1EE7B" w14:textId="526A0E0B" w:rsidR="00B773E8" w:rsidRDefault="00B773E8" w:rsidP="00691DE2">
            <w:pPr>
              <w:spacing w:before="20" w:after="20"/>
              <w:jc w:val="center"/>
              <w:rPr>
                <w:bCs/>
              </w:rPr>
            </w:pPr>
            <w:r>
              <w:rPr>
                <w:bCs/>
              </w:rPr>
              <w:t>CO3</w:t>
            </w:r>
          </w:p>
        </w:tc>
      </w:tr>
      <w:tr w:rsidR="00B773E8" w:rsidRPr="00446C79" w14:paraId="31D34443" w14:textId="77777777" w:rsidTr="00446C79">
        <w:trPr>
          <w:jc w:val="center"/>
        </w:trPr>
        <w:tc>
          <w:tcPr>
            <w:tcW w:w="1077" w:type="dxa"/>
            <w:vAlign w:val="center"/>
          </w:tcPr>
          <w:p w14:paraId="428C5A02" w14:textId="45D95432" w:rsidR="00B773E8" w:rsidRPr="00446C79" w:rsidRDefault="00B773E8" w:rsidP="00446C79">
            <w:pPr>
              <w:pStyle w:val="FirstLine"/>
              <w:spacing w:before="20" w:after="20"/>
              <w:ind w:firstLine="0"/>
              <w:jc w:val="center"/>
              <w:rPr>
                <w:color w:val="auto"/>
              </w:rPr>
            </w:pPr>
            <w:r w:rsidRPr="00446C79">
              <w:rPr>
                <w:color w:val="auto"/>
              </w:rPr>
              <w:t>CLO</w:t>
            </w:r>
            <w:r>
              <w:rPr>
                <w:color w:val="auto"/>
              </w:rPr>
              <w:t xml:space="preserve"> 3</w:t>
            </w:r>
          </w:p>
        </w:tc>
        <w:tc>
          <w:tcPr>
            <w:tcW w:w="6293" w:type="dxa"/>
            <w:vAlign w:val="center"/>
          </w:tcPr>
          <w:p w14:paraId="1D65E5E8" w14:textId="4AED8E18" w:rsidR="00B773E8" w:rsidRPr="00B106E9" w:rsidRDefault="00B106E9" w:rsidP="00B106E9">
            <w:pPr>
              <w:jc w:val="both"/>
            </w:pPr>
            <w:r>
              <w:rPr>
                <w:rStyle w:val="fontstyle01"/>
              </w:rPr>
              <w:t>Hiểu nguyên tắc và cơ chế hoạt động của tổ chức phân tầng bộ nhớ</w:t>
            </w:r>
            <w:r>
              <w:t>.</w:t>
            </w:r>
          </w:p>
        </w:tc>
        <w:tc>
          <w:tcPr>
            <w:tcW w:w="1644" w:type="dxa"/>
            <w:vAlign w:val="center"/>
          </w:tcPr>
          <w:p w14:paraId="6931AD53" w14:textId="7F76361F" w:rsidR="00B773E8" w:rsidRPr="00446C79" w:rsidRDefault="006122DB" w:rsidP="00446C79">
            <w:pPr>
              <w:spacing w:before="20" w:after="20"/>
              <w:jc w:val="center"/>
              <w:rPr>
                <w:bCs/>
              </w:rPr>
            </w:pPr>
            <w:r>
              <w:rPr>
                <w:bCs/>
              </w:rPr>
              <w:t>CO1; CO2; CO3</w:t>
            </w:r>
            <w:r w:rsidR="00B773E8">
              <w:rPr>
                <w:bCs/>
              </w:rPr>
              <w:t>;</w:t>
            </w:r>
          </w:p>
        </w:tc>
      </w:tr>
      <w:tr w:rsidR="00B773E8" w:rsidRPr="00446C79" w14:paraId="6E7D99E6" w14:textId="77777777" w:rsidTr="00446C79">
        <w:trPr>
          <w:jc w:val="center"/>
        </w:trPr>
        <w:tc>
          <w:tcPr>
            <w:tcW w:w="1077" w:type="dxa"/>
            <w:vAlign w:val="center"/>
          </w:tcPr>
          <w:p w14:paraId="10EE8287" w14:textId="3D7FCF91" w:rsidR="00B773E8" w:rsidRPr="00446C79" w:rsidRDefault="00B773E8" w:rsidP="00446C79">
            <w:pPr>
              <w:pStyle w:val="FirstLine"/>
              <w:spacing w:before="20" w:after="20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CLO 4</w:t>
            </w:r>
          </w:p>
        </w:tc>
        <w:tc>
          <w:tcPr>
            <w:tcW w:w="6293" w:type="dxa"/>
            <w:vAlign w:val="center"/>
          </w:tcPr>
          <w:p w14:paraId="291233C2" w14:textId="20514726" w:rsidR="00B773E8" w:rsidRPr="009C7C19" w:rsidRDefault="00B106E9" w:rsidP="009C7C19">
            <w:pPr>
              <w:jc w:val="both"/>
            </w:pPr>
            <w:r>
              <w:rPr>
                <w:rStyle w:val="fontstyle01"/>
              </w:rPr>
              <w:t>Hiểu biết về các nguyên tắc căn bản của các kiến trúc tập lệnh khác nhau</w:t>
            </w:r>
            <w:r>
              <w:rPr>
                <w:color w:val="000000"/>
              </w:rPr>
              <w:t xml:space="preserve"> </w:t>
            </w:r>
            <w:r>
              <w:rPr>
                <w:rStyle w:val="fontstyle01"/>
              </w:rPr>
              <w:t>và mối quan hệ của chúng dẫn đến việc thiết kế Bộ</w:t>
            </w:r>
            <w:r>
              <w:rPr>
                <w:rStyle w:val="fontstyle01"/>
              </w:rPr>
              <w:t xml:space="preserve"> </w:t>
            </w:r>
            <w:r>
              <w:rPr>
                <w:rStyle w:val="fontstyle01"/>
              </w:rPr>
              <w:t>Xử lý Trung tâm.</w:t>
            </w:r>
          </w:p>
        </w:tc>
        <w:tc>
          <w:tcPr>
            <w:tcW w:w="1644" w:type="dxa"/>
            <w:vAlign w:val="center"/>
          </w:tcPr>
          <w:p w14:paraId="3A587497" w14:textId="75073EF7" w:rsidR="00B773E8" w:rsidRPr="00A25DDA" w:rsidRDefault="00B773E8" w:rsidP="00A25DDA">
            <w:pPr>
              <w:spacing w:before="20" w:after="20"/>
              <w:jc w:val="center"/>
              <w:rPr>
                <w:bCs/>
              </w:rPr>
            </w:pPr>
            <w:r>
              <w:rPr>
                <w:bCs/>
              </w:rPr>
              <w:t>CO4</w:t>
            </w:r>
          </w:p>
        </w:tc>
      </w:tr>
      <w:tr w:rsidR="00B773E8" w:rsidRPr="00446C79" w14:paraId="7DF1522D" w14:textId="77777777" w:rsidTr="00446C79">
        <w:trPr>
          <w:jc w:val="center"/>
        </w:trPr>
        <w:tc>
          <w:tcPr>
            <w:tcW w:w="1077" w:type="dxa"/>
            <w:vAlign w:val="center"/>
          </w:tcPr>
          <w:p w14:paraId="23BD446D" w14:textId="1211EA1B" w:rsidR="00B773E8" w:rsidRPr="00446C79" w:rsidRDefault="002B3710" w:rsidP="00446C79">
            <w:pPr>
              <w:pStyle w:val="FirstLine"/>
              <w:spacing w:before="20" w:after="20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CLO5</w:t>
            </w:r>
          </w:p>
        </w:tc>
        <w:tc>
          <w:tcPr>
            <w:tcW w:w="6293" w:type="dxa"/>
            <w:vAlign w:val="center"/>
          </w:tcPr>
          <w:p w14:paraId="2EF6D6DA" w14:textId="4C09BC33" w:rsidR="00B773E8" w:rsidRDefault="009C7C19" w:rsidP="00E50E5A">
            <w:pPr>
              <w:spacing w:before="20" w:after="20"/>
              <w:jc w:val="both"/>
              <w:rPr>
                <w:bCs/>
              </w:rPr>
            </w:pPr>
            <w:r>
              <w:rPr>
                <w:bCs/>
              </w:rPr>
              <w:t>Có thể lắp ráp được một chiếc máy tính, phát hiện và khắc phục được một số lỗi cơ bản của máy tính.</w:t>
            </w:r>
          </w:p>
        </w:tc>
        <w:tc>
          <w:tcPr>
            <w:tcW w:w="1644" w:type="dxa"/>
            <w:vAlign w:val="center"/>
          </w:tcPr>
          <w:p w14:paraId="4E9D2716" w14:textId="59310EFF" w:rsidR="00B773E8" w:rsidRDefault="006122DB" w:rsidP="00A25DDA">
            <w:pPr>
              <w:spacing w:before="20" w:after="20"/>
              <w:jc w:val="center"/>
              <w:rPr>
                <w:bCs/>
              </w:rPr>
            </w:pPr>
            <w:r>
              <w:rPr>
                <w:bCs/>
              </w:rPr>
              <w:t>CO1; CO2</w:t>
            </w:r>
            <w:r w:rsidR="00BF33B9">
              <w:rPr>
                <w:bCs/>
              </w:rPr>
              <w:t>, CO5</w:t>
            </w:r>
            <w:r>
              <w:rPr>
                <w:bCs/>
              </w:rPr>
              <w:t>, CO6</w:t>
            </w:r>
          </w:p>
        </w:tc>
      </w:tr>
    </w:tbl>
    <w:p w14:paraId="6385EC9C" w14:textId="77777777" w:rsidR="00C046FE" w:rsidRPr="00446C79" w:rsidRDefault="00446C79" w:rsidP="00BE7614">
      <w:pPr>
        <w:spacing w:before="120"/>
        <w:outlineLvl w:val="0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 xml:space="preserve">4. </w:t>
      </w:r>
      <w:r w:rsidR="00721050" w:rsidRPr="00446C79">
        <w:rPr>
          <w:b/>
          <w:bCs/>
          <w:sz w:val="26"/>
          <w:szCs w:val="26"/>
        </w:rPr>
        <w:t xml:space="preserve">Mối liên hệ </w:t>
      </w:r>
      <w:r w:rsidR="008A1551" w:rsidRPr="00446C79">
        <w:rPr>
          <w:b/>
          <w:bCs/>
          <w:sz w:val="26"/>
          <w:szCs w:val="26"/>
        </w:rPr>
        <w:t xml:space="preserve">giữa </w:t>
      </w:r>
      <w:r w:rsidR="00721050" w:rsidRPr="00446C79">
        <w:rPr>
          <w:b/>
          <w:bCs/>
          <w:sz w:val="26"/>
          <w:szCs w:val="26"/>
        </w:rPr>
        <w:t xml:space="preserve">CĐR </w:t>
      </w:r>
      <w:r w:rsidR="003B7836" w:rsidRPr="00446C79">
        <w:rPr>
          <w:b/>
          <w:bCs/>
          <w:sz w:val="26"/>
          <w:szCs w:val="26"/>
        </w:rPr>
        <w:t>HP</w:t>
      </w:r>
      <w:r w:rsidR="008A1551" w:rsidRPr="00446C79">
        <w:rPr>
          <w:b/>
          <w:bCs/>
          <w:sz w:val="26"/>
          <w:szCs w:val="26"/>
        </w:rPr>
        <w:t xml:space="preserve">(CLO) với </w:t>
      </w:r>
      <w:r w:rsidR="00721050" w:rsidRPr="00446C79">
        <w:rPr>
          <w:b/>
          <w:bCs/>
          <w:sz w:val="26"/>
          <w:szCs w:val="26"/>
        </w:rPr>
        <w:t xml:space="preserve">CĐR CTĐT (PLO) </w:t>
      </w:r>
    </w:p>
    <w:p w14:paraId="23D317C8" w14:textId="77777777" w:rsidR="00B237BB" w:rsidRPr="007A04A3" w:rsidRDefault="00842E38" w:rsidP="002518B1">
      <w:pPr>
        <w:pStyle w:val="FirstLine"/>
        <w:spacing w:after="0"/>
        <w:rPr>
          <w:bCs/>
          <w:color w:val="auto"/>
          <w:sz w:val="26"/>
          <w:szCs w:val="26"/>
        </w:rPr>
      </w:pPr>
      <w:r w:rsidRPr="007A04A3">
        <w:rPr>
          <w:bCs/>
          <w:color w:val="auto"/>
          <w:sz w:val="26"/>
          <w:szCs w:val="26"/>
        </w:rPr>
        <w:t>Mức độ đóng góp</w:t>
      </w:r>
      <w:r w:rsidR="00E63DBB" w:rsidRPr="007A04A3">
        <w:rPr>
          <w:bCs/>
          <w:color w:val="auto"/>
          <w:sz w:val="26"/>
          <w:szCs w:val="26"/>
        </w:rPr>
        <w:t xml:space="preserve">, hỗ trợ </w:t>
      </w:r>
      <w:r w:rsidRPr="007A04A3">
        <w:rPr>
          <w:bCs/>
          <w:color w:val="auto"/>
          <w:sz w:val="26"/>
          <w:szCs w:val="26"/>
        </w:rPr>
        <w:t xml:space="preserve">của CLO </w:t>
      </w:r>
      <w:r w:rsidR="00E63DBB" w:rsidRPr="007A04A3">
        <w:rPr>
          <w:bCs/>
          <w:color w:val="auto"/>
          <w:sz w:val="26"/>
          <w:szCs w:val="26"/>
        </w:rPr>
        <w:t xml:space="preserve">đối với </w:t>
      </w:r>
      <w:r w:rsidRPr="007A04A3">
        <w:rPr>
          <w:bCs/>
          <w:color w:val="auto"/>
          <w:sz w:val="26"/>
          <w:szCs w:val="26"/>
        </w:rPr>
        <w:t>P</w:t>
      </w:r>
      <w:r w:rsidR="00B237BB" w:rsidRPr="007A04A3">
        <w:rPr>
          <w:bCs/>
          <w:color w:val="auto"/>
          <w:sz w:val="26"/>
          <w:szCs w:val="26"/>
        </w:rPr>
        <w:t>LO được xác định cụ thể</w:t>
      </w:r>
      <w:r w:rsidR="00E63DBB" w:rsidRPr="007A04A3">
        <w:rPr>
          <w:bCs/>
          <w:color w:val="auto"/>
          <w:sz w:val="26"/>
          <w:szCs w:val="26"/>
        </w:rPr>
        <w:t xml:space="preserve"> như sau</w:t>
      </w:r>
      <w:r w:rsidR="00B237BB" w:rsidRPr="007A04A3">
        <w:rPr>
          <w:bCs/>
          <w:color w:val="auto"/>
          <w:sz w:val="26"/>
          <w:szCs w:val="26"/>
        </w:rPr>
        <w:t xml:space="preserve">: </w:t>
      </w:r>
    </w:p>
    <w:p w14:paraId="744417D7" w14:textId="77777777" w:rsidR="00842E38" w:rsidRPr="007A04A3" w:rsidRDefault="006B1AC2" w:rsidP="00AB1A65">
      <w:pPr>
        <w:pStyle w:val="FirstLine"/>
        <w:spacing w:after="0"/>
        <w:rPr>
          <w:i/>
          <w:color w:val="auto"/>
          <w:sz w:val="26"/>
          <w:szCs w:val="26"/>
        </w:rPr>
      </w:pPr>
      <w:r w:rsidRPr="007A04A3">
        <w:rPr>
          <w:i/>
          <w:color w:val="auto"/>
          <w:sz w:val="26"/>
          <w:szCs w:val="26"/>
        </w:rPr>
        <w:t>I</w:t>
      </w:r>
      <w:r w:rsidR="00AB1A65">
        <w:rPr>
          <w:i/>
          <w:color w:val="auto"/>
          <w:sz w:val="26"/>
          <w:szCs w:val="26"/>
        </w:rPr>
        <w:t xml:space="preserve"> </w:t>
      </w:r>
      <w:r w:rsidRPr="007A04A3">
        <w:rPr>
          <w:i/>
          <w:color w:val="auto"/>
          <w:sz w:val="26"/>
          <w:szCs w:val="26"/>
        </w:rPr>
        <w:t>(Introduced</w:t>
      </w:r>
      <w:r w:rsidR="00842E38" w:rsidRPr="007A04A3">
        <w:rPr>
          <w:i/>
          <w:color w:val="auto"/>
          <w:sz w:val="26"/>
          <w:szCs w:val="26"/>
        </w:rPr>
        <w:t>) – C</w:t>
      </w:r>
      <w:r w:rsidR="00ED6C23" w:rsidRPr="007A04A3">
        <w:rPr>
          <w:i/>
          <w:color w:val="auto"/>
          <w:sz w:val="26"/>
          <w:szCs w:val="26"/>
        </w:rPr>
        <w:t>L</w:t>
      </w:r>
      <w:r w:rsidR="00842E38" w:rsidRPr="007A04A3">
        <w:rPr>
          <w:i/>
          <w:color w:val="auto"/>
          <w:sz w:val="26"/>
          <w:szCs w:val="26"/>
        </w:rPr>
        <w:t xml:space="preserve">O có </w:t>
      </w:r>
      <w:r w:rsidR="00E63DBB" w:rsidRPr="007A04A3">
        <w:rPr>
          <w:i/>
          <w:color w:val="auto"/>
          <w:sz w:val="26"/>
          <w:szCs w:val="26"/>
        </w:rPr>
        <w:t>hỗ trợ đạt được</w:t>
      </w:r>
      <w:r w:rsidR="00842E38" w:rsidRPr="007A04A3">
        <w:rPr>
          <w:i/>
          <w:color w:val="auto"/>
          <w:sz w:val="26"/>
          <w:szCs w:val="26"/>
        </w:rPr>
        <w:t xml:space="preserve"> PLO</w:t>
      </w:r>
      <w:r w:rsidR="00E63DBB" w:rsidRPr="007A04A3">
        <w:rPr>
          <w:i/>
          <w:color w:val="auto"/>
          <w:sz w:val="26"/>
          <w:szCs w:val="26"/>
        </w:rPr>
        <w:t xml:space="preserve"> và ở mức giới thiệu/bắt đầu</w:t>
      </w:r>
    </w:p>
    <w:p w14:paraId="7353782E" w14:textId="77777777" w:rsidR="00AB1A65" w:rsidRDefault="006B1AC2" w:rsidP="00AB1A65">
      <w:pPr>
        <w:pStyle w:val="FirstLine"/>
        <w:spacing w:after="0"/>
        <w:rPr>
          <w:i/>
          <w:color w:val="auto"/>
          <w:sz w:val="26"/>
          <w:szCs w:val="26"/>
        </w:rPr>
      </w:pPr>
      <w:r w:rsidRPr="007A04A3">
        <w:rPr>
          <w:i/>
          <w:color w:val="auto"/>
          <w:sz w:val="26"/>
          <w:szCs w:val="26"/>
        </w:rPr>
        <w:t>R</w:t>
      </w:r>
      <w:r w:rsidR="00842E38" w:rsidRPr="007A04A3">
        <w:rPr>
          <w:i/>
          <w:color w:val="auto"/>
          <w:sz w:val="26"/>
          <w:szCs w:val="26"/>
        </w:rPr>
        <w:t xml:space="preserve"> (</w:t>
      </w:r>
      <w:r w:rsidRPr="007A04A3">
        <w:rPr>
          <w:i/>
          <w:color w:val="auto"/>
          <w:sz w:val="26"/>
          <w:szCs w:val="26"/>
        </w:rPr>
        <w:t>Reinforced</w:t>
      </w:r>
      <w:r w:rsidR="00842E38" w:rsidRPr="007A04A3">
        <w:rPr>
          <w:i/>
          <w:color w:val="auto"/>
          <w:sz w:val="26"/>
          <w:szCs w:val="26"/>
        </w:rPr>
        <w:t xml:space="preserve">) – CLO </w:t>
      </w:r>
      <w:r w:rsidR="00AC2FA6" w:rsidRPr="007A04A3">
        <w:rPr>
          <w:i/>
          <w:color w:val="auto"/>
          <w:sz w:val="26"/>
          <w:szCs w:val="26"/>
        </w:rPr>
        <w:t xml:space="preserve">có hỗ trợ đạt được </w:t>
      </w:r>
      <w:r w:rsidR="00842E38" w:rsidRPr="007A04A3">
        <w:rPr>
          <w:i/>
          <w:color w:val="auto"/>
          <w:sz w:val="26"/>
          <w:szCs w:val="26"/>
        </w:rPr>
        <w:t>PLO</w:t>
      </w:r>
      <w:r w:rsidR="00AC2FA6" w:rsidRPr="007A04A3">
        <w:rPr>
          <w:i/>
          <w:color w:val="auto"/>
          <w:sz w:val="26"/>
          <w:szCs w:val="26"/>
        </w:rPr>
        <w:t xml:space="preserve"> và</w:t>
      </w:r>
      <w:r w:rsidR="00307ABE" w:rsidRPr="007A04A3">
        <w:rPr>
          <w:i/>
          <w:color w:val="auto"/>
          <w:sz w:val="26"/>
          <w:szCs w:val="26"/>
        </w:rPr>
        <w:t xml:space="preserve"> </w:t>
      </w:r>
      <w:r w:rsidR="00AC2FA6" w:rsidRPr="007A04A3">
        <w:rPr>
          <w:i/>
          <w:color w:val="auto"/>
          <w:sz w:val="26"/>
          <w:szCs w:val="26"/>
        </w:rPr>
        <w:t xml:space="preserve">ở </w:t>
      </w:r>
      <w:r w:rsidR="00E63DBB" w:rsidRPr="007A04A3">
        <w:rPr>
          <w:i/>
          <w:color w:val="auto"/>
          <w:sz w:val="26"/>
          <w:szCs w:val="26"/>
        </w:rPr>
        <w:t>mức nâng cao hơn mức bắt đầu,</w:t>
      </w:r>
      <w:r w:rsidR="00AB1A65">
        <w:rPr>
          <w:i/>
          <w:color w:val="auto"/>
          <w:sz w:val="26"/>
          <w:szCs w:val="26"/>
        </w:rPr>
        <w:t xml:space="preserve"> </w:t>
      </w:r>
      <w:r w:rsidR="00E63DBB" w:rsidRPr="007A04A3">
        <w:rPr>
          <w:i/>
          <w:color w:val="auto"/>
          <w:sz w:val="26"/>
          <w:szCs w:val="26"/>
        </w:rPr>
        <w:t>có nhiều cơ hội được thực hành, thí nghiệm, thực tế,…</w:t>
      </w:r>
    </w:p>
    <w:p w14:paraId="64367E43" w14:textId="77777777" w:rsidR="00842E38" w:rsidRPr="007A04A3" w:rsidRDefault="006B1AC2" w:rsidP="00AB1A65">
      <w:pPr>
        <w:pStyle w:val="FirstLine"/>
        <w:spacing w:after="0"/>
        <w:rPr>
          <w:i/>
          <w:color w:val="auto"/>
          <w:sz w:val="26"/>
          <w:szCs w:val="26"/>
        </w:rPr>
      </w:pPr>
      <w:r w:rsidRPr="007A04A3">
        <w:rPr>
          <w:i/>
          <w:color w:val="auto"/>
          <w:sz w:val="26"/>
          <w:szCs w:val="26"/>
        </w:rPr>
        <w:t xml:space="preserve">M </w:t>
      </w:r>
      <w:r w:rsidR="00842E38" w:rsidRPr="007A04A3">
        <w:rPr>
          <w:i/>
          <w:color w:val="auto"/>
          <w:sz w:val="26"/>
          <w:szCs w:val="26"/>
        </w:rPr>
        <w:t>(</w:t>
      </w:r>
      <w:r w:rsidRPr="007A04A3">
        <w:rPr>
          <w:i/>
          <w:color w:val="auto"/>
          <w:sz w:val="26"/>
          <w:szCs w:val="26"/>
        </w:rPr>
        <w:t>Mastery</w:t>
      </w:r>
      <w:r w:rsidR="00842E38" w:rsidRPr="007A04A3">
        <w:rPr>
          <w:i/>
          <w:color w:val="auto"/>
          <w:sz w:val="26"/>
          <w:szCs w:val="26"/>
        </w:rPr>
        <w:t xml:space="preserve">) – CLO </w:t>
      </w:r>
      <w:r w:rsidR="00AC2FA6" w:rsidRPr="007A04A3">
        <w:rPr>
          <w:i/>
          <w:color w:val="auto"/>
          <w:sz w:val="26"/>
          <w:szCs w:val="26"/>
        </w:rPr>
        <w:t xml:space="preserve">có hỗ trợ cao đạt được </w:t>
      </w:r>
      <w:r w:rsidR="00842E38" w:rsidRPr="007A04A3">
        <w:rPr>
          <w:i/>
          <w:color w:val="auto"/>
          <w:sz w:val="26"/>
          <w:szCs w:val="26"/>
        </w:rPr>
        <w:t>PLO</w:t>
      </w:r>
      <w:r w:rsidR="00AC2FA6" w:rsidRPr="007A04A3">
        <w:rPr>
          <w:i/>
          <w:color w:val="auto"/>
          <w:sz w:val="26"/>
          <w:szCs w:val="26"/>
        </w:rPr>
        <w:t xml:space="preserve"> và ở </w:t>
      </w:r>
      <w:r w:rsidR="00E63DBB" w:rsidRPr="007A04A3">
        <w:rPr>
          <w:i/>
          <w:color w:val="auto"/>
          <w:sz w:val="26"/>
          <w:szCs w:val="26"/>
        </w:rPr>
        <w:t>mức thuần thục/thông hiểu</w:t>
      </w:r>
    </w:p>
    <w:p w14:paraId="1996AC6E" w14:textId="77777777" w:rsidR="008F538C" w:rsidRPr="007A04A3" w:rsidRDefault="001C1D2E" w:rsidP="00AB1A65">
      <w:pPr>
        <w:pStyle w:val="FirstLine"/>
        <w:spacing w:after="0"/>
        <w:rPr>
          <w:i/>
          <w:color w:val="auto"/>
          <w:sz w:val="26"/>
          <w:szCs w:val="26"/>
        </w:rPr>
      </w:pPr>
      <w:r w:rsidRPr="007A04A3">
        <w:rPr>
          <w:i/>
          <w:color w:val="auto"/>
          <w:sz w:val="26"/>
          <w:szCs w:val="26"/>
        </w:rPr>
        <w:t>A (Assess</w:t>
      </w:r>
      <w:r w:rsidR="002E3102" w:rsidRPr="007A04A3">
        <w:rPr>
          <w:i/>
          <w:color w:val="auto"/>
          <w:sz w:val="26"/>
          <w:szCs w:val="26"/>
        </w:rPr>
        <w:t>ed</w:t>
      </w:r>
      <w:r w:rsidRPr="007A04A3">
        <w:rPr>
          <w:i/>
          <w:color w:val="auto"/>
          <w:sz w:val="26"/>
          <w:szCs w:val="26"/>
        </w:rPr>
        <w:t>) – Học phần quan trọng (hỗ trợ tối đa việc đạt được PLO) cần được thu thập minh chứng để đánh giá CĐR CTĐT.</w:t>
      </w:r>
    </w:p>
    <w:p w14:paraId="4461B481" w14:textId="77777777" w:rsidR="009A4B57" w:rsidRDefault="009A4B57" w:rsidP="00D36397">
      <w:pPr>
        <w:pStyle w:val="ListParagraph"/>
        <w:spacing w:before="120" w:after="120"/>
        <w:jc w:val="center"/>
        <w:rPr>
          <w:b/>
          <w:bCs/>
          <w:sz w:val="26"/>
          <w:szCs w:val="26"/>
          <w:lang w:val="vi-VN"/>
        </w:rPr>
      </w:pPr>
      <w:r w:rsidRPr="00446C79">
        <w:rPr>
          <w:b/>
          <w:bCs/>
          <w:sz w:val="26"/>
          <w:szCs w:val="26"/>
          <w:lang w:val="vi-VN"/>
        </w:rPr>
        <w:t>Bả</w:t>
      </w:r>
      <w:r w:rsidR="0020406D" w:rsidRPr="00446C79">
        <w:rPr>
          <w:b/>
          <w:bCs/>
          <w:sz w:val="26"/>
          <w:szCs w:val="26"/>
          <w:lang w:val="vi-VN"/>
        </w:rPr>
        <w:t>ng 2</w:t>
      </w:r>
      <w:r w:rsidRPr="00446C79">
        <w:rPr>
          <w:b/>
          <w:bCs/>
          <w:sz w:val="26"/>
          <w:szCs w:val="26"/>
          <w:lang w:val="vi-VN"/>
        </w:rPr>
        <w:t>.</w:t>
      </w:r>
      <w:r w:rsidR="007960A3" w:rsidRPr="00446C79">
        <w:rPr>
          <w:b/>
          <w:bCs/>
          <w:sz w:val="26"/>
          <w:szCs w:val="26"/>
        </w:rPr>
        <w:t xml:space="preserve"> </w:t>
      </w:r>
      <w:r w:rsidRPr="00446C79">
        <w:rPr>
          <w:b/>
          <w:bCs/>
          <w:sz w:val="26"/>
          <w:szCs w:val="26"/>
          <w:lang w:val="vi-VN"/>
        </w:rPr>
        <w:t>Mối liên hệ</w:t>
      </w:r>
      <w:r w:rsidR="007960A3" w:rsidRPr="00446C79">
        <w:rPr>
          <w:b/>
          <w:bCs/>
          <w:sz w:val="26"/>
          <w:szCs w:val="26"/>
          <w:lang w:val="vi-VN"/>
        </w:rPr>
        <w:t xml:space="preserve"> giữa</w:t>
      </w:r>
      <w:r w:rsidRPr="00446C79">
        <w:rPr>
          <w:b/>
          <w:bCs/>
          <w:sz w:val="26"/>
          <w:szCs w:val="26"/>
          <w:lang w:val="vi-VN"/>
        </w:rPr>
        <w:t xml:space="preserve"> CLO </w:t>
      </w:r>
      <w:r w:rsidR="007960A3" w:rsidRPr="00446C79">
        <w:rPr>
          <w:b/>
          <w:bCs/>
          <w:sz w:val="26"/>
          <w:szCs w:val="26"/>
        </w:rPr>
        <w:t xml:space="preserve">với </w:t>
      </w:r>
      <w:r w:rsidR="007960A3" w:rsidRPr="00446C79">
        <w:rPr>
          <w:b/>
          <w:bCs/>
          <w:sz w:val="26"/>
          <w:szCs w:val="26"/>
          <w:lang w:val="vi-VN"/>
        </w:rPr>
        <w:t>PLO</w:t>
      </w:r>
    </w:p>
    <w:tbl>
      <w:tblPr>
        <w:tblStyle w:val="TableGrid"/>
        <w:tblW w:w="8478" w:type="dxa"/>
        <w:jc w:val="center"/>
        <w:tblLook w:val="04A0" w:firstRow="1" w:lastRow="0" w:firstColumn="1" w:lastColumn="0" w:noHBand="0" w:noVBand="1"/>
      </w:tblPr>
      <w:tblGrid>
        <w:gridCol w:w="990"/>
        <w:gridCol w:w="624"/>
        <w:gridCol w:w="624"/>
        <w:gridCol w:w="624"/>
        <w:gridCol w:w="624"/>
        <w:gridCol w:w="624"/>
        <w:gridCol w:w="624"/>
        <w:gridCol w:w="624"/>
        <w:gridCol w:w="624"/>
        <w:gridCol w:w="624"/>
        <w:gridCol w:w="624"/>
        <w:gridCol w:w="624"/>
        <w:gridCol w:w="624"/>
      </w:tblGrid>
      <w:tr w:rsidR="00B121CE" w:rsidRPr="00446C79" w14:paraId="7C87C187" w14:textId="77777777" w:rsidTr="00B121CE">
        <w:trPr>
          <w:tblHeader/>
          <w:jc w:val="center"/>
        </w:trPr>
        <w:tc>
          <w:tcPr>
            <w:tcW w:w="990" w:type="dxa"/>
          </w:tcPr>
          <w:p w14:paraId="735689B5" w14:textId="77777777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b/>
                <w:color w:val="auto"/>
              </w:rPr>
            </w:pPr>
            <w:r w:rsidRPr="00446C79">
              <w:rPr>
                <w:b/>
                <w:color w:val="auto"/>
              </w:rPr>
              <w:t>P</w:t>
            </w:r>
            <w:r w:rsidRPr="00446C79">
              <w:rPr>
                <w:b/>
                <w:color w:val="auto"/>
                <w:lang w:val="vi-VN"/>
              </w:rPr>
              <w:t>LO</w:t>
            </w:r>
          </w:p>
        </w:tc>
        <w:tc>
          <w:tcPr>
            <w:tcW w:w="624" w:type="dxa"/>
            <w:vAlign w:val="center"/>
          </w:tcPr>
          <w:p w14:paraId="59EDE495" w14:textId="77777777" w:rsidR="00B121CE" w:rsidRPr="00446C79" w:rsidRDefault="00B121CE" w:rsidP="00D6431C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  <w:lang w:val="vi-VN"/>
              </w:rPr>
            </w:pPr>
            <w:r w:rsidRPr="00446C79">
              <w:rPr>
                <w:color w:val="auto"/>
                <w:lang w:val="vi-VN"/>
              </w:rPr>
              <w:t>(1)</w:t>
            </w:r>
          </w:p>
        </w:tc>
        <w:tc>
          <w:tcPr>
            <w:tcW w:w="624" w:type="dxa"/>
            <w:vAlign w:val="center"/>
          </w:tcPr>
          <w:p w14:paraId="1666FD7A" w14:textId="2CDDBAF0" w:rsidR="00B121CE" w:rsidRPr="00F219C2" w:rsidRDefault="00B121CE" w:rsidP="00D6431C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  <w:r w:rsidRPr="00446C79">
              <w:rPr>
                <w:color w:val="auto"/>
                <w:lang w:val="vi-VN"/>
              </w:rPr>
              <w:t>(</w:t>
            </w:r>
            <w:r>
              <w:rPr>
                <w:color w:val="auto"/>
              </w:rPr>
              <w:t>2</w:t>
            </w:r>
            <w:r w:rsidRPr="00446C79">
              <w:rPr>
                <w:color w:val="auto"/>
                <w:lang w:val="vi-VN"/>
              </w:rPr>
              <w:t>)</w:t>
            </w:r>
          </w:p>
        </w:tc>
        <w:tc>
          <w:tcPr>
            <w:tcW w:w="624" w:type="dxa"/>
            <w:vAlign w:val="center"/>
          </w:tcPr>
          <w:p w14:paraId="0816E087" w14:textId="51594235" w:rsidR="00B121CE" w:rsidRPr="00D6431C" w:rsidRDefault="00B121CE" w:rsidP="00D6431C">
            <w:pPr>
              <w:jc w:val="center"/>
            </w:pPr>
            <w:r>
              <w:rPr>
                <w:lang w:val="vi-VN"/>
              </w:rPr>
              <w:t>(</w:t>
            </w:r>
            <w:r>
              <w:t>3</w:t>
            </w:r>
            <w:r w:rsidRPr="00446C79">
              <w:rPr>
                <w:lang w:val="vi-VN"/>
              </w:rPr>
              <w:t>)</w:t>
            </w:r>
          </w:p>
        </w:tc>
        <w:tc>
          <w:tcPr>
            <w:tcW w:w="624" w:type="dxa"/>
            <w:vAlign w:val="center"/>
          </w:tcPr>
          <w:p w14:paraId="70B05F26" w14:textId="684DCDDB" w:rsidR="00B121CE" w:rsidRDefault="00B121CE" w:rsidP="00D6431C">
            <w:pPr>
              <w:jc w:val="center"/>
            </w:pPr>
            <w:r w:rsidRPr="00336271">
              <w:rPr>
                <w:lang w:val="vi-VN"/>
              </w:rPr>
              <w:t>(</w:t>
            </w:r>
            <w:r>
              <w:t>4</w:t>
            </w:r>
            <w:r w:rsidRPr="00336271">
              <w:rPr>
                <w:lang w:val="vi-VN"/>
              </w:rPr>
              <w:t>)</w:t>
            </w:r>
          </w:p>
        </w:tc>
        <w:tc>
          <w:tcPr>
            <w:tcW w:w="624" w:type="dxa"/>
            <w:vAlign w:val="center"/>
          </w:tcPr>
          <w:p w14:paraId="393F3947" w14:textId="0BDF4C43" w:rsidR="00B121CE" w:rsidRDefault="00B121CE" w:rsidP="00D6431C">
            <w:pPr>
              <w:jc w:val="center"/>
            </w:pPr>
            <w:r w:rsidRPr="00336271">
              <w:rPr>
                <w:lang w:val="vi-VN"/>
              </w:rPr>
              <w:t>(</w:t>
            </w:r>
            <w:r>
              <w:t>5</w:t>
            </w:r>
            <w:r w:rsidRPr="00336271">
              <w:rPr>
                <w:lang w:val="vi-VN"/>
              </w:rPr>
              <w:t>)</w:t>
            </w:r>
          </w:p>
        </w:tc>
        <w:tc>
          <w:tcPr>
            <w:tcW w:w="624" w:type="dxa"/>
            <w:vAlign w:val="center"/>
          </w:tcPr>
          <w:p w14:paraId="49853807" w14:textId="107D69EE" w:rsidR="00B121CE" w:rsidRDefault="00B121CE" w:rsidP="00D6431C">
            <w:pPr>
              <w:jc w:val="center"/>
            </w:pPr>
            <w:r w:rsidRPr="00336271">
              <w:rPr>
                <w:lang w:val="vi-VN"/>
              </w:rPr>
              <w:t>(</w:t>
            </w:r>
            <w:r>
              <w:t>6</w:t>
            </w:r>
            <w:r w:rsidRPr="00336271">
              <w:rPr>
                <w:lang w:val="vi-VN"/>
              </w:rPr>
              <w:t>)</w:t>
            </w:r>
          </w:p>
        </w:tc>
        <w:tc>
          <w:tcPr>
            <w:tcW w:w="624" w:type="dxa"/>
            <w:vAlign w:val="center"/>
          </w:tcPr>
          <w:p w14:paraId="16C33937" w14:textId="36557CCB" w:rsidR="00B121CE" w:rsidRDefault="00B121CE" w:rsidP="00D6431C">
            <w:pPr>
              <w:jc w:val="center"/>
            </w:pPr>
            <w:r w:rsidRPr="00336271">
              <w:rPr>
                <w:lang w:val="vi-VN"/>
              </w:rPr>
              <w:t>(</w:t>
            </w:r>
            <w:r>
              <w:t>7</w:t>
            </w:r>
            <w:r w:rsidRPr="00336271">
              <w:rPr>
                <w:lang w:val="vi-VN"/>
              </w:rPr>
              <w:t>)</w:t>
            </w:r>
          </w:p>
        </w:tc>
        <w:tc>
          <w:tcPr>
            <w:tcW w:w="624" w:type="dxa"/>
            <w:vAlign w:val="center"/>
          </w:tcPr>
          <w:p w14:paraId="5A76B032" w14:textId="08A14D78" w:rsidR="00B121CE" w:rsidRDefault="00B121CE" w:rsidP="00D6431C">
            <w:pPr>
              <w:jc w:val="center"/>
            </w:pPr>
            <w:r w:rsidRPr="00336271">
              <w:rPr>
                <w:lang w:val="vi-VN"/>
              </w:rPr>
              <w:t>(</w:t>
            </w:r>
            <w:r>
              <w:t>8</w:t>
            </w:r>
            <w:r w:rsidRPr="00336271">
              <w:rPr>
                <w:lang w:val="vi-VN"/>
              </w:rPr>
              <w:t>)</w:t>
            </w:r>
          </w:p>
        </w:tc>
        <w:tc>
          <w:tcPr>
            <w:tcW w:w="624" w:type="dxa"/>
            <w:vAlign w:val="center"/>
          </w:tcPr>
          <w:p w14:paraId="1652575E" w14:textId="2F25A047" w:rsidR="00B121CE" w:rsidRDefault="00B121CE" w:rsidP="00D6431C">
            <w:pPr>
              <w:jc w:val="center"/>
            </w:pPr>
            <w:r w:rsidRPr="00336271">
              <w:rPr>
                <w:lang w:val="vi-VN"/>
              </w:rPr>
              <w:t>(</w:t>
            </w:r>
            <w:r>
              <w:t>9</w:t>
            </w:r>
            <w:r w:rsidRPr="00336271">
              <w:rPr>
                <w:lang w:val="vi-VN"/>
              </w:rPr>
              <w:t>)</w:t>
            </w:r>
          </w:p>
        </w:tc>
        <w:tc>
          <w:tcPr>
            <w:tcW w:w="624" w:type="dxa"/>
            <w:vAlign w:val="center"/>
          </w:tcPr>
          <w:p w14:paraId="6FEE6585" w14:textId="518299A9" w:rsidR="00B121CE" w:rsidRDefault="00B121CE" w:rsidP="00D6431C">
            <w:pPr>
              <w:jc w:val="center"/>
            </w:pPr>
            <w:r w:rsidRPr="00336271">
              <w:rPr>
                <w:lang w:val="vi-VN"/>
              </w:rPr>
              <w:t>(</w:t>
            </w:r>
            <w:r>
              <w:t>10</w:t>
            </w:r>
            <w:r w:rsidRPr="00336271">
              <w:rPr>
                <w:lang w:val="vi-VN"/>
              </w:rPr>
              <w:t>)</w:t>
            </w:r>
          </w:p>
        </w:tc>
        <w:tc>
          <w:tcPr>
            <w:tcW w:w="624" w:type="dxa"/>
            <w:vAlign w:val="center"/>
          </w:tcPr>
          <w:p w14:paraId="27B99E3F" w14:textId="1A4DC861" w:rsidR="00B121CE" w:rsidRDefault="00B121CE" w:rsidP="00D6431C">
            <w:pPr>
              <w:jc w:val="center"/>
            </w:pPr>
            <w:r w:rsidRPr="00336271">
              <w:rPr>
                <w:lang w:val="vi-VN"/>
              </w:rPr>
              <w:t>(</w:t>
            </w:r>
            <w:r>
              <w:t>11</w:t>
            </w:r>
            <w:r w:rsidRPr="00336271">
              <w:rPr>
                <w:lang w:val="vi-VN"/>
              </w:rPr>
              <w:t>)</w:t>
            </w:r>
          </w:p>
        </w:tc>
        <w:tc>
          <w:tcPr>
            <w:tcW w:w="624" w:type="dxa"/>
            <w:vAlign w:val="center"/>
          </w:tcPr>
          <w:p w14:paraId="16F8A557" w14:textId="6B48CB7A" w:rsidR="00B121CE" w:rsidRDefault="00B121CE" w:rsidP="002B3710">
            <w:pPr>
              <w:jc w:val="center"/>
            </w:pPr>
            <w:r w:rsidRPr="00336271">
              <w:rPr>
                <w:lang w:val="vi-VN"/>
              </w:rPr>
              <w:t>(</w:t>
            </w:r>
            <w:r>
              <w:t>1</w:t>
            </w:r>
            <w:r w:rsidR="002B3710">
              <w:t>2</w:t>
            </w:r>
            <w:r w:rsidRPr="00336271">
              <w:rPr>
                <w:lang w:val="vi-VN"/>
              </w:rPr>
              <w:t>)</w:t>
            </w:r>
          </w:p>
        </w:tc>
      </w:tr>
      <w:tr w:rsidR="00B121CE" w:rsidRPr="00446C79" w14:paraId="1676D3E2" w14:textId="77777777" w:rsidTr="00B121CE">
        <w:trPr>
          <w:jc w:val="center"/>
        </w:trPr>
        <w:tc>
          <w:tcPr>
            <w:tcW w:w="990" w:type="dxa"/>
          </w:tcPr>
          <w:p w14:paraId="7F186069" w14:textId="77777777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rPr>
                <w:color w:val="auto"/>
              </w:rPr>
            </w:pPr>
            <w:r w:rsidRPr="00446C79">
              <w:rPr>
                <w:color w:val="auto"/>
              </w:rPr>
              <w:t>CLO 1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378C76" w14:textId="77777777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146F80" w14:textId="77777777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0632CD" w14:textId="1B12CAEE" w:rsidR="00B121CE" w:rsidRPr="00446C79" w:rsidRDefault="00B72304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R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D7D03D" w14:textId="77777777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5CB869" w14:textId="0E871D38" w:rsidR="00B121CE" w:rsidRPr="00446C79" w:rsidRDefault="00B72304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I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1B5E8C" w14:textId="77777777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0708DC" w14:textId="20749F93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EBBE43" w14:textId="77777777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EEB7C0" w14:textId="77777777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  <w:lang w:val="vi-VN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0C2F6C" w14:textId="77777777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  <w:lang w:val="vi-VN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841795" w14:textId="77777777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  <w:lang w:val="vi-VN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895E55" w14:textId="11EDA6C9" w:rsidR="00B121CE" w:rsidRPr="004D115D" w:rsidRDefault="004D115D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I</w:t>
            </w:r>
          </w:p>
        </w:tc>
      </w:tr>
      <w:tr w:rsidR="00B121CE" w:rsidRPr="00446C79" w14:paraId="2C916787" w14:textId="77777777" w:rsidTr="00B121CE">
        <w:trPr>
          <w:jc w:val="center"/>
        </w:trPr>
        <w:tc>
          <w:tcPr>
            <w:tcW w:w="990" w:type="dxa"/>
          </w:tcPr>
          <w:p w14:paraId="67AB44F0" w14:textId="19A55FF4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rPr>
                <w:color w:val="auto"/>
              </w:rPr>
            </w:pPr>
            <w:r w:rsidRPr="00446C79">
              <w:rPr>
                <w:color w:val="auto"/>
              </w:rPr>
              <w:t xml:space="preserve">CLO </w:t>
            </w:r>
            <w:r>
              <w:rPr>
                <w:color w:val="auto"/>
              </w:rPr>
              <w:t>2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80A21A" w14:textId="77777777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D77D09" w14:textId="77777777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E4A7F2" w14:textId="066F2B9E" w:rsidR="00B121CE" w:rsidRPr="00446C79" w:rsidRDefault="00B72304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R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0BDB69" w14:textId="77777777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ED2595" w14:textId="7078B3C6" w:rsidR="00B121CE" w:rsidRPr="00446C79" w:rsidRDefault="00B72304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I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C7A830" w14:textId="77777777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8BF1DD" w14:textId="574470EA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CA5624" w14:textId="77777777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579F62" w14:textId="77777777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8A598E" w14:textId="77777777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A6618" w14:textId="77777777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4B6177" w14:textId="652421B1" w:rsidR="00B121CE" w:rsidRPr="00446C79" w:rsidRDefault="004D115D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I</w:t>
            </w:r>
          </w:p>
        </w:tc>
      </w:tr>
      <w:tr w:rsidR="00B121CE" w:rsidRPr="00446C79" w14:paraId="57E31118" w14:textId="77777777" w:rsidTr="00B121CE">
        <w:trPr>
          <w:jc w:val="center"/>
        </w:trPr>
        <w:tc>
          <w:tcPr>
            <w:tcW w:w="990" w:type="dxa"/>
          </w:tcPr>
          <w:p w14:paraId="613D723E" w14:textId="04C48779" w:rsidR="00B121CE" w:rsidRDefault="00B121CE" w:rsidP="00446C79">
            <w:pPr>
              <w:pStyle w:val="FirstLine"/>
              <w:spacing w:beforeLines="20" w:before="48" w:afterLines="20" w:after="48"/>
              <w:ind w:firstLine="0"/>
              <w:rPr>
                <w:color w:val="auto"/>
              </w:rPr>
            </w:pPr>
            <w:r w:rsidRPr="00446C79">
              <w:rPr>
                <w:color w:val="auto"/>
              </w:rPr>
              <w:t xml:space="preserve">CLO </w:t>
            </w:r>
            <w:r>
              <w:rPr>
                <w:color w:val="auto"/>
              </w:rPr>
              <w:t>3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54AA50" w14:textId="77777777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168739" w14:textId="77777777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4E461C" w14:textId="14C984BC" w:rsidR="00B121CE" w:rsidRPr="00446C79" w:rsidRDefault="00B72304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R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E4870D" w14:textId="77777777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1DC055" w14:textId="6195A93D" w:rsidR="00B121CE" w:rsidRPr="00446C79" w:rsidRDefault="00B72304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I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686914" w14:textId="77777777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93E2D6" w14:textId="34B19D83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71D28D" w14:textId="77777777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A76EDF" w14:textId="77777777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555754" w14:textId="77777777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03DDCD" w14:textId="77777777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60C25C" w14:textId="362D77BE" w:rsidR="00B121CE" w:rsidRPr="00446C79" w:rsidRDefault="004D115D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I</w:t>
            </w:r>
          </w:p>
        </w:tc>
      </w:tr>
      <w:tr w:rsidR="00B121CE" w:rsidRPr="00446C79" w14:paraId="19068F42" w14:textId="77777777" w:rsidTr="00B121CE">
        <w:trPr>
          <w:jc w:val="center"/>
        </w:trPr>
        <w:tc>
          <w:tcPr>
            <w:tcW w:w="990" w:type="dxa"/>
          </w:tcPr>
          <w:p w14:paraId="3D13B0A4" w14:textId="0E6EDF06" w:rsidR="00B121CE" w:rsidRPr="00446C79" w:rsidRDefault="00B121CE" w:rsidP="00A25DDA">
            <w:pPr>
              <w:pStyle w:val="FirstLine"/>
              <w:spacing w:beforeLines="20" w:before="48" w:afterLines="20" w:after="48"/>
              <w:ind w:firstLine="0"/>
              <w:rPr>
                <w:color w:val="auto"/>
              </w:rPr>
            </w:pPr>
            <w:r w:rsidRPr="00446C79">
              <w:rPr>
                <w:color w:val="auto"/>
              </w:rPr>
              <w:t xml:space="preserve">CLO </w:t>
            </w:r>
            <w:r>
              <w:rPr>
                <w:color w:val="auto"/>
              </w:rPr>
              <w:t>4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6C6523" w14:textId="77777777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70B639" w14:textId="77777777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0B7FA1" w14:textId="71E90DF6" w:rsidR="00B121CE" w:rsidRPr="00446C79" w:rsidRDefault="00B72304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R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2BEB93" w14:textId="77777777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F94711" w14:textId="458A822B" w:rsidR="00B121CE" w:rsidRPr="00446C79" w:rsidRDefault="00B72304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I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280782" w14:textId="77777777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B4BFC5" w14:textId="6ABA4AF1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2DD597" w14:textId="77777777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67C06B" w14:textId="77777777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4DBC69" w14:textId="77777777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41E595" w14:textId="77777777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114C03" w14:textId="095771D8" w:rsidR="00B121CE" w:rsidRPr="00446C79" w:rsidRDefault="004D115D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I</w:t>
            </w:r>
          </w:p>
        </w:tc>
      </w:tr>
      <w:tr w:rsidR="00F953F7" w:rsidRPr="00446C79" w14:paraId="7069E89E" w14:textId="77777777" w:rsidTr="00B121CE">
        <w:trPr>
          <w:jc w:val="center"/>
        </w:trPr>
        <w:tc>
          <w:tcPr>
            <w:tcW w:w="990" w:type="dxa"/>
          </w:tcPr>
          <w:p w14:paraId="5338A93F" w14:textId="73381643" w:rsidR="00F953F7" w:rsidRPr="00446C79" w:rsidRDefault="00F953F7" w:rsidP="00A25DDA">
            <w:pPr>
              <w:pStyle w:val="FirstLine"/>
              <w:spacing w:beforeLines="20" w:before="48" w:afterLines="20" w:after="48"/>
              <w:ind w:firstLine="0"/>
              <w:rPr>
                <w:color w:val="auto"/>
              </w:rPr>
            </w:pPr>
            <w:r>
              <w:rPr>
                <w:color w:val="auto"/>
              </w:rPr>
              <w:t>CLO 5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C1B5A5" w14:textId="77777777" w:rsidR="00F953F7" w:rsidRPr="00446C79" w:rsidRDefault="00F953F7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625A08" w14:textId="77777777" w:rsidR="00F953F7" w:rsidRPr="00446C79" w:rsidRDefault="00F953F7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248547" w14:textId="4395403F" w:rsidR="00F953F7" w:rsidRPr="00446C79" w:rsidRDefault="00F953F7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19BA40" w14:textId="77777777" w:rsidR="00F953F7" w:rsidRPr="00446C79" w:rsidRDefault="00F953F7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0B11B3" w14:textId="4FCE9CA2" w:rsidR="00F953F7" w:rsidRPr="00446C79" w:rsidRDefault="00F953F7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B2E1D0" w14:textId="77777777" w:rsidR="00F953F7" w:rsidRPr="00446C79" w:rsidRDefault="00F953F7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8D9DB0" w14:textId="5CC01BEF" w:rsidR="00F953F7" w:rsidRPr="00446C79" w:rsidRDefault="00F953F7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E73A76" w14:textId="77777777" w:rsidR="00F953F7" w:rsidRPr="00446C79" w:rsidRDefault="00F953F7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BA8C53" w14:textId="77777777" w:rsidR="00F953F7" w:rsidRPr="00446C79" w:rsidRDefault="00F953F7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A5FC42" w14:textId="77777777" w:rsidR="00F953F7" w:rsidRPr="00446C79" w:rsidRDefault="00F953F7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CB3AFB" w14:textId="445BD455" w:rsidR="00F953F7" w:rsidRPr="00446C79" w:rsidRDefault="004D115D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I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28234" w14:textId="77777777" w:rsidR="00F953F7" w:rsidRPr="00446C79" w:rsidRDefault="00F953F7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</w:tr>
      <w:tr w:rsidR="00B121CE" w:rsidRPr="00446C79" w14:paraId="789C4962" w14:textId="77777777" w:rsidTr="009117FB">
        <w:trPr>
          <w:jc w:val="center"/>
        </w:trPr>
        <w:tc>
          <w:tcPr>
            <w:tcW w:w="990" w:type="dxa"/>
            <w:vAlign w:val="center"/>
          </w:tcPr>
          <w:p w14:paraId="2BB29325" w14:textId="77777777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  <w:r w:rsidRPr="00446C79">
              <w:rPr>
                <w:color w:val="auto"/>
              </w:rPr>
              <w:t>Tổng hợp học phần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C3C6CF" w14:textId="77777777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AEE144" w14:textId="77777777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04E776" w14:textId="20DB0CCF" w:rsidR="00B121CE" w:rsidRPr="00446C79" w:rsidRDefault="00B72304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R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307A27" w14:textId="77777777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CAED4E" w14:textId="29FF5A64" w:rsidR="00B121CE" w:rsidRPr="00446C79" w:rsidRDefault="00B72304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I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FE9996" w14:textId="77777777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56D792" w14:textId="029D4BDF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98F234" w14:textId="77777777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907987" w14:textId="77777777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92F234" w14:textId="77777777" w:rsidR="00B121CE" w:rsidRPr="00446C79" w:rsidRDefault="00B121CE" w:rsidP="00446C79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629DA4" w14:textId="50FC8593" w:rsidR="00B121CE" w:rsidRPr="00446C79" w:rsidRDefault="00B121CE" w:rsidP="00F953F7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467405" w14:textId="7AB71952" w:rsidR="00B121CE" w:rsidRPr="00446C79" w:rsidRDefault="004D115D" w:rsidP="009117FB">
            <w:pPr>
              <w:pStyle w:val="FirstLine"/>
              <w:spacing w:beforeLines="20" w:before="48" w:afterLines="20" w:after="48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I</w:t>
            </w:r>
          </w:p>
        </w:tc>
      </w:tr>
    </w:tbl>
    <w:p w14:paraId="1EB81D47" w14:textId="17BF046B" w:rsidR="008B29B4" w:rsidRDefault="008B29B4" w:rsidP="00981707">
      <w:pPr>
        <w:spacing w:before="120"/>
        <w:outlineLvl w:val="0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5. Học liệu</w:t>
      </w:r>
    </w:p>
    <w:p w14:paraId="06CE2615" w14:textId="77777777" w:rsidR="00ED3F0B" w:rsidRPr="008B29B4" w:rsidRDefault="008B29B4" w:rsidP="00ED3F0B">
      <w:pPr>
        <w:spacing w:before="120" w:line="276" w:lineRule="auto"/>
        <w:outlineLvl w:val="0"/>
        <w:rPr>
          <w:b/>
          <w:bCs/>
          <w:i/>
          <w:sz w:val="26"/>
          <w:szCs w:val="26"/>
        </w:rPr>
      </w:pPr>
      <w:r w:rsidRPr="008B29B4">
        <w:rPr>
          <w:b/>
          <w:bCs/>
          <w:i/>
          <w:sz w:val="26"/>
          <w:szCs w:val="26"/>
        </w:rPr>
        <w:t xml:space="preserve">5.1. </w:t>
      </w:r>
      <w:r w:rsidR="00ED3F0B">
        <w:rPr>
          <w:b/>
          <w:bCs/>
          <w:i/>
          <w:sz w:val="26"/>
          <w:szCs w:val="26"/>
        </w:rPr>
        <w:t>Tài liệu chính</w:t>
      </w:r>
    </w:p>
    <w:p w14:paraId="697D3DD8" w14:textId="4F736C15" w:rsidR="008B29B4" w:rsidRDefault="00954B01" w:rsidP="00954B01">
      <w:pPr>
        <w:ind w:firstLine="425"/>
        <w:outlineLvl w:val="0"/>
        <w:rPr>
          <w:b/>
          <w:bCs/>
          <w:i/>
          <w:sz w:val="26"/>
          <w:szCs w:val="26"/>
        </w:rPr>
      </w:pPr>
      <w:r w:rsidRPr="001314DA">
        <w:rPr>
          <w:sz w:val="26"/>
          <w:szCs w:val="26"/>
          <w:lang w:val="nb-NO"/>
        </w:rPr>
        <w:lastRenderedPageBreak/>
        <w:t>Nguyễn Đình Việ</w:t>
      </w:r>
      <w:r>
        <w:rPr>
          <w:sz w:val="26"/>
          <w:szCs w:val="26"/>
          <w:lang w:val="nb-NO"/>
        </w:rPr>
        <w:t>t</w:t>
      </w:r>
      <w:r w:rsidRPr="001314DA">
        <w:rPr>
          <w:sz w:val="26"/>
          <w:szCs w:val="26"/>
          <w:lang w:val="nb-NO"/>
        </w:rPr>
        <w:t xml:space="preserve"> </w:t>
      </w:r>
      <w:r>
        <w:rPr>
          <w:sz w:val="26"/>
          <w:szCs w:val="26"/>
          <w:lang w:val="nb-NO"/>
        </w:rPr>
        <w:t xml:space="preserve">(2009), </w:t>
      </w:r>
      <w:r w:rsidRPr="001314DA">
        <w:rPr>
          <w:i/>
          <w:sz w:val="26"/>
          <w:szCs w:val="26"/>
          <w:lang w:val="nb-NO"/>
        </w:rPr>
        <w:t>Kiến trúc máy tính</w:t>
      </w:r>
      <w:r w:rsidRPr="001314DA">
        <w:rPr>
          <w:sz w:val="26"/>
          <w:szCs w:val="26"/>
          <w:lang w:val="nb-NO"/>
        </w:rPr>
        <w:t>, NXB Đại học Quốc gia Hà Nộ</w:t>
      </w:r>
      <w:r>
        <w:rPr>
          <w:sz w:val="26"/>
          <w:szCs w:val="26"/>
          <w:lang w:val="nb-NO"/>
        </w:rPr>
        <w:t>i</w:t>
      </w:r>
      <w:r w:rsidRPr="008B29B4">
        <w:rPr>
          <w:b/>
          <w:bCs/>
          <w:i/>
          <w:sz w:val="26"/>
          <w:szCs w:val="26"/>
        </w:rPr>
        <w:t xml:space="preserve"> </w:t>
      </w:r>
      <w:r w:rsidR="008B29B4" w:rsidRPr="008B29B4">
        <w:rPr>
          <w:b/>
          <w:bCs/>
          <w:i/>
          <w:sz w:val="26"/>
          <w:szCs w:val="26"/>
        </w:rPr>
        <w:t>5.2. Tài liệu tham khảo</w:t>
      </w:r>
    </w:p>
    <w:p w14:paraId="021BD3D8" w14:textId="6A877E1F" w:rsidR="001314DA" w:rsidRPr="001314DA" w:rsidRDefault="001314DA" w:rsidP="001314DA">
      <w:pPr>
        <w:ind w:firstLine="425"/>
        <w:outlineLvl w:val="0"/>
        <w:rPr>
          <w:sz w:val="26"/>
          <w:szCs w:val="26"/>
          <w:lang w:val="nb-NO"/>
        </w:rPr>
      </w:pPr>
      <w:r w:rsidRPr="001314DA">
        <w:rPr>
          <w:sz w:val="26"/>
          <w:szCs w:val="26"/>
        </w:rPr>
        <w:t>[</w:t>
      </w:r>
      <w:r w:rsidR="00954B01">
        <w:rPr>
          <w:sz w:val="26"/>
          <w:szCs w:val="26"/>
        </w:rPr>
        <w:t>1</w:t>
      </w:r>
      <w:r w:rsidRPr="001314DA">
        <w:rPr>
          <w:sz w:val="26"/>
          <w:szCs w:val="26"/>
        </w:rPr>
        <w:t xml:space="preserve">] Trần Quang Vinh, Cấu trúc máy vi tính (2009), </w:t>
      </w:r>
      <w:r w:rsidRPr="001314DA">
        <w:rPr>
          <w:sz w:val="26"/>
          <w:szCs w:val="26"/>
          <w:lang w:val="nb-NO"/>
        </w:rPr>
        <w:t>NXB Đại học Quốc gia Hà Nội</w:t>
      </w:r>
    </w:p>
    <w:p w14:paraId="482C9BC7" w14:textId="64E98BCE" w:rsidR="001314DA" w:rsidRPr="001314DA" w:rsidRDefault="00954B01" w:rsidP="001314DA">
      <w:pPr>
        <w:ind w:firstLine="425"/>
        <w:outlineLvl w:val="0"/>
        <w:rPr>
          <w:rFonts w:eastAsia="Times New Roman"/>
          <w:color w:val="141414"/>
          <w:kern w:val="36"/>
          <w:sz w:val="26"/>
          <w:szCs w:val="26"/>
        </w:rPr>
      </w:pPr>
      <w:r>
        <w:rPr>
          <w:sz w:val="26"/>
          <w:szCs w:val="26"/>
          <w:lang w:val="nb-NO"/>
        </w:rPr>
        <w:t>[2</w:t>
      </w:r>
      <w:r w:rsidR="001314DA" w:rsidRPr="001314DA">
        <w:rPr>
          <w:sz w:val="26"/>
          <w:szCs w:val="26"/>
          <w:lang w:val="nb-NO"/>
        </w:rPr>
        <w:t xml:space="preserve">] </w:t>
      </w:r>
      <w:r w:rsidR="001314DA" w:rsidRPr="001314DA">
        <w:rPr>
          <w:rFonts w:eastAsia="Times New Roman"/>
          <w:color w:val="141414"/>
          <w:kern w:val="36"/>
          <w:sz w:val="26"/>
          <w:szCs w:val="26"/>
        </w:rPr>
        <w:t xml:space="preserve">Ngô Diên Tập (2009), </w:t>
      </w:r>
      <w:r w:rsidR="001314DA" w:rsidRPr="001314DA">
        <w:rPr>
          <w:rFonts w:eastAsia="Times New Roman"/>
          <w:i/>
          <w:color w:val="141414"/>
          <w:kern w:val="36"/>
          <w:sz w:val="26"/>
          <w:szCs w:val="26"/>
        </w:rPr>
        <w:t>Giáo Trình Vi Xử Lý Và Cấu Trúc Máy Tính</w:t>
      </w:r>
      <w:r w:rsidR="001314DA" w:rsidRPr="001314DA">
        <w:rPr>
          <w:rFonts w:eastAsia="Times New Roman"/>
          <w:color w:val="141414"/>
          <w:kern w:val="36"/>
          <w:sz w:val="26"/>
          <w:szCs w:val="26"/>
        </w:rPr>
        <w:t>, NXB Giáo Dục.</w:t>
      </w:r>
    </w:p>
    <w:p w14:paraId="66EEC57A" w14:textId="76EA793D" w:rsidR="001314DA" w:rsidRPr="001314DA" w:rsidRDefault="00954B01" w:rsidP="001314DA">
      <w:pPr>
        <w:ind w:firstLine="425"/>
        <w:outlineLvl w:val="0"/>
        <w:rPr>
          <w:b/>
          <w:bCs/>
          <w:i/>
          <w:sz w:val="26"/>
          <w:szCs w:val="26"/>
        </w:rPr>
      </w:pPr>
      <w:r>
        <w:rPr>
          <w:bCs/>
          <w:sz w:val="26"/>
          <w:szCs w:val="26"/>
        </w:rPr>
        <w:t>[3</w:t>
      </w:r>
      <w:r w:rsidR="001314DA" w:rsidRPr="001314DA">
        <w:rPr>
          <w:bCs/>
          <w:sz w:val="26"/>
          <w:szCs w:val="26"/>
        </w:rPr>
        <w:t>]</w:t>
      </w:r>
      <w:r w:rsidR="001314DA" w:rsidRPr="001314DA">
        <w:rPr>
          <w:b/>
          <w:bCs/>
          <w:i/>
          <w:sz w:val="26"/>
          <w:szCs w:val="26"/>
        </w:rPr>
        <w:t xml:space="preserve"> </w:t>
      </w:r>
      <w:r w:rsidR="001314DA" w:rsidRPr="001314DA">
        <w:rPr>
          <w:sz w:val="26"/>
          <w:szCs w:val="26"/>
        </w:rPr>
        <w:t xml:space="preserve">Đào Ngọc Giáp (2016), </w:t>
      </w:r>
      <w:r w:rsidR="001314DA" w:rsidRPr="001314DA">
        <w:rPr>
          <w:i/>
          <w:sz w:val="26"/>
          <w:szCs w:val="26"/>
        </w:rPr>
        <w:t xml:space="preserve">Tài liệu giảng dạy học phần Kiến trúc máy tính, </w:t>
      </w:r>
      <w:r w:rsidR="001314DA" w:rsidRPr="001314DA">
        <w:rPr>
          <w:sz w:val="26"/>
          <w:szCs w:val="26"/>
        </w:rPr>
        <w:t>Đề tài NCKH cấp Khoa năm.</w:t>
      </w:r>
    </w:p>
    <w:p w14:paraId="7FE2E675" w14:textId="77777777" w:rsidR="00776BA0" w:rsidRPr="00951353" w:rsidRDefault="00776BA0" w:rsidP="00137A6F">
      <w:pPr>
        <w:outlineLvl w:val="0"/>
        <w:rPr>
          <w:b/>
          <w:sz w:val="26"/>
          <w:szCs w:val="26"/>
          <w:lang w:eastAsia="ja-JP"/>
        </w:rPr>
      </w:pPr>
      <w:r w:rsidRPr="00951353">
        <w:rPr>
          <w:b/>
          <w:sz w:val="26"/>
          <w:szCs w:val="26"/>
          <w:lang w:eastAsia="ja-JP"/>
        </w:rPr>
        <w:t>6. Cấu trúc học phần</w:t>
      </w:r>
    </w:p>
    <w:p w14:paraId="3EB022C5" w14:textId="589DE239" w:rsidR="001C74FE" w:rsidRDefault="001C74FE" w:rsidP="00776BA0">
      <w:pPr>
        <w:rPr>
          <w:rFonts w:ascii="12" w:hAnsi="12" w:hint="eastAsia"/>
          <w:sz w:val="26"/>
          <w:szCs w:val="26"/>
          <w:lang w:eastAsia="ja-JP"/>
        </w:rPr>
      </w:pPr>
      <w:r>
        <w:rPr>
          <w:rFonts w:ascii="12" w:hAnsi="12"/>
          <w:sz w:val="26"/>
          <w:szCs w:val="26"/>
          <w:lang w:eastAsia="ja-JP"/>
        </w:rPr>
        <w:t>- Tổng số tiết trên lớ</w:t>
      </w:r>
      <w:r w:rsidR="00F219C2">
        <w:rPr>
          <w:rFonts w:ascii="12" w:hAnsi="12"/>
          <w:sz w:val="26"/>
          <w:szCs w:val="26"/>
          <w:lang w:eastAsia="ja-JP"/>
        </w:rPr>
        <w:t xml:space="preserve">p:  </w:t>
      </w:r>
      <w:r w:rsidR="00B97D8A">
        <w:rPr>
          <w:rFonts w:ascii="12" w:hAnsi="12"/>
          <w:sz w:val="26"/>
          <w:szCs w:val="26"/>
          <w:lang w:eastAsia="ja-JP"/>
        </w:rPr>
        <w:t>60</w:t>
      </w:r>
      <w:r>
        <w:rPr>
          <w:rFonts w:ascii="12" w:hAnsi="12"/>
          <w:sz w:val="26"/>
          <w:szCs w:val="26"/>
          <w:lang w:eastAsia="ja-JP"/>
        </w:rPr>
        <w:t xml:space="preserve"> tiết;</w:t>
      </w:r>
    </w:p>
    <w:p w14:paraId="0632BA9C" w14:textId="5FFA1941" w:rsidR="001C74FE" w:rsidRDefault="001C74FE" w:rsidP="00776BA0">
      <w:pPr>
        <w:rPr>
          <w:rFonts w:ascii="12" w:hAnsi="12" w:hint="eastAsia"/>
          <w:sz w:val="26"/>
          <w:szCs w:val="26"/>
          <w:lang w:eastAsia="ja-JP"/>
        </w:rPr>
      </w:pPr>
      <w:r>
        <w:rPr>
          <w:rFonts w:ascii="12" w:hAnsi="12"/>
          <w:sz w:val="26"/>
          <w:szCs w:val="26"/>
          <w:lang w:eastAsia="ja-JP"/>
        </w:rPr>
        <w:t>- Tổng số tuần họ</w:t>
      </w:r>
      <w:r w:rsidR="00F219C2">
        <w:rPr>
          <w:rFonts w:ascii="12" w:hAnsi="12"/>
          <w:sz w:val="26"/>
          <w:szCs w:val="26"/>
          <w:lang w:eastAsia="ja-JP"/>
        </w:rPr>
        <w:t xml:space="preserve">c: </w:t>
      </w:r>
      <w:r w:rsidR="00B97D8A">
        <w:rPr>
          <w:rFonts w:ascii="12" w:hAnsi="12"/>
          <w:sz w:val="26"/>
          <w:szCs w:val="26"/>
          <w:lang w:eastAsia="ja-JP"/>
        </w:rPr>
        <w:t>15</w:t>
      </w:r>
      <w:r>
        <w:rPr>
          <w:rFonts w:ascii="12" w:hAnsi="12"/>
          <w:sz w:val="26"/>
          <w:szCs w:val="26"/>
          <w:lang w:eastAsia="ja-JP"/>
        </w:rPr>
        <w:t xml:space="preserve"> tuần; </w:t>
      </w:r>
    </w:p>
    <w:p w14:paraId="632D9A62" w14:textId="072C4D73" w:rsidR="00776BA0" w:rsidRPr="001C74FE" w:rsidRDefault="001C74FE" w:rsidP="00776BA0">
      <w:pPr>
        <w:rPr>
          <w:rFonts w:ascii="12" w:hAnsi="12" w:hint="eastAsia"/>
          <w:sz w:val="26"/>
          <w:szCs w:val="26"/>
          <w:lang w:eastAsia="ja-JP"/>
        </w:rPr>
      </w:pPr>
      <w:r>
        <w:rPr>
          <w:rFonts w:ascii="12" w:hAnsi="12"/>
          <w:sz w:val="26"/>
          <w:szCs w:val="26"/>
          <w:lang w:eastAsia="ja-JP"/>
        </w:rPr>
        <w:t>- Phân bố</w:t>
      </w:r>
      <w:r w:rsidR="00F219C2">
        <w:rPr>
          <w:rFonts w:ascii="12" w:hAnsi="12"/>
          <w:sz w:val="26"/>
          <w:szCs w:val="26"/>
          <w:lang w:eastAsia="ja-JP"/>
        </w:rPr>
        <w:t xml:space="preserve">: </w:t>
      </w:r>
      <w:r w:rsidR="00B97D8A">
        <w:rPr>
          <w:rFonts w:ascii="12" w:hAnsi="12"/>
          <w:sz w:val="26"/>
          <w:szCs w:val="26"/>
          <w:lang w:eastAsia="ja-JP"/>
        </w:rPr>
        <w:t>4</w:t>
      </w:r>
      <w:r w:rsidRPr="001C74FE">
        <w:rPr>
          <w:rFonts w:ascii="12" w:hAnsi="12"/>
          <w:sz w:val="26"/>
          <w:szCs w:val="26"/>
          <w:lang w:eastAsia="ja-JP"/>
        </w:rPr>
        <w:t xml:space="preserve"> tiết/</w:t>
      </w:r>
      <w:r>
        <w:rPr>
          <w:rFonts w:ascii="12" w:hAnsi="12"/>
          <w:sz w:val="26"/>
          <w:szCs w:val="26"/>
          <w:lang w:eastAsia="ja-JP"/>
        </w:rPr>
        <w:t xml:space="preserve"> buổi x </w:t>
      </w:r>
      <w:r w:rsidR="00B97D8A">
        <w:rPr>
          <w:rFonts w:ascii="12" w:hAnsi="12"/>
          <w:sz w:val="26"/>
          <w:szCs w:val="26"/>
          <w:lang w:eastAsia="ja-JP"/>
        </w:rPr>
        <w:t>1</w:t>
      </w:r>
      <w:r>
        <w:rPr>
          <w:rFonts w:ascii="12" w:hAnsi="12"/>
          <w:sz w:val="26"/>
          <w:szCs w:val="26"/>
          <w:lang w:eastAsia="ja-JP"/>
        </w:rPr>
        <w:t xml:space="preserve"> buổi/</w:t>
      </w:r>
      <w:r w:rsidRPr="001C74FE">
        <w:rPr>
          <w:rFonts w:ascii="12" w:hAnsi="12"/>
          <w:sz w:val="26"/>
          <w:szCs w:val="26"/>
          <w:lang w:eastAsia="ja-JP"/>
        </w:rPr>
        <w:t xml:space="preserve"> tuần</w:t>
      </w:r>
      <w:r>
        <w:rPr>
          <w:rFonts w:ascii="12" w:hAnsi="12"/>
          <w:sz w:val="26"/>
          <w:szCs w:val="26"/>
          <w:lang w:eastAsia="ja-JP"/>
        </w:rPr>
        <w:t xml:space="preserve"> = </w:t>
      </w:r>
      <w:r w:rsidR="00B97D8A">
        <w:rPr>
          <w:rFonts w:ascii="12" w:hAnsi="12"/>
          <w:sz w:val="26"/>
          <w:szCs w:val="26"/>
          <w:lang w:eastAsia="ja-JP"/>
        </w:rPr>
        <w:t>15</w:t>
      </w:r>
      <w:r>
        <w:rPr>
          <w:rFonts w:ascii="12" w:hAnsi="12"/>
          <w:sz w:val="26"/>
          <w:szCs w:val="26"/>
          <w:lang w:eastAsia="ja-JP"/>
        </w:rPr>
        <w:t xml:space="preserve"> buổi;</w:t>
      </w:r>
    </w:p>
    <w:p w14:paraId="678885C7" w14:textId="77777777" w:rsidR="001C74FE" w:rsidRDefault="001C74FE" w:rsidP="00776BA0">
      <w:pPr>
        <w:rPr>
          <w:rFonts w:ascii="12" w:hAnsi="12" w:hint="eastAsia"/>
          <w:sz w:val="26"/>
          <w:szCs w:val="26"/>
          <w:lang w:eastAsia="ja-JP"/>
        </w:rPr>
      </w:pPr>
      <w:r>
        <w:rPr>
          <w:rFonts w:ascii="12" w:hAnsi="12"/>
          <w:sz w:val="26"/>
          <w:szCs w:val="26"/>
          <w:lang w:eastAsia="ja-JP"/>
        </w:rPr>
        <w:t>- Kiểm tra, đánh giá:</w:t>
      </w:r>
    </w:p>
    <w:p w14:paraId="7B811DDF" w14:textId="77777777" w:rsidR="001C74FE" w:rsidRDefault="001C74FE" w:rsidP="00776BA0">
      <w:pPr>
        <w:rPr>
          <w:rFonts w:ascii="12" w:hAnsi="12" w:hint="eastAsia"/>
          <w:sz w:val="26"/>
          <w:szCs w:val="26"/>
          <w:lang w:eastAsia="ja-JP"/>
        </w:rPr>
      </w:pPr>
      <w:r>
        <w:rPr>
          <w:rFonts w:ascii="12" w:hAnsi="12"/>
          <w:sz w:val="26"/>
          <w:szCs w:val="26"/>
          <w:lang w:eastAsia="ja-JP"/>
        </w:rPr>
        <w:t>+ Đánh giá chuyên cần: Tất cả các buổi học;</w:t>
      </w:r>
    </w:p>
    <w:p w14:paraId="2363FA83" w14:textId="2E9C2819" w:rsidR="001C74FE" w:rsidRDefault="001C74FE" w:rsidP="00776BA0">
      <w:pPr>
        <w:rPr>
          <w:rFonts w:ascii="12" w:hAnsi="12" w:hint="eastAsia"/>
          <w:sz w:val="26"/>
          <w:szCs w:val="26"/>
          <w:lang w:eastAsia="ja-JP"/>
        </w:rPr>
      </w:pPr>
      <w:r>
        <w:rPr>
          <w:rFonts w:ascii="12" w:hAnsi="12"/>
          <w:sz w:val="26"/>
          <w:szCs w:val="26"/>
          <w:lang w:eastAsia="ja-JP"/>
        </w:rPr>
        <w:t xml:space="preserve">+ Kiểm tra </w:t>
      </w:r>
      <w:r w:rsidR="00BB3CF7">
        <w:rPr>
          <w:rFonts w:ascii="12" w:hAnsi="12"/>
          <w:sz w:val="26"/>
          <w:szCs w:val="26"/>
          <w:lang w:eastAsia="ja-JP"/>
        </w:rPr>
        <w:t>định</w:t>
      </w:r>
      <w:r>
        <w:rPr>
          <w:rFonts w:ascii="12" w:hAnsi="12"/>
          <w:sz w:val="26"/>
          <w:szCs w:val="26"/>
          <w:lang w:eastAsia="ja-JP"/>
        </w:rPr>
        <w:t xml:space="preserve"> kì: </w:t>
      </w:r>
      <w:r w:rsidR="00B97D8A">
        <w:rPr>
          <w:rFonts w:ascii="12" w:hAnsi="12"/>
          <w:sz w:val="26"/>
          <w:szCs w:val="26"/>
          <w:lang w:eastAsia="ja-JP"/>
        </w:rPr>
        <w:t>2</w:t>
      </w:r>
      <w:r>
        <w:rPr>
          <w:rFonts w:ascii="12" w:hAnsi="12"/>
          <w:sz w:val="26"/>
          <w:szCs w:val="26"/>
          <w:lang w:eastAsia="ja-JP"/>
        </w:rPr>
        <w:t xml:space="preserve"> bài;</w:t>
      </w:r>
    </w:p>
    <w:p w14:paraId="4D8E28DD" w14:textId="2CC4E6BA" w:rsidR="001C74FE" w:rsidRPr="001C74FE" w:rsidRDefault="001C74FE" w:rsidP="00776BA0">
      <w:pPr>
        <w:rPr>
          <w:rFonts w:ascii="12" w:hAnsi="12" w:hint="eastAsia"/>
          <w:sz w:val="26"/>
          <w:szCs w:val="26"/>
          <w:lang w:eastAsia="ja-JP"/>
        </w:rPr>
      </w:pPr>
      <w:r>
        <w:rPr>
          <w:rFonts w:ascii="12" w:hAnsi="12"/>
          <w:sz w:val="26"/>
          <w:szCs w:val="26"/>
          <w:lang w:eastAsia="ja-JP"/>
        </w:rPr>
        <w:t>+ Thi kết thúc học phầ</w:t>
      </w:r>
      <w:r w:rsidR="00B97D8A">
        <w:rPr>
          <w:rFonts w:ascii="12" w:hAnsi="12"/>
          <w:sz w:val="26"/>
          <w:szCs w:val="26"/>
          <w:lang w:eastAsia="ja-JP"/>
        </w:rPr>
        <w:t xml:space="preserve">n: </w:t>
      </w:r>
      <w:r w:rsidR="009F74D7">
        <w:rPr>
          <w:rFonts w:ascii="12" w:hAnsi="12"/>
          <w:sz w:val="26"/>
          <w:szCs w:val="26"/>
          <w:lang w:eastAsia="ja-JP"/>
        </w:rPr>
        <w:t>1</w:t>
      </w:r>
      <w:r>
        <w:rPr>
          <w:rFonts w:ascii="12" w:hAnsi="12"/>
          <w:sz w:val="26"/>
          <w:szCs w:val="26"/>
          <w:lang w:eastAsia="ja-JP"/>
        </w:rPr>
        <w:t xml:space="preserve"> bài</w:t>
      </w:r>
    </w:p>
    <w:p w14:paraId="36A3CBCD" w14:textId="77777777" w:rsidR="00776BA0" w:rsidRDefault="00776BA0" w:rsidP="00137A6F">
      <w:pPr>
        <w:outlineLvl w:val="0"/>
        <w:rPr>
          <w:rFonts w:ascii="12" w:hAnsi="12" w:hint="eastAsia"/>
          <w:b/>
          <w:sz w:val="26"/>
          <w:szCs w:val="26"/>
          <w:lang w:eastAsia="ja-JP"/>
        </w:rPr>
      </w:pPr>
      <w:r>
        <w:rPr>
          <w:rFonts w:ascii="12" w:hAnsi="12"/>
          <w:b/>
          <w:sz w:val="26"/>
          <w:szCs w:val="26"/>
          <w:lang w:eastAsia="ja-JP"/>
        </w:rPr>
        <w:t>7. Kế hoạch dạy học</w:t>
      </w:r>
    </w:p>
    <w:p w14:paraId="44CE3B6F" w14:textId="0454B7D9" w:rsidR="00B83501" w:rsidRDefault="00B83501" w:rsidP="00B83501">
      <w:pPr>
        <w:jc w:val="center"/>
        <w:rPr>
          <w:rFonts w:ascii="12" w:hAnsi="12" w:hint="eastAsia"/>
          <w:b/>
          <w:sz w:val="26"/>
          <w:szCs w:val="26"/>
          <w:lang w:eastAsia="ja-JP"/>
        </w:rPr>
      </w:pPr>
      <w:r>
        <w:rPr>
          <w:rFonts w:ascii="12" w:hAnsi="12"/>
          <w:b/>
          <w:sz w:val="26"/>
          <w:szCs w:val="26"/>
          <w:lang w:eastAsia="ja-JP"/>
        </w:rPr>
        <w:t>Bảng 3. Kế hoạch dạy học</w:t>
      </w:r>
    </w:p>
    <w:p w14:paraId="36CAE180" w14:textId="77777777" w:rsidR="00BC1392" w:rsidRDefault="00BC1392" w:rsidP="00BC1392">
      <w:pPr>
        <w:rPr>
          <w:rFonts w:ascii="12" w:hAnsi="12" w:hint="eastAsia"/>
          <w:b/>
          <w:sz w:val="26"/>
          <w:szCs w:val="26"/>
          <w:lang w:eastAsia="ja-JP"/>
        </w:rPr>
      </w:pPr>
    </w:p>
    <w:tbl>
      <w:tblPr>
        <w:tblStyle w:val="TableGrid"/>
        <w:tblW w:w="9498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993"/>
        <w:gridCol w:w="2268"/>
        <w:gridCol w:w="567"/>
        <w:gridCol w:w="2835"/>
        <w:gridCol w:w="992"/>
        <w:gridCol w:w="1843"/>
      </w:tblGrid>
      <w:tr w:rsidR="002C71E4" w:rsidRPr="00450A2C" w14:paraId="69CE3666" w14:textId="77777777" w:rsidTr="00E90A65">
        <w:trPr>
          <w:tblHeader/>
        </w:trPr>
        <w:tc>
          <w:tcPr>
            <w:tcW w:w="993" w:type="dxa"/>
            <w:vAlign w:val="center"/>
          </w:tcPr>
          <w:p w14:paraId="1A240511" w14:textId="77777777" w:rsidR="002C71E4" w:rsidRPr="00450A2C" w:rsidRDefault="002C71E4" w:rsidP="00137A6F">
            <w:pPr>
              <w:jc w:val="center"/>
              <w:rPr>
                <w:b/>
                <w:lang w:eastAsia="ja-JP"/>
              </w:rPr>
            </w:pPr>
            <w:r w:rsidRPr="00450A2C">
              <w:rPr>
                <w:b/>
                <w:lang w:eastAsia="ja-JP"/>
              </w:rPr>
              <w:t>Tuần</w:t>
            </w:r>
          </w:p>
          <w:p w14:paraId="2039AC9D" w14:textId="72E31F09" w:rsidR="002C71E4" w:rsidRPr="00450A2C" w:rsidRDefault="002C71E4" w:rsidP="00137A6F">
            <w:pPr>
              <w:jc w:val="center"/>
              <w:rPr>
                <w:lang w:eastAsia="ja-JP"/>
              </w:rPr>
            </w:pPr>
            <w:r w:rsidRPr="00450A2C">
              <w:rPr>
                <w:lang w:eastAsia="ja-JP"/>
              </w:rPr>
              <w:t>(Buổi)</w:t>
            </w:r>
          </w:p>
        </w:tc>
        <w:tc>
          <w:tcPr>
            <w:tcW w:w="2268" w:type="dxa"/>
            <w:vAlign w:val="center"/>
          </w:tcPr>
          <w:p w14:paraId="12063944" w14:textId="77777777" w:rsidR="002C71E4" w:rsidRPr="00450A2C" w:rsidRDefault="002C71E4" w:rsidP="00137A6F">
            <w:pPr>
              <w:jc w:val="center"/>
              <w:rPr>
                <w:b/>
                <w:lang w:eastAsia="ja-JP"/>
              </w:rPr>
            </w:pPr>
          </w:p>
          <w:p w14:paraId="13CFAB64" w14:textId="77777777" w:rsidR="002C71E4" w:rsidRPr="00450A2C" w:rsidRDefault="002C71E4" w:rsidP="00137A6F">
            <w:pPr>
              <w:jc w:val="center"/>
              <w:rPr>
                <w:b/>
                <w:lang w:eastAsia="ja-JP"/>
              </w:rPr>
            </w:pPr>
            <w:r w:rsidRPr="00450A2C">
              <w:rPr>
                <w:b/>
                <w:lang w:eastAsia="ja-JP"/>
              </w:rPr>
              <w:t>Nội dung dạy học</w:t>
            </w:r>
          </w:p>
          <w:p w14:paraId="20EECBF5" w14:textId="77777777" w:rsidR="002C71E4" w:rsidRPr="00450A2C" w:rsidRDefault="002C71E4" w:rsidP="00137A6F">
            <w:pPr>
              <w:jc w:val="center"/>
              <w:rPr>
                <w:b/>
                <w:lang w:eastAsia="ja-JP"/>
              </w:rPr>
            </w:pPr>
          </w:p>
        </w:tc>
        <w:tc>
          <w:tcPr>
            <w:tcW w:w="567" w:type="dxa"/>
            <w:vAlign w:val="center"/>
          </w:tcPr>
          <w:p w14:paraId="04134B6D" w14:textId="77777777" w:rsidR="002C71E4" w:rsidRPr="00450A2C" w:rsidRDefault="002C71E4" w:rsidP="00070BFF">
            <w:pPr>
              <w:jc w:val="center"/>
              <w:rPr>
                <w:b/>
                <w:lang w:eastAsia="ja-JP"/>
              </w:rPr>
            </w:pPr>
            <w:r w:rsidRPr="00450A2C">
              <w:rPr>
                <w:b/>
                <w:lang w:eastAsia="ja-JP"/>
              </w:rPr>
              <w:t>Số tiết</w:t>
            </w:r>
          </w:p>
        </w:tc>
        <w:tc>
          <w:tcPr>
            <w:tcW w:w="2835" w:type="dxa"/>
            <w:vAlign w:val="center"/>
          </w:tcPr>
          <w:p w14:paraId="73414AC5" w14:textId="77777777" w:rsidR="002C71E4" w:rsidRPr="00450A2C" w:rsidRDefault="002C71E4" w:rsidP="00137A6F">
            <w:pPr>
              <w:jc w:val="center"/>
              <w:rPr>
                <w:b/>
              </w:rPr>
            </w:pPr>
            <w:r w:rsidRPr="00450A2C">
              <w:rPr>
                <w:b/>
              </w:rPr>
              <w:t xml:space="preserve">CĐR </w:t>
            </w:r>
          </w:p>
          <w:p w14:paraId="2ADE4DEC" w14:textId="77777777" w:rsidR="002C71E4" w:rsidRPr="00450A2C" w:rsidRDefault="002C71E4" w:rsidP="00137A6F">
            <w:pPr>
              <w:jc w:val="center"/>
              <w:rPr>
                <w:b/>
              </w:rPr>
            </w:pPr>
            <w:r w:rsidRPr="00450A2C">
              <w:rPr>
                <w:b/>
              </w:rPr>
              <w:t>của bài học</w:t>
            </w:r>
          </w:p>
        </w:tc>
        <w:tc>
          <w:tcPr>
            <w:tcW w:w="992" w:type="dxa"/>
            <w:vAlign w:val="center"/>
          </w:tcPr>
          <w:p w14:paraId="2D600F02" w14:textId="77777777" w:rsidR="002C71E4" w:rsidRPr="00450A2C" w:rsidRDefault="002C71E4" w:rsidP="00137A6F">
            <w:pPr>
              <w:jc w:val="center"/>
              <w:rPr>
                <w:b/>
                <w:bCs/>
              </w:rPr>
            </w:pPr>
            <w:r w:rsidRPr="00450A2C">
              <w:rPr>
                <w:b/>
                <w:bCs/>
              </w:rPr>
              <w:t xml:space="preserve">Hướng tới </w:t>
            </w:r>
          </w:p>
          <w:p w14:paraId="592C8303" w14:textId="77777777" w:rsidR="002C71E4" w:rsidRPr="00450A2C" w:rsidRDefault="002C71E4" w:rsidP="00137A6F">
            <w:pPr>
              <w:jc w:val="center"/>
              <w:rPr>
                <w:b/>
              </w:rPr>
            </w:pPr>
            <w:r w:rsidRPr="00450A2C">
              <w:rPr>
                <w:b/>
                <w:bCs/>
              </w:rPr>
              <w:t>CLOs</w:t>
            </w:r>
          </w:p>
        </w:tc>
        <w:tc>
          <w:tcPr>
            <w:tcW w:w="1843" w:type="dxa"/>
            <w:vAlign w:val="center"/>
          </w:tcPr>
          <w:p w14:paraId="1BAAE847" w14:textId="77777777" w:rsidR="002C71E4" w:rsidRPr="00450A2C" w:rsidRDefault="002C71E4" w:rsidP="00137A6F">
            <w:pPr>
              <w:jc w:val="center"/>
              <w:rPr>
                <w:b/>
                <w:bCs/>
              </w:rPr>
            </w:pPr>
            <w:r w:rsidRPr="00450A2C">
              <w:rPr>
                <w:b/>
                <w:bCs/>
              </w:rPr>
              <w:t>Hoạt động</w:t>
            </w:r>
          </w:p>
          <w:p w14:paraId="069DABA3" w14:textId="77777777" w:rsidR="002C71E4" w:rsidRPr="00450A2C" w:rsidRDefault="002C71E4" w:rsidP="00137A6F">
            <w:pPr>
              <w:jc w:val="center"/>
              <w:rPr>
                <w:b/>
                <w:bCs/>
              </w:rPr>
            </w:pPr>
            <w:r w:rsidRPr="00450A2C">
              <w:rPr>
                <w:b/>
                <w:bCs/>
              </w:rPr>
              <w:t>dạy - học</w:t>
            </w:r>
          </w:p>
        </w:tc>
      </w:tr>
      <w:tr w:rsidR="002C71E4" w:rsidRPr="00450A2C" w14:paraId="450ABBAE" w14:textId="77777777" w:rsidTr="00E90A65">
        <w:tc>
          <w:tcPr>
            <w:tcW w:w="993" w:type="dxa"/>
            <w:vAlign w:val="center"/>
          </w:tcPr>
          <w:p w14:paraId="2709CB03" w14:textId="38AD918E" w:rsidR="002C71E4" w:rsidRPr="00450A2C" w:rsidRDefault="002C71E4" w:rsidP="00137A6F">
            <w:pPr>
              <w:jc w:val="center"/>
              <w:rPr>
                <w:i/>
                <w:lang w:eastAsia="ja-JP"/>
              </w:rPr>
            </w:pPr>
            <w:r w:rsidRPr="00450A2C">
              <w:rPr>
                <w:i/>
                <w:lang w:eastAsia="ja-JP"/>
              </w:rPr>
              <w:t>(1</w:t>
            </w:r>
            <w:r w:rsidRPr="00450A2C">
              <w:rPr>
                <w:i/>
                <w:lang w:eastAsia="ja-JP"/>
              </w:rPr>
              <w:sym w:font="Symbol" w:char="F0BA"/>
            </w:r>
            <w:r w:rsidRPr="00450A2C">
              <w:rPr>
                <w:i/>
                <w:lang w:eastAsia="ja-JP"/>
              </w:rPr>
              <w:t>2)</w:t>
            </w:r>
          </w:p>
        </w:tc>
        <w:tc>
          <w:tcPr>
            <w:tcW w:w="2268" w:type="dxa"/>
            <w:vAlign w:val="center"/>
          </w:tcPr>
          <w:p w14:paraId="3AE2E8EA" w14:textId="77777777" w:rsidR="002C71E4" w:rsidRPr="00450A2C" w:rsidRDefault="002C71E4" w:rsidP="00137A6F">
            <w:pPr>
              <w:jc w:val="center"/>
              <w:rPr>
                <w:i/>
                <w:lang w:eastAsia="ja-JP"/>
              </w:rPr>
            </w:pPr>
            <w:r w:rsidRPr="00450A2C">
              <w:rPr>
                <w:i/>
                <w:lang w:eastAsia="ja-JP"/>
              </w:rPr>
              <w:t>(3)</w:t>
            </w:r>
          </w:p>
        </w:tc>
        <w:tc>
          <w:tcPr>
            <w:tcW w:w="567" w:type="dxa"/>
          </w:tcPr>
          <w:p w14:paraId="2E0E3373" w14:textId="77777777" w:rsidR="002C71E4" w:rsidRPr="00450A2C" w:rsidRDefault="002C71E4" w:rsidP="00137A6F">
            <w:pPr>
              <w:jc w:val="center"/>
              <w:rPr>
                <w:i/>
                <w:lang w:eastAsia="ja-JP"/>
              </w:rPr>
            </w:pPr>
            <w:r w:rsidRPr="00450A2C">
              <w:rPr>
                <w:i/>
                <w:lang w:eastAsia="ja-JP"/>
              </w:rPr>
              <w:t>(4)</w:t>
            </w:r>
          </w:p>
        </w:tc>
        <w:tc>
          <w:tcPr>
            <w:tcW w:w="2835" w:type="dxa"/>
            <w:vAlign w:val="center"/>
          </w:tcPr>
          <w:p w14:paraId="71D87F77" w14:textId="77777777" w:rsidR="002C71E4" w:rsidRPr="00450A2C" w:rsidRDefault="002C71E4" w:rsidP="00137A6F">
            <w:pPr>
              <w:jc w:val="center"/>
              <w:rPr>
                <w:i/>
              </w:rPr>
            </w:pPr>
            <w:r w:rsidRPr="00450A2C">
              <w:rPr>
                <w:i/>
              </w:rPr>
              <w:t>(5)</w:t>
            </w:r>
          </w:p>
        </w:tc>
        <w:tc>
          <w:tcPr>
            <w:tcW w:w="992" w:type="dxa"/>
            <w:vAlign w:val="center"/>
          </w:tcPr>
          <w:p w14:paraId="199EFD61" w14:textId="77777777" w:rsidR="002C71E4" w:rsidRPr="00450A2C" w:rsidRDefault="002C71E4" w:rsidP="00137A6F">
            <w:pPr>
              <w:jc w:val="center"/>
              <w:rPr>
                <w:bCs/>
                <w:i/>
              </w:rPr>
            </w:pPr>
            <w:r w:rsidRPr="00450A2C">
              <w:rPr>
                <w:bCs/>
                <w:i/>
              </w:rPr>
              <w:t>(6)</w:t>
            </w:r>
          </w:p>
        </w:tc>
        <w:tc>
          <w:tcPr>
            <w:tcW w:w="1843" w:type="dxa"/>
          </w:tcPr>
          <w:p w14:paraId="036B438A" w14:textId="77777777" w:rsidR="002C71E4" w:rsidRPr="00450A2C" w:rsidRDefault="002C71E4" w:rsidP="00137A6F">
            <w:pPr>
              <w:jc w:val="center"/>
              <w:rPr>
                <w:bCs/>
                <w:i/>
              </w:rPr>
            </w:pPr>
          </w:p>
        </w:tc>
      </w:tr>
      <w:tr w:rsidR="002C71E4" w:rsidRPr="00450A2C" w14:paraId="5EA94C3E" w14:textId="77777777" w:rsidTr="00E90A65">
        <w:tc>
          <w:tcPr>
            <w:tcW w:w="993" w:type="dxa"/>
            <w:vAlign w:val="center"/>
          </w:tcPr>
          <w:p w14:paraId="47CEE50B" w14:textId="77777777" w:rsidR="002C71E4" w:rsidRPr="00450A2C" w:rsidRDefault="002C71E4" w:rsidP="00137A6F">
            <w:pPr>
              <w:jc w:val="center"/>
              <w:rPr>
                <w:lang w:eastAsia="ja-JP"/>
              </w:rPr>
            </w:pPr>
            <w:r w:rsidRPr="00450A2C">
              <w:rPr>
                <w:lang w:eastAsia="ja-JP"/>
              </w:rPr>
              <w:t>1</w:t>
            </w:r>
          </w:p>
        </w:tc>
        <w:tc>
          <w:tcPr>
            <w:tcW w:w="2268" w:type="dxa"/>
          </w:tcPr>
          <w:p w14:paraId="2BD30290" w14:textId="6D465582" w:rsidR="0008160B" w:rsidRPr="00932813" w:rsidRDefault="00932813" w:rsidP="003D266B">
            <w:pPr>
              <w:jc w:val="both"/>
              <w:rPr>
                <w:b/>
              </w:rPr>
            </w:pPr>
            <w:r w:rsidRPr="00932813">
              <w:rPr>
                <w:b/>
              </w:rPr>
              <w:t>Chương 1. Giới thiệu chung về kiến trúc máy tính</w:t>
            </w:r>
          </w:p>
          <w:p w14:paraId="2B2FB715" w14:textId="77777777" w:rsidR="00932813" w:rsidRDefault="00932813" w:rsidP="003D266B">
            <w:pPr>
              <w:jc w:val="both"/>
            </w:pPr>
            <w:r>
              <w:t>1.1.</w:t>
            </w:r>
            <w:r>
              <w:rPr>
                <w:rFonts w:ascii="Calibri" w:eastAsia="Calibri" w:hAnsi="Calibri" w:cs="Calibri"/>
                <w:sz w:val="22"/>
              </w:rPr>
              <w:t xml:space="preserve"> </w:t>
            </w:r>
            <w:r>
              <w:t>Máy tính và phân loại máy</w:t>
            </w:r>
          </w:p>
          <w:p w14:paraId="28F13EF4" w14:textId="77777777" w:rsidR="00932813" w:rsidRDefault="00932813" w:rsidP="003D266B">
            <w:pPr>
              <w:jc w:val="both"/>
            </w:pPr>
            <w:r>
              <w:t>1.1.1.</w:t>
            </w:r>
            <w:r>
              <w:rPr>
                <w:rFonts w:ascii="Calibri" w:eastAsia="Calibri" w:hAnsi="Calibri" w:cs="Calibri"/>
                <w:sz w:val="22"/>
              </w:rPr>
              <w:t xml:space="preserve"> </w:t>
            </w:r>
            <w:r>
              <w:t>Máy tính</w:t>
            </w:r>
          </w:p>
          <w:p w14:paraId="6CBE1213" w14:textId="77777777" w:rsidR="00932813" w:rsidRDefault="00932813" w:rsidP="003D266B">
            <w:pPr>
              <w:jc w:val="both"/>
            </w:pPr>
            <w:r>
              <w:t>1.1.2.</w:t>
            </w:r>
            <w:r>
              <w:rPr>
                <w:rFonts w:ascii="Calibri" w:eastAsia="Calibri" w:hAnsi="Calibri" w:cs="Calibri"/>
                <w:sz w:val="22"/>
              </w:rPr>
              <w:t xml:space="preserve"> </w:t>
            </w:r>
            <w:r>
              <w:t>Phân loại máy tính</w:t>
            </w:r>
          </w:p>
          <w:p w14:paraId="65DE9341" w14:textId="77777777" w:rsidR="00932813" w:rsidRDefault="00932813" w:rsidP="003D266B">
            <w:pPr>
              <w:jc w:val="both"/>
            </w:pPr>
            <w:r>
              <w:t>1.2.</w:t>
            </w:r>
            <w:r>
              <w:rPr>
                <w:rFonts w:ascii="Calibri" w:eastAsia="Calibri" w:hAnsi="Calibri" w:cs="Calibri"/>
                <w:sz w:val="22"/>
              </w:rPr>
              <w:t xml:space="preserve"> </w:t>
            </w:r>
            <w:r>
              <w:t>Kiến trúc máy tính</w:t>
            </w:r>
          </w:p>
          <w:p w14:paraId="7F2BDCD7" w14:textId="77777777" w:rsidR="00932813" w:rsidRDefault="00932813" w:rsidP="003D266B">
            <w:pPr>
              <w:jc w:val="both"/>
            </w:pPr>
            <w:r>
              <w:t>1.2.1.</w:t>
            </w:r>
            <w:r>
              <w:rPr>
                <w:rFonts w:ascii="Calibri" w:eastAsia="Calibri" w:hAnsi="Calibri" w:cs="Calibri"/>
                <w:sz w:val="22"/>
              </w:rPr>
              <w:t xml:space="preserve"> </w:t>
            </w:r>
            <w:r>
              <w:t>Kiến trúc tập lệnh</w:t>
            </w:r>
          </w:p>
          <w:p w14:paraId="35BEA851" w14:textId="77777777" w:rsidR="00932813" w:rsidRDefault="00932813" w:rsidP="003D266B">
            <w:pPr>
              <w:jc w:val="both"/>
            </w:pPr>
            <w:r>
              <w:t>1.2.2.</w:t>
            </w:r>
            <w:r>
              <w:rPr>
                <w:rFonts w:ascii="Calibri" w:eastAsia="Calibri" w:hAnsi="Calibri" w:cs="Calibri"/>
                <w:sz w:val="22"/>
              </w:rPr>
              <w:t xml:space="preserve"> </w:t>
            </w:r>
            <w:r>
              <w:t>Tổ chức của máy tính</w:t>
            </w:r>
          </w:p>
          <w:p w14:paraId="7CF2C88B" w14:textId="77777777" w:rsidR="00932813" w:rsidRDefault="00932813" w:rsidP="003D266B">
            <w:pPr>
              <w:jc w:val="both"/>
            </w:pPr>
            <w:r>
              <w:t>1.2.3.</w:t>
            </w:r>
            <w:r>
              <w:rPr>
                <w:rFonts w:ascii="Calibri" w:eastAsia="Calibri" w:hAnsi="Calibri" w:cs="Calibri"/>
                <w:sz w:val="22"/>
              </w:rPr>
              <w:t xml:space="preserve"> </w:t>
            </w:r>
            <w:r>
              <w:t>Mô hình phân lớp của máy tính</w:t>
            </w:r>
          </w:p>
          <w:p w14:paraId="670966BA" w14:textId="77777777" w:rsidR="00932813" w:rsidRDefault="00932813" w:rsidP="003D266B">
            <w:pPr>
              <w:jc w:val="both"/>
            </w:pPr>
            <w:r>
              <w:t>1.3.</w:t>
            </w:r>
            <w:r>
              <w:rPr>
                <w:rFonts w:ascii="Calibri" w:eastAsia="Calibri" w:hAnsi="Calibri" w:cs="Calibri"/>
                <w:sz w:val="22"/>
              </w:rPr>
              <w:t xml:space="preserve"> </w:t>
            </w:r>
            <w:r>
              <w:t>Sự phát triển của máy tính</w:t>
            </w:r>
          </w:p>
          <w:p w14:paraId="0F698EF7" w14:textId="6EB6D066" w:rsidR="00932813" w:rsidRPr="00450A2C" w:rsidRDefault="00932813" w:rsidP="003D266B">
            <w:pPr>
              <w:jc w:val="both"/>
              <w:rPr>
                <w:b/>
              </w:rPr>
            </w:pPr>
            <w:r>
              <w:t>1.4.</w:t>
            </w:r>
            <w:r>
              <w:rPr>
                <w:rFonts w:ascii="Calibri" w:eastAsia="Calibri" w:hAnsi="Calibri" w:cs="Calibri"/>
                <w:sz w:val="22"/>
              </w:rPr>
              <w:t xml:space="preserve"> </w:t>
            </w:r>
            <w:r>
              <w:t>Hiệu năng máy tính</w:t>
            </w:r>
          </w:p>
        </w:tc>
        <w:tc>
          <w:tcPr>
            <w:tcW w:w="567" w:type="dxa"/>
            <w:vAlign w:val="center"/>
          </w:tcPr>
          <w:p w14:paraId="0B987523" w14:textId="5616B924" w:rsidR="002C71E4" w:rsidRPr="00450A2C" w:rsidRDefault="0008160B" w:rsidP="00137A6F">
            <w:pPr>
              <w:jc w:val="center"/>
              <w:rPr>
                <w:lang w:eastAsia="ja-JP"/>
              </w:rPr>
            </w:pPr>
            <w:r w:rsidRPr="00450A2C">
              <w:rPr>
                <w:lang w:eastAsia="ja-JP"/>
              </w:rPr>
              <w:t>4</w:t>
            </w:r>
          </w:p>
          <w:p w14:paraId="72D26A1F" w14:textId="77777777" w:rsidR="0008160B" w:rsidRPr="00450A2C" w:rsidRDefault="0008160B" w:rsidP="00137A6F">
            <w:pPr>
              <w:jc w:val="center"/>
              <w:rPr>
                <w:lang w:eastAsia="ja-JP"/>
              </w:rPr>
            </w:pPr>
          </w:p>
          <w:p w14:paraId="0D3E2020" w14:textId="77777777" w:rsidR="0008160B" w:rsidRPr="00450A2C" w:rsidRDefault="0008160B" w:rsidP="00137A6F">
            <w:pPr>
              <w:jc w:val="center"/>
              <w:rPr>
                <w:lang w:eastAsia="ja-JP"/>
              </w:rPr>
            </w:pPr>
          </w:p>
          <w:p w14:paraId="5F9E482F" w14:textId="77777777" w:rsidR="0008160B" w:rsidRPr="00450A2C" w:rsidRDefault="0008160B" w:rsidP="00137A6F">
            <w:pPr>
              <w:jc w:val="center"/>
              <w:rPr>
                <w:lang w:eastAsia="ja-JP"/>
              </w:rPr>
            </w:pPr>
          </w:p>
        </w:tc>
        <w:tc>
          <w:tcPr>
            <w:tcW w:w="2835" w:type="dxa"/>
          </w:tcPr>
          <w:p w14:paraId="2029A6F9" w14:textId="77777777" w:rsidR="002C71E4" w:rsidRDefault="009117FB" w:rsidP="002C7CE0">
            <w:pPr>
              <w:spacing w:before="120"/>
              <w:jc w:val="both"/>
              <w:rPr>
                <w:lang w:eastAsia="ja-JP"/>
              </w:rPr>
            </w:pPr>
            <w:r>
              <w:rPr>
                <w:lang w:eastAsia="ja-JP"/>
              </w:rPr>
              <w:t>- Hiểu được về khái niệm máy tính, cách phân loại máy tính</w:t>
            </w:r>
          </w:p>
          <w:p w14:paraId="0B276667" w14:textId="2D891B53" w:rsidR="009361D9" w:rsidRDefault="009361D9" w:rsidP="002C7CE0">
            <w:pPr>
              <w:spacing w:before="120"/>
              <w:jc w:val="both"/>
              <w:rPr>
                <w:lang w:eastAsia="ja-JP"/>
              </w:rPr>
            </w:pPr>
            <w:r>
              <w:rPr>
                <w:lang w:eastAsia="ja-JP"/>
              </w:rPr>
              <w:t>- Hiểu được về kiến trúc của máy tính</w:t>
            </w:r>
          </w:p>
          <w:p w14:paraId="5B097830" w14:textId="77777777" w:rsidR="009117FB" w:rsidRDefault="009117FB" w:rsidP="002C7CE0">
            <w:pPr>
              <w:spacing w:before="120"/>
              <w:jc w:val="both"/>
              <w:rPr>
                <w:lang w:eastAsia="ja-JP"/>
              </w:rPr>
            </w:pPr>
            <w:r>
              <w:rPr>
                <w:lang w:eastAsia="ja-JP"/>
              </w:rPr>
              <w:t>- Trình bày được các giai đoạn phát triền của máy tính</w:t>
            </w:r>
          </w:p>
          <w:p w14:paraId="56442497" w14:textId="1554A095" w:rsidR="00575FA4" w:rsidRPr="00450A2C" w:rsidRDefault="00575FA4" w:rsidP="002C7CE0">
            <w:pPr>
              <w:spacing w:before="120"/>
              <w:jc w:val="both"/>
              <w:rPr>
                <w:lang w:eastAsia="ja-JP"/>
              </w:rPr>
            </w:pPr>
            <w:r>
              <w:rPr>
                <w:lang w:eastAsia="ja-JP"/>
              </w:rPr>
              <w:t>- Biết cách tính hiệu năng của máy tính</w:t>
            </w:r>
          </w:p>
        </w:tc>
        <w:tc>
          <w:tcPr>
            <w:tcW w:w="992" w:type="dxa"/>
            <w:vAlign w:val="center"/>
          </w:tcPr>
          <w:p w14:paraId="0F3C95D1" w14:textId="14285BB9" w:rsidR="002C71E4" w:rsidRPr="00450A2C" w:rsidRDefault="00C34AAB" w:rsidP="00137A6F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 xml:space="preserve">CLO1, </w:t>
            </w:r>
            <w:r w:rsidR="002C7CE0" w:rsidRPr="00450A2C">
              <w:rPr>
                <w:lang w:eastAsia="ja-JP"/>
              </w:rPr>
              <w:t>CLO</w:t>
            </w:r>
            <w:r w:rsidR="007A50DA">
              <w:rPr>
                <w:lang w:eastAsia="ja-JP"/>
              </w:rPr>
              <w:t>4</w:t>
            </w:r>
          </w:p>
        </w:tc>
        <w:tc>
          <w:tcPr>
            <w:tcW w:w="1843" w:type="dxa"/>
          </w:tcPr>
          <w:p w14:paraId="40601B95" w14:textId="77777777" w:rsidR="00DD114D" w:rsidRPr="00450A2C" w:rsidRDefault="00A7283D" w:rsidP="00E90A65">
            <w:pPr>
              <w:jc w:val="both"/>
            </w:pPr>
            <w:r w:rsidRPr="00450A2C">
              <w:rPr>
                <w:rStyle w:val="fontstyle01"/>
                <w:rFonts w:ascii="Times New Roman" w:hAnsi="Times New Roman"/>
              </w:rPr>
              <w:t xml:space="preserve">GV </w:t>
            </w:r>
            <w:r w:rsidR="00F010B6" w:rsidRPr="00450A2C">
              <w:rPr>
                <w:rStyle w:val="fontstyle01"/>
                <w:rFonts w:ascii="Times New Roman" w:hAnsi="Times New Roman"/>
              </w:rPr>
              <w:t>gi</w:t>
            </w:r>
            <w:r w:rsidR="00F010B6" w:rsidRPr="00450A2C">
              <w:rPr>
                <w:rStyle w:val="fontstyle11"/>
                <w:rFonts w:ascii="Times New Roman" w:hAnsi="Times New Roman"/>
              </w:rPr>
              <w:t>ảng, dẫn dắt đặt</w:t>
            </w:r>
            <w:r w:rsidR="00F010B6" w:rsidRPr="00450A2C">
              <w:rPr>
                <w:color w:val="000000"/>
              </w:rPr>
              <w:t xml:space="preserve"> </w:t>
            </w:r>
            <w:r w:rsidR="00F010B6" w:rsidRPr="00450A2C">
              <w:rPr>
                <w:rStyle w:val="fontstyle01"/>
                <w:rFonts w:ascii="Times New Roman" w:hAnsi="Times New Roman"/>
              </w:rPr>
              <w:t>v</w:t>
            </w:r>
            <w:r w:rsidR="00F010B6" w:rsidRPr="00450A2C">
              <w:rPr>
                <w:rStyle w:val="fontstyle11"/>
                <w:rFonts w:ascii="Times New Roman" w:hAnsi="Times New Roman"/>
              </w:rPr>
              <w:t>ấn đề để n</w:t>
            </w:r>
            <w:r w:rsidR="00F010B6" w:rsidRPr="00450A2C">
              <w:rPr>
                <w:rStyle w:val="fontstyle01"/>
                <w:rFonts w:ascii="Times New Roman" w:hAnsi="Times New Roman"/>
              </w:rPr>
              <w:t>êu b</w:t>
            </w:r>
            <w:r w:rsidR="00F010B6" w:rsidRPr="00450A2C">
              <w:rPr>
                <w:rStyle w:val="fontstyle11"/>
                <w:rFonts w:ascii="Times New Roman" w:hAnsi="Times New Roman"/>
              </w:rPr>
              <w:t>ật ý nghĩa của</w:t>
            </w:r>
            <w:r w:rsidR="00F010B6" w:rsidRPr="00450A2C">
              <w:rPr>
                <w:color w:val="000000"/>
              </w:rPr>
              <w:t xml:space="preserve"> </w:t>
            </w:r>
            <w:r w:rsidR="00F010B6" w:rsidRPr="00450A2C">
              <w:rPr>
                <w:rStyle w:val="fontstyle01"/>
                <w:rFonts w:ascii="Times New Roman" w:hAnsi="Times New Roman"/>
              </w:rPr>
              <w:t>môn h</w:t>
            </w:r>
            <w:r w:rsidR="00F010B6" w:rsidRPr="00450A2C">
              <w:rPr>
                <w:rStyle w:val="fontstyle11"/>
                <w:rFonts w:ascii="Times New Roman" w:hAnsi="Times New Roman"/>
              </w:rPr>
              <w:t>ọc.</w:t>
            </w:r>
          </w:p>
          <w:p w14:paraId="73741899" w14:textId="77777777" w:rsidR="00DD114D" w:rsidRPr="00450A2C" w:rsidRDefault="00F010B6" w:rsidP="00E90A65">
            <w:pPr>
              <w:jc w:val="both"/>
              <w:rPr>
                <w:color w:val="000000"/>
              </w:rPr>
            </w:pPr>
            <w:r w:rsidRPr="00450A2C">
              <w:rPr>
                <w:rStyle w:val="fontstyle01"/>
                <w:rFonts w:ascii="Times New Roman" w:hAnsi="Times New Roman"/>
              </w:rPr>
              <w:t xml:space="preserve">- </w:t>
            </w:r>
            <w:r w:rsidR="00A7283D" w:rsidRPr="00450A2C">
              <w:rPr>
                <w:rStyle w:val="fontstyle01"/>
                <w:rFonts w:ascii="Times New Roman" w:hAnsi="Times New Roman"/>
              </w:rPr>
              <w:t>GV</w:t>
            </w:r>
            <w:r w:rsidRPr="00450A2C">
              <w:rPr>
                <w:rStyle w:val="fontstyle11"/>
                <w:rFonts w:ascii="Times New Roman" w:hAnsi="Times New Roman"/>
              </w:rPr>
              <w:t xml:space="preserve"> hướng dẫn sinh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01"/>
                <w:rFonts w:ascii="Times New Roman" w:hAnsi="Times New Roman"/>
              </w:rPr>
              <w:t>viên cách tìm ki</w:t>
            </w:r>
            <w:r w:rsidRPr="00450A2C">
              <w:rPr>
                <w:rStyle w:val="fontstyle11"/>
                <w:rFonts w:ascii="Times New Roman" w:hAnsi="Times New Roman"/>
              </w:rPr>
              <w:t>ếm v</w:t>
            </w:r>
            <w:r w:rsidRPr="00450A2C">
              <w:rPr>
                <w:rStyle w:val="fontstyle01"/>
                <w:rFonts w:ascii="Times New Roman" w:hAnsi="Times New Roman"/>
              </w:rPr>
              <w:t>à s</w:t>
            </w:r>
            <w:r w:rsidRPr="00450A2C">
              <w:rPr>
                <w:rStyle w:val="fontstyle11"/>
                <w:rFonts w:ascii="Times New Roman" w:hAnsi="Times New Roman"/>
              </w:rPr>
              <w:t>ử dụng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01"/>
                <w:rFonts w:ascii="Times New Roman" w:hAnsi="Times New Roman"/>
              </w:rPr>
              <w:t>các tài li</w:t>
            </w:r>
            <w:r w:rsidRPr="00450A2C">
              <w:rPr>
                <w:rStyle w:val="fontstyle11"/>
                <w:rFonts w:ascii="Times New Roman" w:hAnsi="Times New Roman"/>
              </w:rPr>
              <w:t>ệu tham khảo.</w:t>
            </w:r>
          </w:p>
          <w:p w14:paraId="34E85D3E" w14:textId="47E08A5C" w:rsidR="00F010B6" w:rsidRPr="00450A2C" w:rsidRDefault="00F010B6" w:rsidP="00E90A65">
            <w:pPr>
              <w:jc w:val="both"/>
            </w:pPr>
            <w:r w:rsidRPr="00450A2C">
              <w:rPr>
                <w:rStyle w:val="fontstyle01"/>
                <w:rFonts w:ascii="Times New Roman" w:hAnsi="Times New Roman"/>
              </w:rPr>
              <w:t>- Tóm t</w:t>
            </w:r>
            <w:r w:rsidRPr="00450A2C">
              <w:rPr>
                <w:rStyle w:val="fontstyle11"/>
                <w:rFonts w:ascii="Times New Roman" w:hAnsi="Times New Roman"/>
              </w:rPr>
              <w:t>ắt nội dung chương, đưa</w:t>
            </w:r>
            <w:r w:rsidR="00586317"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01"/>
                <w:rFonts w:ascii="Times New Roman" w:hAnsi="Times New Roman"/>
              </w:rPr>
              <w:t>ra các yêu c</w:t>
            </w:r>
            <w:r w:rsidRPr="00450A2C">
              <w:rPr>
                <w:rStyle w:val="fontstyle11"/>
                <w:rFonts w:ascii="Times New Roman" w:hAnsi="Times New Roman"/>
              </w:rPr>
              <w:t>ầu cần chuẩn bị cho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01"/>
                <w:rFonts w:ascii="Times New Roman" w:hAnsi="Times New Roman"/>
              </w:rPr>
              <w:t>bài sau.</w:t>
            </w:r>
          </w:p>
          <w:p w14:paraId="3666FF1F" w14:textId="77777777" w:rsidR="00F010B6" w:rsidRPr="00450A2C" w:rsidRDefault="00F010B6" w:rsidP="006A6669">
            <w:pPr>
              <w:spacing w:before="120" w:line="276" w:lineRule="auto"/>
            </w:pPr>
          </w:p>
          <w:p w14:paraId="224C280D" w14:textId="77777777" w:rsidR="002C71E4" w:rsidRPr="00450A2C" w:rsidRDefault="002C71E4" w:rsidP="00F010B6">
            <w:pPr>
              <w:spacing w:before="120" w:line="276" w:lineRule="auto"/>
              <w:rPr>
                <w:bCs/>
              </w:rPr>
            </w:pPr>
          </w:p>
        </w:tc>
      </w:tr>
      <w:tr w:rsidR="0008160B" w:rsidRPr="00450A2C" w14:paraId="1AA1E466" w14:textId="77777777" w:rsidTr="00E90A65">
        <w:tc>
          <w:tcPr>
            <w:tcW w:w="993" w:type="dxa"/>
            <w:vAlign w:val="center"/>
          </w:tcPr>
          <w:p w14:paraId="322BFAB4" w14:textId="78F76FAD" w:rsidR="0008160B" w:rsidRPr="00450A2C" w:rsidRDefault="00151A99" w:rsidP="00137A6F">
            <w:pPr>
              <w:jc w:val="center"/>
              <w:rPr>
                <w:lang w:eastAsia="ja-JP"/>
              </w:rPr>
            </w:pPr>
            <w:r w:rsidRPr="00450A2C">
              <w:rPr>
                <w:lang w:eastAsia="ja-JP"/>
              </w:rPr>
              <w:t>2</w:t>
            </w:r>
          </w:p>
        </w:tc>
        <w:tc>
          <w:tcPr>
            <w:tcW w:w="2268" w:type="dxa"/>
          </w:tcPr>
          <w:p w14:paraId="4AC214C3" w14:textId="77777777" w:rsidR="0008160B" w:rsidRDefault="00932813" w:rsidP="003D266B">
            <w:pPr>
              <w:jc w:val="both"/>
              <w:rPr>
                <w:b/>
              </w:rPr>
            </w:pPr>
            <w:r w:rsidRPr="00932813">
              <w:rPr>
                <w:b/>
              </w:rPr>
              <w:t>Chương 2. Mã hoá thông tin trong máy tính</w:t>
            </w:r>
          </w:p>
          <w:p w14:paraId="708425E1" w14:textId="77777777" w:rsidR="00932813" w:rsidRDefault="00932813" w:rsidP="003D266B">
            <w:pPr>
              <w:jc w:val="both"/>
            </w:pPr>
            <w:r>
              <w:t>2.1.</w:t>
            </w:r>
            <w:r>
              <w:rPr>
                <w:rFonts w:ascii="Calibri" w:eastAsia="Calibri" w:hAnsi="Calibri" w:cs="Calibri"/>
                <w:sz w:val="22"/>
              </w:rPr>
              <w:t xml:space="preserve"> </w:t>
            </w:r>
            <w:r>
              <w:t>Các hệ đếm cơ bản</w:t>
            </w:r>
          </w:p>
          <w:p w14:paraId="5CDD3FEB" w14:textId="2EEA0778" w:rsidR="00932813" w:rsidRDefault="00932813" w:rsidP="003D266B">
            <w:pPr>
              <w:jc w:val="both"/>
            </w:pPr>
            <w:r>
              <w:t>2.1.1.</w:t>
            </w:r>
            <w:r>
              <w:rPr>
                <w:rFonts w:ascii="Calibri" w:eastAsia="Calibri" w:hAnsi="Calibri" w:cs="Calibri"/>
                <w:sz w:val="22"/>
              </w:rPr>
              <w:t xml:space="preserve"> </w:t>
            </w:r>
            <w:r>
              <w:t>Hệ  thập phân (Decimal)</w:t>
            </w:r>
          </w:p>
          <w:p w14:paraId="27A7B4C5" w14:textId="67CE9E9D" w:rsidR="00932813" w:rsidRDefault="00932813" w:rsidP="003D266B">
            <w:pPr>
              <w:jc w:val="both"/>
            </w:pPr>
            <w:r>
              <w:t>2.1.2.</w:t>
            </w:r>
            <w:r>
              <w:rPr>
                <w:rFonts w:ascii="Calibri" w:eastAsia="Calibri" w:hAnsi="Calibri" w:cs="Calibri"/>
                <w:sz w:val="22"/>
              </w:rPr>
              <w:t xml:space="preserve"> </w:t>
            </w:r>
            <w:r>
              <w:t>Hệ nhị phân (Binary)</w:t>
            </w:r>
          </w:p>
          <w:p w14:paraId="013A7914" w14:textId="3B439C6E" w:rsidR="00932813" w:rsidRDefault="00932813" w:rsidP="003D266B">
            <w:pPr>
              <w:jc w:val="both"/>
            </w:pPr>
            <w:r>
              <w:lastRenderedPageBreak/>
              <w:t>2.1.3.</w:t>
            </w:r>
            <w:r>
              <w:rPr>
                <w:rFonts w:ascii="Calibri" w:eastAsia="Calibri" w:hAnsi="Calibri" w:cs="Calibri"/>
                <w:sz w:val="22"/>
              </w:rPr>
              <w:t xml:space="preserve"> </w:t>
            </w:r>
            <w:r>
              <w:t>Hệ thập lục phân (Hexa)</w:t>
            </w:r>
          </w:p>
          <w:p w14:paraId="631F8F5D" w14:textId="0CC4D705" w:rsidR="00932813" w:rsidRDefault="00932813" w:rsidP="003D266B">
            <w:pPr>
              <w:jc w:val="both"/>
            </w:pPr>
            <w:r>
              <w:t>2.1.4.</w:t>
            </w:r>
            <w:r>
              <w:rPr>
                <w:rFonts w:ascii="Calibri" w:eastAsia="Calibri" w:hAnsi="Calibri" w:cs="Calibri"/>
                <w:sz w:val="22"/>
              </w:rPr>
              <w:t xml:space="preserve"> </w:t>
            </w:r>
            <w:r>
              <w:t>Quan hệ giữa các hệ đếm</w:t>
            </w:r>
          </w:p>
          <w:p w14:paraId="4C10C0CF" w14:textId="77777777" w:rsidR="00932813" w:rsidRDefault="00932813" w:rsidP="003D266B">
            <w:pPr>
              <w:jc w:val="both"/>
            </w:pPr>
            <w:r>
              <w:t>2.2.</w:t>
            </w:r>
            <w:r>
              <w:rPr>
                <w:rFonts w:ascii="Calibri" w:eastAsia="Calibri" w:hAnsi="Calibri" w:cs="Calibri"/>
                <w:sz w:val="22"/>
              </w:rPr>
              <w:t xml:space="preserve"> </w:t>
            </w:r>
            <w:r>
              <w:t>Mã hoá thông tin trong máy tính</w:t>
            </w:r>
          </w:p>
          <w:p w14:paraId="7679A2AB" w14:textId="336281BE" w:rsidR="00932813" w:rsidRDefault="00932813" w:rsidP="003D266B">
            <w:pPr>
              <w:jc w:val="both"/>
            </w:pPr>
            <w:r>
              <w:t>2.2.1.</w:t>
            </w:r>
            <w:r>
              <w:rPr>
                <w:rFonts w:ascii="Calibri" w:eastAsia="Calibri" w:hAnsi="Calibri" w:cs="Calibri"/>
                <w:sz w:val="22"/>
              </w:rPr>
              <w:t xml:space="preserve"> </w:t>
            </w:r>
            <w:r>
              <w:t>Nguyên tắc chung về mã hoá dữ liệu</w:t>
            </w:r>
          </w:p>
          <w:p w14:paraId="43967B4C" w14:textId="7056928B" w:rsidR="00932813" w:rsidRDefault="00932813" w:rsidP="003D266B">
            <w:pPr>
              <w:jc w:val="both"/>
            </w:pPr>
            <w:r>
              <w:t>2.2.2.</w:t>
            </w:r>
            <w:r>
              <w:rPr>
                <w:rFonts w:ascii="Calibri" w:eastAsia="Calibri" w:hAnsi="Calibri" w:cs="Calibri"/>
                <w:sz w:val="22"/>
              </w:rPr>
              <w:t xml:space="preserve"> </w:t>
            </w:r>
            <w:r>
              <w:t>Nguyên tắc lưu trữ dữ liệu trong máy tính</w:t>
            </w:r>
          </w:p>
          <w:p w14:paraId="017E1CD3" w14:textId="77777777" w:rsidR="00932813" w:rsidRDefault="00932813" w:rsidP="003D266B">
            <w:pPr>
              <w:jc w:val="both"/>
            </w:pPr>
            <w:r>
              <w:t>2.3.</w:t>
            </w:r>
            <w:r>
              <w:rPr>
                <w:rFonts w:ascii="Calibri" w:eastAsia="Calibri" w:hAnsi="Calibri" w:cs="Calibri"/>
                <w:sz w:val="22"/>
              </w:rPr>
              <w:t xml:space="preserve"> </w:t>
            </w:r>
            <w:r>
              <w:t>Biểu diễn số nguyên</w:t>
            </w:r>
          </w:p>
          <w:p w14:paraId="397A847D" w14:textId="77777777" w:rsidR="00932813" w:rsidRDefault="00932813" w:rsidP="003D266B">
            <w:pPr>
              <w:jc w:val="both"/>
            </w:pPr>
            <w:r>
              <w:t>2.3.1.</w:t>
            </w:r>
            <w:r>
              <w:rPr>
                <w:rFonts w:ascii="Calibri" w:eastAsia="Calibri" w:hAnsi="Calibri" w:cs="Calibri"/>
                <w:sz w:val="22"/>
              </w:rPr>
              <w:t xml:space="preserve"> </w:t>
            </w:r>
            <w:r>
              <w:t>Số nguyên không dấu</w:t>
            </w:r>
          </w:p>
          <w:p w14:paraId="24B4CF0B" w14:textId="77777777" w:rsidR="00932813" w:rsidRDefault="00932813" w:rsidP="003D266B">
            <w:pPr>
              <w:jc w:val="both"/>
            </w:pPr>
            <w:r>
              <w:t>2.3.2.</w:t>
            </w:r>
            <w:r>
              <w:rPr>
                <w:rFonts w:ascii="Calibri" w:eastAsia="Calibri" w:hAnsi="Calibri" w:cs="Calibri"/>
                <w:sz w:val="22"/>
              </w:rPr>
              <w:t xml:space="preserve"> </w:t>
            </w:r>
            <w:r>
              <w:t>Số nguyên có dấu</w:t>
            </w:r>
          </w:p>
          <w:p w14:paraId="2E939304" w14:textId="77777777" w:rsidR="00932813" w:rsidRDefault="00932813" w:rsidP="003D266B">
            <w:pPr>
              <w:jc w:val="both"/>
            </w:pPr>
            <w:r>
              <w:t>2.3.3.</w:t>
            </w:r>
            <w:r>
              <w:rPr>
                <w:rFonts w:ascii="Calibri" w:eastAsia="Calibri" w:hAnsi="Calibri" w:cs="Calibri"/>
                <w:sz w:val="22"/>
              </w:rPr>
              <w:t xml:space="preserve"> </w:t>
            </w:r>
            <w:r>
              <w:t>Các phép toán với số nguyên</w:t>
            </w:r>
          </w:p>
          <w:p w14:paraId="5C3D8F0D" w14:textId="7B501783" w:rsidR="00C1369D" w:rsidRPr="00BF5E89" w:rsidRDefault="00932813" w:rsidP="003D266B">
            <w:pPr>
              <w:jc w:val="both"/>
            </w:pPr>
            <w:r>
              <w:t>2.3.4. Biểu diễn số nguyên theo mã BCD (Binary Coded Decimal)</w:t>
            </w:r>
          </w:p>
        </w:tc>
        <w:tc>
          <w:tcPr>
            <w:tcW w:w="567" w:type="dxa"/>
            <w:vAlign w:val="center"/>
          </w:tcPr>
          <w:p w14:paraId="40A5C063" w14:textId="5E78846B" w:rsidR="0008160B" w:rsidRPr="00450A2C" w:rsidRDefault="003D266B" w:rsidP="00137A6F">
            <w:pPr>
              <w:jc w:val="center"/>
              <w:rPr>
                <w:lang w:eastAsia="ja-JP"/>
              </w:rPr>
            </w:pPr>
            <w:r w:rsidRPr="00450A2C">
              <w:rPr>
                <w:lang w:eastAsia="ja-JP"/>
              </w:rPr>
              <w:lastRenderedPageBreak/>
              <w:t>4</w:t>
            </w:r>
          </w:p>
        </w:tc>
        <w:tc>
          <w:tcPr>
            <w:tcW w:w="2835" w:type="dxa"/>
          </w:tcPr>
          <w:p w14:paraId="21F52D33" w14:textId="77777777" w:rsidR="0008160B" w:rsidRDefault="002A5F54" w:rsidP="00151A99">
            <w:pPr>
              <w:spacing w:before="120"/>
              <w:jc w:val="both"/>
              <w:rPr>
                <w:lang w:eastAsia="ja-JP"/>
              </w:rPr>
            </w:pPr>
            <w:r>
              <w:rPr>
                <w:lang w:eastAsia="ja-JP"/>
              </w:rPr>
              <w:t xml:space="preserve">- </w:t>
            </w:r>
            <w:r w:rsidR="003B7202">
              <w:rPr>
                <w:lang w:eastAsia="ja-JP"/>
              </w:rPr>
              <w:t>Trình bày được các hệ đếm cơ bản.</w:t>
            </w:r>
          </w:p>
          <w:p w14:paraId="6697CEA3" w14:textId="77777777" w:rsidR="003B7202" w:rsidRDefault="003B7202" w:rsidP="00151A99">
            <w:pPr>
              <w:spacing w:before="120"/>
              <w:jc w:val="both"/>
              <w:rPr>
                <w:lang w:eastAsia="ja-JP"/>
              </w:rPr>
            </w:pPr>
            <w:r>
              <w:rPr>
                <w:lang w:eastAsia="ja-JP"/>
              </w:rPr>
              <w:t>- Mô tả được cách mã hóa thông tin trong máy tính.</w:t>
            </w:r>
          </w:p>
          <w:p w14:paraId="31D26790" w14:textId="3251AE36" w:rsidR="007D2CC9" w:rsidRPr="00450A2C" w:rsidRDefault="007D2CC9" w:rsidP="001B249A">
            <w:pPr>
              <w:spacing w:before="120"/>
              <w:jc w:val="both"/>
              <w:rPr>
                <w:lang w:eastAsia="ja-JP"/>
              </w:rPr>
            </w:pPr>
            <w:r>
              <w:rPr>
                <w:lang w:eastAsia="ja-JP"/>
              </w:rPr>
              <w:t xml:space="preserve">- </w:t>
            </w:r>
            <w:r w:rsidR="001B249A">
              <w:rPr>
                <w:lang w:eastAsia="ja-JP"/>
              </w:rPr>
              <w:t>Biết</w:t>
            </w:r>
            <w:r>
              <w:rPr>
                <w:lang w:eastAsia="ja-JP"/>
              </w:rPr>
              <w:t xml:space="preserve"> cách biểu diễn c</w:t>
            </w:r>
            <w:r w:rsidR="009F04D2">
              <w:rPr>
                <w:lang w:eastAsia="ja-JP"/>
              </w:rPr>
              <w:t>ủa</w:t>
            </w:r>
            <w:r>
              <w:rPr>
                <w:lang w:eastAsia="ja-JP"/>
              </w:rPr>
              <w:t xml:space="preserve"> số nguyên trong máy tính</w:t>
            </w:r>
            <w:r w:rsidR="009F04D2">
              <w:rPr>
                <w:lang w:eastAsia="ja-JP"/>
              </w:rPr>
              <w:t xml:space="preserve"> và các phép toán với số </w:t>
            </w:r>
            <w:r w:rsidR="009F04D2">
              <w:rPr>
                <w:lang w:eastAsia="ja-JP"/>
              </w:rPr>
              <w:lastRenderedPageBreak/>
              <w:t>nguyên</w:t>
            </w:r>
            <w:r>
              <w:rPr>
                <w:lang w:eastAsia="ja-JP"/>
              </w:rPr>
              <w:t xml:space="preserve">. </w:t>
            </w:r>
          </w:p>
        </w:tc>
        <w:tc>
          <w:tcPr>
            <w:tcW w:w="992" w:type="dxa"/>
            <w:vAlign w:val="center"/>
          </w:tcPr>
          <w:p w14:paraId="6FDBD1BB" w14:textId="46082DF2" w:rsidR="0008160B" w:rsidRPr="00450A2C" w:rsidRDefault="00B474D8" w:rsidP="00137A6F">
            <w:pPr>
              <w:jc w:val="center"/>
              <w:rPr>
                <w:lang w:eastAsia="ja-JP"/>
              </w:rPr>
            </w:pPr>
            <w:r w:rsidRPr="00450A2C">
              <w:rPr>
                <w:lang w:eastAsia="ja-JP"/>
              </w:rPr>
              <w:lastRenderedPageBreak/>
              <w:t>CLO1, CLO2</w:t>
            </w:r>
          </w:p>
        </w:tc>
        <w:tc>
          <w:tcPr>
            <w:tcW w:w="1843" w:type="dxa"/>
          </w:tcPr>
          <w:p w14:paraId="14EA9895" w14:textId="77777777" w:rsidR="00DD114D" w:rsidRPr="00450A2C" w:rsidRDefault="00E90A65" w:rsidP="00E90A65">
            <w:pPr>
              <w:jc w:val="both"/>
              <w:rPr>
                <w:color w:val="000000"/>
              </w:rPr>
            </w:pPr>
            <w:r w:rsidRPr="00450A2C">
              <w:rPr>
                <w:rStyle w:val="fontstyle01"/>
                <w:rFonts w:ascii="Times New Roman" w:hAnsi="Times New Roman"/>
              </w:rPr>
              <w:t>Tr</w:t>
            </w:r>
            <w:r w:rsidRPr="00450A2C">
              <w:rPr>
                <w:rStyle w:val="fontstyle11"/>
                <w:rFonts w:ascii="Times New Roman" w:hAnsi="Times New Roman"/>
              </w:rPr>
              <w:t>ả lời các thắc mắc của sinh</w:t>
            </w:r>
            <w:r w:rsidRPr="00450A2C">
              <w:rPr>
                <w:color w:val="000000"/>
              </w:rPr>
              <w:br/>
            </w:r>
            <w:r w:rsidRPr="00450A2C">
              <w:rPr>
                <w:rStyle w:val="fontstyle01"/>
                <w:rFonts w:ascii="Times New Roman" w:hAnsi="Times New Roman"/>
              </w:rPr>
              <w:t>viên.</w:t>
            </w:r>
          </w:p>
          <w:p w14:paraId="4313BB4A" w14:textId="77777777" w:rsidR="00DD114D" w:rsidRPr="00450A2C" w:rsidRDefault="00E90A65" w:rsidP="00E90A65">
            <w:pPr>
              <w:jc w:val="both"/>
              <w:rPr>
                <w:color w:val="000000"/>
              </w:rPr>
            </w:pPr>
            <w:r w:rsidRPr="00450A2C">
              <w:rPr>
                <w:rStyle w:val="fontstyle01"/>
                <w:rFonts w:ascii="Times New Roman" w:hAnsi="Times New Roman"/>
              </w:rPr>
              <w:t xml:space="preserve">- </w:t>
            </w:r>
            <w:r w:rsidR="00E1268C" w:rsidRPr="00450A2C">
              <w:rPr>
                <w:rStyle w:val="fontstyle01"/>
                <w:rFonts w:ascii="Times New Roman" w:hAnsi="Times New Roman"/>
              </w:rPr>
              <w:t>GV</w:t>
            </w:r>
            <w:r w:rsidRPr="00450A2C">
              <w:rPr>
                <w:rStyle w:val="fontstyle01"/>
                <w:rFonts w:ascii="Times New Roman" w:hAnsi="Times New Roman"/>
              </w:rPr>
              <w:t xml:space="preserve"> nêu v</w:t>
            </w:r>
            <w:r w:rsidRPr="00450A2C">
              <w:rPr>
                <w:rStyle w:val="fontstyle11"/>
                <w:rFonts w:ascii="Times New Roman" w:hAnsi="Times New Roman"/>
              </w:rPr>
              <w:t>ấn đề, hướng</w:t>
            </w:r>
            <w:r w:rsidRPr="00450A2C">
              <w:rPr>
                <w:color w:val="000000"/>
              </w:rPr>
              <w:br/>
            </w:r>
            <w:r w:rsidRPr="00450A2C">
              <w:rPr>
                <w:rStyle w:val="fontstyle01"/>
                <w:rFonts w:ascii="Times New Roman" w:hAnsi="Times New Roman"/>
              </w:rPr>
              <w:t>d</w:t>
            </w:r>
            <w:r w:rsidRPr="00450A2C">
              <w:rPr>
                <w:rStyle w:val="fontstyle11"/>
                <w:rFonts w:ascii="Times New Roman" w:hAnsi="Times New Roman"/>
              </w:rPr>
              <w:t>ẫn sinh vi</w:t>
            </w:r>
            <w:r w:rsidRPr="00450A2C">
              <w:rPr>
                <w:rStyle w:val="fontstyle01"/>
                <w:rFonts w:ascii="Times New Roman" w:hAnsi="Times New Roman"/>
              </w:rPr>
              <w:t>ên th</w:t>
            </w:r>
            <w:r w:rsidRPr="00450A2C">
              <w:rPr>
                <w:rStyle w:val="fontstyle11"/>
                <w:rFonts w:ascii="Times New Roman" w:hAnsi="Times New Roman"/>
              </w:rPr>
              <w:t>ảo luận.</w:t>
            </w:r>
          </w:p>
          <w:p w14:paraId="1E54C2C1" w14:textId="6704CF29" w:rsidR="00DD114D" w:rsidRPr="00450A2C" w:rsidRDefault="00E90A65" w:rsidP="00E90A65">
            <w:pPr>
              <w:jc w:val="both"/>
              <w:rPr>
                <w:color w:val="000000"/>
              </w:rPr>
            </w:pPr>
            <w:r w:rsidRPr="00450A2C">
              <w:rPr>
                <w:rStyle w:val="fontstyle01"/>
                <w:rFonts w:ascii="Times New Roman" w:hAnsi="Times New Roman"/>
              </w:rPr>
              <w:t xml:space="preserve">- </w:t>
            </w:r>
            <w:r w:rsidR="00E1268C" w:rsidRPr="00450A2C">
              <w:rPr>
                <w:rStyle w:val="fontstyle01"/>
                <w:rFonts w:ascii="Times New Roman" w:hAnsi="Times New Roman"/>
              </w:rPr>
              <w:t>GV</w:t>
            </w:r>
            <w:r w:rsidRPr="00450A2C">
              <w:rPr>
                <w:rStyle w:val="fontstyle01"/>
                <w:rFonts w:ascii="Times New Roman" w:hAnsi="Times New Roman"/>
              </w:rPr>
              <w:t xml:space="preserve"> t</w:t>
            </w:r>
            <w:r w:rsidRPr="00450A2C">
              <w:rPr>
                <w:rStyle w:val="fontstyle11"/>
                <w:rFonts w:ascii="Times New Roman" w:hAnsi="Times New Roman"/>
              </w:rPr>
              <w:t>ổng hợp, bổ sung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01"/>
                <w:rFonts w:ascii="Times New Roman" w:hAnsi="Times New Roman"/>
              </w:rPr>
              <w:t xml:space="preserve">cho câu </w:t>
            </w:r>
            <w:r w:rsidRPr="00450A2C">
              <w:rPr>
                <w:rStyle w:val="fontstyle01"/>
                <w:rFonts w:ascii="Times New Roman" w:hAnsi="Times New Roman"/>
              </w:rPr>
              <w:lastRenderedPageBreak/>
              <w:t>tr</w:t>
            </w:r>
            <w:r w:rsidRPr="00450A2C">
              <w:rPr>
                <w:rStyle w:val="fontstyle11"/>
                <w:rFonts w:ascii="Times New Roman" w:hAnsi="Times New Roman"/>
              </w:rPr>
              <w:t>ả lời của sinh vi</w:t>
            </w:r>
            <w:r w:rsidRPr="00450A2C">
              <w:rPr>
                <w:rStyle w:val="fontstyle01"/>
                <w:rFonts w:ascii="Times New Roman" w:hAnsi="Times New Roman"/>
              </w:rPr>
              <w:t>ên, h</w:t>
            </w:r>
            <w:r w:rsidRPr="00450A2C">
              <w:rPr>
                <w:rStyle w:val="fontstyle11"/>
                <w:rFonts w:ascii="Times New Roman" w:hAnsi="Times New Roman"/>
              </w:rPr>
              <w:t>ệ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01"/>
                <w:rFonts w:ascii="Times New Roman" w:hAnsi="Times New Roman"/>
              </w:rPr>
              <w:t>th</w:t>
            </w:r>
            <w:r w:rsidRPr="00450A2C">
              <w:rPr>
                <w:rStyle w:val="fontstyle11"/>
                <w:rFonts w:ascii="Times New Roman" w:hAnsi="Times New Roman"/>
              </w:rPr>
              <w:t>ống hóa kiến thức và đưa ra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01"/>
                <w:rFonts w:ascii="Times New Roman" w:hAnsi="Times New Roman"/>
              </w:rPr>
              <w:t>nh</w:t>
            </w:r>
            <w:r w:rsidRPr="00450A2C">
              <w:rPr>
                <w:rStyle w:val="fontstyle11"/>
                <w:rFonts w:ascii="Times New Roman" w:hAnsi="Times New Roman"/>
              </w:rPr>
              <w:t>ận xét.</w:t>
            </w:r>
          </w:p>
          <w:p w14:paraId="6046C8C6" w14:textId="77777777" w:rsidR="000B6BE9" w:rsidRDefault="00E90A65" w:rsidP="00E90A65">
            <w:pPr>
              <w:jc w:val="both"/>
              <w:rPr>
                <w:rStyle w:val="fontstyle01"/>
                <w:rFonts w:ascii="Times New Roman" w:hAnsi="Times New Roman"/>
              </w:rPr>
            </w:pPr>
            <w:r w:rsidRPr="00450A2C">
              <w:rPr>
                <w:rStyle w:val="fontstyle01"/>
                <w:rFonts w:ascii="Times New Roman" w:hAnsi="Times New Roman"/>
              </w:rPr>
              <w:t xml:space="preserve">- </w:t>
            </w:r>
            <w:r w:rsidR="00E1268C" w:rsidRPr="00450A2C">
              <w:rPr>
                <w:rStyle w:val="fontstyle01"/>
                <w:rFonts w:ascii="Times New Roman" w:hAnsi="Times New Roman"/>
              </w:rPr>
              <w:t>GV</w:t>
            </w:r>
            <w:r w:rsidRPr="00450A2C">
              <w:rPr>
                <w:rStyle w:val="fontstyle01"/>
                <w:rFonts w:ascii="Times New Roman" w:hAnsi="Times New Roman"/>
              </w:rPr>
              <w:t xml:space="preserve"> t</w:t>
            </w:r>
            <w:r w:rsidRPr="00450A2C">
              <w:rPr>
                <w:rStyle w:val="fontstyle11"/>
                <w:rFonts w:ascii="Times New Roman" w:hAnsi="Times New Roman"/>
              </w:rPr>
              <w:t>ổng kết lại nội</w:t>
            </w:r>
            <w:r w:rsidR="00E1268C"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11"/>
                <w:rFonts w:ascii="Times New Roman" w:hAnsi="Times New Roman"/>
              </w:rPr>
              <w:t>dung, đưa ra các yêu cầu mới để</w:t>
            </w:r>
            <w:r w:rsidR="00E1268C"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01"/>
                <w:rFonts w:ascii="Times New Roman" w:hAnsi="Times New Roman"/>
              </w:rPr>
              <w:t>sinh viên v</w:t>
            </w:r>
            <w:r w:rsidRPr="00450A2C">
              <w:rPr>
                <w:rStyle w:val="fontstyle11"/>
                <w:rFonts w:ascii="Times New Roman" w:hAnsi="Times New Roman"/>
              </w:rPr>
              <w:t>ề chuẩn bị cho b</w:t>
            </w:r>
            <w:r w:rsidRPr="00450A2C">
              <w:rPr>
                <w:rStyle w:val="fontstyle01"/>
                <w:rFonts w:ascii="Times New Roman" w:hAnsi="Times New Roman"/>
              </w:rPr>
              <w:t xml:space="preserve">ài </w:t>
            </w:r>
          </w:p>
          <w:p w14:paraId="3439B09E" w14:textId="16913723" w:rsidR="00E90A65" w:rsidRPr="00450A2C" w:rsidRDefault="00E90A65" w:rsidP="00E90A65">
            <w:pPr>
              <w:jc w:val="both"/>
            </w:pPr>
            <w:r w:rsidRPr="00450A2C">
              <w:rPr>
                <w:rStyle w:val="fontstyle01"/>
                <w:rFonts w:ascii="Times New Roman" w:hAnsi="Times New Roman"/>
              </w:rPr>
              <w:t>h</w:t>
            </w:r>
            <w:r w:rsidRPr="00450A2C">
              <w:rPr>
                <w:rStyle w:val="fontstyle11"/>
                <w:rFonts w:ascii="Times New Roman" w:hAnsi="Times New Roman"/>
              </w:rPr>
              <w:t>ọc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01"/>
                <w:rFonts w:ascii="Times New Roman" w:hAnsi="Times New Roman"/>
              </w:rPr>
              <w:t>sau.</w:t>
            </w:r>
          </w:p>
          <w:p w14:paraId="5F09EBA4" w14:textId="77777777" w:rsidR="0008160B" w:rsidRPr="00450A2C" w:rsidRDefault="0008160B" w:rsidP="00E90A65">
            <w:pPr>
              <w:spacing w:before="120" w:line="276" w:lineRule="auto"/>
              <w:rPr>
                <w:bCs/>
              </w:rPr>
            </w:pPr>
          </w:p>
        </w:tc>
      </w:tr>
      <w:tr w:rsidR="000B6BE9" w:rsidRPr="00450A2C" w14:paraId="29E42A6E" w14:textId="77777777" w:rsidTr="00E90A65">
        <w:tc>
          <w:tcPr>
            <w:tcW w:w="993" w:type="dxa"/>
            <w:vAlign w:val="center"/>
          </w:tcPr>
          <w:p w14:paraId="172028F5" w14:textId="55D3B98B" w:rsidR="000B6BE9" w:rsidRPr="00450A2C" w:rsidRDefault="00842D25" w:rsidP="00137A6F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lastRenderedPageBreak/>
              <w:t>3</w:t>
            </w:r>
          </w:p>
        </w:tc>
        <w:tc>
          <w:tcPr>
            <w:tcW w:w="2268" w:type="dxa"/>
          </w:tcPr>
          <w:p w14:paraId="313C75DC" w14:textId="77777777" w:rsidR="000B6BE9" w:rsidRDefault="000B6BE9" w:rsidP="000B6BE9">
            <w:pPr>
              <w:jc w:val="both"/>
            </w:pPr>
            <w:r>
              <w:t>2.4.</w:t>
            </w:r>
            <w:r>
              <w:rPr>
                <w:rFonts w:ascii="Calibri" w:eastAsia="Calibri" w:hAnsi="Calibri" w:cs="Calibri"/>
                <w:sz w:val="22"/>
              </w:rPr>
              <w:t xml:space="preserve"> </w:t>
            </w:r>
            <w:r>
              <w:t>Biểu diễn số thực</w:t>
            </w:r>
          </w:p>
          <w:p w14:paraId="77823FBA" w14:textId="77777777" w:rsidR="000B6BE9" w:rsidRDefault="000B6BE9" w:rsidP="000B6BE9">
            <w:pPr>
              <w:jc w:val="both"/>
            </w:pPr>
            <w:r>
              <w:t>2.4.1.</w:t>
            </w:r>
            <w:r>
              <w:rPr>
                <w:rFonts w:ascii="Calibri" w:eastAsia="Calibri" w:hAnsi="Calibri" w:cs="Calibri"/>
                <w:sz w:val="22"/>
              </w:rPr>
              <w:t xml:space="preserve"> </w:t>
            </w:r>
            <w:r>
              <w:t>Số thực dấu phảy tĩnh</w:t>
            </w:r>
          </w:p>
          <w:p w14:paraId="5AD3B55C" w14:textId="77777777" w:rsidR="000B6BE9" w:rsidRDefault="000B6BE9" w:rsidP="000B6BE9">
            <w:pPr>
              <w:jc w:val="both"/>
            </w:pPr>
            <w:r>
              <w:t>2.4.2.</w:t>
            </w:r>
            <w:r>
              <w:rPr>
                <w:rFonts w:ascii="Calibri" w:eastAsia="Calibri" w:hAnsi="Calibri" w:cs="Calibri"/>
                <w:sz w:val="22"/>
              </w:rPr>
              <w:t xml:space="preserve"> </w:t>
            </w:r>
            <w:r>
              <w:t>Số thực dấu phảy động</w:t>
            </w:r>
          </w:p>
          <w:p w14:paraId="06E16EC1" w14:textId="77777777" w:rsidR="000B6BE9" w:rsidRDefault="000B6BE9" w:rsidP="000B6BE9">
            <w:pPr>
              <w:jc w:val="both"/>
            </w:pPr>
            <w:r>
              <w:t>2.5.</w:t>
            </w:r>
            <w:r>
              <w:rPr>
                <w:rFonts w:ascii="Calibri" w:eastAsia="Calibri" w:hAnsi="Calibri" w:cs="Calibri"/>
                <w:sz w:val="22"/>
              </w:rPr>
              <w:t xml:space="preserve"> </w:t>
            </w:r>
            <w:r>
              <w:t>Mã hoá ký tự</w:t>
            </w:r>
          </w:p>
          <w:p w14:paraId="11629DE9" w14:textId="77777777" w:rsidR="000B6BE9" w:rsidRDefault="000B6BE9" w:rsidP="000B6BE9">
            <w:pPr>
              <w:jc w:val="both"/>
            </w:pPr>
            <w:r>
              <w:t>2.5.1.</w:t>
            </w:r>
            <w:r>
              <w:rPr>
                <w:rFonts w:ascii="Calibri" w:eastAsia="Calibri" w:hAnsi="Calibri" w:cs="Calibri"/>
                <w:sz w:val="22"/>
              </w:rPr>
              <w:t xml:space="preserve"> </w:t>
            </w:r>
            <w:r>
              <w:t>Bảng mã ASCII</w:t>
            </w:r>
          </w:p>
          <w:p w14:paraId="0F50A52D" w14:textId="77777777" w:rsidR="000B6BE9" w:rsidRDefault="000B6BE9" w:rsidP="000B6BE9">
            <w:pPr>
              <w:jc w:val="both"/>
            </w:pPr>
            <w:r>
              <w:t>2.5.2.</w:t>
            </w:r>
            <w:r>
              <w:rPr>
                <w:rFonts w:ascii="Calibri" w:eastAsia="Calibri" w:hAnsi="Calibri" w:cs="Calibri"/>
                <w:sz w:val="22"/>
              </w:rPr>
              <w:t xml:space="preserve"> </w:t>
            </w:r>
            <w:r>
              <w:t>Bảng mã UniCode</w:t>
            </w:r>
          </w:p>
          <w:p w14:paraId="23DD654C" w14:textId="77777777" w:rsidR="000B6BE9" w:rsidRDefault="000B6BE9" w:rsidP="000B6BE9">
            <w:pPr>
              <w:jc w:val="both"/>
            </w:pPr>
            <w:r>
              <w:t>2.6.</w:t>
            </w:r>
            <w:r>
              <w:rPr>
                <w:rFonts w:ascii="Calibri" w:eastAsia="Calibri" w:hAnsi="Calibri" w:cs="Calibri"/>
                <w:sz w:val="22"/>
              </w:rPr>
              <w:t xml:space="preserve"> </w:t>
            </w:r>
            <w:r>
              <w:t>Mã hoá hình ảnh</w:t>
            </w:r>
          </w:p>
          <w:p w14:paraId="7F83E60E" w14:textId="77777777" w:rsidR="000B6BE9" w:rsidRDefault="000B6BE9" w:rsidP="000B6BE9">
            <w:pPr>
              <w:jc w:val="both"/>
            </w:pPr>
            <w:r>
              <w:t>2.6.1.</w:t>
            </w:r>
            <w:r>
              <w:rPr>
                <w:rFonts w:ascii="Calibri" w:eastAsia="Calibri" w:hAnsi="Calibri" w:cs="Calibri"/>
                <w:sz w:val="22"/>
              </w:rPr>
              <w:t xml:space="preserve"> </w:t>
            </w:r>
            <w:r>
              <w:t>Mã hoá hình ảnh tĩnh</w:t>
            </w:r>
          </w:p>
          <w:p w14:paraId="021D91F0" w14:textId="77777777" w:rsidR="000B6BE9" w:rsidRDefault="000B6BE9" w:rsidP="000B6BE9">
            <w:pPr>
              <w:jc w:val="both"/>
            </w:pPr>
            <w:r>
              <w:t>2.6.2.</w:t>
            </w:r>
            <w:r>
              <w:rPr>
                <w:rFonts w:ascii="Calibri" w:eastAsia="Calibri" w:hAnsi="Calibri" w:cs="Calibri"/>
                <w:sz w:val="22"/>
              </w:rPr>
              <w:t xml:space="preserve"> </w:t>
            </w:r>
            <w:r>
              <w:t>Mã hoá ảnh động</w:t>
            </w:r>
          </w:p>
          <w:p w14:paraId="47CFFA0C" w14:textId="4374586A" w:rsidR="000B6BE9" w:rsidRPr="00932813" w:rsidRDefault="000B6BE9" w:rsidP="000B6BE9">
            <w:pPr>
              <w:jc w:val="both"/>
              <w:rPr>
                <w:b/>
              </w:rPr>
            </w:pPr>
            <w:r>
              <w:t>2.7.</w:t>
            </w:r>
            <w:r>
              <w:rPr>
                <w:rFonts w:ascii="Calibri" w:eastAsia="Calibri" w:hAnsi="Calibri" w:cs="Calibri"/>
                <w:sz w:val="22"/>
              </w:rPr>
              <w:t xml:space="preserve"> </w:t>
            </w:r>
            <w:r>
              <w:t>Mã hoá âm thanh</w:t>
            </w:r>
          </w:p>
        </w:tc>
        <w:tc>
          <w:tcPr>
            <w:tcW w:w="567" w:type="dxa"/>
            <w:vAlign w:val="center"/>
          </w:tcPr>
          <w:p w14:paraId="10B87D4C" w14:textId="5D45CF98" w:rsidR="000B6BE9" w:rsidRPr="00450A2C" w:rsidRDefault="00C363F3" w:rsidP="00137A6F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4</w:t>
            </w:r>
          </w:p>
        </w:tc>
        <w:tc>
          <w:tcPr>
            <w:tcW w:w="2835" w:type="dxa"/>
          </w:tcPr>
          <w:p w14:paraId="4E775EA1" w14:textId="54571A15" w:rsidR="000B6BE9" w:rsidRDefault="00782336" w:rsidP="00151A99">
            <w:pPr>
              <w:spacing w:before="120"/>
              <w:jc w:val="both"/>
              <w:rPr>
                <w:lang w:eastAsia="ja-JP"/>
              </w:rPr>
            </w:pPr>
            <w:r>
              <w:rPr>
                <w:lang w:eastAsia="ja-JP"/>
              </w:rPr>
              <w:t xml:space="preserve">- </w:t>
            </w:r>
            <w:r w:rsidR="0022700D">
              <w:rPr>
                <w:lang w:eastAsia="ja-JP"/>
              </w:rPr>
              <w:t>Hiểu</w:t>
            </w:r>
            <w:r w:rsidR="001B249A">
              <w:rPr>
                <w:lang w:eastAsia="ja-JP"/>
              </w:rPr>
              <w:t xml:space="preserve"> cách</w:t>
            </w:r>
            <w:r w:rsidR="00C163EB">
              <w:rPr>
                <w:lang w:eastAsia="ja-JP"/>
              </w:rPr>
              <w:t xml:space="preserve"> biểu diễn của số thực trong máy tính.</w:t>
            </w:r>
          </w:p>
          <w:p w14:paraId="4AA9AD7A" w14:textId="09701186" w:rsidR="00497D6D" w:rsidRDefault="00C163EB" w:rsidP="00151A99">
            <w:pPr>
              <w:spacing w:before="120"/>
              <w:jc w:val="both"/>
              <w:rPr>
                <w:lang w:eastAsia="ja-JP"/>
              </w:rPr>
            </w:pPr>
            <w:r>
              <w:rPr>
                <w:lang w:eastAsia="ja-JP"/>
              </w:rPr>
              <w:t>- Hiểu được cách mã hóa của ký t</w:t>
            </w:r>
            <w:r w:rsidR="00497D6D">
              <w:rPr>
                <w:lang w:eastAsia="ja-JP"/>
              </w:rPr>
              <w:t>ự qua bảng mã ASCCI và bảng mã UniCode</w:t>
            </w:r>
          </w:p>
          <w:p w14:paraId="10AB8569" w14:textId="5F7D1333" w:rsidR="00C163EB" w:rsidRPr="00450A2C" w:rsidRDefault="00C163EB" w:rsidP="00151A99">
            <w:pPr>
              <w:spacing w:before="120"/>
              <w:jc w:val="both"/>
              <w:rPr>
                <w:lang w:eastAsia="ja-JP"/>
              </w:rPr>
            </w:pPr>
            <w:r>
              <w:rPr>
                <w:lang w:eastAsia="ja-JP"/>
              </w:rPr>
              <w:t xml:space="preserve"> </w:t>
            </w:r>
            <w:r w:rsidR="00497D6D">
              <w:rPr>
                <w:lang w:eastAsia="ja-JP"/>
              </w:rPr>
              <w:t>- Hiểu được cách mã hóa củ</w:t>
            </w:r>
            <w:r w:rsidR="00497D6D">
              <w:rPr>
                <w:lang w:eastAsia="ja-JP"/>
              </w:rPr>
              <w:t xml:space="preserve">a </w:t>
            </w:r>
            <w:r>
              <w:rPr>
                <w:lang w:eastAsia="ja-JP"/>
              </w:rPr>
              <w:t>hình ảnh, âm thanh trong máy tính.</w:t>
            </w:r>
          </w:p>
        </w:tc>
        <w:tc>
          <w:tcPr>
            <w:tcW w:w="992" w:type="dxa"/>
            <w:vAlign w:val="center"/>
          </w:tcPr>
          <w:p w14:paraId="1F29B47C" w14:textId="00770F50" w:rsidR="000B6BE9" w:rsidRPr="00450A2C" w:rsidRDefault="007A50DA" w:rsidP="00137A6F">
            <w:pPr>
              <w:jc w:val="center"/>
              <w:rPr>
                <w:lang w:eastAsia="ja-JP"/>
              </w:rPr>
            </w:pPr>
            <w:r w:rsidRPr="00450A2C">
              <w:rPr>
                <w:lang w:eastAsia="ja-JP"/>
              </w:rPr>
              <w:t>CLO1, CLO2</w:t>
            </w:r>
          </w:p>
        </w:tc>
        <w:tc>
          <w:tcPr>
            <w:tcW w:w="1843" w:type="dxa"/>
          </w:tcPr>
          <w:p w14:paraId="1DEA2EB4" w14:textId="77777777" w:rsidR="007A50DA" w:rsidRPr="00450A2C" w:rsidRDefault="007A50DA" w:rsidP="007A50DA">
            <w:pPr>
              <w:jc w:val="both"/>
              <w:rPr>
                <w:color w:val="000000"/>
              </w:rPr>
            </w:pPr>
            <w:r w:rsidRPr="00450A2C">
              <w:rPr>
                <w:rStyle w:val="fontstyle01"/>
                <w:rFonts w:ascii="Times New Roman" w:hAnsi="Times New Roman"/>
              </w:rPr>
              <w:t>Tr</w:t>
            </w:r>
            <w:r w:rsidRPr="00450A2C">
              <w:rPr>
                <w:rStyle w:val="fontstyle11"/>
                <w:rFonts w:ascii="Times New Roman" w:hAnsi="Times New Roman"/>
              </w:rPr>
              <w:t>ả lời các thắc mắc của sinh</w:t>
            </w:r>
            <w:r w:rsidRPr="00450A2C">
              <w:rPr>
                <w:color w:val="000000"/>
              </w:rPr>
              <w:br/>
            </w:r>
            <w:r w:rsidRPr="00450A2C">
              <w:rPr>
                <w:rStyle w:val="fontstyle01"/>
                <w:rFonts w:ascii="Times New Roman" w:hAnsi="Times New Roman"/>
              </w:rPr>
              <w:t>viên.</w:t>
            </w:r>
          </w:p>
          <w:p w14:paraId="3C0E651D" w14:textId="77777777" w:rsidR="007A50DA" w:rsidRPr="00450A2C" w:rsidRDefault="007A50DA" w:rsidP="007A50DA">
            <w:pPr>
              <w:jc w:val="both"/>
              <w:rPr>
                <w:color w:val="000000"/>
              </w:rPr>
            </w:pPr>
            <w:r w:rsidRPr="00450A2C">
              <w:rPr>
                <w:rStyle w:val="fontstyle01"/>
                <w:rFonts w:ascii="Times New Roman" w:hAnsi="Times New Roman"/>
              </w:rPr>
              <w:t>- GV nêu v</w:t>
            </w:r>
            <w:r w:rsidRPr="00450A2C">
              <w:rPr>
                <w:rStyle w:val="fontstyle11"/>
                <w:rFonts w:ascii="Times New Roman" w:hAnsi="Times New Roman"/>
              </w:rPr>
              <w:t>ấn đề, hướng</w:t>
            </w:r>
            <w:r w:rsidRPr="00450A2C">
              <w:rPr>
                <w:color w:val="000000"/>
              </w:rPr>
              <w:br/>
            </w:r>
            <w:r w:rsidRPr="00450A2C">
              <w:rPr>
                <w:rStyle w:val="fontstyle01"/>
                <w:rFonts w:ascii="Times New Roman" w:hAnsi="Times New Roman"/>
              </w:rPr>
              <w:t>d</w:t>
            </w:r>
            <w:r w:rsidRPr="00450A2C">
              <w:rPr>
                <w:rStyle w:val="fontstyle11"/>
                <w:rFonts w:ascii="Times New Roman" w:hAnsi="Times New Roman"/>
              </w:rPr>
              <w:t>ẫn sinh vi</w:t>
            </w:r>
            <w:r w:rsidRPr="00450A2C">
              <w:rPr>
                <w:rStyle w:val="fontstyle01"/>
                <w:rFonts w:ascii="Times New Roman" w:hAnsi="Times New Roman"/>
              </w:rPr>
              <w:t>ên th</w:t>
            </w:r>
            <w:r w:rsidRPr="00450A2C">
              <w:rPr>
                <w:rStyle w:val="fontstyle11"/>
                <w:rFonts w:ascii="Times New Roman" w:hAnsi="Times New Roman"/>
              </w:rPr>
              <w:t>ảo luận.</w:t>
            </w:r>
          </w:p>
          <w:p w14:paraId="0F49EC72" w14:textId="77777777" w:rsidR="007A50DA" w:rsidRPr="00450A2C" w:rsidRDefault="007A50DA" w:rsidP="007A50DA">
            <w:pPr>
              <w:jc w:val="both"/>
              <w:rPr>
                <w:color w:val="000000"/>
              </w:rPr>
            </w:pPr>
            <w:r w:rsidRPr="00450A2C">
              <w:rPr>
                <w:rStyle w:val="fontstyle01"/>
                <w:rFonts w:ascii="Times New Roman" w:hAnsi="Times New Roman"/>
              </w:rPr>
              <w:t>- GV t</w:t>
            </w:r>
            <w:r w:rsidRPr="00450A2C">
              <w:rPr>
                <w:rStyle w:val="fontstyle11"/>
                <w:rFonts w:ascii="Times New Roman" w:hAnsi="Times New Roman"/>
              </w:rPr>
              <w:t>ổng hợp, bổ sung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01"/>
                <w:rFonts w:ascii="Times New Roman" w:hAnsi="Times New Roman"/>
              </w:rPr>
              <w:t>cho câu tr</w:t>
            </w:r>
            <w:r w:rsidRPr="00450A2C">
              <w:rPr>
                <w:rStyle w:val="fontstyle11"/>
                <w:rFonts w:ascii="Times New Roman" w:hAnsi="Times New Roman"/>
              </w:rPr>
              <w:t>ả lời của sinh vi</w:t>
            </w:r>
            <w:r w:rsidRPr="00450A2C">
              <w:rPr>
                <w:rStyle w:val="fontstyle01"/>
                <w:rFonts w:ascii="Times New Roman" w:hAnsi="Times New Roman"/>
              </w:rPr>
              <w:t>ên, h</w:t>
            </w:r>
            <w:r w:rsidRPr="00450A2C">
              <w:rPr>
                <w:rStyle w:val="fontstyle11"/>
                <w:rFonts w:ascii="Times New Roman" w:hAnsi="Times New Roman"/>
              </w:rPr>
              <w:t>ệ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01"/>
                <w:rFonts w:ascii="Times New Roman" w:hAnsi="Times New Roman"/>
              </w:rPr>
              <w:t>th</w:t>
            </w:r>
            <w:r w:rsidRPr="00450A2C">
              <w:rPr>
                <w:rStyle w:val="fontstyle11"/>
                <w:rFonts w:ascii="Times New Roman" w:hAnsi="Times New Roman"/>
              </w:rPr>
              <w:t>ống hóa kiến thức và đưa ra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01"/>
                <w:rFonts w:ascii="Times New Roman" w:hAnsi="Times New Roman"/>
              </w:rPr>
              <w:t>nh</w:t>
            </w:r>
            <w:r w:rsidRPr="00450A2C">
              <w:rPr>
                <w:rStyle w:val="fontstyle11"/>
                <w:rFonts w:ascii="Times New Roman" w:hAnsi="Times New Roman"/>
              </w:rPr>
              <w:t>ận xét.</w:t>
            </w:r>
          </w:p>
          <w:p w14:paraId="22007BE7" w14:textId="77777777" w:rsidR="007A50DA" w:rsidRDefault="007A50DA" w:rsidP="007A50DA">
            <w:pPr>
              <w:jc w:val="both"/>
              <w:rPr>
                <w:rStyle w:val="fontstyle01"/>
                <w:rFonts w:ascii="Times New Roman" w:hAnsi="Times New Roman"/>
              </w:rPr>
            </w:pPr>
            <w:r w:rsidRPr="00450A2C">
              <w:rPr>
                <w:rStyle w:val="fontstyle01"/>
                <w:rFonts w:ascii="Times New Roman" w:hAnsi="Times New Roman"/>
              </w:rPr>
              <w:t>- GV t</w:t>
            </w:r>
            <w:r w:rsidRPr="00450A2C">
              <w:rPr>
                <w:rStyle w:val="fontstyle11"/>
                <w:rFonts w:ascii="Times New Roman" w:hAnsi="Times New Roman"/>
              </w:rPr>
              <w:t>ổng kết lại nội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11"/>
                <w:rFonts w:ascii="Times New Roman" w:hAnsi="Times New Roman"/>
              </w:rPr>
              <w:t>dung, đưa ra các yêu cầu mới để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01"/>
                <w:rFonts w:ascii="Times New Roman" w:hAnsi="Times New Roman"/>
              </w:rPr>
              <w:t>sinh viên v</w:t>
            </w:r>
            <w:r w:rsidRPr="00450A2C">
              <w:rPr>
                <w:rStyle w:val="fontstyle11"/>
                <w:rFonts w:ascii="Times New Roman" w:hAnsi="Times New Roman"/>
              </w:rPr>
              <w:t>ề chuẩn bị cho b</w:t>
            </w:r>
            <w:r w:rsidRPr="00450A2C">
              <w:rPr>
                <w:rStyle w:val="fontstyle01"/>
                <w:rFonts w:ascii="Times New Roman" w:hAnsi="Times New Roman"/>
              </w:rPr>
              <w:t xml:space="preserve">ài </w:t>
            </w:r>
          </w:p>
          <w:p w14:paraId="1DFDBA63" w14:textId="2C908AB8" w:rsidR="000B6BE9" w:rsidRPr="0022700D" w:rsidRDefault="007A50DA" w:rsidP="00E90A65">
            <w:pPr>
              <w:jc w:val="both"/>
              <w:rPr>
                <w:rStyle w:val="fontstyle01"/>
                <w:rFonts w:ascii="Times New Roman" w:hAnsi="Times New Roman"/>
                <w:color w:val="auto"/>
              </w:rPr>
            </w:pPr>
            <w:r w:rsidRPr="00450A2C">
              <w:rPr>
                <w:rStyle w:val="fontstyle01"/>
                <w:rFonts w:ascii="Times New Roman" w:hAnsi="Times New Roman"/>
              </w:rPr>
              <w:t>h</w:t>
            </w:r>
            <w:r w:rsidRPr="00450A2C">
              <w:rPr>
                <w:rStyle w:val="fontstyle11"/>
                <w:rFonts w:ascii="Times New Roman" w:hAnsi="Times New Roman"/>
              </w:rPr>
              <w:t>ọc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01"/>
                <w:rFonts w:ascii="Times New Roman" w:hAnsi="Times New Roman"/>
              </w:rPr>
              <w:t>sau.</w:t>
            </w:r>
          </w:p>
        </w:tc>
      </w:tr>
      <w:tr w:rsidR="0008160B" w:rsidRPr="00450A2C" w14:paraId="7BE11B3E" w14:textId="77777777" w:rsidTr="00E90A65">
        <w:tc>
          <w:tcPr>
            <w:tcW w:w="993" w:type="dxa"/>
            <w:vAlign w:val="center"/>
          </w:tcPr>
          <w:p w14:paraId="297AD2CA" w14:textId="1D5D0E37" w:rsidR="0008160B" w:rsidRPr="00450A2C" w:rsidRDefault="00842D25" w:rsidP="00137A6F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4</w:t>
            </w:r>
          </w:p>
        </w:tc>
        <w:tc>
          <w:tcPr>
            <w:tcW w:w="2268" w:type="dxa"/>
          </w:tcPr>
          <w:p w14:paraId="54EC229F" w14:textId="77777777" w:rsidR="0008160B" w:rsidRDefault="00D03D1C" w:rsidP="003D266B">
            <w:pPr>
              <w:jc w:val="both"/>
              <w:rPr>
                <w:b/>
              </w:rPr>
            </w:pPr>
            <w:r w:rsidRPr="00D03D1C">
              <w:rPr>
                <w:b/>
                <w:lang w:eastAsia="ja-JP"/>
              </w:rPr>
              <w:t xml:space="preserve">Chương 3. </w:t>
            </w:r>
            <w:r w:rsidRPr="00D03D1C">
              <w:rPr>
                <w:b/>
              </w:rPr>
              <w:t>Cơ bản về logic số</w:t>
            </w:r>
          </w:p>
          <w:p w14:paraId="578A8FDF" w14:textId="4A1C880A" w:rsidR="00D03D1C" w:rsidRDefault="00D03D1C" w:rsidP="003D266B">
            <w:pPr>
              <w:jc w:val="both"/>
            </w:pPr>
            <w:r>
              <w:t>3.1.</w:t>
            </w:r>
            <w:r>
              <w:rPr>
                <w:rFonts w:ascii="Calibri" w:eastAsia="Calibri" w:hAnsi="Calibri" w:cs="Calibri"/>
                <w:sz w:val="22"/>
              </w:rPr>
              <w:t xml:space="preserve"> </w:t>
            </w:r>
            <w:r>
              <w:t>Các cổng logic cơ bản</w:t>
            </w:r>
          </w:p>
          <w:p w14:paraId="01231094" w14:textId="4B81F7CC" w:rsidR="00D03D1C" w:rsidRDefault="00D03D1C" w:rsidP="003D266B">
            <w:pPr>
              <w:jc w:val="both"/>
            </w:pPr>
            <w:r>
              <w:t>3.2.</w:t>
            </w:r>
            <w:r>
              <w:rPr>
                <w:rFonts w:ascii="Calibri" w:eastAsia="Calibri" w:hAnsi="Calibri" w:cs="Calibri"/>
                <w:sz w:val="22"/>
              </w:rPr>
              <w:t xml:space="preserve"> </w:t>
            </w:r>
            <w:r>
              <w:t>Đại số Boole</w:t>
            </w:r>
          </w:p>
          <w:p w14:paraId="114732E9" w14:textId="77777777" w:rsidR="00D03D1C" w:rsidRDefault="00D03D1C" w:rsidP="003D266B">
            <w:pPr>
              <w:jc w:val="both"/>
            </w:pPr>
            <w:r>
              <w:t>3.3.</w:t>
            </w:r>
            <w:r>
              <w:rPr>
                <w:rFonts w:ascii="Calibri" w:eastAsia="Calibri" w:hAnsi="Calibri" w:cs="Calibri"/>
                <w:sz w:val="22"/>
              </w:rPr>
              <w:t xml:space="preserve"> </w:t>
            </w:r>
            <w:r>
              <w:t>Mạch tổ hợp</w:t>
            </w:r>
          </w:p>
          <w:p w14:paraId="7A3E45A4" w14:textId="6FBF0CDD" w:rsidR="00D03D1C" w:rsidRDefault="00D248BB" w:rsidP="003D266B">
            <w:pPr>
              <w:jc w:val="both"/>
            </w:pPr>
            <w:r>
              <w:lastRenderedPageBreak/>
              <w:t>3</w:t>
            </w:r>
            <w:r w:rsidR="00D03D1C">
              <w:t>.3.1.</w:t>
            </w:r>
            <w:r w:rsidR="00D03D1C">
              <w:rPr>
                <w:rFonts w:ascii="Calibri" w:eastAsia="Calibri" w:hAnsi="Calibri" w:cs="Calibri"/>
                <w:sz w:val="22"/>
              </w:rPr>
              <w:t xml:space="preserve"> </w:t>
            </w:r>
            <w:r w:rsidR="00D03D1C">
              <w:t>Mạch cộng (Adder)</w:t>
            </w:r>
          </w:p>
          <w:p w14:paraId="67CB86B9" w14:textId="108FBAD1" w:rsidR="00D03D1C" w:rsidRDefault="00D248BB" w:rsidP="003D266B">
            <w:pPr>
              <w:jc w:val="both"/>
            </w:pPr>
            <w:r>
              <w:t>3</w:t>
            </w:r>
            <w:r w:rsidR="00D03D1C">
              <w:t>.3.2.</w:t>
            </w:r>
            <w:r w:rsidR="00D03D1C">
              <w:rPr>
                <w:rFonts w:ascii="Calibri" w:eastAsia="Calibri" w:hAnsi="Calibri" w:cs="Calibri"/>
                <w:sz w:val="22"/>
              </w:rPr>
              <w:t xml:space="preserve"> </w:t>
            </w:r>
            <w:r w:rsidR="00D03D1C">
              <w:t>Mạch trừ (Subtractor)</w:t>
            </w:r>
          </w:p>
          <w:p w14:paraId="78E73C6D" w14:textId="688F9EBB" w:rsidR="00D03D1C" w:rsidRDefault="00D248BB" w:rsidP="003D266B">
            <w:pPr>
              <w:jc w:val="both"/>
            </w:pPr>
            <w:r>
              <w:t>3</w:t>
            </w:r>
            <w:r w:rsidR="00D03D1C">
              <w:t>.3.3.</w:t>
            </w:r>
            <w:r w:rsidR="00D03D1C">
              <w:rPr>
                <w:rFonts w:ascii="Calibri" w:eastAsia="Calibri" w:hAnsi="Calibri" w:cs="Calibri"/>
                <w:sz w:val="22"/>
              </w:rPr>
              <w:t xml:space="preserve"> </w:t>
            </w:r>
            <w:r w:rsidR="00D03D1C">
              <w:t>Mạch so sánh (Comparator)</w:t>
            </w:r>
          </w:p>
          <w:p w14:paraId="2BDE71DC" w14:textId="1001A684" w:rsidR="00D03D1C" w:rsidRDefault="00D248BB" w:rsidP="003D266B">
            <w:pPr>
              <w:jc w:val="both"/>
            </w:pPr>
            <w:r>
              <w:t>3</w:t>
            </w:r>
            <w:r w:rsidR="00D03D1C">
              <w:t>.3.4.</w:t>
            </w:r>
            <w:r w:rsidR="00D03D1C">
              <w:rPr>
                <w:rFonts w:ascii="Calibri" w:eastAsia="Calibri" w:hAnsi="Calibri" w:cs="Calibri"/>
                <w:sz w:val="22"/>
              </w:rPr>
              <w:t xml:space="preserve"> </w:t>
            </w:r>
            <w:r w:rsidR="00D03D1C">
              <w:t>Mạch dồn kênh (MUX)</w:t>
            </w:r>
          </w:p>
          <w:p w14:paraId="556CB980" w14:textId="69396753" w:rsidR="00D03D1C" w:rsidRDefault="00D248BB" w:rsidP="003D266B">
            <w:pPr>
              <w:jc w:val="both"/>
            </w:pPr>
            <w:r>
              <w:t>3</w:t>
            </w:r>
            <w:r w:rsidR="00D03D1C">
              <w:t>.3.5.</w:t>
            </w:r>
            <w:r w:rsidR="00D03D1C">
              <w:rPr>
                <w:rFonts w:ascii="Calibri" w:eastAsia="Calibri" w:hAnsi="Calibri" w:cs="Calibri"/>
                <w:sz w:val="22"/>
              </w:rPr>
              <w:t xml:space="preserve"> </w:t>
            </w:r>
            <w:r w:rsidR="00D03D1C">
              <w:t>Mạch phân kênh (Demux)</w:t>
            </w:r>
          </w:p>
          <w:p w14:paraId="15A27B7C" w14:textId="0D57FA4F" w:rsidR="00D03D1C" w:rsidRDefault="00D248BB" w:rsidP="003D266B">
            <w:pPr>
              <w:jc w:val="both"/>
            </w:pPr>
            <w:r>
              <w:t>3</w:t>
            </w:r>
            <w:r w:rsidR="00D03D1C">
              <w:t>.3.6.</w:t>
            </w:r>
            <w:r w:rsidR="00D03D1C">
              <w:rPr>
                <w:rFonts w:ascii="Calibri" w:eastAsia="Calibri" w:hAnsi="Calibri" w:cs="Calibri"/>
                <w:sz w:val="22"/>
              </w:rPr>
              <w:t xml:space="preserve"> </w:t>
            </w:r>
            <w:r w:rsidR="00D03D1C">
              <w:t>Mạch mã hoá</w:t>
            </w:r>
          </w:p>
          <w:p w14:paraId="4745FD50" w14:textId="0CF666D0" w:rsidR="00D03D1C" w:rsidRDefault="00D248BB" w:rsidP="003D266B">
            <w:pPr>
              <w:jc w:val="both"/>
            </w:pPr>
            <w:r>
              <w:t>3</w:t>
            </w:r>
            <w:r w:rsidR="00D03D1C">
              <w:t>.3.7.</w:t>
            </w:r>
            <w:r w:rsidR="00D03D1C">
              <w:rPr>
                <w:rFonts w:ascii="Calibri" w:eastAsia="Calibri" w:hAnsi="Calibri" w:cs="Calibri"/>
                <w:sz w:val="22"/>
              </w:rPr>
              <w:t xml:space="preserve"> </w:t>
            </w:r>
            <w:r w:rsidR="00D03D1C">
              <w:t>Mạch giải mã</w:t>
            </w:r>
          </w:p>
          <w:p w14:paraId="009D4F81" w14:textId="2FFEA8BA" w:rsidR="00D03D1C" w:rsidRDefault="00D248BB" w:rsidP="003D266B">
            <w:pPr>
              <w:jc w:val="both"/>
            </w:pPr>
            <w:r>
              <w:t>3</w:t>
            </w:r>
            <w:r w:rsidR="00D03D1C">
              <w:t>.3.8.</w:t>
            </w:r>
            <w:r w:rsidR="00D03D1C">
              <w:rPr>
                <w:rFonts w:ascii="Calibri" w:eastAsia="Calibri" w:hAnsi="Calibri" w:cs="Calibri"/>
                <w:sz w:val="22"/>
              </w:rPr>
              <w:t xml:space="preserve"> </w:t>
            </w:r>
            <w:r w:rsidR="00D03D1C">
              <w:t>Mạch dịch bit (Shifter)</w:t>
            </w:r>
          </w:p>
          <w:p w14:paraId="139301C7" w14:textId="0D044E92" w:rsidR="00D03D1C" w:rsidRDefault="00D248BB" w:rsidP="003D266B">
            <w:pPr>
              <w:jc w:val="both"/>
            </w:pPr>
            <w:r>
              <w:t>3</w:t>
            </w:r>
            <w:r w:rsidR="00D03D1C">
              <w:t>.3.9.</w:t>
            </w:r>
            <w:r w:rsidR="00D03D1C">
              <w:rPr>
                <w:rFonts w:ascii="Calibri" w:eastAsia="Calibri" w:hAnsi="Calibri" w:cs="Calibri"/>
                <w:sz w:val="22"/>
              </w:rPr>
              <w:t xml:space="preserve"> </w:t>
            </w:r>
            <w:r w:rsidR="00D03D1C">
              <w:t>Mạch tạo tín hiệu thời gian (Clock)</w:t>
            </w:r>
          </w:p>
          <w:p w14:paraId="3B00470E" w14:textId="3137F4C6" w:rsidR="00D03D1C" w:rsidRDefault="00D248BB" w:rsidP="003D266B">
            <w:pPr>
              <w:jc w:val="both"/>
            </w:pPr>
            <w:r>
              <w:t>3</w:t>
            </w:r>
            <w:r w:rsidR="00D03D1C">
              <w:t>.4.</w:t>
            </w:r>
            <w:r w:rsidR="00D03D1C">
              <w:rPr>
                <w:rFonts w:ascii="Calibri" w:eastAsia="Calibri" w:hAnsi="Calibri" w:cs="Calibri"/>
                <w:sz w:val="22"/>
              </w:rPr>
              <w:t xml:space="preserve"> </w:t>
            </w:r>
            <w:r w:rsidR="00D03D1C">
              <w:t>Mạch dãy (Sequential Circuit)</w:t>
            </w:r>
          </w:p>
          <w:p w14:paraId="46980DD6" w14:textId="45626ACC" w:rsidR="00D03D1C" w:rsidRDefault="00D248BB" w:rsidP="003D266B">
            <w:pPr>
              <w:jc w:val="both"/>
            </w:pPr>
            <w:r>
              <w:t>3</w:t>
            </w:r>
            <w:r w:rsidR="00D03D1C">
              <w:t>.4.1.</w:t>
            </w:r>
            <w:r w:rsidR="00D03D1C">
              <w:rPr>
                <w:rFonts w:ascii="Calibri" w:eastAsia="Calibri" w:hAnsi="Calibri" w:cs="Calibri"/>
                <w:sz w:val="22"/>
              </w:rPr>
              <w:t xml:space="preserve"> </w:t>
            </w:r>
            <w:r w:rsidR="00D03D1C">
              <w:t>Flip-Flop</w:t>
            </w:r>
          </w:p>
          <w:p w14:paraId="619B574D" w14:textId="226C2B74" w:rsidR="00D03D1C" w:rsidRDefault="00D248BB" w:rsidP="003D266B">
            <w:pPr>
              <w:jc w:val="both"/>
            </w:pPr>
            <w:r>
              <w:t>3</w:t>
            </w:r>
            <w:r w:rsidR="00D03D1C">
              <w:t>.4.2.</w:t>
            </w:r>
            <w:r w:rsidR="00D03D1C">
              <w:rPr>
                <w:rFonts w:ascii="Calibri" w:eastAsia="Calibri" w:hAnsi="Calibri" w:cs="Calibri"/>
                <w:sz w:val="22"/>
              </w:rPr>
              <w:t xml:space="preserve"> </w:t>
            </w:r>
            <w:r w:rsidR="00D03D1C">
              <w:t>Thanh ghi (Register)</w:t>
            </w:r>
          </w:p>
          <w:p w14:paraId="67F5676C" w14:textId="67C53610" w:rsidR="00D03D1C" w:rsidRPr="00D03D1C" w:rsidRDefault="00D248BB" w:rsidP="003D266B">
            <w:pPr>
              <w:jc w:val="both"/>
              <w:rPr>
                <w:b/>
                <w:lang w:eastAsia="ja-JP"/>
              </w:rPr>
            </w:pPr>
            <w:r>
              <w:t>3</w:t>
            </w:r>
            <w:r w:rsidR="00D03D1C">
              <w:t>.4.3.</w:t>
            </w:r>
            <w:r w:rsidR="00D03D1C">
              <w:rPr>
                <w:rFonts w:ascii="Calibri" w:eastAsia="Calibri" w:hAnsi="Calibri" w:cs="Calibri"/>
                <w:sz w:val="22"/>
              </w:rPr>
              <w:t xml:space="preserve"> </w:t>
            </w:r>
            <w:r w:rsidR="00D03D1C">
              <w:t>Bộ đếm (Counter)</w:t>
            </w:r>
          </w:p>
        </w:tc>
        <w:tc>
          <w:tcPr>
            <w:tcW w:w="567" w:type="dxa"/>
            <w:vAlign w:val="center"/>
          </w:tcPr>
          <w:p w14:paraId="4C8D9B7C" w14:textId="507CE6F8" w:rsidR="0008160B" w:rsidRPr="00450A2C" w:rsidRDefault="003D266B" w:rsidP="00137A6F">
            <w:pPr>
              <w:jc w:val="center"/>
              <w:rPr>
                <w:lang w:eastAsia="ja-JP"/>
              </w:rPr>
            </w:pPr>
            <w:r w:rsidRPr="00450A2C">
              <w:rPr>
                <w:lang w:eastAsia="ja-JP"/>
              </w:rPr>
              <w:lastRenderedPageBreak/>
              <w:t>4</w:t>
            </w:r>
          </w:p>
        </w:tc>
        <w:tc>
          <w:tcPr>
            <w:tcW w:w="2835" w:type="dxa"/>
          </w:tcPr>
          <w:p w14:paraId="2F1670B4" w14:textId="190929B1" w:rsidR="0008160B" w:rsidRDefault="00426EA2" w:rsidP="00202B68">
            <w:pPr>
              <w:spacing w:before="120"/>
              <w:jc w:val="both"/>
              <w:rPr>
                <w:lang w:eastAsia="ja-JP"/>
              </w:rPr>
            </w:pPr>
            <w:r>
              <w:rPr>
                <w:lang w:eastAsia="ja-JP"/>
              </w:rPr>
              <w:t xml:space="preserve">- </w:t>
            </w:r>
            <w:r w:rsidR="00ED624B">
              <w:rPr>
                <w:lang w:eastAsia="ja-JP"/>
              </w:rPr>
              <w:t>T</w:t>
            </w:r>
            <w:r>
              <w:rPr>
                <w:lang w:eastAsia="ja-JP"/>
              </w:rPr>
              <w:t xml:space="preserve">rình bày </w:t>
            </w:r>
            <w:r w:rsidR="00ED624B">
              <w:rPr>
                <w:lang w:eastAsia="ja-JP"/>
              </w:rPr>
              <w:t xml:space="preserve">và phân biệt </w:t>
            </w:r>
            <w:r>
              <w:rPr>
                <w:lang w:eastAsia="ja-JP"/>
              </w:rPr>
              <w:t>được về một số cổng logic cơ bản cấu tạo nên các bộ phận của máy tính.</w:t>
            </w:r>
          </w:p>
          <w:p w14:paraId="674FC00B" w14:textId="77777777" w:rsidR="00ED624B" w:rsidRDefault="00ED624B" w:rsidP="00202B68">
            <w:pPr>
              <w:spacing w:before="120"/>
              <w:jc w:val="both"/>
              <w:rPr>
                <w:lang w:eastAsia="ja-JP"/>
              </w:rPr>
            </w:pPr>
            <w:r>
              <w:rPr>
                <w:lang w:eastAsia="ja-JP"/>
              </w:rPr>
              <w:t xml:space="preserve">- Hiểu được các phép toán </w:t>
            </w:r>
            <w:r>
              <w:rPr>
                <w:lang w:eastAsia="ja-JP"/>
              </w:rPr>
              <w:lastRenderedPageBreak/>
              <w:t>cơ bản của đại số Boole.</w:t>
            </w:r>
          </w:p>
          <w:p w14:paraId="0D5293C7" w14:textId="77777777" w:rsidR="00ED624B" w:rsidRDefault="00ED624B" w:rsidP="00ED624B">
            <w:pPr>
              <w:spacing w:before="120"/>
              <w:jc w:val="both"/>
              <w:rPr>
                <w:lang w:eastAsia="ja-JP"/>
              </w:rPr>
            </w:pPr>
            <w:r>
              <w:rPr>
                <w:lang w:eastAsia="ja-JP"/>
              </w:rPr>
              <w:t>- Phân biệt được các mạch tổ hợp: Mạch cộng, mạch trừ, mạch so sánh, mạch dồn kênh, mạch phân kên, mạch mã hóa, mạch dịch bit, mạch tạo tín hiệu thời gian.</w:t>
            </w:r>
          </w:p>
          <w:p w14:paraId="6F92CA8C" w14:textId="1BBDC357" w:rsidR="00ED624B" w:rsidRPr="00450A2C" w:rsidRDefault="00ED624B" w:rsidP="00ED624B">
            <w:pPr>
              <w:spacing w:before="120"/>
              <w:jc w:val="both"/>
              <w:rPr>
                <w:lang w:eastAsia="ja-JP"/>
              </w:rPr>
            </w:pPr>
            <w:r>
              <w:rPr>
                <w:lang w:eastAsia="ja-JP"/>
              </w:rPr>
              <w:t>- Hiểu về mach Flip – Flop, các thanh ghi, bộ đếm.</w:t>
            </w:r>
          </w:p>
        </w:tc>
        <w:tc>
          <w:tcPr>
            <w:tcW w:w="992" w:type="dxa"/>
            <w:vAlign w:val="center"/>
          </w:tcPr>
          <w:p w14:paraId="6D714947" w14:textId="72932FF9" w:rsidR="0008160B" w:rsidRPr="00450A2C" w:rsidRDefault="005A22EA" w:rsidP="00137A6F">
            <w:pPr>
              <w:jc w:val="center"/>
              <w:rPr>
                <w:lang w:eastAsia="ja-JP"/>
              </w:rPr>
            </w:pPr>
            <w:r w:rsidRPr="00450A2C">
              <w:rPr>
                <w:lang w:eastAsia="ja-JP"/>
              </w:rPr>
              <w:lastRenderedPageBreak/>
              <w:t>CLO1</w:t>
            </w:r>
            <w:r w:rsidR="007A50DA">
              <w:rPr>
                <w:lang w:eastAsia="ja-JP"/>
              </w:rPr>
              <w:t>, CLO3</w:t>
            </w:r>
          </w:p>
        </w:tc>
        <w:tc>
          <w:tcPr>
            <w:tcW w:w="1843" w:type="dxa"/>
          </w:tcPr>
          <w:p w14:paraId="2711604B" w14:textId="77777777" w:rsidR="00DD114D" w:rsidRPr="00450A2C" w:rsidRDefault="00E90A65" w:rsidP="00E90A65">
            <w:pPr>
              <w:jc w:val="both"/>
              <w:rPr>
                <w:color w:val="000000"/>
              </w:rPr>
            </w:pPr>
            <w:r w:rsidRPr="00450A2C">
              <w:rPr>
                <w:rStyle w:val="fontstyle01"/>
                <w:rFonts w:ascii="Times New Roman" w:hAnsi="Times New Roman"/>
              </w:rPr>
              <w:t>Tr</w:t>
            </w:r>
            <w:r w:rsidRPr="00450A2C">
              <w:rPr>
                <w:rStyle w:val="fontstyle11"/>
                <w:rFonts w:ascii="Times New Roman" w:hAnsi="Times New Roman"/>
              </w:rPr>
              <w:t>ả lời các thắc mắc của sinh</w:t>
            </w:r>
            <w:r w:rsidRPr="00450A2C">
              <w:rPr>
                <w:color w:val="000000"/>
              </w:rPr>
              <w:br/>
            </w:r>
            <w:r w:rsidRPr="00450A2C">
              <w:rPr>
                <w:rStyle w:val="fontstyle01"/>
                <w:rFonts w:ascii="Times New Roman" w:hAnsi="Times New Roman"/>
              </w:rPr>
              <w:t>viên.</w:t>
            </w:r>
            <w:r w:rsidRPr="00450A2C">
              <w:rPr>
                <w:color w:val="000000"/>
              </w:rPr>
              <w:br/>
            </w:r>
            <w:r w:rsidRPr="00450A2C">
              <w:rPr>
                <w:rStyle w:val="fontstyle01"/>
                <w:rFonts w:ascii="Times New Roman" w:hAnsi="Times New Roman"/>
              </w:rPr>
              <w:t>- GV nêu v</w:t>
            </w:r>
            <w:r w:rsidRPr="00450A2C">
              <w:rPr>
                <w:rStyle w:val="fontstyle11"/>
                <w:rFonts w:ascii="Times New Roman" w:hAnsi="Times New Roman"/>
              </w:rPr>
              <w:t>ấn đề, hướng</w:t>
            </w:r>
            <w:r w:rsidRPr="00450A2C">
              <w:rPr>
                <w:color w:val="000000"/>
              </w:rPr>
              <w:br/>
            </w:r>
            <w:r w:rsidRPr="00450A2C">
              <w:rPr>
                <w:rStyle w:val="fontstyle01"/>
                <w:rFonts w:ascii="Times New Roman" w:hAnsi="Times New Roman"/>
              </w:rPr>
              <w:t>d</w:t>
            </w:r>
            <w:r w:rsidRPr="00450A2C">
              <w:rPr>
                <w:rStyle w:val="fontstyle11"/>
                <w:rFonts w:ascii="Times New Roman" w:hAnsi="Times New Roman"/>
              </w:rPr>
              <w:t>ẫn sinh vi</w:t>
            </w:r>
            <w:r w:rsidRPr="00450A2C">
              <w:rPr>
                <w:rStyle w:val="fontstyle01"/>
                <w:rFonts w:ascii="Times New Roman" w:hAnsi="Times New Roman"/>
              </w:rPr>
              <w:t xml:space="preserve">ên </w:t>
            </w:r>
            <w:r w:rsidRPr="00450A2C">
              <w:rPr>
                <w:rStyle w:val="fontstyle01"/>
                <w:rFonts w:ascii="Times New Roman" w:hAnsi="Times New Roman"/>
              </w:rPr>
              <w:lastRenderedPageBreak/>
              <w:t>th</w:t>
            </w:r>
            <w:r w:rsidRPr="00450A2C">
              <w:rPr>
                <w:rStyle w:val="fontstyle11"/>
                <w:rFonts w:ascii="Times New Roman" w:hAnsi="Times New Roman"/>
              </w:rPr>
              <w:t>ảo luận.</w:t>
            </w:r>
          </w:p>
          <w:p w14:paraId="6B9F6F29" w14:textId="60A7E566" w:rsidR="00E90A65" w:rsidRPr="00450A2C" w:rsidRDefault="00E90A65" w:rsidP="00E90A65">
            <w:pPr>
              <w:jc w:val="both"/>
            </w:pPr>
            <w:r w:rsidRPr="00450A2C">
              <w:rPr>
                <w:rStyle w:val="fontstyle01"/>
                <w:rFonts w:ascii="Times New Roman" w:hAnsi="Times New Roman"/>
              </w:rPr>
              <w:t>- GV t</w:t>
            </w:r>
            <w:r w:rsidRPr="00450A2C">
              <w:rPr>
                <w:rStyle w:val="fontstyle11"/>
                <w:rFonts w:ascii="Times New Roman" w:hAnsi="Times New Roman"/>
              </w:rPr>
              <w:t>ổng hợp, bổ sung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01"/>
                <w:rFonts w:ascii="Times New Roman" w:hAnsi="Times New Roman"/>
              </w:rPr>
              <w:t>cho câu tr</w:t>
            </w:r>
            <w:r w:rsidRPr="00450A2C">
              <w:rPr>
                <w:rStyle w:val="fontstyle11"/>
                <w:rFonts w:ascii="Times New Roman" w:hAnsi="Times New Roman"/>
              </w:rPr>
              <w:t>ả lời của sinh vi</w:t>
            </w:r>
            <w:r w:rsidRPr="00450A2C">
              <w:rPr>
                <w:rStyle w:val="fontstyle01"/>
                <w:rFonts w:ascii="Times New Roman" w:hAnsi="Times New Roman"/>
              </w:rPr>
              <w:t>ên, h</w:t>
            </w:r>
            <w:r w:rsidRPr="00450A2C">
              <w:rPr>
                <w:rStyle w:val="fontstyle11"/>
                <w:rFonts w:ascii="Times New Roman" w:hAnsi="Times New Roman"/>
              </w:rPr>
              <w:t>ệ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01"/>
                <w:rFonts w:ascii="Times New Roman" w:hAnsi="Times New Roman"/>
              </w:rPr>
              <w:t>th</w:t>
            </w:r>
            <w:r w:rsidRPr="00450A2C">
              <w:rPr>
                <w:rStyle w:val="fontstyle11"/>
                <w:rFonts w:ascii="Times New Roman" w:hAnsi="Times New Roman"/>
              </w:rPr>
              <w:t>ống hóa kiến thức và đưa ra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01"/>
                <w:rFonts w:ascii="Times New Roman" w:hAnsi="Times New Roman"/>
              </w:rPr>
              <w:t>nh</w:t>
            </w:r>
            <w:r w:rsidRPr="00450A2C">
              <w:rPr>
                <w:rStyle w:val="fontstyle11"/>
                <w:rFonts w:ascii="Times New Roman" w:hAnsi="Times New Roman"/>
              </w:rPr>
              <w:t>ận xét.</w:t>
            </w:r>
            <w:r w:rsidRPr="00450A2C">
              <w:rPr>
                <w:color w:val="000000"/>
              </w:rPr>
              <w:br/>
            </w:r>
            <w:r w:rsidRPr="00450A2C">
              <w:rPr>
                <w:rStyle w:val="fontstyle01"/>
                <w:rFonts w:ascii="Times New Roman" w:hAnsi="Times New Roman"/>
              </w:rPr>
              <w:t>- GV t</w:t>
            </w:r>
            <w:r w:rsidRPr="00450A2C">
              <w:rPr>
                <w:rStyle w:val="fontstyle11"/>
                <w:rFonts w:ascii="Times New Roman" w:hAnsi="Times New Roman"/>
              </w:rPr>
              <w:t>ổng kết lại nội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11"/>
                <w:rFonts w:ascii="Times New Roman" w:hAnsi="Times New Roman"/>
              </w:rPr>
              <w:t>dung, đưa ra các yêu cầu mới để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01"/>
                <w:rFonts w:ascii="Times New Roman" w:hAnsi="Times New Roman"/>
              </w:rPr>
              <w:t>sinh viên v</w:t>
            </w:r>
            <w:r w:rsidRPr="00450A2C">
              <w:rPr>
                <w:rStyle w:val="fontstyle11"/>
                <w:rFonts w:ascii="Times New Roman" w:hAnsi="Times New Roman"/>
              </w:rPr>
              <w:t>ề chuẩn bị cho b</w:t>
            </w:r>
            <w:r w:rsidRPr="00450A2C">
              <w:rPr>
                <w:rStyle w:val="fontstyle01"/>
                <w:rFonts w:ascii="Times New Roman" w:hAnsi="Times New Roman"/>
              </w:rPr>
              <w:t>ài h</w:t>
            </w:r>
            <w:r w:rsidRPr="00450A2C">
              <w:rPr>
                <w:rStyle w:val="fontstyle11"/>
                <w:rFonts w:ascii="Times New Roman" w:hAnsi="Times New Roman"/>
              </w:rPr>
              <w:t>ọc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01"/>
                <w:rFonts w:ascii="Times New Roman" w:hAnsi="Times New Roman"/>
              </w:rPr>
              <w:t>sau.</w:t>
            </w:r>
          </w:p>
          <w:p w14:paraId="2E1522B4" w14:textId="77777777" w:rsidR="0008160B" w:rsidRPr="00450A2C" w:rsidRDefault="0008160B" w:rsidP="00137A6F">
            <w:pPr>
              <w:rPr>
                <w:bCs/>
              </w:rPr>
            </w:pPr>
          </w:p>
        </w:tc>
      </w:tr>
      <w:tr w:rsidR="002478A1" w:rsidRPr="00450A2C" w14:paraId="0C14608F" w14:textId="77777777" w:rsidTr="00E90A65">
        <w:tc>
          <w:tcPr>
            <w:tcW w:w="993" w:type="dxa"/>
            <w:vAlign w:val="center"/>
          </w:tcPr>
          <w:p w14:paraId="3CBBD35A" w14:textId="45B42DD3" w:rsidR="002478A1" w:rsidRPr="00450A2C" w:rsidRDefault="00842D25" w:rsidP="00137A6F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lastRenderedPageBreak/>
              <w:t>5</w:t>
            </w:r>
          </w:p>
        </w:tc>
        <w:tc>
          <w:tcPr>
            <w:tcW w:w="2268" w:type="dxa"/>
          </w:tcPr>
          <w:p w14:paraId="6FB1A8C6" w14:textId="77777777" w:rsidR="005A22EA" w:rsidRDefault="00F4372A" w:rsidP="00995D67">
            <w:pPr>
              <w:pStyle w:val="NormalWeb"/>
              <w:spacing w:before="0" w:beforeAutospacing="0" w:after="0" w:afterAutospacing="0"/>
              <w:jc w:val="both"/>
              <w:rPr>
                <w:b/>
              </w:rPr>
            </w:pPr>
            <w:r>
              <w:rPr>
                <w:b/>
              </w:rPr>
              <w:t xml:space="preserve">Chương 4. </w:t>
            </w:r>
            <w:r w:rsidRPr="00F4372A">
              <w:rPr>
                <w:b/>
              </w:rPr>
              <w:t>Tổng quan về hệ thống máy tính</w:t>
            </w:r>
          </w:p>
          <w:p w14:paraId="53C35288" w14:textId="1AFCD582" w:rsidR="000C6D49" w:rsidRDefault="000C6D49" w:rsidP="00995D67">
            <w:pPr>
              <w:pStyle w:val="NormalWeb"/>
              <w:spacing w:before="0" w:beforeAutospacing="0" w:after="0" w:afterAutospacing="0"/>
              <w:jc w:val="both"/>
            </w:pPr>
            <w:r>
              <w:t>4</w:t>
            </w:r>
            <w:r>
              <w:t>.1.</w:t>
            </w:r>
            <w:r>
              <w:rPr>
                <w:rFonts w:ascii="Calibri" w:eastAsia="Calibri" w:hAnsi="Calibri" w:cs="Calibri"/>
                <w:sz w:val="22"/>
              </w:rPr>
              <w:t xml:space="preserve"> </w:t>
            </w:r>
            <w:r>
              <w:t>Các thành phần cơ bản của máy tính</w:t>
            </w:r>
          </w:p>
          <w:p w14:paraId="43691BAD" w14:textId="02EF0CDE" w:rsidR="000C6D49" w:rsidRDefault="000C6D49" w:rsidP="00995D67">
            <w:pPr>
              <w:pStyle w:val="NormalWeb"/>
              <w:spacing w:before="0" w:beforeAutospacing="0" w:after="0" w:afterAutospacing="0"/>
              <w:jc w:val="both"/>
            </w:pPr>
            <w:r>
              <w:t>4</w:t>
            </w:r>
            <w:r>
              <w:t>.1.1.</w:t>
            </w:r>
            <w:r>
              <w:rPr>
                <w:rFonts w:ascii="Calibri" w:eastAsia="Calibri" w:hAnsi="Calibri" w:cs="Calibri"/>
                <w:sz w:val="22"/>
              </w:rPr>
              <w:t xml:space="preserve"> </w:t>
            </w:r>
            <w:r>
              <w:t>Vỏ thùng máy (Case)</w:t>
            </w:r>
          </w:p>
          <w:p w14:paraId="7626121E" w14:textId="096C34F6" w:rsidR="000C6D49" w:rsidRDefault="000C6D49" w:rsidP="00995D67">
            <w:pPr>
              <w:pStyle w:val="NormalWeb"/>
              <w:spacing w:before="0" w:beforeAutospacing="0" w:after="0" w:afterAutospacing="0"/>
              <w:jc w:val="both"/>
            </w:pPr>
            <w:r>
              <w:t>4</w:t>
            </w:r>
            <w:r>
              <w:t>.1.2.</w:t>
            </w:r>
            <w:r>
              <w:rPr>
                <w:rFonts w:ascii="Calibri" w:eastAsia="Calibri" w:hAnsi="Calibri" w:cs="Calibri"/>
                <w:sz w:val="22"/>
              </w:rPr>
              <w:t xml:space="preserve"> </w:t>
            </w:r>
            <w:r>
              <w:t>Bộ nguồn (Power Supply)</w:t>
            </w:r>
          </w:p>
          <w:p w14:paraId="35DD7439" w14:textId="6B6BB9B3" w:rsidR="000C6D49" w:rsidRDefault="000C6D49" w:rsidP="00995D67">
            <w:pPr>
              <w:pStyle w:val="NormalWeb"/>
              <w:spacing w:before="0" w:beforeAutospacing="0" w:after="0" w:afterAutospacing="0"/>
              <w:jc w:val="both"/>
            </w:pPr>
            <w:r>
              <w:t>4</w:t>
            </w:r>
            <w:r>
              <w:t>.1.3.</w:t>
            </w:r>
            <w:r>
              <w:rPr>
                <w:rFonts w:ascii="Calibri" w:eastAsia="Calibri" w:hAnsi="Calibri" w:cs="Calibri"/>
                <w:sz w:val="22"/>
              </w:rPr>
              <w:t xml:space="preserve"> </w:t>
            </w:r>
            <w:r>
              <w:t>Bo mạch chủ (Mainboard)</w:t>
            </w:r>
          </w:p>
          <w:p w14:paraId="2B6B5F76" w14:textId="45C6CB1A" w:rsidR="000C6D49" w:rsidRDefault="000C6D49" w:rsidP="00995D67">
            <w:pPr>
              <w:pStyle w:val="NormalWeb"/>
              <w:spacing w:before="0" w:beforeAutospacing="0" w:after="0" w:afterAutospacing="0"/>
              <w:jc w:val="both"/>
            </w:pPr>
            <w:r>
              <w:t>4</w:t>
            </w:r>
            <w:r>
              <w:t>.1.4.</w:t>
            </w:r>
            <w:r>
              <w:rPr>
                <w:rFonts w:ascii="Calibri" w:eastAsia="Calibri" w:hAnsi="Calibri" w:cs="Calibri"/>
                <w:sz w:val="22"/>
              </w:rPr>
              <w:t xml:space="preserve"> </w:t>
            </w:r>
            <w:r>
              <w:t>Bộ xử lý trung tâm (CPU)</w:t>
            </w:r>
          </w:p>
          <w:p w14:paraId="3802F168" w14:textId="6C1183FE" w:rsidR="000C6D49" w:rsidRDefault="000C6D49" w:rsidP="00995D67">
            <w:pPr>
              <w:pStyle w:val="NormalWeb"/>
              <w:spacing w:before="0" w:beforeAutospacing="0" w:after="0" w:afterAutospacing="0"/>
              <w:jc w:val="both"/>
            </w:pPr>
            <w:r>
              <w:t>4</w:t>
            </w:r>
            <w:r>
              <w:t>.1.5.</w:t>
            </w:r>
            <w:r>
              <w:rPr>
                <w:rFonts w:ascii="Calibri" w:eastAsia="Calibri" w:hAnsi="Calibri" w:cs="Calibri"/>
                <w:sz w:val="22"/>
              </w:rPr>
              <w:t xml:space="preserve"> </w:t>
            </w:r>
            <w:r>
              <w:t>RAM (Random Access Memory)</w:t>
            </w:r>
          </w:p>
          <w:p w14:paraId="241A3CA6" w14:textId="16013F61" w:rsidR="000C6D49" w:rsidRDefault="000C6D49" w:rsidP="00995D67">
            <w:pPr>
              <w:pStyle w:val="NormalWeb"/>
              <w:spacing w:before="0" w:beforeAutospacing="0" w:after="0" w:afterAutospacing="0"/>
              <w:jc w:val="both"/>
            </w:pPr>
            <w:r>
              <w:t>4</w:t>
            </w:r>
            <w:r>
              <w:t>.1.6.</w:t>
            </w:r>
            <w:r>
              <w:rPr>
                <w:rFonts w:ascii="Calibri" w:eastAsia="Calibri" w:hAnsi="Calibri" w:cs="Calibri"/>
                <w:sz w:val="22"/>
              </w:rPr>
              <w:t xml:space="preserve"> </w:t>
            </w:r>
            <w:r>
              <w:t>Các thiết bị</w:t>
            </w:r>
            <w:r>
              <w:t xml:space="preserve"> lư</w:t>
            </w:r>
            <w:r>
              <w:t>u trữ (Storage Devices)</w:t>
            </w:r>
          </w:p>
          <w:p w14:paraId="0CA7F0F3" w14:textId="03CE5FB6" w:rsidR="000C6D49" w:rsidRPr="00C363F3" w:rsidRDefault="000C6D49" w:rsidP="00995D67">
            <w:pPr>
              <w:pStyle w:val="NormalWeb"/>
              <w:spacing w:before="0" w:beforeAutospacing="0" w:after="0" w:afterAutospacing="0"/>
              <w:jc w:val="both"/>
            </w:pPr>
            <w:r>
              <w:t>4</w:t>
            </w:r>
            <w:r>
              <w:t>.1.7.</w:t>
            </w:r>
            <w:r>
              <w:rPr>
                <w:rFonts w:ascii="Calibri" w:eastAsia="Calibri" w:hAnsi="Calibri" w:cs="Calibri"/>
                <w:sz w:val="22"/>
              </w:rPr>
              <w:t xml:space="preserve"> </w:t>
            </w:r>
            <w:r>
              <w:t>Các loại Card giao tiếp</w:t>
            </w:r>
          </w:p>
        </w:tc>
        <w:tc>
          <w:tcPr>
            <w:tcW w:w="567" w:type="dxa"/>
            <w:vAlign w:val="center"/>
          </w:tcPr>
          <w:p w14:paraId="21D3582C" w14:textId="4468E2D9" w:rsidR="002478A1" w:rsidRPr="00450A2C" w:rsidRDefault="005A22EA" w:rsidP="00137A6F">
            <w:pPr>
              <w:jc w:val="center"/>
              <w:rPr>
                <w:lang w:eastAsia="ja-JP"/>
              </w:rPr>
            </w:pPr>
            <w:r w:rsidRPr="00450A2C">
              <w:rPr>
                <w:lang w:eastAsia="ja-JP"/>
              </w:rPr>
              <w:t>4</w:t>
            </w:r>
          </w:p>
        </w:tc>
        <w:tc>
          <w:tcPr>
            <w:tcW w:w="2835" w:type="dxa"/>
          </w:tcPr>
          <w:p w14:paraId="115FF2FD" w14:textId="48908A9F" w:rsidR="002478A1" w:rsidRDefault="00B920F3" w:rsidP="00B920F3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>- Trình bày và phần biệt được các thành phần cơ bản của hệ thống máy tính: Thùng máy, nguồn, bo mạch chủ, bộ xử lí trung tâm, Ram, thiết bị lưu trữ, card giao tiếp.</w:t>
            </w:r>
          </w:p>
          <w:p w14:paraId="06AC3F93" w14:textId="77777777" w:rsidR="00B920F3" w:rsidRDefault="00B920F3" w:rsidP="00B920F3">
            <w:pPr>
              <w:jc w:val="both"/>
              <w:rPr>
                <w:lang w:eastAsia="ja-JP"/>
              </w:rPr>
            </w:pPr>
          </w:p>
          <w:p w14:paraId="43EA44CF" w14:textId="32668A8A" w:rsidR="00B920F3" w:rsidRPr="00450A2C" w:rsidRDefault="00B920F3" w:rsidP="00137A6F">
            <w:pPr>
              <w:rPr>
                <w:lang w:eastAsia="ja-JP"/>
              </w:rPr>
            </w:pPr>
          </w:p>
        </w:tc>
        <w:tc>
          <w:tcPr>
            <w:tcW w:w="992" w:type="dxa"/>
            <w:vAlign w:val="center"/>
          </w:tcPr>
          <w:p w14:paraId="0D5E9537" w14:textId="69493743" w:rsidR="002478A1" w:rsidRPr="00450A2C" w:rsidRDefault="009E1B57" w:rsidP="00137A6F">
            <w:pPr>
              <w:jc w:val="center"/>
              <w:rPr>
                <w:lang w:eastAsia="ja-JP"/>
              </w:rPr>
            </w:pPr>
            <w:r w:rsidRPr="00450A2C">
              <w:rPr>
                <w:lang w:eastAsia="ja-JP"/>
              </w:rPr>
              <w:t>CLO1</w:t>
            </w:r>
            <w:r w:rsidR="007D4619">
              <w:rPr>
                <w:lang w:eastAsia="ja-JP"/>
              </w:rPr>
              <w:t>, CLO3</w:t>
            </w:r>
          </w:p>
        </w:tc>
        <w:tc>
          <w:tcPr>
            <w:tcW w:w="1843" w:type="dxa"/>
          </w:tcPr>
          <w:p w14:paraId="59A12CF3" w14:textId="77777777" w:rsidR="00DD114D" w:rsidRPr="00450A2C" w:rsidRDefault="00E90A65" w:rsidP="00E90A65">
            <w:pPr>
              <w:jc w:val="both"/>
              <w:rPr>
                <w:color w:val="000000"/>
              </w:rPr>
            </w:pPr>
            <w:r w:rsidRPr="00450A2C">
              <w:rPr>
                <w:rStyle w:val="fontstyle01"/>
                <w:rFonts w:ascii="Times New Roman" w:hAnsi="Times New Roman"/>
              </w:rPr>
              <w:t>Tr</w:t>
            </w:r>
            <w:r w:rsidRPr="00450A2C">
              <w:rPr>
                <w:rStyle w:val="fontstyle11"/>
                <w:rFonts w:ascii="Times New Roman" w:hAnsi="Times New Roman"/>
              </w:rPr>
              <w:t>ả lời các thắc mắc của sinh</w:t>
            </w:r>
            <w:r w:rsidRPr="00450A2C">
              <w:rPr>
                <w:color w:val="000000"/>
              </w:rPr>
              <w:br/>
            </w:r>
            <w:r w:rsidRPr="00450A2C">
              <w:rPr>
                <w:rStyle w:val="fontstyle01"/>
                <w:rFonts w:ascii="Times New Roman" w:hAnsi="Times New Roman"/>
              </w:rPr>
              <w:t>viên.</w:t>
            </w:r>
            <w:r w:rsidRPr="00450A2C">
              <w:rPr>
                <w:color w:val="000000"/>
              </w:rPr>
              <w:br/>
            </w:r>
            <w:r w:rsidRPr="00450A2C">
              <w:rPr>
                <w:rStyle w:val="fontstyle01"/>
                <w:rFonts w:ascii="Times New Roman" w:hAnsi="Times New Roman"/>
              </w:rPr>
              <w:t>- GV nêu v</w:t>
            </w:r>
            <w:r w:rsidRPr="00450A2C">
              <w:rPr>
                <w:rStyle w:val="fontstyle11"/>
                <w:rFonts w:ascii="Times New Roman" w:hAnsi="Times New Roman"/>
              </w:rPr>
              <w:t>ấn đề, hướng</w:t>
            </w:r>
            <w:r w:rsidRPr="00450A2C">
              <w:rPr>
                <w:color w:val="000000"/>
              </w:rPr>
              <w:br/>
            </w:r>
            <w:r w:rsidRPr="00450A2C">
              <w:rPr>
                <w:rStyle w:val="fontstyle01"/>
                <w:rFonts w:ascii="Times New Roman" w:hAnsi="Times New Roman"/>
              </w:rPr>
              <w:t>d</w:t>
            </w:r>
            <w:r w:rsidRPr="00450A2C">
              <w:rPr>
                <w:rStyle w:val="fontstyle11"/>
                <w:rFonts w:ascii="Times New Roman" w:hAnsi="Times New Roman"/>
              </w:rPr>
              <w:t>ẫn sinh vi</w:t>
            </w:r>
            <w:r w:rsidRPr="00450A2C">
              <w:rPr>
                <w:rStyle w:val="fontstyle01"/>
                <w:rFonts w:ascii="Times New Roman" w:hAnsi="Times New Roman"/>
              </w:rPr>
              <w:t>ên th</w:t>
            </w:r>
            <w:r w:rsidRPr="00450A2C">
              <w:rPr>
                <w:rStyle w:val="fontstyle11"/>
                <w:rFonts w:ascii="Times New Roman" w:hAnsi="Times New Roman"/>
              </w:rPr>
              <w:t>ảo luận.</w:t>
            </w:r>
          </w:p>
          <w:p w14:paraId="5E786F8E" w14:textId="17464F2E" w:rsidR="00E90A65" w:rsidRPr="00450A2C" w:rsidRDefault="00E90A65" w:rsidP="00E90A65">
            <w:pPr>
              <w:jc w:val="both"/>
            </w:pPr>
            <w:r w:rsidRPr="00450A2C">
              <w:rPr>
                <w:rStyle w:val="fontstyle01"/>
                <w:rFonts w:ascii="Times New Roman" w:hAnsi="Times New Roman"/>
              </w:rPr>
              <w:t>- GV t</w:t>
            </w:r>
            <w:r w:rsidRPr="00450A2C">
              <w:rPr>
                <w:rStyle w:val="fontstyle11"/>
                <w:rFonts w:ascii="Times New Roman" w:hAnsi="Times New Roman"/>
              </w:rPr>
              <w:t>ổng hợp, bổ sung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01"/>
                <w:rFonts w:ascii="Times New Roman" w:hAnsi="Times New Roman"/>
              </w:rPr>
              <w:t>cho câu tr</w:t>
            </w:r>
            <w:r w:rsidRPr="00450A2C">
              <w:rPr>
                <w:rStyle w:val="fontstyle11"/>
                <w:rFonts w:ascii="Times New Roman" w:hAnsi="Times New Roman"/>
              </w:rPr>
              <w:t>ả lời của sinh vi</w:t>
            </w:r>
            <w:r w:rsidRPr="00450A2C">
              <w:rPr>
                <w:rStyle w:val="fontstyle01"/>
                <w:rFonts w:ascii="Times New Roman" w:hAnsi="Times New Roman"/>
              </w:rPr>
              <w:t>ên, h</w:t>
            </w:r>
            <w:r w:rsidRPr="00450A2C">
              <w:rPr>
                <w:rStyle w:val="fontstyle11"/>
                <w:rFonts w:ascii="Times New Roman" w:hAnsi="Times New Roman"/>
              </w:rPr>
              <w:t>ệ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01"/>
                <w:rFonts w:ascii="Times New Roman" w:hAnsi="Times New Roman"/>
              </w:rPr>
              <w:t>th</w:t>
            </w:r>
            <w:r w:rsidRPr="00450A2C">
              <w:rPr>
                <w:rStyle w:val="fontstyle11"/>
                <w:rFonts w:ascii="Times New Roman" w:hAnsi="Times New Roman"/>
              </w:rPr>
              <w:t>ống hóa kiến thức và đưa ra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01"/>
                <w:rFonts w:ascii="Times New Roman" w:hAnsi="Times New Roman"/>
              </w:rPr>
              <w:t>nh</w:t>
            </w:r>
            <w:r w:rsidRPr="00450A2C">
              <w:rPr>
                <w:rStyle w:val="fontstyle11"/>
                <w:rFonts w:ascii="Times New Roman" w:hAnsi="Times New Roman"/>
              </w:rPr>
              <w:t>ận xét.</w:t>
            </w:r>
            <w:r w:rsidRPr="00450A2C">
              <w:rPr>
                <w:color w:val="000000"/>
              </w:rPr>
              <w:br/>
            </w:r>
            <w:r w:rsidRPr="00450A2C">
              <w:rPr>
                <w:rStyle w:val="fontstyle01"/>
                <w:rFonts w:ascii="Times New Roman" w:hAnsi="Times New Roman"/>
              </w:rPr>
              <w:t>- GV t</w:t>
            </w:r>
            <w:r w:rsidRPr="00450A2C">
              <w:rPr>
                <w:rStyle w:val="fontstyle11"/>
                <w:rFonts w:ascii="Times New Roman" w:hAnsi="Times New Roman"/>
              </w:rPr>
              <w:t>ổng kết lại nội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11"/>
                <w:rFonts w:ascii="Times New Roman" w:hAnsi="Times New Roman"/>
              </w:rPr>
              <w:t>dung, đưa ra các yêu cầu mới để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01"/>
                <w:rFonts w:ascii="Times New Roman" w:hAnsi="Times New Roman"/>
              </w:rPr>
              <w:t>sinh viên v</w:t>
            </w:r>
            <w:r w:rsidRPr="00450A2C">
              <w:rPr>
                <w:rStyle w:val="fontstyle11"/>
                <w:rFonts w:ascii="Times New Roman" w:hAnsi="Times New Roman"/>
              </w:rPr>
              <w:t>ề chuẩn bị cho b</w:t>
            </w:r>
            <w:r w:rsidRPr="00450A2C">
              <w:rPr>
                <w:rStyle w:val="fontstyle01"/>
                <w:rFonts w:ascii="Times New Roman" w:hAnsi="Times New Roman"/>
              </w:rPr>
              <w:t>ài h</w:t>
            </w:r>
            <w:r w:rsidRPr="00450A2C">
              <w:rPr>
                <w:rStyle w:val="fontstyle11"/>
                <w:rFonts w:ascii="Times New Roman" w:hAnsi="Times New Roman"/>
              </w:rPr>
              <w:t>ọc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01"/>
                <w:rFonts w:ascii="Times New Roman" w:hAnsi="Times New Roman"/>
              </w:rPr>
              <w:t>sau.</w:t>
            </w:r>
          </w:p>
          <w:p w14:paraId="008F148F" w14:textId="77777777" w:rsidR="002478A1" w:rsidRPr="00450A2C" w:rsidRDefault="002478A1" w:rsidP="00137A6F">
            <w:pPr>
              <w:rPr>
                <w:bCs/>
              </w:rPr>
            </w:pPr>
          </w:p>
        </w:tc>
      </w:tr>
      <w:tr w:rsidR="00C363F3" w:rsidRPr="00450A2C" w14:paraId="01AE873D" w14:textId="77777777" w:rsidTr="00E90A65">
        <w:tc>
          <w:tcPr>
            <w:tcW w:w="993" w:type="dxa"/>
            <w:vAlign w:val="center"/>
          </w:tcPr>
          <w:p w14:paraId="6739A896" w14:textId="190F938A" w:rsidR="00C363F3" w:rsidRPr="00450A2C" w:rsidRDefault="00842D25" w:rsidP="00137A6F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6</w:t>
            </w:r>
          </w:p>
        </w:tc>
        <w:tc>
          <w:tcPr>
            <w:tcW w:w="2268" w:type="dxa"/>
          </w:tcPr>
          <w:p w14:paraId="1F86E243" w14:textId="77777777" w:rsidR="00C363F3" w:rsidRDefault="00C363F3" w:rsidP="00C363F3">
            <w:pPr>
              <w:pStyle w:val="NormalWeb"/>
              <w:spacing w:before="0" w:beforeAutospacing="0" w:after="0" w:afterAutospacing="0"/>
              <w:jc w:val="both"/>
            </w:pPr>
            <w:r>
              <w:t>4.2.</w:t>
            </w:r>
            <w:r>
              <w:rPr>
                <w:rFonts w:ascii="Calibri" w:eastAsia="Calibri" w:hAnsi="Calibri" w:cs="Calibri"/>
                <w:sz w:val="22"/>
              </w:rPr>
              <w:t xml:space="preserve"> </w:t>
            </w:r>
            <w:r>
              <w:t>Các hoạt động cơ bản của máy tính</w:t>
            </w:r>
          </w:p>
          <w:p w14:paraId="14A2F98A" w14:textId="77777777" w:rsidR="00C363F3" w:rsidRDefault="00C363F3" w:rsidP="00C363F3">
            <w:pPr>
              <w:pStyle w:val="NormalWeb"/>
              <w:spacing w:before="0" w:beforeAutospacing="0" w:after="0" w:afterAutospacing="0"/>
              <w:jc w:val="both"/>
            </w:pPr>
            <w:r>
              <w:t>4.2.1.</w:t>
            </w:r>
            <w:r>
              <w:rPr>
                <w:rFonts w:ascii="Calibri" w:eastAsia="Calibri" w:hAnsi="Calibri" w:cs="Calibri"/>
                <w:sz w:val="22"/>
              </w:rPr>
              <w:t xml:space="preserve"> </w:t>
            </w:r>
            <w:r>
              <w:t>Thực hiện chương trình</w:t>
            </w:r>
          </w:p>
          <w:p w14:paraId="4B4BDB67" w14:textId="77777777" w:rsidR="00C363F3" w:rsidRDefault="00C363F3" w:rsidP="00C363F3">
            <w:pPr>
              <w:pStyle w:val="NormalWeb"/>
              <w:spacing w:before="0" w:beforeAutospacing="0" w:after="0" w:afterAutospacing="0"/>
              <w:jc w:val="both"/>
            </w:pPr>
            <w:r>
              <w:lastRenderedPageBreak/>
              <w:t>4.2.2.</w:t>
            </w:r>
            <w:r>
              <w:rPr>
                <w:rFonts w:ascii="Calibri" w:eastAsia="Calibri" w:hAnsi="Calibri" w:cs="Calibri"/>
                <w:sz w:val="22"/>
              </w:rPr>
              <w:t xml:space="preserve"> </w:t>
            </w:r>
            <w:r>
              <w:t>Ngắt (Interrupt)</w:t>
            </w:r>
          </w:p>
          <w:p w14:paraId="382CE811" w14:textId="77777777" w:rsidR="00C363F3" w:rsidRDefault="00C363F3" w:rsidP="00C363F3">
            <w:pPr>
              <w:pStyle w:val="NormalWeb"/>
              <w:spacing w:before="0" w:beforeAutospacing="0" w:after="0" w:afterAutospacing="0"/>
              <w:jc w:val="both"/>
            </w:pPr>
            <w:r>
              <w:t>4.2.3.</w:t>
            </w:r>
            <w:r>
              <w:rPr>
                <w:rFonts w:ascii="Calibri" w:eastAsia="Calibri" w:hAnsi="Calibri" w:cs="Calibri"/>
                <w:sz w:val="22"/>
              </w:rPr>
              <w:t xml:space="preserve"> </w:t>
            </w:r>
            <w:r>
              <w:t>Vào-Ra (Input/Output)</w:t>
            </w:r>
          </w:p>
          <w:p w14:paraId="2DCFB25D" w14:textId="77777777" w:rsidR="00C363F3" w:rsidRDefault="00C363F3" w:rsidP="00C363F3">
            <w:pPr>
              <w:pStyle w:val="NormalWeb"/>
              <w:spacing w:before="0" w:beforeAutospacing="0" w:after="0" w:afterAutospacing="0"/>
              <w:jc w:val="both"/>
            </w:pPr>
            <w:r>
              <w:t>4.3.</w:t>
            </w:r>
            <w:r>
              <w:rPr>
                <w:rFonts w:ascii="Calibri" w:eastAsia="Calibri" w:hAnsi="Calibri" w:cs="Calibri"/>
                <w:sz w:val="22"/>
              </w:rPr>
              <w:t xml:space="preserve"> </w:t>
            </w:r>
            <w:r>
              <w:t>Bus máy tính</w:t>
            </w:r>
          </w:p>
          <w:p w14:paraId="13FA59A1" w14:textId="77777777" w:rsidR="00C363F3" w:rsidRDefault="00C363F3" w:rsidP="00C363F3">
            <w:pPr>
              <w:pStyle w:val="NormalWeb"/>
              <w:spacing w:before="0" w:beforeAutospacing="0" w:after="0" w:afterAutospacing="0"/>
              <w:jc w:val="both"/>
            </w:pPr>
            <w:r>
              <w:t>4.3.1.</w:t>
            </w:r>
            <w:r>
              <w:rPr>
                <w:rFonts w:ascii="Calibri" w:eastAsia="Calibri" w:hAnsi="Calibri" w:cs="Calibri"/>
                <w:sz w:val="22"/>
              </w:rPr>
              <w:t xml:space="preserve"> </w:t>
            </w:r>
            <w:r>
              <w:t>Cấu trúc Bus</w:t>
            </w:r>
          </w:p>
          <w:p w14:paraId="064D1FAD" w14:textId="77777777" w:rsidR="00C363F3" w:rsidRDefault="00C363F3" w:rsidP="00C363F3">
            <w:pPr>
              <w:pStyle w:val="NormalWeb"/>
              <w:spacing w:before="0" w:beforeAutospacing="0" w:after="0" w:afterAutospacing="0"/>
              <w:jc w:val="both"/>
            </w:pPr>
            <w:r>
              <w:t>4.3.2.</w:t>
            </w:r>
            <w:r>
              <w:rPr>
                <w:rFonts w:ascii="Calibri" w:eastAsia="Calibri" w:hAnsi="Calibri" w:cs="Calibri"/>
                <w:sz w:val="22"/>
              </w:rPr>
              <w:t xml:space="preserve"> </w:t>
            </w:r>
            <w:r>
              <w:t>Các loại bus cơ bản trong máy tính</w:t>
            </w:r>
          </w:p>
          <w:p w14:paraId="2A055F1B" w14:textId="57C4ED70" w:rsidR="00C363F3" w:rsidRDefault="00C363F3" w:rsidP="00C363F3">
            <w:pPr>
              <w:pStyle w:val="NormalWeb"/>
              <w:spacing w:before="0" w:beforeAutospacing="0" w:after="0" w:afterAutospacing="0"/>
              <w:jc w:val="both"/>
              <w:rPr>
                <w:b/>
              </w:rPr>
            </w:pPr>
            <w:r>
              <w:t>4.3.3.</w:t>
            </w:r>
            <w:r>
              <w:rPr>
                <w:rFonts w:ascii="Calibri" w:eastAsia="Calibri" w:hAnsi="Calibri" w:cs="Calibri"/>
                <w:sz w:val="22"/>
              </w:rPr>
              <w:t xml:space="preserve"> </w:t>
            </w:r>
            <w:r>
              <w:t>Phân cấp đa bus trong máy tính</w:t>
            </w:r>
          </w:p>
        </w:tc>
        <w:tc>
          <w:tcPr>
            <w:tcW w:w="567" w:type="dxa"/>
            <w:vAlign w:val="center"/>
          </w:tcPr>
          <w:p w14:paraId="2B1E55C4" w14:textId="38D5C75E" w:rsidR="00C363F3" w:rsidRPr="00450A2C" w:rsidRDefault="00C363F3" w:rsidP="00137A6F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lastRenderedPageBreak/>
              <w:t>4</w:t>
            </w:r>
          </w:p>
        </w:tc>
        <w:tc>
          <w:tcPr>
            <w:tcW w:w="2835" w:type="dxa"/>
          </w:tcPr>
          <w:p w14:paraId="45CD1A91" w14:textId="5E675A75" w:rsidR="00C363F3" w:rsidRPr="00450A2C" w:rsidRDefault="009851CB" w:rsidP="00E670BD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>- Hiểu được về ngắt, sự vào ra và các Bus trên máy tính.</w:t>
            </w:r>
          </w:p>
        </w:tc>
        <w:tc>
          <w:tcPr>
            <w:tcW w:w="992" w:type="dxa"/>
            <w:vAlign w:val="center"/>
          </w:tcPr>
          <w:p w14:paraId="688108C3" w14:textId="3638BA55" w:rsidR="00C363F3" w:rsidRPr="00450A2C" w:rsidRDefault="00A72633" w:rsidP="00137A6F">
            <w:pPr>
              <w:jc w:val="center"/>
              <w:rPr>
                <w:lang w:eastAsia="ja-JP"/>
              </w:rPr>
            </w:pPr>
            <w:r w:rsidRPr="00450A2C">
              <w:rPr>
                <w:lang w:eastAsia="ja-JP"/>
              </w:rPr>
              <w:t>CLO1</w:t>
            </w:r>
            <w:r>
              <w:rPr>
                <w:lang w:eastAsia="ja-JP"/>
              </w:rPr>
              <w:t>, CLO3</w:t>
            </w:r>
          </w:p>
        </w:tc>
        <w:tc>
          <w:tcPr>
            <w:tcW w:w="1843" w:type="dxa"/>
          </w:tcPr>
          <w:p w14:paraId="376E3C7E" w14:textId="77777777" w:rsidR="00820BF7" w:rsidRPr="00450A2C" w:rsidRDefault="00820BF7" w:rsidP="00820BF7">
            <w:pPr>
              <w:jc w:val="both"/>
              <w:rPr>
                <w:color w:val="000000"/>
              </w:rPr>
            </w:pPr>
            <w:r w:rsidRPr="00450A2C">
              <w:rPr>
                <w:rStyle w:val="fontstyle01"/>
                <w:rFonts w:ascii="Times New Roman" w:hAnsi="Times New Roman"/>
              </w:rPr>
              <w:t>Tr</w:t>
            </w:r>
            <w:r w:rsidRPr="00450A2C">
              <w:rPr>
                <w:rStyle w:val="fontstyle11"/>
                <w:rFonts w:ascii="Times New Roman" w:hAnsi="Times New Roman"/>
              </w:rPr>
              <w:t>ả lời các thắc mắc của sinh</w:t>
            </w:r>
            <w:r w:rsidRPr="00450A2C">
              <w:rPr>
                <w:color w:val="000000"/>
              </w:rPr>
              <w:br/>
            </w:r>
            <w:r w:rsidRPr="00450A2C">
              <w:rPr>
                <w:rStyle w:val="fontstyle01"/>
                <w:rFonts w:ascii="Times New Roman" w:hAnsi="Times New Roman"/>
              </w:rPr>
              <w:t>viên.</w:t>
            </w:r>
            <w:r w:rsidRPr="00450A2C">
              <w:rPr>
                <w:color w:val="000000"/>
              </w:rPr>
              <w:br/>
            </w:r>
            <w:r w:rsidRPr="00450A2C">
              <w:rPr>
                <w:rStyle w:val="fontstyle01"/>
                <w:rFonts w:ascii="Times New Roman" w:hAnsi="Times New Roman"/>
              </w:rPr>
              <w:t>- GV nêu v</w:t>
            </w:r>
            <w:r w:rsidRPr="00450A2C">
              <w:rPr>
                <w:rStyle w:val="fontstyle11"/>
                <w:rFonts w:ascii="Times New Roman" w:hAnsi="Times New Roman"/>
              </w:rPr>
              <w:t xml:space="preserve">ấn </w:t>
            </w:r>
            <w:r w:rsidRPr="00450A2C">
              <w:rPr>
                <w:rStyle w:val="fontstyle11"/>
                <w:rFonts w:ascii="Times New Roman" w:hAnsi="Times New Roman"/>
              </w:rPr>
              <w:lastRenderedPageBreak/>
              <w:t>đề, hướng</w:t>
            </w:r>
            <w:r w:rsidRPr="00450A2C">
              <w:rPr>
                <w:color w:val="000000"/>
              </w:rPr>
              <w:br/>
            </w:r>
            <w:r w:rsidRPr="00450A2C">
              <w:rPr>
                <w:rStyle w:val="fontstyle01"/>
                <w:rFonts w:ascii="Times New Roman" w:hAnsi="Times New Roman"/>
              </w:rPr>
              <w:t>d</w:t>
            </w:r>
            <w:r w:rsidRPr="00450A2C">
              <w:rPr>
                <w:rStyle w:val="fontstyle11"/>
                <w:rFonts w:ascii="Times New Roman" w:hAnsi="Times New Roman"/>
              </w:rPr>
              <w:t>ẫn sinh vi</w:t>
            </w:r>
            <w:r w:rsidRPr="00450A2C">
              <w:rPr>
                <w:rStyle w:val="fontstyle01"/>
                <w:rFonts w:ascii="Times New Roman" w:hAnsi="Times New Roman"/>
              </w:rPr>
              <w:t>ên th</w:t>
            </w:r>
            <w:r w:rsidRPr="00450A2C">
              <w:rPr>
                <w:rStyle w:val="fontstyle11"/>
                <w:rFonts w:ascii="Times New Roman" w:hAnsi="Times New Roman"/>
              </w:rPr>
              <w:t>ảo luận.</w:t>
            </w:r>
          </w:p>
          <w:p w14:paraId="393A03BF" w14:textId="548EC301" w:rsidR="00C363F3" w:rsidRPr="00820BF7" w:rsidRDefault="00820BF7" w:rsidP="00E90A65">
            <w:pPr>
              <w:jc w:val="both"/>
              <w:rPr>
                <w:rStyle w:val="fontstyle01"/>
                <w:rFonts w:ascii="Times New Roman" w:hAnsi="Times New Roman"/>
                <w:color w:val="auto"/>
              </w:rPr>
            </w:pPr>
            <w:r w:rsidRPr="00450A2C">
              <w:rPr>
                <w:rStyle w:val="fontstyle01"/>
                <w:rFonts w:ascii="Times New Roman" w:hAnsi="Times New Roman"/>
              </w:rPr>
              <w:t>- GV t</w:t>
            </w:r>
            <w:r w:rsidRPr="00450A2C">
              <w:rPr>
                <w:rStyle w:val="fontstyle11"/>
                <w:rFonts w:ascii="Times New Roman" w:hAnsi="Times New Roman"/>
              </w:rPr>
              <w:t>ổng hợp, bổ sung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01"/>
                <w:rFonts w:ascii="Times New Roman" w:hAnsi="Times New Roman"/>
              </w:rPr>
              <w:t>cho câu tr</w:t>
            </w:r>
            <w:r w:rsidRPr="00450A2C">
              <w:rPr>
                <w:rStyle w:val="fontstyle11"/>
                <w:rFonts w:ascii="Times New Roman" w:hAnsi="Times New Roman"/>
              </w:rPr>
              <w:t>ả lời của sinh vi</w:t>
            </w:r>
            <w:r w:rsidRPr="00450A2C">
              <w:rPr>
                <w:rStyle w:val="fontstyle01"/>
                <w:rFonts w:ascii="Times New Roman" w:hAnsi="Times New Roman"/>
              </w:rPr>
              <w:t>ên, h</w:t>
            </w:r>
            <w:r w:rsidRPr="00450A2C">
              <w:rPr>
                <w:rStyle w:val="fontstyle11"/>
                <w:rFonts w:ascii="Times New Roman" w:hAnsi="Times New Roman"/>
              </w:rPr>
              <w:t>ệ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01"/>
                <w:rFonts w:ascii="Times New Roman" w:hAnsi="Times New Roman"/>
              </w:rPr>
              <w:t>th</w:t>
            </w:r>
            <w:r w:rsidRPr="00450A2C">
              <w:rPr>
                <w:rStyle w:val="fontstyle11"/>
                <w:rFonts w:ascii="Times New Roman" w:hAnsi="Times New Roman"/>
              </w:rPr>
              <w:t>ống hóa kiến thức và đưa ra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01"/>
                <w:rFonts w:ascii="Times New Roman" w:hAnsi="Times New Roman"/>
              </w:rPr>
              <w:t>nh</w:t>
            </w:r>
            <w:r w:rsidRPr="00450A2C">
              <w:rPr>
                <w:rStyle w:val="fontstyle11"/>
                <w:rFonts w:ascii="Times New Roman" w:hAnsi="Times New Roman"/>
              </w:rPr>
              <w:t>ận xét.</w:t>
            </w:r>
            <w:r w:rsidRPr="00450A2C">
              <w:rPr>
                <w:color w:val="000000"/>
              </w:rPr>
              <w:br/>
            </w:r>
            <w:r w:rsidRPr="00450A2C">
              <w:rPr>
                <w:rStyle w:val="fontstyle01"/>
                <w:rFonts w:ascii="Times New Roman" w:hAnsi="Times New Roman"/>
              </w:rPr>
              <w:t>- GV t</w:t>
            </w:r>
            <w:r w:rsidRPr="00450A2C">
              <w:rPr>
                <w:rStyle w:val="fontstyle11"/>
                <w:rFonts w:ascii="Times New Roman" w:hAnsi="Times New Roman"/>
              </w:rPr>
              <w:t>ổng kết lại nội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11"/>
                <w:rFonts w:ascii="Times New Roman" w:hAnsi="Times New Roman"/>
              </w:rPr>
              <w:t>dung, đưa ra các yêu cầu mới để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01"/>
                <w:rFonts w:ascii="Times New Roman" w:hAnsi="Times New Roman"/>
              </w:rPr>
              <w:t>sinh viên v</w:t>
            </w:r>
            <w:r w:rsidRPr="00450A2C">
              <w:rPr>
                <w:rStyle w:val="fontstyle11"/>
                <w:rFonts w:ascii="Times New Roman" w:hAnsi="Times New Roman"/>
              </w:rPr>
              <w:t>ề chuẩn bị cho b</w:t>
            </w:r>
            <w:r w:rsidRPr="00450A2C">
              <w:rPr>
                <w:rStyle w:val="fontstyle01"/>
                <w:rFonts w:ascii="Times New Roman" w:hAnsi="Times New Roman"/>
              </w:rPr>
              <w:t>ài h</w:t>
            </w:r>
            <w:r w:rsidRPr="00450A2C">
              <w:rPr>
                <w:rStyle w:val="fontstyle11"/>
                <w:rFonts w:ascii="Times New Roman" w:hAnsi="Times New Roman"/>
              </w:rPr>
              <w:t>ọc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01"/>
                <w:rFonts w:ascii="Times New Roman" w:hAnsi="Times New Roman"/>
              </w:rPr>
              <w:t>sau.</w:t>
            </w:r>
          </w:p>
        </w:tc>
      </w:tr>
      <w:tr w:rsidR="00E01FCA" w:rsidRPr="00450A2C" w14:paraId="0C2B3EA1" w14:textId="77777777" w:rsidTr="00E90A65">
        <w:tc>
          <w:tcPr>
            <w:tcW w:w="993" w:type="dxa"/>
            <w:vAlign w:val="center"/>
          </w:tcPr>
          <w:p w14:paraId="292A2A61" w14:textId="66D8DFAB" w:rsidR="00E01FCA" w:rsidRPr="00450A2C" w:rsidRDefault="00842D25" w:rsidP="00137A6F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lastRenderedPageBreak/>
              <w:t>7</w:t>
            </w:r>
          </w:p>
        </w:tc>
        <w:tc>
          <w:tcPr>
            <w:tcW w:w="2268" w:type="dxa"/>
          </w:tcPr>
          <w:p w14:paraId="51A89CFC" w14:textId="1D2683D7" w:rsidR="00E01FCA" w:rsidRDefault="00E01FCA" w:rsidP="00C363F3">
            <w:pPr>
              <w:pStyle w:val="NormalWeb"/>
              <w:spacing w:before="0" w:beforeAutospacing="0" w:after="0" w:afterAutospacing="0"/>
              <w:jc w:val="both"/>
            </w:pPr>
            <w:r>
              <w:t xml:space="preserve">Thực hành tháo lắp máy tính </w:t>
            </w:r>
          </w:p>
        </w:tc>
        <w:tc>
          <w:tcPr>
            <w:tcW w:w="567" w:type="dxa"/>
            <w:vAlign w:val="center"/>
          </w:tcPr>
          <w:p w14:paraId="4C9B4FE7" w14:textId="720E5684" w:rsidR="00E01FCA" w:rsidRDefault="00E01FCA" w:rsidP="00137A6F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4</w:t>
            </w:r>
          </w:p>
        </w:tc>
        <w:tc>
          <w:tcPr>
            <w:tcW w:w="2835" w:type="dxa"/>
          </w:tcPr>
          <w:p w14:paraId="6D70FAAA" w14:textId="77777777" w:rsidR="00E01FCA" w:rsidRDefault="00A72633" w:rsidP="00820BF7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>- Nhận biết được các bộ phận của máy tính</w:t>
            </w:r>
          </w:p>
          <w:p w14:paraId="7D554162" w14:textId="502EB14C" w:rsidR="00A72633" w:rsidRPr="00450A2C" w:rsidRDefault="00A72633" w:rsidP="00230FFF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>- Lắp ráp được các bộ phận thành chiếc máy tính hoàn chỉnh</w:t>
            </w:r>
            <w:r w:rsidR="00230FFF">
              <w:rPr>
                <w:lang w:eastAsia="ja-JP"/>
              </w:rPr>
              <w:t xml:space="preserve"> và</w:t>
            </w:r>
            <w:r w:rsidR="00230FFF">
              <w:rPr>
                <w:lang w:eastAsia="ja-JP"/>
              </w:rPr>
              <w:t xml:space="preserve"> tháo</w:t>
            </w:r>
            <w:r w:rsidR="00230FFF">
              <w:rPr>
                <w:lang w:eastAsia="ja-JP"/>
              </w:rPr>
              <w:t xml:space="preserve"> rời được từng bộ phận.</w:t>
            </w:r>
            <w:r>
              <w:rPr>
                <w:lang w:eastAsia="ja-JP"/>
              </w:rPr>
              <w:t>.</w:t>
            </w:r>
          </w:p>
        </w:tc>
        <w:tc>
          <w:tcPr>
            <w:tcW w:w="992" w:type="dxa"/>
            <w:vAlign w:val="center"/>
          </w:tcPr>
          <w:p w14:paraId="4ABA3F17" w14:textId="776365BB" w:rsidR="00E01FCA" w:rsidRPr="00450A2C" w:rsidRDefault="00A72633" w:rsidP="00137A6F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1, CLO5</w:t>
            </w:r>
          </w:p>
        </w:tc>
        <w:tc>
          <w:tcPr>
            <w:tcW w:w="1843" w:type="dxa"/>
          </w:tcPr>
          <w:p w14:paraId="10834B17" w14:textId="330DCDBF" w:rsidR="00820BF7" w:rsidRDefault="00820BF7" w:rsidP="00820BF7">
            <w:pPr>
              <w:jc w:val="both"/>
              <w:rPr>
                <w:rStyle w:val="fontstyle01"/>
                <w:rFonts w:ascii="Times New Roman" w:hAnsi="Times New Roman"/>
              </w:rPr>
            </w:pPr>
            <w:r w:rsidRPr="00450A2C">
              <w:rPr>
                <w:rStyle w:val="fontstyle01"/>
                <w:rFonts w:ascii="Times New Roman" w:hAnsi="Times New Roman"/>
              </w:rPr>
              <w:t>Tr</w:t>
            </w:r>
            <w:r w:rsidRPr="00450A2C">
              <w:rPr>
                <w:rStyle w:val="fontstyle11"/>
                <w:rFonts w:ascii="Times New Roman" w:hAnsi="Times New Roman"/>
              </w:rPr>
              <w:t>ả lời các thắc mắc của sinh</w:t>
            </w:r>
            <w:r w:rsidRPr="00450A2C">
              <w:rPr>
                <w:color w:val="000000"/>
              </w:rPr>
              <w:br/>
            </w:r>
            <w:r w:rsidRPr="00450A2C">
              <w:rPr>
                <w:rStyle w:val="fontstyle01"/>
                <w:rFonts w:ascii="Times New Roman" w:hAnsi="Times New Roman"/>
              </w:rPr>
              <w:t>viên.</w:t>
            </w:r>
            <w:r w:rsidRPr="00450A2C">
              <w:rPr>
                <w:color w:val="000000"/>
              </w:rPr>
              <w:br/>
            </w:r>
            <w:r w:rsidRPr="00450A2C">
              <w:rPr>
                <w:rStyle w:val="fontstyle01"/>
                <w:rFonts w:ascii="Times New Roman" w:hAnsi="Times New Roman"/>
              </w:rPr>
              <w:t xml:space="preserve">- </w:t>
            </w:r>
            <w:r>
              <w:rPr>
                <w:rStyle w:val="fontstyle01"/>
                <w:rFonts w:ascii="Times New Roman" w:hAnsi="Times New Roman"/>
              </w:rPr>
              <w:t>GV yêu cầu từng nhóm thực hiện tháo và lắp ráp các bộ phận máy tính.</w:t>
            </w:r>
          </w:p>
          <w:p w14:paraId="6613442C" w14:textId="2DF11B3B" w:rsidR="00E01FCA" w:rsidRPr="00450A2C" w:rsidRDefault="00820BF7" w:rsidP="00A5231A">
            <w:pPr>
              <w:jc w:val="both"/>
              <w:rPr>
                <w:rStyle w:val="fontstyle01"/>
                <w:rFonts w:ascii="Times New Roman" w:hAnsi="Times New Roman"/>
              </w:rPr>
            </w:pPr>
            <w:r>
              <w:rPr>
                <w:rStyle w:val="fontstyle01"/>
                <w:rFonts w:ascii="Times New Roman" w:hAnsi="Times New Roman"/>
              </w:rPr>
              <w:t>- SV thực hiện theo nhóm.</w:t>
            </w:r>
            <w:r w:rsidRPr="00450A2C">
              <w:rPr>
                <w:color w:val="000000"/>
              </w:rPr>
              <w:br/>
            </w:r>
            <w:r w:rsidRPr="00450A2C">
              <w:rPr>
                <w:rStyle w:val="fontstyle01"/>
                <w:rFonts w:ascii="Times New Roman" w:hAnsi="Times New Roman"/>
              </w:rPr>
              <w:t>- GV t</w:t>
            </w:r>
            <w:r w:rsidRPr="00450A2C">
              <w:rPr>
                <w:rStyle w:val="fontstyle11"/>
                <w:rFonts w:ascii="Times New Roman" w:hAnsi="Times New Roman"/>
              </w:rPr>
              <w:t xml:space="preserve">ổng kết </w:t>
            </w:r>
            <w:r w:rsidR="00A5231A">
              <w:rPr>
                <w:rStyle w:val="fontstyle11"/>
                <w:rFonts w:ascii="Times New Roman" w:hAnsi="Times New Roman"/>
              </w:rPr>
              <w:t>buổi thực hành</w:t>
            </w:r>
            <w:r w:rsidRPr="00450A2C">
              <w:rPr>
                <w:rStyle w:val="fontstyle11"/>
                <w:rFonts w:ascii="Times New Roman" w:hAnsi="Times New Roman"/>
              </w:rPr>
              <w:t>,</w:t>
            </w:r>
            <w:r w:rsidR="00076017">
              <w:rPr>
                <w:rStyle w:val="fontstyle11"/>
                <w:rFonts w:ascii="Times New Roman" w:hAnsi="Times New Roman"/>
              </w:rPr>
              <w:t xml:space="preserve"> nhận xét đánh giá kết quả;</w:t>
            </w:r>
            <w:r w:rsidRPr="00450A2C">
              <w:rPr>
                <w:rStyle w:val="fontstyle11"/>
                <w:rFonts w:ascii="Times New Roman" w:hAnsi="Times New Roman"/>
              </w:rPr>
              <w:t xml:space="preserve"> đưa ra các yêu cầu mới để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01"/>
                <w:rFonts w:ascii="Times New Roman" w:hAnsi="Times New Roman"/>
              </w:rPr>
              <w:t>sinh viên v</w:t>
            </w:r>
            <w:r w:rsidRPr="00450A2C">
              <w:rPr>
                <w:rStyle w:val="fontstyle11"/>
                <w:rFonts w:ascii="Times New Roman" w:hAnsi="Times New Roman"/>
              </w:rPr>
              <w:t>ề chuẩn bị cho b</w:t>
            </w:r>
            <w:r w:rsidRPr="00450A2C">
              <w:rPr>
                <w:rStyle w:val="fontstyle01"/>
                <w:rFonts w:ascii="Times New Roman" w:hAnsi="Times New Roman"/>
              </w:rPr>
              <w:t>ài h</w:t>
            </w:r>
            <w:r w:rsidRPr="00450A2C">
              <w:rPr>
                <w:rStyle w:val="fontstyle11"/>
                <w:rFonts w:ascii="Times New Roman" w:hAnsi="Times New Roman"/>
              </w:rPr>
              <w:t>ọc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01"/>
                <w:rFonts w:ascii="Times New Roman" w:hAnsi="Times New Roman"/>
              </w:rPr>
              <w:t>sau.</w:t>
            </w:r>
          </w:p>
        </w:tc>
      </w:tr>
      <w:tr w:rsidR="002478A1" w:rsidRPr="00450A2C" w14:paraId="198AE58E" w14:textId="77777777" w:rsidTr="00E90A65">
        <w:tc>
          <w:tcPr>
            <w:tcW w:w="993" w:type="dxa"/>
            <w:vAlign w:val="center"/>
          </w:tcPr>
          <w:p w14:paraId="136F00AA" w14:textId="585A231D" w:rsidR="002478A1" w:rsidRPr="00450A2C" w:rsidRDefault="00842D25" w:rsidP="00137A6F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8</w:t>
            </w:r>
          </w:p>
        </w:tc>
        <w:tc>
          <w:tcPr>
            <w:tcW w:w="2268" w:type="dxa"/>
          </w:tcPr>
          <w:p w14:paraId="1190DC7A" w14:textId="77777777" w:rsidR="002478A1" w:rsidRDefault="00995D67" w:rsidP="00995D67">
            <w:pPr>
              <w:jc w:val="both"/>
              <w:rPr>
                <w:b/>
              </w:rPr>
            </w:pPr>
            <w:r w:rsidRPr="00995D67">
              <w:rPr>
                <w:b/>
                <w:lang w:eastAsia="ja-JP"/>
              </w:rPr>
              <w:t xml:space="preserve">Chương 5. </w:t>
            </w:r>
            <w:r w:rsidRPr="00995D67">
              <w:rPr>
                <w:b/>
              </w:rPr>
              <w:t>B</w:t>
            </w:r>
            <w:r w:rsidRPr="00995D67">
              <w:rPr>
                <w:b/>
              </w:rPr>
              <w:t>ộ xử lý trung tâm</w:t>
            </w:r>
          </w:p>
          <w:p w14:paraId="64147F7D" w14:textId="7AFFFE27" w:rsidR="00995D67" w:rsidRDefault="00995D67" w:rsidP="00995D67">
            <w:pPr>
              <w:jc w:val="both"/>
            </w:pPr>
            <w:r>
              <w:t>5</w:t>
            </w:r>
            <w:r>
              <w:t>.1.</w:t>
            </w:r>
            <w:r>
              <w:rPr>
                <w:rFonts w:ascii="Calibri" w:eastAsia="Calibri" w:hAnsi="Calibri" w:cs="Calibri"/>
                <w:sz w:val="22"/>
              </w:rPr>
              <w:t xml:space="preserve"> </w:t>
            </w:r>
            <w:r>
              <w:t>Tổ chức của CPU</w:t>
            </w:r>
          </w:p>
          <w:p w14:paraId="1DC472B3" w14:textId="5128ED04" w:rsidR="00995D67" w:rsidRDefault="00995D67" w:rsidP="00995D67">
            <w:pPr>
              <w:jc w:val="both"/>
            </w:pPr>
            <w:r>
              <w:t>5</w:t>
            </w:r>
            <w:r>
              <w:t>.1.1.</w:t>
            </w:r>
            <w:r>
              <w:rPr>
                <w:rFonts w:ascii="Calibri" w:eastAsia="Calibri" w:hAnsi="Calibri" w:cs="Calibri"/>
                <w:sz w:val="22"/>
              </w:rPr>
              <w:t xml:space="preserve"> </w:t>
            </w:r>
            <w:r>
              <w:t>Cấu trúc cơ bản</w:t>
            </w:r>
          </w:p>
          <w:p w14:paraId="06F2B04A" w14:textId="320B00B4" w:rsidR="00995D67" w:rsidRDefault="00995D67" w:rsidP="00995D67">
            <w:pPr>
              <w:jc w:val="both"/>
            </w:pPr>
            <w:r>
              <w:t>5</w:t>
            </w:r>
            <w:r>
              <w:t>.1.2.</w:t>
            </w:r>
            <w:r>
              <w:rPr>
                <w:rFonts w:ascii="Calibri" w:eastAsia="Calibri" w:hAnsi="Calibri" w:cs="Calibri"/>
                <w:sz w:val="22"/>
              </w:rPr>
              <w:t xml:space="preserve"> </w:t>
            </w:r>
            <w:r>
              <w:t>Hoạt động của chu trình lệnh</w:t>
            </w:r>
          </w:p>
          <w:p w14:paraId="6A9BF413" w14:textId="48A55115" w:rsidR="00995D67" w:rsidRDefault="00995D67" w:rsidP="00995D67">
            <w:pPr>
              <w:jc w:val="both"/>
            </w:pPr>
            <w:r>
              <w:t>5</w:t>
            </w:r>
            <w:r>
              <w:t>.2. Thiết kế đơn vị điều khiển</w:t>
            </w:r>
          </w:p>
          <w:p w14:paraId="5228611B" w14:textId="57956FEB" w:rsidR="00995D67" w:rsidRDefault="00995D67" w:rsidP="00995D67">
            <w:pPr>
              <w:jc w:val="both"/>
            </w:pPr>
            <w:r>
              <w:t>5</w:t>
            </w:r>
            <w:r>
              <w:t>.2.1. Thực hiện bằng mạch điện tử</w:t>
            </w:r>
          </w:p>
          <w:p w14:paraId="7B052F83" w14:textId="05F681B1" w:rsidR="00995D67" w:rsidRDefault="00995D67" w:rsidP="00995D67">
            <w:pPr>
              <w:jc w:val="both"/>
            </w:pPr>
            <w:r>
              <w:t>5</w:t>
            </w:r>
            <w:r>
              <w:t xml:space="preserve">.2.2. Thực hiện bằng vi </w:t>
            </w:r>
            <w:r>
              <w:t>chư</w:t>
            </w:r>
            <w:r>
              <w:t>ơng trình</w:t>
            </w:r>
          </w:p>
          <w:p w14:paraId="054BFFFB" w14:textId="3397B9C3" w:rsidR="00995D67" w:rsidRDefault="00995D67" w:rsidP="00995D67">
            <w:pPr>
              <w:jc w:val="both"/>
            </w:pPr>
            <w:r>
              <w:t>5</w:t>
            </w:r>
            <w:r>
              <w:t>.3. Kỹ thuậ</w:t>
            </w:r>
            <w:r>
              <w:t>t đư</w:t>
            </w:r>
            <w:r>
              <w:t>ờng ống (pipelining)</w:t>
            </w:r>
          </w:p>
          <w:p w14:paraId="743E17C8" w14:textId="4366802E" w:rsidR="00995D67" w:rsidRDefault="00995D67" w:rsidP="00995D67">
            <w:pPr>
              <w:jc w:val="both"/>
            </w:pPr>
            <w:r>
              <w:lastRenderedPageBreak/>
              <w:t>5</w:t>
            </w:r>
            <w:r>
              <w:t>.3.1. Nguyên tắc chung</w:t>
            </w:r>
          </w:p>
          <w:p w14:paraId="032CFCA6" w14:textId="74BF1872" w:rsidR="00995D67" w:rsidRDefault="00995D67" w:rsidP="00995D67">
            <w:pPr>
              <w:jc w:val="both"/>
            </w:pPr>
            <w:r>
              <w:t>5</w:t>
            </w:r>
            <w:r>
              <w:t>.3.2. Các Hazard (trở ngại) củ</w:t>
            </w:r>
            <w:r>
              <w:t>a đư</w:t>
            </w:r>
            <w:r>
              <w:t>ờng ống</w:t>
            </w:r>
          </w:p>
          <w:p w14:paraId="49C3DD1C" w14:textId="14172AF5" w:rsidR="00995D67" w:rsidRDefault="00995D67" w:rsidP="00995D67">
            <w:pPr>
              <w:jc w:val="both"/>
            </w:pPr>
            <w:r>
              <w:t>5</w:t>
            </w:r>
            <w:r>
              <w:t>.4. Các kiến trúc song song mức lệnh</w:t>
            </w:r>
          </w:p>
          <w:p w14:paraId="0E4B2B49" w14:textId="093A0E43" w:rsidR="00995D67" w:rsidRDefault="00995D67" w:rsidP="00995D67">
            <w:pPr>
              <w:jc w:val="both"/>
            </w:pPr>
            <w:r>
              <w:t>5.4.1. Siêu đư</w:t>
            </w:r>
            <w:r>
              <w:t>ờng ống (Superpipeline và Hyperpipeline)</w:t>
            </w:r>
          </w:p>
          <w:p w14:paraId="5FC1BA7F" w14:textId="6102D81A" w:rsidR="00995D67" w:rsidRDefault="00995D67" w:rsidP="00995D67">
            <w:pPr>
              <w:jc w:val="both"/>
            </w:pPr>
            <w:r>
              <w:t>5</w:t>
            </w:r>
            <w:r>
              <w:t>.4.2. Bộ xử</w:t>
            </w:r>
            <w:r>
              <w:t xml:space="preserve"> lý siêu vô hư</w:t>
            </w:r>
            <w:r>
              <w:t>ớng (Superscalar)</w:t>
            </w:r>
          </w:p>
          <w:p w14:paraId="5AD7AA49" w14:textId="5CD573AD" w:rsidR="00995D67" w:rsidRDefault="00995D67" w:rsidP="00995D67">
            <w:pPr>
              <w:jc w:val="both"/>
            </w:pPr>
            <w:r>
              <w:t>5</w:t>
            </w:r>
            <w:r>
              <w:t>.5. Bộ xử lý đa luồng và đa lõi</w:t>
            </w:r>
          </w:p>
          <w:p w14:paraId="50D1BA9D" w14:textId="0307E91E" w:rsidR="00995D67" w:rsidRDefault="00995D67" w:rsidP="00995D67">
            <w:pPr>
              <w:jc w:val="both"/>
            </w:pPr>
            <w:r>
              <w:t>5</w:t>
            </w:r>
            <w:r>
              <w:t>.5.1. Công nghệ siêu phân luồng (Hyper Threading)</w:t>
            </w:r>
          </w:p>
          <w:p w14:paraId="1A5CC37E" w14:textId="77777777" w:rsidR="00995D67" w:rsidRDefault="00995D67" w:rsidP="00995D67">
            <w:pPr>
              <w:jc w:val="both"/>
            </w:pPr>
            <w:r>
              <w:t>5</w:t>
            </w:r>
            <w:r>
              <w:t>.5.2. Công nghệ đa lõi</w:t>
            </w:r>
          </w:p>
          <w:p w14:paraId="24792D3C" w14:textId="73C48054" w:rsidR="00923AA0" w:rsidRPr="00995D67" w:rsidRDefault="00923AA0" w:rsidP="00995D67">
            <w:pPr>
              <w:jc w:val="both"/>
              <w:rPr>
                <w:b/>
                <w:lang w:eastAsia="ja-JP"/>
              </w:rPr>
            </w:pPr>
            <w:r w:rsidRPr="00450A2C">
              <w:rPr>
                <w:color w:val="FF0000"/>
                <w:lang w:eastAsia="ja-JP"/>
              </w:rPr>
              <w:t xml:space="preserve">* Bài kiểm tra định kì số </w:t>
            </w:r>
            <w:r>
              <w:rPr>
                <w:color w:val="FF0000"/>
                <w:lang w:eastAsia="ja-JP"/>
              </w:rPr>
              <w:t>1</w:t>
            </w:r>
          </w:p>
        </w:tc>
        <w:tc>
          <w:tcPr>
            <w:tcW w:w="567" w:type="dxa"/>
            <w:vAlign w:val="center"/>
          </w:tcPr>
          <w:p w14:paraId="57C92878" w14:textId="1100332A" w:rsidR="002478A1" w:rsidRPr="00450A2C" w:rsidRDefault="009E1B57" w:rsidP="00137A6F">
            <w:pPr>
              <w:jc w:val="center"/>
              <w:rPr>
                <w:lang w:eastAsia="ja-JP"/>
              </w:rPr>
            </w:pPr>
            <w:r w:rsidRPr="00450A2C">
              <w:rPr>
                <w:lang w:eastAsia="ja-JP"/>
              </w:rPr>
              <w:lastRenderedPageBreak/>
              <w:t>4</w:t>
            </w:r>
          </w:p>
        </w:tc>
        <w:tc>
          <w:tcPr>
            <w:tcW w:w="2835" w:type="dxa"/>
          </w:tcPr>
          <w:p w14:paraId="30BDA20C" w14:textId="77777777" w:rsidR="002478A1" w:rsidRDefault="000777C9" w:rsidP="009E1B57">
            <w:pPr>
              <w:tabs>
                <w:tab w:val="left" w:pos="540"/>
              </w:tabs>
              <w:spacing w:before="120"/>
              <w:jc w:val="both"/>
              <w:rPr>
                <w:rFonts w:eastAsia="Arial"/>
                <w:bCs/>
                <w:spacing w:val="-4"/>
              </w:rPr>
            </w:pPr>
            <w:r>
              <w:rPr>
                <w:rFonts w:eastAsia="Arial"/>
                <w:bCs/>
                <w:spacing w:val="-4"/>
              </w:rPr>
              <w:t>-  Hiểu và trình bày được cấu tạo cơ bản của CPU</w:t>
            </w:r>
          </w:p>
          <w:p w14:paraId="0A71A1A4" w14:textId="77777777" w:rsidR="000777C9" w:rsidRDefault="000777C9" w:rsidP="009E1B57">
            <w:pPr>
              <w:tabs>
                <w:tab w:val="left" w:pos="540"/>
              </w:tabs>
              <w:spacing w:before="120"/>
              <w:jc w:val="both"/>
              <w:rPr>
                <w:rFonts w:eastAsia="Arial"/>
                <w:bCs/>
                <w:spacing w:val="-4"/>
              </w:rPr>
            </w:pPr>
            <w:r>
              <w:rPr>
                <w:rFonts w:eastAsia="Arial"/>
                <w:bCs/>
                <w:spacing w:val="-4"/>
              </w:rPr>
              <w:t>- Hiểu được các nguyên lí hoạt động của CPU</w:t>
            </w:r>
            <w:r w:rsidR="00136146">
              <w:rPr>
                <w:rFonts w:eastAsia="Arial"/>
                <w:bCs/>
                <w:spacing w:val="-4"/>
              </w:rPr>
              <w:t>.</w:t>
            </w:r>
          </w:p>
          <w:p w14:paraId="5B225CFB" w14:textId="63C693AB" w:rsidR="00136146" w:rsidRPr="00450A2C" w:rsidRDefault="002F1F36" w:rsidP="009E1B57">
            <w:pPr>
              <w:tabs>
                <w:tab w:val="left" w:pos="540"/>
              </w:tabs>
              <w:spacing w:before="120"/>
              <w:jc w:val="both"/>
              <w:rPr>
                <w:rFonts w:eastAsia="Arial"/>
                <w:bCs/>
                <w:spacing w:val="-4"/>
              </w:rPr>
            </w:pPr>
            <w:r>
              <w:rPr>
                <w:rFonts w:eastAsia="Arial"/>
                <w:bCs/>
                <w:spacing w:val="-4"/>
              </w:rPr>
              <w:t>-</w:t>
            </w:r>
            <w:r w:rsidR="00136146">
              <w:rPr>
                <w:rFonts w:eastAsia="Arial"/>
                <w:bCs/>
                <w:spacing w:val="-4"/>
              </w:rPr>
              <w:t xml:space="preserve"> Hiểu được các công nghệ đa lõi và đa luồng của CPU.</w:t>
            </w:r>
          </w:p>
        </w:tc>
        <w:tc>
          <w:tcPr>
            <w:tcW w:w="992" w:type="dxa"/>
            <w:vAlign w:val="center"/>
          </w:tcPr>
          <w:p w14:paraId="0C197F5A" w14:textId="15AE62C1" w:rsidR="008417DA" w:rsidRPr="00450A2C" w:rsidRDefault="009E1B57" w:rsidP="00137A6F">
            <w:pPr>
              <w:jc w:val="center"/>
              <w:rPr>
                <w:lang w:eastAsia="ja-JP"/>
              </w:rPr>
            </w:pPr>
            <w:r w:rsidRPr="00450A2C">
              <w:rPr>
                <w:lang w:eastAsia="ja-JP"/>
              </w:rPr>
              <w:t xml:space="preserve">CLO1, </w:t>
            </w:r>
          </w:p>
          <w:p w14:paraId="5055FDC5" w14:textId="4225A05A" w:rsidR="002478A1" w:rsidRPr="00450A2C" w:rsidRDefault="009E1B57" w:rsidP="00137A6F">
            <w:pPr>
              <w:jc w:val="center"/>
              <w:rPr>
                <w:lang w:eastAsia="ja-JP"/>
              </w:rPr>
            </w:pPr>
            <w:r w:rsidRPr="00450A2C">
              <w:rPr>
                <w:lang w:eastAsia="ja-JP"/>
              </w:rPr>
              <w:t>CLO4</w:t>
            </w:r>
          </w:p>
        </w:tc>
        <w:tc>
          <w:tcPr>
            <w:tcW w:w="1843" w:type="dxa"/>
          </w:tcPr>
          <w:p w14:paraId="374141CA" w14:textId="77777777" w:rsidR="00577AFD" w:rsidRPr="00450A2C" w:rsidRDefault="00E90A65" w:rsidP="00E90A65">
            <w:pPr>
              <w:jc w:val="both"/>
              <w:rPr>
                <w:color w:val="000000"/>
              </w:rPr>
            </w:pPr>
            <w:r w:rsidRPr="00450A2C">
              <w:rPr>
                <w:rStyle w:val="fontstyle01"/>
                <w:rFonts w:ascii="Times New Roman" w:hAnsi="Times New Roman"/>
              </w:rPr>
              <w:t>Tr</w:t>
            </w:r>
            <w:r w:rsidRPr="00450A2C">
              <w:rPr>
                <w:rStyle w:val="fontstyle11"/>
                <w:rFonts w:ascii="Times New Roman" w:hAnsi="Times New Roman"/>
              </w:rPr>
              <w:t>ả lời các thắc mắc của sinh</w:t>
            </w:r>
            <w:r w:rsidRPr="00450A2C">
              <w:rPr>
                <w:color w:val="000000"/>
              </w:rPr>
              <w:br/>
            </w:r>
            <w:r w:rsidRPr="00450A2C">
              <w:rPr>
                <w:rStyle w:val="fontstyle01"/>
                <w:rFonts w:ascii="Times New Roman" w:hAnsi="Times New Roman"/>
              </w:rPr>
              <w:t>viên.</w:t>
            </w:r>
          </w:p>
          <w:p w14:paraId="4EEEF41C" w14:textId="5D85B387" w:rsidR="00577AFD" w:rsidRPr="00450A2C" w:rsidRDefault="00E90A65" w:rsidP="00E90A65">
            <w:pPr>
              <w:jc w:val="both"/>
              <w:rPr>
                <w:color w:val="000000"/>
              </w:rPr>
            </w:pPr>
            <w:r w:rsidRPr="00450A2C">
              <w:rPr>
                <w:rStyle w:val="fontstyle01"/>
                <w:rFonts w:ascii="Times New Roman" w:hAnsi="Times New Roman"/>
              </w:rPr>
              <w:t>- GV nêu v</w:t>
            </w:r>
            <w:r w:rsidRPr="00450A2C">
              <w:rPr>
                <w:rStyle w:val="fontstyle11"/>
                <w:rFonts w:ascii="Times New Roman" w:hAnsi="Times New Roman"/>
              </w:rPr>
              <w:t>ấn đề, hướng</w:t>
            </w:r>
            <w:r w:rsidRPr="00450A2C">
              <w:rPr>
                <w:color w:val="000000"/>
              </w:rPr>
              <w:br/>
            </w:r>
            <w:r w:rsidRPr="00450A2C">
              <w:rPr>
                <w:rStyle w:val="fontstyle01"/>
                <w:rFonts w:ascii="Times New Roman" w:hAnsi="Times New Roman"/>
              </w:rPr>
              <w:t>d</w:t>
            </w:r>
            <w:r w:rsidRPr="00450A2C">
              <w:rPr>
                <w:rStyle w:val="fontstyle11"/>
                <w:rFonts w:ascii="Times New Roman" w:hAnsi="Times New Roman"/>
              </w:rPr>
              <w:t>ẫn sinh vi</w:t>
            </w:r>
            <w:r w:rsidRPr="00450A2C">
              <w:rPr>
                <w:rStyle w:val="fontstyle01"/>
                <w:rFonts w:ascii="Times New Roman" w:hAnsi="Times New Roman"/>
              </w:rPr>
              <w:t>ên th</w:t>
            </w:r>
            <w:r w:rsidRPr="00450A2C">
              <w:rPr>
                <w:rStyle w:val="fontstyle11"/>
                <w:rFonts w:ascii="Times New Roman" w:hAnsi="Times New Roman"/>
              </w:rPr>
              <w:t>ảo luận.</w:t>
            </w:r>
          </w:p>
          <w:p w14:paraId="136A6F50" w14:textId="77777777" w:rsidR="00577AFD" w:rsidRPr="00450A2C" w:rsidRDefault="00E90A65" w:rsidP="00E90A65">
            <w:pPr>
              <w:jc w:val="both"/>
              <w:rPr>
                <w:color w:val="000000"/>
              </w:rPr>
            </w:pPr>
            <w:r w:rsidRPr="00450A2C">
              <w:rPr>
                <w:rStyle w:val="fontstyle01"/>
                <w:rFonts w:ascii="Times New Roman" w:hAnsi="Times New Roman"/>
              </w:rPr>
              <w:t>- GV t</w:t>
            </w:r>
            <w:r w:rsidRPr="00450A2C">
              <w:rPr>
                <w:rStyle w:val="fontstyle11"/>
                <w:rFonts w:ascii="Times New Roman" w:hAnsi="Times New Roman"/>
              </w:rPr>
              <w:t>ổng hợp, bổ sung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01"/>
                <w:rFonts w:ascii="Times New Roman" w:hAnsi="Times New Roman"/>
              </w:rPr>
              <w:t>cho câu tr</w:t>
            </w:r>
            <w:r w:rsidRPr="00450A2C">
              <w:rPr>
                <w:rStyle w:val="fontstyle11"/>
                <w:rFonts w:ascii="Times New Roman" w:hAnsi="Times New Roman"/>
              </w:rPr>
              <w:t>ả lời của sinh vi</w:t>
            </w:r>
            <w:r w:rsidRPr="00450A2C">
              <w:rPr>
                <w:rStyle w:val="fontstyle01"/>
                <w:rFonts w:ascii="Times New Roman" w:hAnsi="Times New Roman"/>
              </w:rPr>
              <w:t>ên, h</w:t>
            </w:r>
            <w:r w:rsidRPr="00450A2C">
              <w:rPr>
                <w:rStyle w:val="fontstyle11"/>
                <w:rFonts w:ascii="Times New Roman" w:hAnsi="Times New Roman"/>
              </w:rPr>
              <w:t>ệ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01"/>
                <w:rFonts w:ascii="Times New Roman" w:hAnsi="Times New Roman"/>
              </w:rPr>
              <w:t>th</w:t>
            </w:r>
            <w:r w:rsidRPr="00450A2C">
              <w:rPr>
                <w:rStyle w:val="fontstyle11"/>
                <w:rFonts w:ascii="Times New Roman" w:hAnsi="Times New Roman"/>
              </w:rPr>
              <w:t>ống hóa kiến thức và đưa ra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01"/>
                <w:rFonts w:ascii="Times New Roman" w:hAnsi="Times New Roman"/>
              </w:rPr>
              <w:t>nh</w:t>
            </w:r>
            <w:r w:rsidRPr="00450A2C">
              <w:rPr>
                <w:rStyle w:val="fontstyle11"/>
                <w:rFonts w:ascii="Times New Roman" w:hAnsi="Times New Roman"/>
              </w:rPr>
              <w:t>ận xét.</w:t>
            </w:r>
          </w:p>
          <w:p w14:paraId="0DF560B0" w14:textId="753D1944" w:rsidR="002478A1" w:rsidRPr="00450A2C" w:rsidRDefault="00E90A65" w:rsidP="00E90A65">
            <w:pPr>
              <w:jc w:val="both"/>
            </w:pPr>
            <w:r w:rsidRPr="00450A2C">
              <w:rPr>
                <w:rStyle w:val="fontstyle01"/>
                <w:rFonts w:ascii="Times New Roman" w:hAnsi="Times New Roman"/>
              </w:rPr>
              <w:t>- GV t</w:t>
            </w:r>
            <w:r w:rsidRPr="00450A2C">
              <w:rPr>
                <w:rStyle w:val="fontstyle11"/>
                <w:rFonts w:ascii="Times New Roman" w:hAnsi="Times New Roman"/>
              </w:rPr>
              <w:t>ổng kết lại nội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11"/>
                <w:rFonts w:ascii="Times New Roman" w:hAnsi="Times New Roman"/>
              </w:rPr>
              <w:t xml:space="preserve">dung, đưa ra các yêu cầu mới </w:t>
            </w:r>
            <w:r w:rsidRPr="00450A2C">
              <w:rPr>
                <w:rStyle w:val="fontstyle11"/>
                <w:rFonts w:ascii="Times New Roman" w:hAnsi="Times New Roman"/>
              </w:rPr>
              <w:lastRenderedPageBreak/>
              <w:t>để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01"/>
                <w:rFonts w:ascii="Times New Roman" w:hAnsi="Times New Roman"/>
              </w:rPr>
              <w:t>sinh viên v</w:t>
            </w:r>
            <w:r w:rsidRPr="00450A2C">
              <w:rPr>
                <w:rStyle w:val="fontstyle11"/>
                <w:rFonts w:ascii="Times New Roman" w:hAnsi="Times New Roman"/>
              </w:rPr>
              <w:t>ề chuẩn bị cho b</w:t>
            </w:r>
            <w:r w:rsidRPr="00450A2C">
              <w:rPr>
                <w:rStyle w:val="fontstyle01"/>
                <w:rFonts w:ascii="Times New Roman" w:hAnsi="Times New Roman"/>
              </w:rPr>
              <w:t>ài h</w:t>
            </w:r>
            <w:r w:rsidRPr="00450A2C">
              <w:rPr>
                <w:rStyle w:val="fontstyle11"/>
                <w:rFonts w:ascii="Times New Roman" w:hAnsi="Times New Roman"/>
              </w:rPr>
              <w:t>ọc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01"/>
                <w:rFonts w:ascii="Times New Roman" w:hAnsi="Times New Roman"/>
              </w:rPr>
              <w:t>sau.</w:t>
            </w:r>
          </w:p>
        </w:tc>
      </w:tr>
      <w:tr w:rsidR="009E1B57" w:rsidRPr="00450A2C" w14:paraId="1DFA0328" w14:textId="77777777" w:rsidTr="00E90A65">
        <w:tc>
          <w:tcPr>
            <w:tcW w:w="993" w:type="dxa"/>
            <w:vAlign w:val="center"/>
          </w:tcPr>
          <w:p w14:paraId="073EA5EC" w14:textId="4452BA8A" w:rsidR="009E1B57" w:rsidRPr="00450A2C" w:rsidRDefault="00842D25" w:rsidP="00137A6F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lastRenderedPageBreak/>
              <w:t>9</w:t>
            </w:r>
          </w:p>
        </w:tc>
        <w:tc>
          <w:tcPr>
            <w:tcW w:w="2268" w:type="dxa"/>
          </w:tcPr>
          <w:p w14:paraId="2BBA360D" w14:textId="77777777" w:rsidR="009E1B57" w:rsidRDefault="003475F8" w:rsidP="009E1B57">
            <w:pPr>
              <w:jc w:val="both"/>
            </w:pPr>
            <w:r>
              <w:t>5.6. Kiến trúc tập lệnh</w:t>
            </w:r>
          </w:p>
          <w:p w14:paraId="2E5ACC98" w14:textId="77777777" w:rsidR="003475F8" w:rsidRDefault="003475F8" w:rsidP="009E1B57">
            <w:pPr>
              <w:jc w:val="both"/>
            </w:pPr>
            <w:r>
              <w:t>5.6</w:t>
            </w:r>
            <w:r>
              <w:t>.1.</w:t>
            </w:r>
            <w:r>
              <w:rPr>
                <w:rFonts w:ascii="Calibri" w:eastAsia="Calibri" w:hAnsi="Calibri" w:cs="Calibri"/>
                <w:sz w:val="22"/>
              </w:rPr>
              <w:t xml:space="preserve"> </w:t>
            </w:r>
            <w:r>
              <w:t>Mô hình lập trình của máy tính</w:t>
            </w:r>
          </w:p>
          <w:p w14:paraId="1331B345" w14:textId="77777777" w:rsidR="003475F8" w:rsidRDefault="003475F8" w:rsidP="009E1B57">
            <w:pPr>
              <w:jc w:val="both"/>
            </w:pPr>
            <w:r>
              <w:t>5.6</w:t>
            </w:r>
            <w:r>
              <w:t>.2.</w:t>
            </w:r>
            <w:r>
              <w:rPr>
                <w:rFonts w:ascii="Calibri" w:eastAsia="Calibri" w:hAnsi="Calibri" w:cs="Calibri"/>
                <w:sz w:val="22"/>
              </w:rPr>
              <w:t xml:space="preserve"> </w:t>
            </w:r>
            <w:r>
              <w:t>Các đặ</w:t>
            </w:r>
            <w:r>
              <w:t>c trư</w:t>
            </w:r>
            <w:r>
              <w:t>ng của lệnh máy</w:t>
            </w:r>
          </w:p>
          <w:p w14:paraId="0456C74C" w14:textId="77777777" w:rsidR="00D75AA3" w:rsidRDefault="00D75AA3" w:rsidP="009E1B57">
            <w:pPr>
              <w:jc w:val="both"/>
            </w:pPr>
            <w:r>
              <w:t>5.6</w:t>
            </w:r>
            <w:r>
              <w:t>.3. Các kiểu định vị</w:t>
            </w:r>
          </w:p>
          <w:p w14:paraId="4A6000FF" w14:textId="77777777" w:rsidR="00D75AA3" w:rsidRDefault="00D75AA3" w:rsidP="009E1B57">
            <w:pPr>
              <w:jc w:val="both"/>
            </w:pPr>
            <w:r>
              <w:t>5.6</w:t>
            </w:r>
            <w:r>
              <w:t>.4. Các kiểu toán hạng</w:t>
            </w:r>
          </w:p>
          <w:p w14:paraId="5AB96484" w14:textId="77777777" w:rsidR="00D75AA3" w:rsidRDefault="00D75AA3" w:rsidP="009E1B57">
            <w:pPr>
              <w:jc w:val="both"/>
            </w:pPr>
            <w:r>
              <w:t>5.6</w:t>
            </w:r>
            <w:r>
              <w:t>.5. Các vấn đề khi thiết kế lệnh máy</w:t>
            </w:r>
          </w:p>
          <w:p w14:paraId="2A13599B" w14:textId="77777777" w:rsidR="00D75AA3" w:rsidRDefault="00D75AA3" w:rsidP="009E1B57">
            <w:pPr>
              <w:jc w:val="both"/>
            </w:pPr>
            <w:r>
              <w:t>5.6</w:t>
            </w:r>
            <w:r>
              <w:t>.6. Các kiểu thao tác của lệnh</w:t>
            </w:r>
          </w:p>
          <w:p w14:paraId="097002E3" w14:textId="78ADEDD2" w:rsidR="00D75AA3" w:rsidRPr="00450A2C" w:rsidRDefault="00D75AA3" w:rsidP="000B6BE9">
            <w:pPr>
              <w:jc w:val="both"/>
              <w:rPr>
                <w:lang w:eastAsia="ja-JP"/>
              </w:rPr>
            </w:pPr>
          </w:p>
        </w:tc>
        <w:tc>
          <w:tcPr>
            <w:tcW w:w="567" w:type="dxa"/>
            <w:vAlign w:val="center"/>
          </w:tcPr>
          <w:p w14:paraId="292B8220" w14:textId="0337DC04" w:rsidR="009E1B57" w:rsidRPr="00450A2C" w:rsidRDefault="009E1B57" w:rsidP="00137A6F">
            <w:pPr>
              <w:jc w:val="center"/>
              <w:rPr>
                <w:lang w:eastAsia="ja-JP"/>
              </w:rPr>
            </w:pPr>
            <w:r w:rsidRPr="00450A2C">
              <w:rPr>
                <w:lang w:eastAsia="ja-JP"/>
              </w:rPr>
              <w:t>4</w:t>
            </w:r>
          </w:p>
        </w:tc>
        <w:tc>
          <w:tcPr>
            <w:tcW w:w="2835" w:type="dxa"/>
          </w:tcPr>
          <w:p w14:paraId="052BE04B" w14:textId="38FF1E1E" w:rsidR="009E1B57" w:rsidRPr="00450A2C" w:rsidRDefault="0043417C" w:rsidP="00ED1448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 xml:space="preserve">- Hiểu được </w:t>
            </w:r>
            <w:r w:rsidR="00371202">
              <w:rPr>
                <w:lang w:eastAsia="ja-JP"/>
              </w:rPr>
              <w:t>kiến trúc tập lệnh của CPU, các đặ</w:t>
            </w:r>
            <w:r w:rsidR="00ED1448">
              <w:rPr>
                <w:lang w:eastAsia="ja-JP"/>
              </w:rPr>
              <w:t>c trư</w:t>
            </w:r>
            <w:r w:rsidR="00371202">
              <w:rPr>
                <w:lang w:eastAsia="ja-JP"/>
              </w:rPr>
              <w:t>ng của lệnh máy.</w:t>
            </w:r>
          </w:p>
        </w:tc>
        <w:tc>
          <w:tcPr>
            <w:tcW w:w="992" w:type="dxa"/>
            <w:vAlign w:val="center"/>
          </w:tcPr>
          <w:p w14:paraId="0493818C" w14:textId="77777777" w:rsidR="00ED1448" w:rsidRPr="00450A2C" w:rsidRDefault="00ED1448" w:rsidP="00ED1448">
            <w:pPr>
              <w:jc w:val="center"/>
              <w:rPr>
                <w:lang w:eastAsia="ja-JP"/>
              </w:rPr>
            </w:pPr>
            <w:r w:rsidRPr="00450A2C">
              <w:rPr>
                <w:lang w:eastAsia="ja-JP"/>
              </w:rPr>
              <w:t xml:space="preserve">CLO1, </w:t>
            </w:r>
          </w:p>
          <w:p w14:paraId="7F48487A" w14:textId="29DD84BE" w:rsidR="009E1B57" w:rsidRPr="00450A2C" w:rsidRDefault="00ED1448" w:rsidP="00ED1448">
            <w:pPr>
              <w:jc w:val="center"/>
              <w:rPr>
                <w:lang w:eastAsia="ja-JP"/>
              </w:rPr>
            </w:pPr>
            <w:r w:rsidRPr="00450A2C">
              <w:rPr>
                <w:lang w:eastAsia="ja-JP"/>
              </w:rPr>
              <w:t>CLO4</w:t>
            </w:r>
          </w:p>
        </w:tc>
        <w:tc>
          <w:tcPr>
            <w:tcW w:w="1843" w:type="dxa"/>
          </w:tcPr>
          <w:p w14:paraId="30132A85" w14:textId="77777777" w:rsidR="00577AFD" w:rsidRPr="00450A2C" w:rsidRDefault="00E90A65" w:rsidP="00E90A65">
            <w:pPr>
              <w:jc w:val="both"/>
              <w:rPr>
                <w:color w:val="000000"/>
              </w:rPr>
            </w:pPr>
            <w:r w:rsidRPr="00450A2C">
              <w:rPr>
                <w:rStyle w:val="fontstyle01"/>
                <w:rFonts w:ascii="Times New Roman" w:hAnsi="Times New Roman"/>
              </w:rPr>
              <w:t>Tr</w:t>
            </w:r>
            <w:r w:rsidRPr="00450A2C">
              <w:rPr>
                <w:rStyle w:val="fontstyle11"/>
                <w:rFonts w:ascii="Times New Roman" w:hAnsi="Times New Roman"/>
              </w:rPr>
              <w:t>ả lời các thắc mắc của sinh</w:t>
            </w:r>
            <w:r w:rsidRPr="00450A2C">
              <w:rPr>
                <w:color w:val="000000"/>
              </w:rPr>
              <w:br/>
            </w:r>
            <w:r w:rsidRPr="00450A2C">
              <w:rPr>
                <w:rStyle w:val="fontstyle01"/>
                <w:rFonts w:ascii="Times New Roman" w:hAnsi="Times New Roman"/>
              </w:rPr>
              <w:t>viên.</w:t>
            </w:r>
            <w:r w:rsidRPr="00450A2C">
              <w:rPr>
                <w:color w:val="000000"/>
              </w:rPr>
              <w:br/>
            </w:r>
            <w:r w:rsidRPr="00450A2C">
              <w:rPr>
                <w:rStyle w:val="fontstyle01"/>
                <w:rFonts w:ascii="Times New Roman" w:hAnsi="Times New Roman"/>
              </w:rPr>
              <w:t>- GV nêu v</w:t>
            </w:r>
            <w:r w:rsidRPr="00450A2C">
              <w:rPr>
                <w:rStyle w:val="fontstyle11"/>
                <w:rFonts w:ascii="Times New Roman" w:hAnsi="Times New Roman"/>
              </w:rPr>
              <w:t>ấn đề, hướng</w:t>
            </w:r>
            <w:r w:rsidRPr="00450A2C">
              <w:rPr>
                <w:color w:val="000000"/>
              </w:rPr>
              <w:br/>
            </w:r>
            <w:r w:rsidRPr="00450A2C">
              <w:rPr>
                <w:rStyle w:val="fontstyle01"/>
                <w:rFonts w:ascii="Times New Roman" w:hAnsi="Times New Roman"/>
              </w:rPr>
              <w:t>d</w:t>
            </w:r>
            <w:r w:rsidRPr="00450A2C">
              <w:rPr>
                <w:rStyle w:val="fontstyle11"/>
                <w:rFonts w:ascii="Times New Roman" w:hAnsi="Times New Roman"/>
              </w:rPr>
              <w:t>ẫn sinh vi</w:t>
            </w:r>
            <w:r w:rsidRPr="00450A2C">
              <w:rPr>
                <w:rStyle w:val="fontstyle01"/>
                <w:rFonts w:ascii="Times New Roman" w:hAnsi="Times New Roman"/>
              </w:rPr>
              <w:t>ên th</w:t>
            </w:r>
            <w:r w:rsidRPr="00450A2C">
              <w:rPr>
                <w:rStyle w:val="fontstyle11"/>
                <w:rFonts w:ascii="Times New Roman" w:hAnsi="Times New Roman"/>
              </w:rPr>
              <w:t>ảo luận.</w:t>
            </w:r>
          </w:p>
          <w:p w14:paraId="2B155EA2" w14:textId="77777777" w:rsidR="00577AFD" w:rsidRPr="00450A2C" w:rsidRDefault="00E90A65" w:rsidP="00E90A65">
            <w:pPr>
              <w:jc w:val="both"/>
              <w:rPr>
                <w:color w:val="000000"/>
              </w:rPr>
            </w:pPr>
            <w:r w:rsidRPr="00450A2C">
              <w:rPr>
                <w:rStyle w:val="fontstyle01"/>
                <w:rFonts w:ascii="Times New Roman" w:hAnsi="Times New Roman"/>
              </w:rPr>
              <w:t>- GV t</w:t>
            </w:r>
            <w:r w:rsidRPr="00450A2C">
              <w:rPr>
                <w:rStyle w:val="fontstyle11"/>
                <w:rFonts w:ascii="Times New Roman" w:hAnsi="Times New Roman"/>
              </w:rPr>
              <w:t>ổng hợp, bổ sung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01"/>
                <w:rFonts w:ascii="Times New Roman" w:hAnsi="Times New Roman"/>
              </w:rPr>
              <w:t>cho câu tr</w:t>
            </w:r>
            <w:r w:rsidRPr="00450A2C">
              <w:rPr>
                <w:rStyle w:val="fontstyle11"/>
                <w:rFonts w:ascii="Times New Roman" w:hAnsi="Times New Roman"/>
              </w:rPr>
              <w:t>ả lời của sinh vi</w:t>
            </w:r>
            <w:r w:rsidRPr="00450A2C">
              <w:rPr>
                <w:rStyle w:val="fontstyle01"/>
                <w:rFonts w:ascii="Times New Roman" w:hAnsi="Times New Roman"/>
              </w:rPr>
              <w:t>ên, h</w:t>
            </w:r>
            <w:r w:rsidRPr="00450A2C">
              <w:rPr>
                <w:rStyle w:val="fontstyle11"/>
                <w:rFonts w:ascii="Times New Roman" w:hAnsi="Times New Roman"/>
              </w:rPr>
              <w:t>ệ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01"/>
                <w:rFonts w:ascii="Times New Roman" w:hAnsi="Times New Roman"/>
              </w:rPr>
              <w:t>th</w:t>
            </w:r>
            <w:r w:rsidRPr="00450A2C">
              <w:rPr>
                <w:rStyle w:val="fontstyle11"/>
                <w:rFonts w:ascii="Times New Roman" w:hAnsi="Times New Roman"/>
              </w:rPr>
              <w:t>ống hóa kiến thức và đưa ra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01"/>
                <w:rFonts w:ascii="Times New Roman" w:hAnsi="Times New Roman"/>
              </w:rPr>
              <w:t>nh</w:t>
            </w:r>
            <w:r w:rsidRPr="00450A2C">
              <w:rPr>
                <w:rStyle w:val="fontstyle11"/>
                <w:rFonts w:ascii="Times New Roman" w:hAnsi="Times New Roman"/>
              </w:rPr>
              <w:t>ận xét.</w:t>
            </w:r>
          </w:p>
          <w:p w14:paraId="1311691C" w14:textId="7C4E2747" w:rsidR="009E1B57" w:rsidRPr="00C363F3" w:rsidRDefault="00E90A65" w:rsidP="00C363F3">
            <w:pPr>
              <w:jc w:val="both"/>
            </w:pPr>
            <w:r w:rsidRPr="00450A2C">
              <w:rPr>
                <w:rStyle w:val="fontstyle01"/>
                <w:rFonts w:ascii="Times New Roman" w:hAnsi="Times New Roman"/>
              </w:rPr>
              <w:t>- GV t</w:t>
            </w:r>
            <w:r w:rsidRPr="00450A2C">
              <w:rPr>
                <w:rStyle w:val="fontstyle11"/>
                <w:rFonts w:ascii="Times New Roman" w:hAnsi="Times New Roman"/>
              </w:rPr>
              <w:t>ổng kết lại nội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11"/>
                <w:rFonts w:ascii="Times New Roman" w:hAnsi="Times New Roman"/>
              </w:rPr>
              <w:t>dung, đưa ra các yêu cầu mới để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01"/>
                <w:rFonts w:ascii="Times New Roman" w:hAnsi="Times New Roman"/>
              </w:rPr>
              <w:t>sinh viên v</w:t>
            </w:r>
            <w:r w:rsidRPr="00450A2C">
              <w:rPr>
                <w:rStyle w:val="fontstyle11"/>
                <w:rFonts w:ascii="Times New Roman" w:hAnsi="Times New Roman"/>
              </w:rPr>
              <w:t>ề chuẩn bị cho b</w:t>
            </w:r>
            <w:r w:rsidRPr="00450A2C">
              <w:rPr>
                <w:rStyle w:val="fontstyle01"/>
                <w:rFonts w:ascii="Times New Roman" w:hAnsi="Times New Roman"/>
              </w:rPr>
              <w:t>ài h</w:t>
            </w:r>
            <w:r w:rsidRPr="00450A2C">
              <w:rPr>
                <w:rStyle w:val="fontstyle11"/>
                <w:rFonts w:ascii="Times New Roman" w:hAnsi="Times New Roman"/>
              </w:rPr>
              <w:t>ọc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01"/>
                <w:rFonts w:ascii="Times New Roman" w:hAnsi="Times New Roman"/>
              </w:rPr>
              <w:t>sau.</w:t>
            </w:r>
          </w:p>
        </w:tc>
      </w:tr>
      <w:tr w:rsidR="000B6BE9" w:rsidRPr="00450A2C" w14:paraId="112E83F2" w14:textId="77777777" w:rsidTr="00E90A65">
        <w:tc>
          <w:tcPr>
            <w:tcW w:w="993" w:type="dxa"/>
            <w:vAlign w:val="center"/>
          </w:tcPr>
          <w:p w14:paraId="6DC4600B" w14:textId="6CB1B62B" w:rsidR="000B6BE9" w:rsidRPr="00450A2C" w:rsidRDefault="00842D25" w:rsidP="00137A6F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10</w:t>
            </w:r>
          </w:p>
        </w:tc>
        <w:tc>
          <w:tcPr>
            <w:tcW w:w="2268" w:type="dxa"/>
          </w:tcPr>
          <w:p w14:paraId="408890CA" w14:textId="77777777" w:rsidR="000B6BE9" w:rsidRDefault="000B6BE9" w:rsidP="000B6BE9">
            <w:pPr>
              <w:jc w:val="both"/>
            </w:pPr>
            <w:r>
              <w:t>5.6.7. Khái niệm về lập trình hợp ngữ</w:t>
            </w:r>
          </w:p>
          <w:p w14:paraId="21A570B2" w14:textId="4B9569E4" w:rsidR="000B6BE9" w:rsidRDefault="000B6BE9" w:rsidP="009E1B57">
            <w:pPr>
              <w:jc w:val="both"/>
            </w:pPr>
            <w:r>
              <w:t>5.6.8. Kiến trúc tập lệnh của Intel 8086</w:t>
            </w:r>
          </w:p>
        </w:tc>
        <w:tc>
          <w:tcPr>
            <w:tcW w:w="567" w:type="dxa"/>
            <w:vAlign w:val="center"/>
          </w:tcPr>
          <w:p w14:paraId="62E12950" w14:textId="5A39DD59" w:rsidR="000B6BE9" w:rsidRPr="00450A2C" w:rsidRDefault="00C363F3" w:rsidP="00137A6F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4</w:t>
            </w:r>
          </w:p>
        </w:tc>
        <w:tc>
          <w:tcPr>
            <w:tcW w:w="2835" w:type="dxa"/>
          </w:tcPr>
          <w:p w14:paraId="2476D752" w14:textId="727A5B13" w:rsidR="000B6BE9" w:rsidRDefault="00ED1448" w:rsidP="009E1B57">
            <w:pPr>
              <w:rPr>
                <w:lang w:eastAsia="ja-JP"/>
              </w:rPr>
            </w:pPr>
            <w:r>
              <w:rPr>
                <w:lang w:eastAsia="ja-JP"/>
              </w:rPr>
              <w:t>- Hiểu biết căn bản về lập trình hợp ngữ.</w:t>
            </w:r>
          </w:p>
          <w:p w14:paraId="72FADB4B" w14:textId="5B04E7CE" w:rsidR="00ED1448" w:rsidRPr="00450A2C" w:rsidRDefault="00ED1448" w:rsidP="009E1B57">
            <w:pPr>
              <w:rPr>
                <w:lang w:eastAsia="ja-JP"/>
              </w:rPr>
            </w:pPr>
            <w:r>
              <w:rPr>
                <w:lang w:eastAsia="ja-JP"/>
              </w:rPr>
              <w:t>- Nắm được một số lệnh trong kiến trúc tập lệnh của vi xử lí Intel 8086.</w:t>
            </w:r>
          </w:p>
        </w:tc>
        <w:tc>
          <w:tcPr>
            <w:tcW w:w="992" w:type="dxa"/>
            <w:vAlign w:val="center"/>
          </w:tcPr>
          <w:p w14:paraId="323A3F4C" w14:textId="77777777" w:rsidR="00ED1448" w:rsidRPr="00450A2C" w:rsidRDefault="00ED1448" w:rsidP="00ED1448">
            <w:pPr>
              <w:jc w:val="center"/>
              <w:rPr>
                <w:lang w:eastAsia="ja-JP"/>
              </w:rPr>
            </w:pPr>
            <w:r w:rsidRPr="00450A2C">
              <w:rPr>
                <w:lang w:eastAsia="ja-JP"/>
              </w:rPr>
              <w:t xml:space="preserve">CLO1, </w:t>
            </w:r>
          </w:p>
          <w:p w14:paraId="1CBBC868" w14:textId="7F9B0B04" w:rsidR="000B6BE9" w:rsidRPr="00450A2C" w:rsidRDefault="00ED1448" w:rsidP="00ED1448">
            <w:pPr>
              <w:jc w:val="center"/>
              <w:rPr>
                <w:lang w:eastAsia="ja-JP"/>
              </w:rPr>
            </w:pPr>
            <w:r w:rsidRPr="00450A2C">
              <w:rPr>
                <w:lang w:eastAsia="ja-JP"/>
              </w:rPr>
              <w:t>CLO4</w:t>
            </w:r>
          </w:p>
        </w:tc>
        <w:tc>
          <w:tcPr>
            <w:tcW w:w="1843" w:type="dxa"/>
          </w:tcPr>
          <w:p w14:paraId="3AA67907" w14:textId="77777777" w:rsidR="007B2468" w:rsidRPr="00450A2C" w:rsidRDefault="007B2468" w:rsidP="007B2468">
            <w:pPr>
              <w:jc w:val="both"/>
              <w:rPr>
                <w:color w:val="000000"/>
              </w:rPr>
            </w:pPr>
            <w:r w:rsidRPr="00450A2C">
              <w:rPr>
                <w:rStyle w:val="fontstyle01"/>
                <w:rFonts w:ascii="Times New Roman" w:hAnsi="Times New Roman"/>
              </w:rPr>
              <w:t>Tr</w:t>
            </w:r>
            <w:r w:rsidRPr="00450A2C">
              <w:rPr>
                <w:rStyle w:val="fontstyle11"/>
                <w:rFonts w:ascii="Times New Roman" w:hAnsi="Times New Roman"/>
              </w:rPr>
              <w:t>ả lời các thắc mắc của sinh</w:t>
            </w:r>
            <w:r w:rsidRPr="00450A2C">
              <w:rPr>
                <w:color w:val="000000"/>
              </w:rPr>
              <w:br/>
            </w:r>
            <w:r w:rsidRPr="00450A2C">
              <w:rPr>
                <w:rStyle w:val="fontstyle01"/>
                <w:rFonts w:ascii="Times New Roman" w:hAnsi="Times New Roman"/>
              </w:rPr>
              <w:t>viên.</w:t>
            </w:r>
            <w:r w:rsidRPr="00450A2C">
              <w:rPr>
                <w:color w:val="000000"/>
              </w:rPr>
              <w:br/>
            </w:r>
            <w:r w:rsidRPr="00450A2C">
              <w:rPr>
                <w:rStyle w:val="fontstyle01"/>
                <w:rFonts w:ascii="Times New Roman" w:hAnsi="Times New Roman"/>
              </w:rPr>
              <w:t>- GV nêu v</w:t>
            </w:r>
            <w:r w:rsidRPr="00450A2C">
              <w:rPr>
                <w:rStyle w:val="fontstyle11"/>
                <w:rFonts w:ascii="Times New Roman" w:hAnsi="Times New Roman"/>
              </w:rPr>
              <w:t>ấn đề, hướng</w:t>
            </w:r>
            <w:r w:rsidRPr="00450A2C">
              <w:rPr>
                <w:color w:val="000000"/>
              </w:rPr>
              <w:br/>
            </w:r>
            <w:r w:rsidRPr="00450A2C">
              <w:rPr>
                <w:rStyle w:val="fontstyle01"/>
                <w:rFonts w:ascii="Times New Roman" w:hAnsi="Times New Roman"/>
              </w:rPr>
              <w:t>d</w:t>
            </w:r>
            <w:r w:rsidRPr="00450A2C">
              <w:rPr>
                <w:rStyle w:val="fontstyle11"/>
                <w:rFonts w:ascii="Times New Roman" w:hAnsi="Times New Roman"/>
              </w:rPr>
              <w:t>ẫn sinh vi</w:t>
            </w:r>
            <w:r w:rsidRPr="00450A2C">
              <w:rPr>
                <w:rStyle w:val="fontstyle01"/>
                <w:rFonts w:ascii="Times New Roman" w:hAnsi="Times New Roman"/>
              </w:rPr>
              <w:t>ên th</w:t>
            </w:r>
            <w:r w:rsidRPr="00450A2C">
              <w:rPr>
                <w:rStyle w:val="fontstyle11"/>
                <w:rFonts w:ascii="Times New Roman" w:hAnsi="Times New Roman"/>
              </w:rPr>
              <w:t>ảo luận.</w:t>
            </w:r>
          </w:p>
          <w:p w14:paraId="1F7DDD42" w14:textId="77777777" w:rsidR="007B2468" w:rsidRPr="00450A2C" w:rsidRDefault="007B2468" w:rsidP="007B2468">
            <w:pPr>
              <w:jc w:val="both"/>
              <w:rPr>
                <w:color w:val="000000"/>
              </w:rPr>
            </w:pPr>
            <w:r w:rsidRPr="00450A2C">
              <w:rPr>
                <w:rStyle w:val="fontstyle01"/>
                <w:rFonts w:ascii="Times New Roman" w:hAnsi="Times New Roman"/>
              </w:rPr>
              <w:t>- GV t</w:t>
            </w:r>
            <w:r w:rsidRPr="00450A2C">
              <w:rPr>
                <w:rStyle w:val="fontstyle11"/>
                <w:rFonts w:ascii="Times New Roman" w:hAnsi="Times New Roman"/>
              </w:rPr>
              <w:t xml:space="preserve">ổng hợp, </w:t>
            </w:r>
            <w:r w:rsidRPr="00450A2C">
              <w:rPr>
                <w:rStyle w:val="fontstyle11"/>
                <w:rFonts w:ascii="Times New Roman" w:hAnsi="Times New Roman"/>
              </w:rPr>
              <w:lastRenderedPageBreak/>
              <w:t>bổ sung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01"/>
                <w:rFonts w:ascii="Times New Roman" w:hAnsi="Times New Roman"/>
              </w:rPr>
              <w:t>cho câu tr</w:t>
            </w:r>
            <w:r w:rsidRPr="00450A2C">
              <w:rPr>
                <w:rStyle w:val="fontstyle11"/>
                <w:rFonts w:ascii="Times New Roman" w:hAnsi="Times New Roman"/>
              </w:rPr>
              <w:t>ả lời của sinh vi</w:t>
            </w:r>
            <w:r w:rsidRPr="00450A2C">
              <w:rPr>
                <w:rStyle w:val="fontstyle01"/>
                <w:rFonts w:ascii="Times New Roman" w:hAnsi="Times New Roman"/>
              </w:rPr>
              <w:t>ên, h</w:t>
            </w:r>
            <w:r w:rsidRPr="00450A2C">
              <w:rPr>
                <w:rStyle w:val="fontstyle11"/>
                <w:rFonts w:ascii="Times New Roman" w:hAnsi="Times New Roman"/>
              </w:rPr>
              <w:t>ệ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01"/>
                <w:rFonts w:ascii="Times New Roman" w:hAnsi="Times New Roman"/>
              </w:rPr>
              <w:t>th</w:t>
            </w:r>
            <w:r w:rsidRPr="00450A2C">
              <w:rPr>
                <w:rStyle w:val="fontstyle11"/>
                <w:rFonts w:ascii="Times New Roman" w:hAnsi="Times New Roman"/>
              </w:rPr>
              <w:t>ống hóa kiến thức và đưa ra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01"/>
                <w:rFonts w:ascii="Times New Roman" w:hAnsi="Times New Roman"/>
              </w:rPr>
              <w:t>nh</w:t>
            </w:r>
            <w:r w:rsidRPr="00450A2C">
              <w:rPr>
                <w:rStyle w:val="fontstyle11"/>
                <w:rFonts w:ascii="Times New Roman" w:hAnsi="Times New Roman"/>
              </w:rPr>
              <w:t>ận xét.</w:t>
            </w:r>
          </w:p>
          <w:p w14:paraId="6B03F081" w14:textId="3A9DED0A" w:rsidR="000B6BE9" w:rsidRPr="00450A2C" w:rsidRDefault="007B2468" w:rsidP="007B2468">
            <w:pPr>
              <w:jc w:val="both"/>
              <w:rPr>
                <w:rStyle w:val="fontstyle01"/>
                <w:rFonts w:ascii="Times New Roman" w:hAnsi="Times New Roman"/>
              </w:rPr>
            </w:pPr>
            <w:r w:rsidRPr="00450A2C">
              <w:rPr>
                <w:rStyle w:val="fontstyle01"/>
                <w:rFonts w:ascii="Times New Roman" w:hAnsi="Times New Roman"/>
              </w:rPr>
              <w:t>- GV t</w:t>
            </w:r>
            <w:r w:rsidRPr="00450A2C">
              <w:rPr>
                <w:rStyle w:val="fontstyle11"/>
                <w:rFonts w:ascii="Times New Roman" w:hAnsi="Times New Roman"/>
              </w:rPr>
              <w:t>ổng kết lại nội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11"/>
                <w:rFonts w:ascii="Times New Roman" w:hAnsi="Times New Roman"/>
              </w:rPr>
              <w:t>dung, đưa ra các yêu cầu mới để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01"/>
                <w:rFonts w:ascii="Times New Roman" w:hAnsi="Times New Roman"/>
              </w:rPr>
              <w:t>sinh viên v</w:t>
            </w:r>
            <w:r w:rsidRPr="00450A2C">
              <w:rPr>
                <w:rStyle w:val="fontstyle11"/>
                <w:rFonts w:ascii="Times New Roman" w:hAnsi="Times New Roman"/>
              </w:rPr>
              <w:t>ề chuẩn bị cho b</w:t>
            </w:r>
            <w:r w:rsidRPr="00450A2C">
              <w:rPr>
                <w:rStyle w:val="fontstyle01"/>
                <w:rFonts w:ascii="Times New Roman" w:hAnsi="Times New Roman"/>
              </w:rPr>
              <w:t>ài h</w:t>
            </w:r>
            <w:r w:rsidRPr="00450A2C">
              <w:rPr>
                <w:rStyle w:val="fontstyle11"/>
                <w:rFonts w:ascii="Times New Roman" w:hAnsi="Times New Roman"/>
              </w:rPr>
              <w:t>ọc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01"/>
                <w:rFonts w:ascii="Times New Roman" w:hAnsi="Times New Roman"/>
              </w:rPr>
              <w:t>sau.</w:t>
            </w:r>
          </w:p>
        </w:tc>
      </w:tr>
      <w:tr w:rsidR="007B2468" w:rsidRPr="00450A2C" w14:paraId="726E0853" w14:textId="77777777" w:rsidTr="00E90A65">
        <w:tc>
          <w:tcPr>
            <w:tcW w:w="993" w:type="dxa"/>
            <w:vAlign w:val="center"/>
          </w:tcPr>
          <w:p w14:paraId="5351FB66" w14:textId="7E2F2A65" w:rsidR="007B2468" w:rsidRPr="00450A2C" w:rsidRDefault="007B2468" w:rsidP="00137A6F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lastRenderedPageBreak/>
              <w:t>11</w:t>
            </w:r>
          </w:p>
        </w:tc>
        <w:tc>
          <w:tcPr>
            <w:tcW w:w="2268" w:type="dxa"/>
          </w:tcPr>
          <w:p w14:paraId="0B266CDF" w14:textId="49D8B9CD" w:rsidR="007B2468" w:rsidRDefault="007B2468" w:rsidP="002576DE">
            <w:pPr>
              <w:jc w:val="both"/>
            </w:pPr>
            <w:r>
              <w:t>Bài tập thực hành lập trình hợp ngữ</w:t>
            </w:r>
          </w:p>
        </w:tc>
        <w:tc>
          <w:tcPr>
            <w:tcW w:w="567" w:type="dxa"/>
            <w:vAlign w:val="center"/>
          </w:tcPr>
          <w:p w14:paraId="5C2B614E" w14:textId="78ED8515" w:rsidR="007B2468" w:rsidRPr="00450A2C" w:rsidRDefault="007B2468" w:rsidP="00137A6F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4</w:t>
            </w:r>
          </w:p>
        </w:tc>
        <w:tc>
          <w:tcPr>
            <w:tcW w:w="2835" w:type="dxa"/>
          </w:tcPr>
          <w:p w14:paraId="0740D351" w14:textId="5C04812C" w:rsidR="007B2468" w:rsidRPr="000A122D" w:rsidRDefault="007B2468" w:rsidP="000A122D">
            <w:pPr>
              <w:jc w:val="both"/>
              <w:rPr>
                <w:shd w:val="clear" w:color="auto" w:fill="FFFFFF"/>
              </w:rPr>
            </w:pPr>
            <w:r>
              <w:rPr>
                <w:lang w:eastAsia="ja-JP"/>
              </w:rPr>
              <w:t xml:space="preserve">- Lập trình giải quyết được một số bài toán cơ bản trên ngôn ngữ lập trình </w:t>
            </w:r>
            <w:r w:rsidRPr="000A122D">
              <w:rPr>
                <w:shd w:val="clear" w:color="auto" w:fill="FFFFFF"/>
              </w:rPr>
              <w:t>Assembly</w:t>
            </w:r>
            <w:r>
              <w:rPr>
                <w:shd w:val="clear" w:color="auto" w:fill="FFFFFF"/>
              </w:rPr>
              <w:t>.</w:t>
            </w:r>
          </w:p>
        </w:tc>
        <w:tc>
          <w:tcPr>
            <w:tcW w:w="992" w:type="dxa"/>
            <w:vAlign w:val="center"/>
          </w:tcPr>
          <w:p w14:paraId="7A02926F" w14:textId="77777777" w:rsidR="007B2468" w:rsidRPr="00450A2C" w:rsidRDefault="007B2468" w:rsidP="00ED1448">
            <w:pPr>
              <w:jc w:val="center"/>
              <w:rPr>
                <w:lang w:eastAsia="ja-JP"/>
              </w:rPr>
            </w:pPr>
            <w:r w:rsidRPr="00450A2C">
              <w:rPr>
                <w:lang w:eastAsia="ja-JP"/>
              </w:rPr>
              <w:t xml:space="preserve">CLO1, </w:t>
            </w:r>
          </w:p>
          <w:p w14:paraId="5CF78611" w14:textId="4FB8A170" w:rsidR="007B2468" w:rsidRPr="00450A2C" w:rsidRDefault="007B2468" w:rsidP="00ED1448">
            <w:pPr>
              <w:jc w:val="center"/>
              <w:rPr>
                <w:lang w:eastAsia="ja-JP"/>
              </w:rPr>
            </w:pPr>
            <w:r w:rsidRPr="00450A2C">
              <w:rPr>
                <w:lang w:eastAsia="ja-JP"/>
              </w:rPr>
              <w:t>CLO4</w:t>
            </w:r>
          </w:p>
        </w:tc>
        <w:tc>
          <w:tcPr>
            <w:tcW w:w="1843" w:type="dxa"/>
          </w:tcPr>
          <w:p w14:paraId="44BE6C04" w14:textId="77777777" w:rsidR="004D13F5" w:rsidRPr="00450A2C" w:rsidRDefault="004D13F5" w:rsidP="004D13F5">
            <w:pPr>
              <w:jc w:val="both"/>
              <w:rPr>
                <w:bCs/>
              </w:rPr>
            </w:pPr>
            <w:r w:rsidRPr="00450A2C">
              <w:rPr>
                <w:bCs/>
              </w:rPr>
              <w:t>- Giảng viên giao bài tập, phân công các nhóm làm bài tập.</w:t>
            </w:r>
          </w:p>
          <w:p w14:paraId="1EDF2A7F" w14:textId="58429E82" w:rsidR="007B2468" w:rsidRPr="00450A2C" w:rsidRDefault="004D13F5" w:rsidP="004D13F5">
            <w:pPr>
              <w:jc w:val="both"/>
              <w:rPr>
                <w:rStyle w:val="fontstyle01"/>
                <w:rFonts w:ascii="Times New Roman" w:hAnsi="Times New Roman"/>
              </w:rPr>
            </w:pPr>
            <w:r w:rsidRPr="00450A2C">
              <w:rPr>
                <w:bCs/>
              </w:rPr>
              <w:t>- Sinh viên thực hiện và trình bày</w:t>
            </w:r>
          </w:p>
        </w:tc>
      </w:tr>
      <w:tr w:rsidR="007B2468" w:rsidRPr="00450A2C" w14:paraId="408011F7" w14:textId="77777777" w:rsidTr="00E90A65">
        <w:tc>
          <w:tcPr>
            <w:tcW w:w="993" w:type="dxa"/>
            <w:vAlign w:val="center"/>
          </w:tcPr>
          <w:p w14:paraId="1E2D40FF" w14:textId="6BD855A1" w:rsidR="007B2468" w:rsidRPr="00450A2C" w:rsidRDefault="007B2468" w:rsidP="00137A6F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12</w:t>
            </w:r>
          </w:p>
        </w:tc>
        <w:tc>
          <w:tcPr>
            <w:tcW w:w="2268" w:type="dxa"/>
          </w:tcPr>
          <w:p w14:paraId="7D452EAD" w14:textId="77777777" w:rsidR="007B2468" w:rsidRPr="00204DEE" w:rsidRDefault="007B2468" w:rsidP="00D75AA3">
            <w:pPr>
              <w:jc w:val="both"/>
              <w:rPr>
                <w:b/>
              </w:rPr>
            </w:pPr>
            <w:r w:rsidRPr="00204DEE">
              <w:rPr>
                <w:b/>
              </w:rPr>
              <w:t>Chương 6. H</w:t>
            </w:r>
            <w:r w:rsidRPr="00204DEE">
              <w:rPr>
                <w:b/>
              </w:rPr>
              <w:t>ệ thống nhớ của máy tính</w:t>
            </w:r>
          </w:p>
          <w:p w14:paraId="3F8BBA16" w14:textId="77777777" w:rsidR="007B2468" w:rsidRDefault="007B2468" w:rsidP="00D75AA3">
            <w:pPr>
              <w:jc w:val="both"/>
            </w:pPr>
            <w:r>
              <w:t>6</w:t>
            </w:r>
            <w:r>
              <w:t>.1. Các đặ</w:t>
            </w:r>
            <w:r>
              <w:t>c trư</w:t>
            </w:r>
            <w:r>
              <w:t>ng của hệ thống nhớ</w:t>
            </w:r>
          </w:p>
          <w:p w14:paraId="159D4C0E" w14:textId="3C153AD2" w:rsidR="007B2468" w:rsidRDefault="00204DEE" w:rsidP="00D75AA3">
            <w:pPr>
              <w:jc w:val="both"/>
            </w:pPr>
            <w:r>
              <w:t>6</w:t>
            </w:r>
            <w:r w:rsidR="007B2468">
              <w:t>.2. Phân cấp hệ thống nhớ</w:t>
            </w:r>
          </w:p>
          <w:p w14:paraId="3E943DD2" w14:textId="77777777" w:rsidR="007B2468" w:rsidRDefault="007B2468" w:rsidP="00D75AA3">
            <w:pPr>
              <w:jc w:val="both"/>
            </w:pPr>
            <w:r>
              <w:t>6</w:t>
            </w:r>
            <w:r>
              <w:t>.3. Phát hiện và hiệu chỉnh lỗi của bộ nhớ</w:t>
            </w:r>
          </w:p>
          <w:p w14:paraId="4923313B" w14:textId="03A340EA" w:rsidR="007B2468" w:rsidRPr="00BF5E89" w:rsidRDefault="007B2468" w:rsidP="00D75AA3">
            <w:pPr>
              <w:jc w:val="both"/>
            </w:pPr>
            <w:r>
              <w:t xml:space="preserve">6.4. </w:t>
            </w:r>
            <w:r>
              <w:t>Bộ nhớ bán dẫn và bộ nhớ chính</w:t>
            </w:r>
          </w:p>
        </w:tc>
        <w:tc>
          <w:tcPr>
            <w:tcW w:w="567" w:type="dxa"/>
            <w:vAlign w:val="center"/>
          </w:tcPr>
          <w:p w14:paraId="66247FEB" w14:textId="3ECFCBCC" w:rsidR="007B2468" w:rsidRPr="00450A2C" w:rsidRDefault="007B2468" w:rsidP="00137A6F">
            <w:pPr>
              <w:jc w:val="center"/>
              <w:rPr>
                <w:lang w:eastAsia="ja-JP"/>
              </w:rPr>
            </w:pPr>
            <w:r w:rsidRPr="00450A2C">
              <w:rPr>
                <w:lang w:eastAsia="ja-JP"/>
              </w:rPr>
              <w:t>4</w:t>
            </w:r>
          </w:p>
        </w:tc>
        <w:tc>
          <w:tcPr>
            <w:tcW w:w="2835" w:type="dxa"/>
          </w:tcPr>
          <w:p w14:paraId="58BFC1CA" w14:textId="77777777" w:rsidR="007B2468" w:rsidRDefault="00204DEE" w:rsidP="006C76DD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 xml:space="preserve">- </w:t>
            </w:r>
            <w:r w:rsidR="0021424F">
              <w:rPr>
                <w:lang w:eastAsia="ja-JP"/>
              </w:rPr>
              <w:t>Hiểu được tổng quan về bộ nhớ máy tính, các đặc trung của bộ nhớ.</w:t>
            </w:r>
          </w:p>
          <w:p w14:paraId="24103E94" w14:textId="77777777" w:rsidR="0021424F" w:rsidRDefault="0021424F" w:rsidP="006C76DD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>- Hiểu được sự phân cấp trong hệ thống nhớ của máy tính.</w:t>
            </w:r>
          </w:p>
          <w:p w14:paraId="214C5242" w14:textId="0AC43636" w:rsidR="0021424F" w:rsidRPr="00450A2C" w:rsidRDefault="0021424F" w:rsidP="0021424F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>- Phân biệt được các</w:t>
            </w:r>
            <w:r w:rsidR="00DE20F6">
              <w:rPr>
                <w:lang w:eastAsia="ja-JP"/>
              </w:rPr>
              <w:t xml:space="preserve"> loại </w:t>
            </w:r>
            <w:r>
              <w:rPr>
                <w:lang w:eastAsia="ja-JP"/>
              </w:rPr>
              <w:t xml:space="preserve"> bộ nhớ trong máy tính.</w:t>
            </w:r>
          </w:p>
        </w:tc>
        <w:tc>
          <w:tcPr>
            <w:tcW w:w="992" w:type="dxa"/>
            <w:vAlign w:val="center"/>
          </w:tcPr>
          <w:p w14:paraId="07FC796F" w14:textId="10721161" w:rsidR="007B2468" w:rsidRPr="00450A2C" w:rsidRDefault="00D43C6A" w:rsidP="00137A6F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1, CLO3</w:t>
            </w:r>
          </w:p>
        </w:tc>
        <w:tc>
          <w:tcPr>
            <w:tcW w:w="1843" w:type="dxa"/>
          </w:tcPr>
          <w:p w14:paraId="2678B70E" w14:textId="77777777" w:rsidR="00DE20F6" w:rsidRPr="00450A2C" w:rsidRDefault="00DE20F6" w:rsidP="00DE20F6">
            <w:pPr>
              <w:jc w:val="both"/>
              <w:rPr>
                <w:color w:val="000000"/>
              </w:rPr>
            </w:pPr>
            <w:r w:rsidRPr="00450A2C">
              <w:rPr>
                <w:rStyle w:val="fontstyle01"/>
                <w:rFonts w:ascii="Times New Roman" w:hAnsi="Times New Roman"/>
              </w:rPr>
              <w:t>Tr</w:t>
            </w:r>
            <w:r w:rsidRPr="00450A2C">
              <w:rPr>
                <w:rStyle w:val="fontstyle11"/>
                <w:rFonts w:ascii="Times New Roman" w:hAnsi="Times New Roman"/>
              </w:rPr>
              <w:t>ả lời các thắc mắc của sinh</w:t>
            </w:r>
            <w:r w:rsidRPr="00450A2C">
              <w:rPr>
                <w:color w:val="000000"/>
              </w:rPr>
              <w:br/>
            </w:r>
            <w:r w:rsidRPr="00450A2C">
              <w:rPr>
                <w:rStyle w:val="fontstyle01"/>
                <w:rFonts w:ascii="Times New Roman" w:hAnsi="Times New Roman"/>
              </w:rPr>
              <w:t>viên.</w:t>
            </w:r>
            <w:r w:rsidRPr="00450A2C">
              <w:rPr>
                <w:color w:val="000000"/>
              </w:rPr>
              <w:br/>
            </w:r>
            <w:r w:rsidRPr="00450A2C">
              <w:rPr>
                <w:rStyle w:val="fontstyle01"/>
                <w:rFonts w:ascii="Times New Roman" w:hAnsi="Times New Roman"/>
              </w:rPr>
              <w:t>- GV nêu v</w:t>
            </w:r>
            <w:r w:rsidRPr="00450A2C">
              <w:rPr>
                <w:rStyle w:val="fontstyle11"/>
                <w:rFonts w:ascii="Times New Roman" w:hAnsi="Times New Roman"/>
              </w:rPr>
              <w:t>ấn đề, hướng</w:t>
            </w:r>
            <w:r w:rsidRPr="00450A2C">
              <w:rPr>
                <w:color w:val="000000"/>
              </w:rPr>
              <w:br/>
            </w:r>
            <w:r w:rsidRPr="00450A2C">
              <w:rPr>
                <w:rStyle w:val="fontstyle01"/>
                <w:rFonts w:ascii="Times New Roman" w:hAnsi="Times New Roman"/>
              </w:rPr>
              <w:t>d</w:t>
            </w:r>
            <w:r w:rsidRPr="00450A2C">
              <w:rPr>
                <w:rStyle w:val="fontstyle11"/>
                <w:rFonts w:ascii="Times New Roman" w:hAnsi="Times New Roman"/>
              </w:rPr>
              <w:t>ẫn sinh vi</w:t>
            </w:r>
            <w:r w:rsidRPr="00450A2C">
              <w:rPr>
                <w:rStyle w:val="fontstyle01"/>
                <w:rFonts w:ascii="Times New Roman" w:hAnsi="Times New Roman"/>
              </w:rPr>
              <w:t>ên th</w:t>
            </w:r>
            <w:r w:rsidRPr="00450A2C">
              <w:rPr>
                <w:rStyle w:val="fontstyle11"/>
                <w:rFonts w:ascii="Times New Roman" w:hAnsi="Times New Roman"/>
              </w:rPr>
              <w:t>ảo luận.</w:t>
            </w:r>
          </w:p>
          <w:p w14:paraId="001354C1" w14:textId="77777777" w:rsidR="00DE20F6" w:rsidRPr="00450A2C" w:rsidRDefault="00DE20F6" w:rsidP="00DE20F6">
            <w:pPr>
              <w:jc w:val="both"/>
              <w:rPr>
                <w:color w:val="000000"/>
              </w:rPr>
            </w:pPr>
            <w:r w:rsidRPr="00450A2C">
              <w:rPr>
                <w:rStyle w:val="fontstyle01"/>
                <w:rFonts w:ascii="Times New Roman" w:hAnsi="Times New Roman"/>
              </w:rPr>
              <w:t>- GV t</w:t>
            </w:r>
            <w:r w:rsidRPr="00450A2C">
              <w:rPr>
                <w:rStyle w:val="fontstyle11"/>
                <w:rFonts w:ascii="Times New Roman" w:hAnsi="Times New Roman"/>
              </w:rPr>
              <w:t>ổng hợp, bổ sung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01"/>
                <w:rFonts w:ascii="Times New Roman" w:hAnsi="Times New Roman"/>
              </w:rPr>
              <w:t>cho câu tr</w:t>
            </w:r>
            <w:r w:rsidRPr="00450A2C">
              <w:rPr>
                <w:rStyle w:val="fontstyle11"/>
                <w:rFonts w:ascii="Times New Roman" w:hAnsi="Times New Roman"/>
              </w:rPr>
              <w:t>ả lời của sinh vi</w:t>
            </w:r>
            <w:r w:rsidRPr="00450A2C">
              <w:rPr>
                <w:rStyle w:val="fontstyle01"/>
                <w:rFonts w:ascii="Times New Roman" w:hAnsi="Times New Roman"/>
              </w:rPr>
              <w:t>ên, h</w:t>
            </w:r>
            <w:r w:rsidRPr="00450A2C">
              <w:rPr>
                <w:rStyle w:val="fontstyle11"/>
                <w:rFonts w:ascii="Times New Roman" w:hAnsi="Times New Roman"/>
              </w:rPr>
              <w:t>ệ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01"/>
                <w:rFonts w:ascii="Times New Roman" w:hAnsi="Times New Roman"/>
              </w:rPr>
              <w:t>th</w:t>
            </w:r>
            <w:r w:rsidRPr="00450A2C">
              <w:rPr>
                <w:rStyle w:val="fontstyle11"/>
                <w:rFonts w:ascii="Times New Roman" w:hAnsi="Times New Roman"/>
              </w:rPr>
              <w:t>ống hóa kiến thức và đưa ra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01"/>
                <w:rFonts w:ascii="Times New Roman" w:hAnsi="Times New Roman"/>
              </w:rPr>
              <w:t>nh</w:t>
            </w:r>
            <w:r w:rsidRPr="00450A2C">
              <w:rPr>
                <w:rStyle w:val="fontstyle11"/>
                <w:rFonts w:ascii="Times New Roman" w:hAnsi="Times New Roman"/>
              </w:rPr>
              <w:t>ận xét.</w:t>
            </w:r>
          </w:p>
          <w:p w14:paraId="7BCB476D" w14:textId="00A71A3A" w:rsidR="007B2468" w:rsidRPr="00450A2C" w:rsidRDefault="00DE20F6" w:rsidP="00DE20F6">
            <w:pPr>
              <w:jc w:val="both"/>
              <w:rPr>
                <w:bCs/>
              </w:rPr>
            </w:pPr>
            <w:r w:rsidRPr="00450A2C">
              <w:rPr>
                <w:rStyle w:val="fontstyle01"/>
                <w:rFonts w:ascii="Times New Roman" w:hAnsi="Times New Roman"/>
              </w:rPr>
              <w:t>- GV t</w:t>
            </w:r>
            <w:r w:rsidRPr="00450A2C">
              <w:rPr>
                <w:rStyle w:val="fontstyle11"/>
                <w:rFonts w:ascii="Times New Roman" w:hAnsi="Times New Roman"/>
              </w:rPr>
              <w:t>ổng kết lại nội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11"/>
                <w:rFonts w:ascii="Times New Roman" w:hAnsi="Times New Roman"/>
              </w:rPr>
              <w:t>dung, đưa ra các yêu cầu mới để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01"/>
                <w:rFonts w:ascii="Times New Roman" w:hAnsi="Times New Roman"/>
              </w:rPr>
              <w:t>sinh viên v</w:t>
            </w:r>
            <w:r w:rsidRPr="00450A2C">
              <w:rPr>
                <w:rStyle w:val="fontstyle11"/>
                <w:rFonts w:ascii="Times New Roman" w:hAnsi="Times New Roman"/>
              </w:rPr>
              <w:t>ề chuẩn bị cho b</w:t>
            </w:r>
            <w:r w:rsidRPr="00450A2C">
              <w:rPr>
                <w:rStyle w:val="fontstyle01"/>
                <w:rFonts w:ascii="Times New Roman" w:hAnsi="Times New Roman"/>
              </w:rPr>
              <w:t>ài h</w:t>
            </w:r>
            <w:r w:rsidRPr="00450A2C">
              <w:rPr>
                <w:rStyle w:val="fontstyle11"/>
                <w:rFonts w:ascii="Times New Roman" w:hAnsi="Times New Roman"/>
              </w:rPr>
              <w:t>ọc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01"/>
                <w:rFonts w:ascii="Times New Roman" w:hAnsi="Times New Roman"/>
              </w:rPr>
              <w:t>sau.</w:t>
            </w:r>
          </w:p>
        </w:tc>
      </w:tr>
      <w:tr w:rsidR="007B2468" w:rsidRPr="00450A2C" w14:paraId="49DEE5EE" w14:textId="77777777" w:rsidTr="00E90A65">
        <w:tc>
          <w:tcPr>
            <w:tcW w:w="993" w:type="dxa"/>
            <w:vAlign w:val="center"/>
          </w:tcPr>
          <w:p w14:paraId="0D2FD0EA" w14:textId="1E3D75EE" w:rsidR="007B2468" w:rsidRPr="00450A2C" w:rsidRDefault="007B2468" w:rsidP="00137A6F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13</w:t>
            </w:r>
          </w:p>
        </w:tc>
        <w:tc>
          <w:tcPr>
            <w:tcW w:w="2268" w:type="dxa"/>
          </w:tcPr>
          <w:p w14:paraId="0727AEB6" w14:textId="77777777" w:rsidR="007B2468" w:rsidRDefault="007B2468" w:rsidP="000B6BE9">
            <w:pPr>
              <w:jc w:val="both"/>
            </w:pPr>
            <w:r>
              <w:t>6.5. Bộ nhớ Cache và bộ nhớ ngoài</w:t>
            </w:r>
          </w:p>
          <w:p w14:paraId="18662807" w14:textId="77777777" w:rsidR="007B2468" w:rsidRDefault="007B2468" w:rsidP="000B6BE9">
            <w:pPr>
              <w:jc w:val="both"/>
            </w:pPr>
            <w:r>
              <w:t>6.6. Bộ nhớ từ</w:t>
            </w:r>
          </w:p>
          <w:p w14:paraId="221A58F4" w14:textId="77777777" w:rsidR="007B2468" w:rsidRDefault="007B2468" w:rsidP="000B6BE9">
            <w:pPr>
              <w:jc w:val="both"/>
            </w:pPr>
            <w:r>
              <w:t>6.7. Bộ nhớ quang</w:t>
            </w:r>
          </w:p>
          <w:p w14:paraId="7E6E5BC0" w14:textId="67D35C42" w:rsidR="007B2468" w:rsidRDefault="007B2468" w:rsidP="000B6BE9">
            <w:pPr>
              <w:jc w:val="both"/>
            </w:pPr>
            <w:r>
              <w:t>6.8. Bộ nhớ ảo</w:t>
            </w:r>
          </w:p>
        </w:tc>
        <w:tc>
          <w:tcPr>
            <w:tcW w:w="567" w:type="dxa"/>
            <w:vAlign w:val="center"/>
          </w:tcPr>
          <w:p w14:paraId="6AC2BE2C" w14:textId="0A725987" w:rsidR="007B2468" w:rsidRPr="00450A2C" w:rsidRDefault="007B2468" w:rsidP="00137A6F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4</w:t>
            </w:r>
          </w:p>
        </w:tc>
        <w:tc>
          <w:tcPr>
            <w:tcW w:w="2835" w:type="dxa"/>
          </w:tcPr>
          <w:p w14:paraId="6B2DEF7D" w14:textId="77777777" w:rsidR="007B2468" w:rsidRDefault="00DE20F6" w:rsidP="006C76DD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>- Hiểu về các bộ nhớ Cache, bộ nhớ ngoài, bộ nhớ từ, bộ nhớ quang, bộ nhớ ảo.</w:t>
            </w:r>
          </w:p>
          <w:p w14:paraId="4C068DB4" w14:textId="29F81138" w:rsidR="00DE20F6" w:rsidRPr="00450A2C" w:rsidRDefault="00DE20F6" w:rsidP="006C76DD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>- Phân biệt được các loại  bộ nhớ trong máy tính.</w:t>
            </w:r>
          </w:p>
        </w:tc>
        <w:tc>
          <w:tcPr>
            <w:tcW w:w="992" w:type="dxa"/>
            <w:vAlign w:val="center"/>
          </w:tcPr>
          <w:p w14:paraId="32770590" w14:textId="7A256A2B" w:rsidR="007B2468" w:rsidRPr="00450A2C" w:rsidRDefault="00DE20F6" w:rsidP="00137A6F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1, CLO3</w:t>
            </w:r>
          </w:p>
        </w:tc>
        <w:tc>
          <w:tcPr>
            <w:tcW w:w="1843" w:type="dxa"/>
          </w:tcPr>
          <w:p w14:paraId="58B3B0A3" w14:textId="77777777" w:rsidR="00DE20F6" w:rsidRPr="00450A2C" w:rsidRDefault="00DE20F6" w:rsidP="00DE20F6">
            <w:pPr>
              <w:jc w:val="both"/>
              <w:rPr>
                <w:color w:val="000000"/>
              </w:rPr>
            </w:pPr>
            <w:r w:rsidRPr="00450A2C">
              <w:rPr>
                <w:rStyle w:val="fontstyle01"/>
                <w:rFonts w:ascii="Times New Roman" w:hAnsi="Times New Roman"/>
              </w:rPr>
              <w:t>Tr</w:t>
            </w:r>
            <w:r w:rsidRPr="00450A2C">
              <w:rPr>
                <w:rStyle w:val="fontstyle11"/>
                <w:rFonts w:ascii="Times New Roman" w:hAnsi="Times New Roman"/>
              </w:rPr>
              <w:t>ả lời các thắc mắc của sinh</w:t>
            </w:r>
            <w:r w:rsidRPr="00450A2C">
              <w:rPr>
                <w:color w:val="000000"/>
              </w:rPr>
              <w:br/>
            </w:r>
            <w:r w:rsidRPr="00450A2C">
              <w:rPr>
                <w:rStyle w:val="fontstyle01"/>
                <w:rFonts w:ascii="Times New Roman" w:hAnsi="Times New Roman"/>
              </w:rPr>
              <w:t>viên.</w:t>
            </w:r>
            <w:r w:rsidRPr="00450A2C">
              <w:rPr>
                <w:color w:val="000000"/>
              </w:rPr>
              <w:br/>
            </w:r>
            <w:r w:rsidRPr="00450A2C">
              <w:rPr>
                <w:rStyle w:val="fontstyle01"/>
                <w:rFonts w:ascii="Times New Roman" w:hAnsi="Times New Roman"/>
              </w:rPr>
              <w:t>- GV nêu v</w:t>
            </w:r>
            <w:r w:rsidRPr="00450A2C">
              <w:rPr>
                <w:rStyle w:val="fontstyle11"/>
                <w:rFonts w:ascii="Times New Roman" w:hAnsi="Times New Roman"/>
              </w:rPr>
              <w:t>ấn đề, hướng</w:t>
            </w:r>
            <w:r w:rsidRPr="00450A2C">
              <w:rPr>
                <w:color w:val="000000"/>
              </w:rPr>
              <w:br/>
            </w:r>
            <w:r w:rsidRPr="00450A2C">
              <w:rPr>
                <w:rStyle w:val="fontstyle01"/>
                <w:rFonts w:ascii="Times New Roman" w:hAnsi="Times New Roman"/>
              </w:rPr>
              <w:t>d</w:t>
            </w:r>
            <w:r w:rsidRPr="00450A2C">
              <w:rPr>
                <w:rStyle w:val="fontstyle11"/>
                <w:rFonts w:ascii="Times New Roman" w:hAnsi="Times New Roman"/>
              </w:rPr>
              <w:t>ẫn sinh vi</w:t>
            </w:r>
            <w:r w:rsidRPr="00450A2C">
              <w:rPr>
                <w:rStyle w:val="fontstyle01"/>
                <w:rFonts w:ascii="Times New Roman" w:hAnsi="Times New Roman"/>
              </w:rPr>
              <w:t>ên th</w:t>
            </w:r>
            <w:r w:rsidRPr="00450A2C">
              <w:rPr>
                <w:rStyle w:val="fontstyle11"/>
                <w:rFonts w:ascii="Times New Roman" w:hAnsi="Times New Roman"/>
              </w:rPr>
              <w:t>ảo luận.</w:t>
            </w:r>
          </w:p>
          <w:p w14:paraId="008C4931" w14:textId="77777777" w:rsidR="00DE20F6" w:rsidRPr="00450A2C" w:rsidRDefault="00DE20F6" w:rsidP="00DE20F6">
            <w:pPr>
              <w:jc w:val="both"/>
              <w:rPr>
                <w:color w:val="000000"/>
              </w:rPr>
            </w:pPr>
            <w:r w:rsidRPr="00450A2C">
              <w:rPr>
                <w:rStyle w:val="fontstyle01"/>
                <w:rFonts w:ascii="Times New Roman" w:hAnsi="Times New Roman"/>
              </w:rPr>
              <w:t>- GV t</w:t>
            </w:r>
            <w:r w:rsidRPr="00450A2C">
              <w:rPr>
                <w:rStyle w:val="fontstyle11"/>
                <w:rFonts w:ascii="Times New Roman" w:hAnsi="Times New Roman"/>
              </w:rPr>
              <w:t>ổng hợp, bổ sung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01"/>
                <w:rFonts w:ascii="Times New Roman" w:hAnsi="Times New Roman"/>
              </w:rPr>
              <w:t>cho câu tr</w:t>
            </w:r>
            <w:r w:rsidRPr="00450A2C">
              <w:rPr>
                <w:rStyle w:val="fontstyle11"/>
                <w:rFonts w:ascii="Times New Roman" w:hAnsi="Times New Roman"/>
              </w:rPr>
              <w:t>ả lời của sinh vi</w:t>
            </w:r>
            <w:r w:rsidRPr="00450A2C">
              <w:rPr>
                <w:rStyle w:val="fontstyle01"/>
                <w:rFonts w:ascii="Times New Roman" w:hAnsi="Times New Roman"/>
              </w:rPr>
              <w:t>ên, h</w:t>
            </w:r>
            <w:r w:rsidRPr="00450A2C">
              <w:rPr>
                <w:rStyle w:val="fontstyle11"/>
                <w:rFonts w:ascii="Times New Roman" w:hAnsi="Times New Roman"/>
              </w:rPr>
              <w:t>ệ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01"/>
                <w:rFonts w:ascii="Times New Roman" w:hAnsi="Times New Roman"/>
              </w:rPr>
              <w:t>th</w:t>
            </w:r>
            <w:r w:rsidRPr="00450A2C">
              <w:rPr>
                <w:rStyle w:val="fontstyle11"/>
                <w:rFonts w:ascii="Times New Roman" w:hAnsi="Times New Roman"/>
              </w:rPr>
              <w:t xml:space="preserve">ống hóa kiến thức và </w:t>
            </w:r>
            <w:r w:rsidRPr="00450A2C">
              <w:rPr>
                <w:rStyle w:val="fontstyle11"/>
                <w:rFonts w:ascii="Times New Roman" w:hAnsi="Times New Roman"/>
              </w:rPr>
              <w:lastRenderedPageBreak/>
              <w:t>đưa ra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01"/>
                <w:rFonts w:ascii="Times New Roman" w:hAnsi="Times New Roman"/>
              </w:rPr>
              <w:t>nh</w:t>
            </w:r>
            <w:r w:rsidRPr="00450A2C">
              <w:rPr>
                <w:rStyle w:val="fontstyle11"/>
                <w:rFonts w:ascii="Times New Roman" w:hAnsi="Times New Roman"/>
              </w:rPr>
              <w:t>ận xét.</w:t>
            </w:r>
          </w:p>
          <w:p w14:paraId="1B1D309E" w14:textId="20E08677" w:rsidR="007B2468" w:rsidRPr="00450A2C" w:rsidRDefault="00DE20F6" w:rsidP="00DE20F6">
            <w:pPr>
              <w:jc w:val="both"/>
              <w:rPr>
                <w:bCs/>
              </w:rPr>
            </w:pPr>
            <w:r w:rsidRPr="00450A2C">
              <w:rPr>
                <w:rStyle w:val="fontstyle01"/>
                <w:rFonts w:ascii="Times New Roman" w:hAnsi="Times New Roman"/>
              </w:rPr>
              <w:t>- GV t</w:t>
            </w:r>
            <w:r w:rsidRPr="00450A2C">
              <w:rPr>
                <w:rStyle w:val="fontstyle11"/>
                <w:rFonts w:ascii="Times New Roman" w:hAnsi="Times New Roman"/>
              </w:rPr>
              <w:t>ổng kết lại nội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11"/>
                <w:rFonts w:ascii="Times New Roman" w:hAnsi="Times New Roman"/>
              </w:rPr>
              <w:t>dung, đưa ra các yêu cầu mới để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01"/>
                <w:rFonts w:ascii="Times New Roman" w:hAnsi="Times New Roman"/>
              </w:rPr>
              <w:t>sinh viên v</w:t>
            </w:r>
            <w:r w:rsidRPr="00450A2C">
              <w:rPr>
                <w:rStyle w:val="fontstyle11"/>
                <w:rFonts w:ascii="Times New Roman" w:hAnsi="Times New Roman"/>
              </w:rPr>
              <w:t>ề chuẩn bị cho b</w:t>
            </w:r>
            <w:r w:rsidRPr="00450A2C">
              <w:rPr>
                <w:rStyle w:val="fontstyle01"/>
                <w:rFonts w:ascii="Times New Roman" w:hAnsi="Times New Roman"/>
              </w:rPr>
              <w:t>ài h</w:t>
            </w:r>
            <w:r w:rsidRPr="00450A2C">
              <w:rPr>
                <w:rStyle w:val="fontstyle11"/>
                <w:rFonts w:ascii="Times New Roman" w:hAnsi="Times New Roman"/>
              </w:rPr>
              <w:t>ọc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01"/>
                <w:rFonts w:ascii="Times New Roman" w:hAnsi="Times New Roman"/>
              </w:rPr>
              <w:t>sau.</w:t>
            </w:r>
          </w:p>
        </w:tc>
      </w:tr>
      <w:tr w:rsidR="007B2468" w:rsidRPr="00450A2C" w14:paraId="0ACF79ED" w14:textId="77777777" w:rsidTr="00E90A65">
        <w:tc>
          <w:tcPr>
            <w:tcW w:w="993" w:type="dxa"/>
            <w:vAlign w:val="center"/>
          </w:tcPr>
          <w:p w14:paraId="5BE9DEEF" w14:textId="5C497536" w:rsidR="007B2468" w:rsidRPr="00450A2C" w:rsidRDefault="007B2468" w:rsidP="00137A6F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lastRenderedPageBreak/>
              <w:t>14</w:t>
            </w:r>
          </w:p>
        </w:tc>
        <w:tc>
          <w:tcPr>
            <w:tcW w:w="2268" w:type="dxa"/>
          </w:tcPr>
          <w:p w14:paraId="680720FF" w14:textId="1796DAD5" w:rsidR="007B2468" w:rsidRDefault="00A85484" w:rsidP="00202B68">
            <w:pPr>
              <w:jc w:val="both"/>
              <w:rPr>
                <w:b/>
              </w:rPr>
            </w:pPr>
            <w:r>
              <w:rPr>
                <w:b/>
              </w:rPr>
              <w:t>Chương 7</w:t>
            </w:r>
            <w:r w:rsidR="007B2468">
              <w:rPr>
                <w:b/>
              </w:rPr>
              <w:t>. Hệ thống vào ra</w:t>
            </w:r>
          </w:p>
          <w:p w14:paraId="6263A8DB" w14:textId="252308C2" w:rsidR="007B2468" w:rsidRDefault="00A85484" w:rsidP="00202B68">
            <w:pPr>
              <w:jc w:val="both"/>
            </w:pPr>
            <w:r>
              <w:t>7</w:t>
            </w:r>
            <w:r w:rsidR="007B2468">
              <w:t>.1. Giới thiệu chung về hệ thống vào-ra</w:t>
            </w:r>
          </w:p>
          <w:p w14:paraId="62299429" w14:textId="2BABC84E" w:rsidR="007B2468" w:rsidRDefault="00A85484" w:rsidP="00202B68">
            <w:pPr>
              <w:jc w:val="both"/>
            </w:pPr>
            <w:r>
              <w:t>7</w:t>
            </w:r>
            <w:r w:rsidR="007B2468">
              <w:t>.2. Thiết bị ngoại vi</w:t>
            </w:r>
          </w:p>
          <w:p w14:paraId="2CB68D9C" w14:textId="67644F2C" w:rsidR="007B2468" w:rsidRDefault="00A85484" w:rsidP="00202B68">
            <w:pPr>
              <w:jc w:val="both"/>
            </w:pPr>
            <w:r>
              <w:t>7</w:t>
            </w:r>
            <w:r w:rsidR="007B2468">
              <w:t>.3. Mô-đun vào-ra</w:t>
            </w:r>
          </w:p>
          <w:p w14:paraId="0D424975" w14:textId="01E67B04" w:rsidR="007B2468" w:rsidRDefault="00A85484" w:rsidP="00202B68">
            <w:pPr>
              <w:jc w:val="both"/>
            </w:pPr>
            <w:r>
              <w:t>7</w:t>
            </w:r>
            <w:r w:rsidR="007B2468">
              <w:t>.4. Đánh địa chỉ cho cổng vào-ra</w:t>
            </w:r>
          </w:p>
          <w:p w14:paraId="5D77AFD2" w14:textId="55885A52" w:rsidR="007B2468" w:rsidRDefault="00A85484" w:rsidP="00202B68">
            <w:pPr>
              <w:jc w:val="both"/>
            </w:pPr>
            <w:r>
              <w:t>7</w:t>
            </w:r>
            <w:r w:rsidR="007B2468">
              <w:t>.5. Các phư</w:t>
            </w:r>
            <w:r w:rsidR="007B2468">
              <w:t>ơng pháp điều khiển vào-ra</w:t>
            </w:r>
          </w:p>
          <w:p w14:paraId="55423EBD" w14:textId="696DC06F" w:rsidR="00620090" w:rsidRDefault="00620090" w:rsidP="00202B68">
            <w:pPr>
              <w:jc w:val="both"/>
            </w:pPr>
            <w:r>
              <w:t>7.6. Nối ghép các thiết bị ngoại vi.</w:t>
            </w:r>
          </w:p>
          <w:p w14:paraId="53A0ED25" w14:textId="77777777" w:rsidR="007B2468" w:rsidRDefault="007B2468" w:rsidP="00202B68">
            <w:pPr>
              <w:jc w:val="both"/>
            </w:pPr>
          </w:p>
          <w:p w14:paraId="5FB686D2" w14:textId="77777777" w:rsidR="007B2468" w:rsidRDefault="007B2468" w:rsidP="00202B68">
            <w:pPr>
              <w:jc w:val="both"/>
            </w:pPr>
          </w:p>
          <w:p w14:paraId="14C13857" w14:textId="77777777" w:rsidR="00BE37BD" w:rsidRDefault="00BE37BD" w:rsidP="00202B68">
            <w:pPr>
              <w:jc w:val="both"/>
              <w:rPr>
                <w:color w:val="FF0000"/>
                <w:lang w:eastAsia="ja-JP"/>
              </w:rPr>
            </w:pPr>
          </w:p>
          <w:p w14:paraId="539B2843" w14:textId="77777777" w:rsidR="00BE37BD" w:rsidRDefault="00BE37BD" w:rsidP="00202B68">
            <w:pPr>
              <w:jc w:val="both"/>
              <w:rPr>
                <w:color w:val="FF0000"/>
                <w:lang w:eastAsia="ja-JP"/>
              </w:rPr>
            </w:pPr>
          </w:p>
          <w:p w14:paraId="361A5DDA" w14:textId="51C3277D" w:rsidR="007B2468" w:rsidRPr="00450A2C" w:rsidRDefault="007B2468" w:rsidP="00202B68">
            <w:pPr>
              <w:jc w:val="both"/>
              <w:rPr>
                <w:b/>
              </w:rPr>
            </w:pPr>
            <w:r w:rsidRPr="00450A2C">
              <w:rPr>
                <w:color w:val="FF0000"/>
                <w:lang w:eastAsia="ja-JP"/>
              </w:rPr>
              <w:t xml:space="preserve">* Bài kiểm tra định kì số </w:t>
            </w:r>
            <w:r>
              <w:rPr>
                <w:color w:val="FF0000"/>
                <w:lang w:eastAsia="ja-JP"/>
              </w:rPr>
              <w:t>2</w:t>
            </w:r>
          </w:p>
        </w:tc>
        <w:tc>
          <w:tcPr>
            <w:tcW w:w="567" w:type="dxa"/>
            <w:vAlign w:val="center"/>
          </w:tcPr>
          <w:p w14:paraId="2C8F44AB" w14:textId="44A310FE" w:rsidR="007B2468" w:rsidRPr="00450A2C" w:rsidRDefault="007B2468" w:rsidP="00137A6F">
            <w:pPr>
              <w:jc w:val="center"/>
              <w:rPr>
                <w:lang w:eastAsia="ja-JP"/>
              </w:rPr>
            </w:pPr>
            <w:r w:rsidRPr="00450A2C">
              <w:rPr>
                <w:lang w:eastAsia="ja-JP"/>
              </w:rPr>
              <w:t>4</w:t>
            </w:r>
          </w:p>
        </w:tc>
        <w:tc>
          <w:tcPr>
            <w:tcW w:w="2835" w:type="dxa"/>
          </w:tcPr>
          <w:p w14:paraId="34234CA9" w14:textId="77777777" w:rsidR="007B2468" w:rsidRDefault="00A85484" w:rsidP="00E90A65">
            <w:pPr>
              <w:tabs>
                <w:tab w:val="left" w:pos="540"/>
              </w:tabs>
              <w:spacing w:before="120"/>
              <w:jc w:val="both"/>
            </w:pPr>
            <w:r>
              <w:t xml:space="preserve">- Hiểu </w:t>
            </w:r>
            <w:r w:rsidR="00620090">
              <w:t>tổng quan về các thiết bị ngoại vi</w:t>
            </w:r>
          </w:p>
          <w:p w14:paraId="51616EEA" w14:textId="7A95E209" w:rsidR="00620090" w:rsidRDefault="00620090" w:rsidP="00E90A65">
            <w:pPr>
              <w:tabs>
                <w:tab w:val="left" w:pos="540"/>
              </w:tabs>
              <w:spacing w:before="120"/>
              <w:jc w:val="both"/>
            </w:pPr>
            <w:r>
              <w:t xml:space="preserve">- </w:t>
            </w:r>
            <w:r w:rsidR="00ED4902">
              <w:t>Hiểu</w:t>
            </w:r>
            <w:r>
              <w:t xml:space="preserve"> được các mô-đun vào ra cơ bản</w:t>
            </w:r>
          </w:p>
          <w:p w14:paraId="3C3F0ACA" w14:textId="64B839FA" w:rsidR="00620090" w:rsidRDefault="00620090" w:rsidP="00620090">
            <w:pPr>
              <w:tabs>
                <w:tab w:val="left" w:pos="540"/>
              </w:tabs>
              <w:spacing w:before="120"/>
              <w:jc w:val="both"/>
            </w:pPr>
            <w:r>
              <w:t>- Hiểu các phương pháp điều khiể</w:t>
            </w:r>
            <w:r w:rsidR="005A1CC1">
              <w:t>n vào ra trên máy tính</w:t>
            </w:r>
            <w:r>
              <w:t>.</w:t>
            </w:r>
          </w:p>
          <w:p w14:paraId="630D6EAD" w14:textId="77777777" w:rsidR="001E059B" w:rsidRDefault="001E059B" w:rsidP="00620090">
            <w:pPr>
              <w:tabs>
                <w:tab w:val="left" w:pos="540"/>
              </w:tabs>
              <w:spacing w:before="120"/>
              <w:jc w:val="both"/>
            </w:pPr>
            <w:r>
              <w:t>- Hiểu được các phương pháp nối ghép các thiết bị ngoại vi.</w:t>
            </w:r>
          </w:p>
          <w:p w14:paraId="0F4A311C" w14:textId="53BED938" w:rsidR="00ED4902" w:rsidRPr="00450A2C" w:rsidRDefault="00ED4902" w:rsidP="00620090">
            <w:pPr>
              <w:tabs>
                <w:tab w:val="left" w:pos="540"/>
              </w:tabs>
              <w:spacing w:before="120"/>
              <w:jc w:val="both"/>
            </w:pPr>
            <w:r>
              <w:t>- Phân biệt được các cổ</w:t>
            </w:r>
            <w:r w:rsidR="005A1CC1">
              <w:t>ng vào ra trên máy tính</w:t>
            </w:r>
            <w:r>
              <w:t>.</w:t>
            </w:r>
          </w:p>
        </w:tc>
        <w:tc>
          <w:tcPr>
            <w:tcW w:w="992" w:type="dxa"/>
            <w:vAlign w:val="center"/>
          </w:tcPr>
          <w:p w14:paraId="2C4AC29C" w14:textId="1C04A7AB" w:rsidR="007B2468" w:rsidRPr="00450A2C" w:rsidRDefault="007B2468" w:rsidP="00137A6F">
            <w:pPr>
              <w:jc w:val="center"/>
              <w:rPr>
                <w:lang w:eastAsia="ja-JP"/>
              </w:rPr>
            </w:pPr>
            <w:r w:rsidRPr="00450A2C">
              <w:rPr>
                <w:lang w:eastAsia="ja-JP"/>
              </w:rPr>
              <w:t>CLO1, CLO</w:t>
            </w:r>
            <w:r w:rsidR="002515AA">
              <w:rPr>
                <w:lang w:eastAsia="ja-JP"/>
              </w:rPr>
              <w:t>5</w:t>
            </w:r>
          </w:p>
        </w:tc>
        <w:tc>
          <w:tcPr>
            <w:tcW w:w="1843" w:type="dxa"/>
          </w:tcPr>
          <w:p w14:paraId="4D49924E" w14:textId="77777777" w:rsidR="007B2468" w:rsidRPr="00450A2C" w:rsidRDefault="007B2468" w:rsidP="00E90A65">
            <w:pPr>
              <w:jc w:val="both"/>
              <w:rPr>
                <w:color w:val="000000"/>
              </w:rPr>
            </w:pPr>
            <w:r w:rsidRPr="00450A2C">
              <w:rPr>
                <w:rStyle w:val="fontstyle01"/>
                <w:rFonts w:ascii="Times New Roman" w:hAnsi="Times New Roman"/>
              </w:rPr>
              <w:t>Tr</w:t>
            </w:r>
            <w:r w:rsidRPr="00450A2C">
              <w:rPr>
                <w:rStyle w:val="fontstyle11"/>
                <w:rFonts w:ascii="Times New Roman" w:hAnsi="Times New Roman"/>
              </w:rPr>
              <w:t>ả lời các thắc mắc của sinh</w:t>
            </w:r>
            <w:r w:rsidRPr="00450A2C">
              <w:rPr>
                <w:color w:val="000000"/>
              </w:rPr>
              <w:br/>
            </w:r>
            <w:r w:rsidRPr="00450A2C">
              <w:rPr>
                <w:rStyle w:val="fontstyle01"/>
                <w:rFonts w:ascii="Times New Roman" w:hAnsi="Times New Roman"/>
              </w:rPr>
              <w:t>viên.</w:t>
            </w:r>
          </w:p>
          <w:p w14:paraId="69D3F5AB" w14:textId="77777777" w:rsidR="007B2468" w:rsidRPr="00450A2C" w:rsidRDefault="007B2468" w:rsidP="00E90A65">
            <w:pPr>
              <w:jc w:val="both"/>
              <w:rPr>
                <w:color w:val="000000"/>
              </w:rPr>
            </w:pPr>
            <w:r w:rsidRPr="00450A2C">
              <w:rPr>
                <w:rStyle w:val="fontstyle01"/>
                <w:rFonts w:ascii="Times New Roman" w:hAnsi="Times New Roman"/>
              </w:rPr>
              <w:t>- GV nêu v</w:t>
            </w:r>
            <w:r w:rsidRPr="00450A2C">
              <w:rPr>
                <w:rStyle w:val="fontstyle11"/>
                <w:rFonts w:ascii="Times New Roman" w:hAnsi="Times New Roman"/>
              </w:rPr>
              <w:t>ấn đề, hướng</w:t>
            </w:r>
            <w:r w:rsidRPr="00450A2C">
              <w:rPr>
                <w:color w:val="000000"/>
              </w:rPr>
              <w:br/>
            </w:r>
            <w:r w:rsidRPr="00450A2C">
              <w:rPr>
                <w:rStyle w:val="fontstyle01"/>
                <w:rFonts w:ascii="Times New Roman" w:hAnsi="Times New Roman"/>
              </w:rPr>
              <w:t>d</w:t>
            </w:r>
            <w:r w:rsidRPr="00450A2C">
              <w:rPr>
                <w:rStyle w:val="fontstyle11"/>
                <w:rFonts w:ascii="Times New Roman" w:hAnsi="Times New Roman"/>
              </w:rPr>
              <w:t>ẫn sinh vi</w:t>
            </w:r>
            <w:r w:rsidRPr="00450A2C">
              <w:rPr>
                <w:rStyle w:val="fontstyle01"/>
                <w:rFonts w:ascii="Times New Roman" w:hAnsi="Times New Roman"/>
              </w:rPr>
              <w:t>ên th</w:t>
            </w:r>
            <w:r w:rsidRPr="00450A2C">
              <w:rPr>
                <w:rStyle w:val="fontstyle11"/>
                <w:rFonts w:ascii="Times New Roman" w:hAnsi="Times New Roman"/>
              </w:rPr>
              <w:t>ảo luận.</w:t>
            </w:r>
          </w:p>
          <w:p w14:paraId="3F686355" w14:textId="77777777" w:rsidR="007B2468" w:rsidRPr="00450A2C" w:rsidRDefault="007B2468" w:rsidP="00E90A65">
            <w:pPr>
              <w:jc w:val="both"/>
              <w:rPr>
                <w:color w:val="000000"/>
              </w:rPr>
            </w:pPr>
            <w:r w:rsidRPr="00450A2C">
              <w:rPr>
                <w:rStyle w:val="fontstyle01"/>
                <w:rFonts w:ascii="Times New Roman" w:hAnsi="Times New Roman"/>
              </w:rPr>
              <w:t>- GV t</w:t>
            </w:r>
            <w:r w:rsidRPr="00450A2C">
              <w:rPr>
                <w:rStyle w:val="fontstyle11"/>
                <w:rFonts w:ascii="Times New Roman" w:hAnsi="Times New Roman"/>
              </w:rPr>
              <w:t>ổng hợp, bổ sung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01"/>
                <w:rFonts w:ascii="Times New Roman" w:hAnsi="Times New Roman"/>
              </w:rPr>
              <w:t>cho câu tr</w:t>
            </w:r>
            <w:r w:rsidRPr="00450A2C">
              <w:rPr>
                <w:rStyle w:val="fontstyle11"/>
                <w:rFonts w:ascii="Times New Roman" w:hAnsi="Times New Roman"/>
              </w:rPr>
              <w:t>ả lời của sinh vi</w:t>
            </w:r>
            <w:r w:rsidRPr="00450A2C">
              <w:rPr>
                <w:rStyle w:val="fontstyle01"/>
                <w:rFonts w:ascii="Times New Roman" w:hAnsi="Times New Roman"/>
              </w:rPr>
              <w:t>ên, h</w:t>
            </w:r>
            <w:r w:rsidRPr="00450A2C">
              <w:rPr>
                <w:rStyle w:val="fontstyle11"/>
                <w:rFonts w:ascii="Times New Roman" w:hAnsi="Times New Roman"/>
              </w:rPr>
              <w:t>ệ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01"/>
                <w:rFonts w:ascii="Times New Roman" w:hAnsi="Times New Roman"/>
              </w:rPr>
              <w:t>th</w:t>
            </w:r>
            <w:r w:rsidRPr="00450A2C">
              <w:rPr>
                <w:rStyle w:val="fontstyle11"/>
                <w:rFonts w:ascii="Times New Roman" w:hAnsi="Times New Roman"/>
              </w:rPr>
              <w:t>ống hóa kiến thức và đưa ra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01"/>
                <w:rFonts w:ascii="Times New Roman" w:hAnsi="Times New Roman"/>
              </w:rPr>
              <w:t>nh</w:t>
            </w:r>
            <w:r w:rsidRPr="00450A2C">
              <w:rPr>
                <w:rStyle w:val="fontstyle11"/>
                <w:rFonts w:ascii="Times New Roman" w:hAnsi="Times New Roman"/>
              </w:rPr>
              <w:t>ận xét.</w:t>
            </w:r>
          </w:p>
          <w:p w14:paraId="4B18A06E" w14:textId="22B77F09" w:rsidR="007B2468" w:rsidRPr="00450A2C" w:rsidRDefault="007B2468" w:rsidP="00E90A65">
            <w:pPr>
              <w:jc w:val="both"/>
            </w:pPr>
            <w:r w:rsidRPr="00450A2C">
              <w:rPr>
                <w:rStyle w:val="fontstyle01"/>
                <w:rFonts w:ascii="Times New Roman" w:hAnsi="Times New Roman"/>
              </w:rPr>
              <w:t>- GV t</w:t>
            </w:r>
            <w:r w:rsidRPr="00450A2C">
              <w:rPr>
                <w:rStyle w:val="fontstyle11"/>
                <w:rFonts w:ascii="Times New Roman" w:hAnsi="Times New Roman"/>
              </w:rPr>
              <w:t>ổng kết lại nội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11"/>
                <w:rFonts w:ascii="Times New Roman" w:hAnsi="Times New Roman"/>
              </w:rPr>
              <w:t>dung, đưa ra các yêu cầu mới để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01"/>
                <w:rFonts w:ascii="Times New Roman" w:hAnsi="Times New Roman"/>
              </w:rPr>
              <w:t>sinh viên v</w:t>
            </w:r>
            <w:r w:rsidRPr="00450A2C">
              <w:rPr>
                <w:rStyle w:val="fontstyle11"/>
                <w:rFonts w:ascii="Times New Roman" w:hAnsi="Times New Roman"/>
              </w:rPr>
              <w:t>ề chuẩn bị cho b</w:t>
            </w:r>
            <w:r w:rsidRPr="00450A2C">
              <w:rPr>
                <w:rStyle w:val="fontstyle01"/>
                <w:rFonts w:ascii="Times New Roman" w:hAnsi="Times New Roman"/>
              </w:rPr>
              <w:t>ài h</w:t>
            </w:r>
            <w:r w:rsidRPr="00450A2C">
              <w:rPr>
                <w:rStyle w:val="fontstyle11"/>
                <w:rFonts w:ascii="Times New Roman" w:hAnsi="Times New Roman"/>
              </w:rPr>
              <w:t>ọc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01"/>
                <w:rFonts w:ascii="Times New Roman" w:hAnsi="Times New Roman"/>
              </w:rPr>
              <w:t>sau.</w:t>
            </w:r>
          </w:p>
        </w:tc>
      </w:tr>
      <w:tr w:rsidR="007B2468" w:rsidRPr="00450A2C" w14:paraId="75572AE6" w14:textId="77777777" w:rsidTr="00E90A65">
        <w:tc>
          <w:tcPr>
            <w:tcW w:w="993" w:type="dxa"/>
            <w:vAlign w:val="center"/>
          </w:tcPr>
          <w:p w14:paraId="14865F00" w14:textId="21E8EEDC" w:rsidR="007B2468" w:rsidRPr="00450A2C" w:rsidRDefault="007B2468" w:rsidP="00137A6F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15</w:t>
            </w:r>
          </w:p>
        </w:tc>
        <w:tc>
          <w:tcPr>
            <w:tcW w:w="2268" w:type="dxa"/>
          </w:tcPr>
          <w:p w14:paraId="78289D1C" w14:textId="582ED885" w:rsidR="007B2468" w:rsidRDefault="00C65807" w:rsidP="00BF5E89">
            <w:pPr>
              <w:jc w:val="both"/>
              <w:rPr>
                <w:b/>
              </w:rPr>
            </w:pPr>
            <w:r>
              <w:rPr>
                <w:b/>
              </w:rPr>
              <w:t>Chương 8</w:t>
            </w:r>
            <w:r w:rsidR="007B2468" w:rsidRPr="00BF5E89">
              <w:rPr>
                <w:b/>
              </w:rPr>
              <w:t>. Máy tính song song</w:t>
            </w:r>
          </w:p>
          <w:p w14:paraId="74FFDEB4" w14:textId="73AB43BE" w:rsidR="007B2468" w:rsidRDefault="004B798C" w:rsidP="00BF5E89">
            <w:pPr>
              <w:jc w:val="both"/>
            </w:pPr>
            <w:r>
              <w:t>8</w:t>
            </w:r>
            <w:r w:rsidR="007B2468">
              <w:t>.1. Giới thiệu</w:t>
            </w:r>
          </w:p>
          <w:p w14:paraId="01F730C9" w14:textId="6052EF82" w:rsidR="007B2468" w:rsidRPr="00BF5E89" w:rsidRDefault="004B798C" w:rsidP="00BF5E89">
            <w:pPr>
              <w:jc w:val="both"/>
              <w:rPr>
                <w:b/>
                <w:lang w:eastAsia="ja-JP"/>
              </w:rPr>
            </w:pPr>
            <w:r>
              <w:t>8</w:t>
            </w:r>
            <w:r w:rsidR="007B2468">
              <w:t>.2. Các loại máy tính</w:t>
            </w:r>
            <w:r w:rsidR="007B2468">
              <w:t xml:space="preserve"> song song</w:t>
            </w:r>
          </w:p>
        </w:tc>
        <w:tc>
          <w:tcPr>
            <w:tcW w:w="567" w:type="dxa"/>
            <w:vAlign w:val="center"/>
          </w:tcPr>
          <w:p w14:paraId="031741D3" w14:textId="253B46EF" w:rsidR="007B2468" w:rsidRPr="00450A2C" w:rsidRDefault="007B2468" w:rsidP="00137A6F">
            <w:pPr>
              <w:jc w:val="center"/>
              <w:rPr>
                <w:lang w:eastAsia="ja-JP"/>
              </w:rPr>
            </w:pPr>
            <w:r w:rsidRPr="00450A2C">
              <w:rPr>
                <w:lang w:eastAsia="ja-JP"/>
              </w:rPr>
              <w:t>4</w:t>
            </w:r>
          </w:p>
        </w:tc>
        <w:tc>
          <w:tcPr>
            <w:tcW w:w="2835" w:type="dxa"/>
          </w:tcPr>
          <w:p w14:paraId="35C1D871" w14:textId="77777777" w:rsidR="007B2468" w:rsidRDefault="007C386C" w:rsidP="00366F84">
            <w:pPr>
              <w:spacing w:before="120"/>
              <w:jc w:val="both"/>
              <w:rPr>
                <w:lang w:eastAsia="ja-JP"/>
              </w:rPr>
            </w:pPr>
            <w:r>
              <w:rPr>
                <w:lang w:eastAsia="ja-JP"/>
              </w:rPr>
              <w:t>- Hiểu khái niệm máy tính song song</w:t>
            </w:r>
          </w:p>
          <w:p w14:paraId="2E44F4FA" w14:textId="1C80E301" w:rsidR="007C386C" w:rsidRPr="00450A2C" w:rsidRDefault="007C386C" w:rsidP="00366F84">
            <w:pPr>
              <w:spacing w:before="120"/>
              <w:jc w:val="both"/>
              <w:rPr>
                <w:lang w:eastAsia="ja-JP"/>
              </w:rPr>
            </w:pPr>
            <w:r>
              <w:rPr>
                <w:lang w:eastAsia="ja-JP"/>
              </w:rPr>
              <w:t>- Hiểu về cấu tạo và đặc điểm của một số loại máy tính song song.</w:t>
            </w:r>
          </w:p>
        </w:tc>
        <w:tc>
          <w:tcPr>
            <w:tcW w:w="992" w:type="dxa"/>
            <w:vAlign w:val="center"/>
          </w:tcPr>
          <w:p w14:paraId="2676E393" w14:textId="510B7536" w:rsidR="007B2468" w:rsidRPr="00450A2C" w:rsidRDefault="007B2468" w:rsidP="00F05ADE">
            <w:pPr>
              <w:jc w:val="center"/>
              <w:rPr>
                <w:lang w:eastAsia="ja-JP"/>
              </w:rPr>
            </w:pPr>
            <w:r w:rsidRPr="00450A2C">
              <w:rPr>
                <w:lang w:eastAsia="ja-JP"/>
              </w:rPr>
              <w:t>CLO1</w:t>
            </w:r>
          </w:p>
        </w:tc>
        <w:tc>
          <w:tcPr>
            <w:tcW w:w="1843" w:type="dxa"/>
          </w:tcPr>
          <w:p w14:paraId="01F297C7" w14:textId="77777777" w:rsidR="007B2468" w:rsidRPr="00450A2C" w:rsidRDefault="007B2468" w:rsidP="00E90A65">
            <w:pPr>
              <w:jc w:val="both"/>
              <w:rPr>
                <w:color w:val="000000"/>
              </w:rPr>
            </w:pPr>
            <w:r w:rsidRPr="00450A2C">
              <w:rPr>
                <w:rStyle w:val="fontstyle01"/>
                <w:rFonts w:ascii="Times New Roman" w:hAnsi="Times New Roman"/>
              </w:rPr>
              <w:t>Tr</w:t>
            </w:r>
            <w:r w:rsidRPr="00450A2C">
              <w:rPr>
                <w:rStyle w:val="fontstyle11"/>
                <w:rFonts w:ascii="Times New Roman" w:hAnsi="Times New Roman"/>
              </w:rPr>
              <w:t>ả lời các thắc mắc của sinh</w:t>
            </w:r>
            <w:r w:rsidRPr="00450A2C">
              <w:rPr>
                <w:color w:val="000000"/>
              </w:rPr>
              <w:br/>
            </w:r>
            <w:r w:rsidRPr="00450A2C">
              <w:rPr>
                <w:rStyle w:val="fontstyle01"/>
                <w:rFonts w:ascii="Times New Roman" w:hAnsi="Times New Roman"/>
              </w:rPr>
              <w:t>viên.</w:t>
            </w:r>
            <w:r w:rsidRPr="00450A2C">
              <w:rPr>
                <w:color w:val="000000"/>
              </w:rPr>
              <w:br/>
            </w:r>
            <w:r w:rsidRPr="00450A2C">
              <w:rPr>
                <w:rStyle w:val="fontstyle01"/>
                <w:rFonts w:ascii="Times New Roman" w:hAnsi="Times New Roman"/>
              </w:rPr>
              <w:t>- GV nêu v</w:t>
            </w:r>
            <w:r w:rsidRPr="00450A2C">
              <w:rPr>
                <w:rStyle w:val="fontstyle11"/>
                <w:rFonts w:ascii="Times New Roman" w:hAnsi="Times New Roman"/>
              </w:rPr>
              <w:t>ấn đề, hướng</w:t>
            </w:r>
            <w:r w:rsidRPr="00450A2C">
              <w:rPr>
                <w:color w:val="000000"/>
              </w:rPr>
              <w:br/>
            </w:r>
            <w:r w:rsidRPr="00450A2C">
              <w:rPr>
                <w:rStyle w:val="fontstyle01"/>
                <w:rFonts w:ascii="Times New Roman" w:hAnsi="Times New Roman"/>
              </w:rPr>
              <w:t>d</w:t>
            </w:r>
            <w:r w:rsidRPr="00450A2C">
              <w:rPr>
                <w:rStyle w:val="fontstyle11"/>
                <w:rFonts w:ascii="Times New Roman" w:hAnsi="Times New Roman"/>
              </w:rPr>
              <w:t>ẫn sinh vi</w:t>
            </w:r>
            <w:r w:rsidRPr="00450A2C">
              <w:rPr>
                <w:rStyle w:val="fontstyle01"/>
                <w:rFonts w:ascii="Times New Roman" w:hAnsi="Times New Roman"/>
              </w:rPr>
              <w:t>ên th</w:t>
            </w:r>
            <w:r w:rsidRPr="00450A2C">
              <w:rPr>
                <w:rStyle w:val="fontstyle11"/>
                <w:rFonts w:ascii="Times New Roman" w:hAnsi="Times New Roman"/>
              </w:rPr>
              <w:t>ảo luận.</w:t>
            </w:r>
          </w:p>
          <w:p w14:paraId="58688F94" w14:textId="77777777" w:rsidR="007B2468" w:rsidRPr="00450A2C" w:rsidRDefault="007B2468" w:rsidP="00E90A65">
            <w:pPr>
              <w:jc w:val="both"/>
              <w:rPr>
                <w:color w:val="000000"/>
              </w:rPr>
            </w:pPr>
            <w:r w:rsidRPr="00450A2C">
              <w:rPr>
                <w:rStyle w:val="fontstyle01"/>
                <w:rFonts w:ascii="Times New Roman" w:hAnsi="Times New Roman"/>
              </w:rPr>
              <w:t>- GV t</w:t>
            </w:r>
            <w:r w:rsidRPr="00450A2C">
              <w:rPr>
                <w:rStyle w:val="fontstyle11"/>
                <w:rFonts w:ascii="Times New Roman" w:hAnsi="Times New Roman"/>
              </w:rPr>
              <w:t>ổng hợp, bổ sung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01"/>
                <w:rFonts w:ascii="Times New Roman" w:hAnsi="Times New Roman"/>
              </w:rPr>
              <w:t>cho câu tr</w:t>
            </w:r>
            <w:r w:rsidRPr="00450A2C">
              <w:rPr>
                <w:rStyle w:val="fontstyle11"/>
                <w:rFonts w:ascii="Times New Roman" w:hAnsi="Times New Roman"/>
              </w:rPr>
              <w:t>ả lời của sinh vi</w:t>
            </w:r>
            <w:r w:rsidRPr="00450A2C">
              <w:rPr>
                <w:rStyle w:val="fontstyle01"/>
                <w:rFonts w:ascii="Times New Roman" w:hAnsi="Times New Roman"/>
              </w:rPr>
              <w:t>ên, h</w:t>
            </w:r>
            <w:r w:rsidRPr="00450A2C">
              <w:rPr>
                <w:rStyle w:val="fontstyle11"/>
                <w:rFonts w:ascii="Times New Roman" w:hAnsi="Times New Roman"/>
              </w:rPr>
              <w:t>ệ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01"/>
                <w:rFonts w:ascii="Times New Roman" w:hAnsi="Times New Roman"/>
              </w:rPr>
              <w:t>th</w:t>
            </w:r>
            <w:r w:rsidRPr="00450A2C">
              <w:rPr>
                <w:rStyle w:val="fontstyle11"/>
                <w:rFonts w:ascii="Times New Roman" w:hAnsi="Times New Roman"/>
              </w:rPr>
              <w:t>ống hóa kiến thức và đưa ra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01"/>
                <w:rFonts w:ascii="Times New Roman" w:hAnsi="Times New Roman"/>
              </w:rPr>
              <w:t>nh</w:t>
            </w:r>
            <w:r w:rsidRPr="00450A2C">
              <w:rPr>
                <w:rStyle w:val="fontstyle11"/>
                <w:rFonts w:ascii="Times New Roman" w:hAnsi="Times New Roman"/>
              </w:rPr>
              <w:t>ận xét.</w:t>
            </w:r>
          </w:p>
          <w:p w14:paraId="3A05388C" w14:textId="2433539F" w:rsidR="007B2468" w:rsidRPr="00B1588F" w:rsidRDefault="007B2468" w:rsidP="00B1588F">
            <w:pPr>
              <w:jc w:val="both"/>
            </w:pPr>
            <w:r w:rsidRPr="00450A2C">
              <w:rPr>
                <w:rStyle w:val="fontstyle01"/>
                <w:rFonts w:ascii="Times New Roman" w:hAnsi="Times New Roman"/>
              </w:rPr>
              <w:t>- GV t</w:t>
            </w:r>
            <w:r w:rsidRPr="00450A2C">
              <w:rPr>
                <w:rStyle w:val="fontstyle11"/>
                <w:rFonts w:ascii="Times New Roman" w:hAnsi="Times New Roman"/>
              </w:rPr>
              <w:t>ổng kết lại nội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11"/>
                <w:rFonts w:ascii="Times New Roman" w:hAnsi="Times New Roman"/>
              </w:rPr>
              <w:t>dung, đưa ra các yêu cầu mới để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01"/>
                <w:rFonts w:ascii="Times New Roman" w:hAnsi="Times New Roman"/>
              </w:rPr>
              <w:t>sinh viên v</w:t>
            </w:r>
            <w:r w:rsidRPr="00450A2C">
              <w:rPr>
                <w:rStyle w:val="fontstyle11"/>
                <w:rFonts w:ascii="Times New Roman" w:hAnsi="Times New Roman"/>
              </w:rPr>
              <w:t>ề chuẩn bị cho b</w:t>
            </w:r>
            <w:r w:rsidRPr="00450A2C">
              <w:rPr>
                <w:rStyle w:val="fontstyle01"/>
                <w:rFonts w:ascii="Times New Roman" w:hAnsi="Times New Roman"/>
              </w:rPr>
              <w:t>ài h</w:t>
            </w:r>
            <w:r w:rsidRPr="00450A2C">
              <w:rPr>
                <w:rStyle w:val="fontstyle11"/>
                <w:rFonts w:ascii="Times New Roman" w:hAnsi="Times New Roman"/>
              </w:rPr>
              <w:t>ọc</w:t>
            </w:r>
            <w:r w:rsidRPr="00450A2C">
              <w:rPr>
                <w:color w:val="000000"/>
              </w:rPr>
              <w:t xml:space="preserve"> </w:t>
            </w:r>
            <w:r w:rsidRPr="00450A2C">
              <w:rPr>
                <w:rStyle w:val="fontstyle01"/>
                <w:rFonts w:ascii="Times New Roman" w:hAnsi="Times New Roman"/>
              </w:rPr>
              <w:t>sau.</w:t>
            </w:r>
          </w:p>
        </w:tc>
      </w:tr>
    </w:tbl>
    <w:p w14:paraId="3B232D51" w14:textId="6899459C" w:rsidR="00D172BF" w:rsidRPr="00D172BF" w:rsidRDefault="00D172BF" w:rsidP="00D172BF">
      <w:pPr>
        <w:spacing w:before="120"/>
        <w:jc w:val="both"/>
        <w:outlineLvl w:val="0"/>
        <w:rPr>
          <w:bCs/>
          <w:sz w:val="26"/>
          <w:szCs w:val="26"/>
        </w:rPr>
      </w:pPr>
      <w:r>
        <w:rPr>
          <w:bCs/>
          <w:sz w:val="26"/>
          <w:szCs w:val="26"/>
        </w:rPr>
        <w:t>(*) G</w:t>
      </w:r>
      <w:r w:rsidRPr="00C445CE">
        <w:rPr>
          <w:bCs/>
          <w:sz w:val="26"/>
          <w:szCs w:val="26"/>
        </w:rPr>
        <w:t xml:space="preserve">iới thiệu </w:t>
      </w:r>
      <w:r>
        <w:rPr>
          <w:bCs/>
          <w:sz w:val="26"/>
          <w:szCs w:val="26"/>
        </w:rPr>
        <w:t>học phần: V</w:t>
      </w:r>
      <w:r w:rsidRPr="00C445CE">
        <w:rPr>
          <w:bCs/>
          <w:sz w:val="26"/>
          <w:szCs w:val="26"/>
        </w:rPr>
        <w:t>ị</w:t>
      </w:r>
      <w:r>
        <w:rPr>
          <w:bCs/>
          <w:sz w:val="26"/>
          <w:szCs w:val="26"/>
        </w:rPr>
        <w:t xml:space="preserve"> trí, </w:t>
      </w:r>
      <w:r w:rsidRPr="00C445CE">
        <w:rPr>
          <w:bCs/>
          <w:sz w:val="26"/>
          <w:szCs w:val="26"/>
        </w:rPr>
        <w:t xml:space="preserve">vai trò của </w:t>
      </w:r>
      <w:r>
        <w:rPr>
          <w:bCs/>
          <w:sz w:val="26"/>
          <w:szCs w:val="26"/>
        </w:rPr>
        <w:t>học phần</w:t>
      </w:r>
      <w:r w:rsidRPr="00C445CE">
        <w:rPr>
          <w:bCs/>
          <w:sz w:val="26"/>
          <w:szCs w:val="26"/>
        </w:rPr>
        <w:t xml:space="preserve"> trong CTĐT của ngành; </w:t>
      </w:r>
      <w:r>
        <w:rPr>
          <w:bCs/>
          <w:sz w:val="26"/>
          <w:szCs w:val="26"/>
        </w:rPr>
        <w:t xml:space="preserve">CO, </w:t>
      </w:r>
      <w:r w:rsidRPr="00C445CE">
        <w:rPr>
          <w:bCs/>
          <w:sz w:val="26"/>
          <w:szCs w:val="26"/>
        </w:rPr>
        <w:t xml:space="preserve">CLO, </w:t>
      </w:r>
      <w:r>
        <w:rPr>
          <w:bCs/>
          <w:sz w:val="26"/>
          <w:szCs w:val="26"/>
        </w:rPr>
        <w:t xml:space="preserve">nội dung học phần, </w:t>
      </w:r>
      <w:r w:rsidRPr="00C445CE">
        <w:rPr>
          <w:bCs/>
          <w:sz w:val="26"/>
          <w:szCs w:val="26"/>
        </w:rPr>
        <w:t>các hình thức</w:t>
      </w:r>
      <w:r>
        <w:rPr>
          <w:bCs/>
          <w:sz w:val="26"/>
          <w:szCs w:val="26"/>
        </w:rPr>
        <w:t>, trọng số, tiêu chí, biểu điểm</w:t>
      </w:r>
      <w:r w:rsidRPr="00C445CE">
        <w:rPr>
          <w:bCs/>
          <w:sz w:val="26"/>
          <w:szCs w:val="26"/>
        </w:rPr>
        <w:t xml:space="preserve"> </w:t>
      </w:r>
      <w:r>
        <w:rPr>
          <w:bCs/>
          <w:sz w:val="26"/>
          <w:szCs w:val="26"/>
        </w:rPr>
        <w:t xml:space="preserve">các bài </w:t>
      </w:r>
      <w:r w:rsidRPr="00C445CE">
        <w:rPr>
          <w:bCs/>
          <w:sz w:val="26"/>
          <w:szCs w:val="26"/>
        </w:rPr>
        <w:t>kiể</w:t>
      </w:r>
      <w:r>
        <w:rPr>
          <w:bCs/>
          <w:sz w:val="26"/>
          <w:szCs w:val="26"/>
        </w:rPr>
        <w:t xml:space="preserve">m tra đánh </w:t>
      </w:r>
      <w:r>
        <w:rPr>
          <w:bCs/>
          <w:sz w:val="26"/>
          <w:szCs w:val="26"/>
        </w:rPr>
        <w:lastRenderedPageBreak/>
        <w:t>giá</w:t>
      </w:r>
      <w:r w:rsidRPr="00C445CE">
        <w:rPr>
          <w:bCs/>
          <w:sz w:val="26"/>
          <w:szCs w:val="26"/>
        </w:rPr>
        <w:t xml:space="preserve">; phương pháp học tập </w:t>
      </w:r>
      <w:r>
        <w:rPr>
          <w:bCs/>
          <w:sz w:val="26"/>
          <w:szCs w:val="26"/>
        </w:rPr>
        <w:t>học phần</w:t>
      </w:r>
      <w:r w:rsidRPr="00C445CE">
        <w:rPr>
          <w:bCs/>
          <w:sz w:val="26"/>
          <w:szCs w:val="26"/>
        </w:rPr>
        <w:t>, yêu cầu đối vớ</w:t>
      </w:r>
      <w:r>
        <w:rPr>
          <w:bCs/>
          <w:sz w:val="26"/>
          <w:szCs w:val="26"/>
        </w:rPr>
        <w:t>i SV; cách sử dụng, theo dõi ĐCCT học phần.</w:t>
      </w:r>
    </w:p>
    <w:p w14:paraId="3F2D84A9" w14:textId="1E684B0D" w:rsidR="003B12A2" w:rsidRPr="00446C79" w:rsidRDefault="00A6591A" w:rsidP="0050049D">
      <w:pPr>
        <w:spacing w:line="276" w:lineRule="auto"/>
        <w:outlineLvl w:val="0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8</w:t>
      </w:r>
      <w:r w:rsidR="0088710C" w:rsidRPr="00446C79">
        <w:rPr>
          <w:b/>
          <w:bCs/>
          <w:sz w:val="26"/>
          <w:szCs w:val="26"/>
        </w:rPr>
        <w:t>. Đánh giá học phần</w:t>
      </w:r>
    </w:p>
    <w:p w14:paraId="50472B46" w14:textId="72E1C974" w:rsidR="00D36397" w:rsidRPr="00531EB3" w:rsidRDefault="00A6591A" w:rsidP="0050049D">
      <w:pPr>
        <w:spacing w:line="276" w:lineRule="auto"/>
        <w:rPr>
          <w:b/>
          <w:bCs/>
          <w:sz w:val="26"/>
          <w:szCs w:val="26"/>
        </w:rPr>
      </w:pPr>
      <w:r>
        <w:rPr>
          <w:b/>
          <w:i/>
          <w:sz w:val="26"/>
          <w:szCs w:val="26"/>
        </w:rPr>
        <w:t>8</w:t>
      </w:r>
      <w:r w:rsidR="0042323E" w:rsidRPr="00446C79">
        <w:rPr>
          <w:b/>
          <w:i/>
          <w:sz w:val="26"/>
          <w:szCs w:val="26"/>
        </w:rPr>
        <w:t xml:space="preserve">.1. </w:t>
      </w:r>
      <w:r w:rsidR="0042323E" w:rsidRPr="00446C79">
        <w:rPr>
          <w:b/>
          <w:i/>
          <w:sz w:val="26"/>
          <w:szCs w:val="26"/>
          <w:lang w:val="vi-VN"/>
        </w:rPr>
        <w:t xml:space="preserve">Phương pháp, hình thức kiểm tra - đánh giá </w:t>
      </w:r>
    </w:p>
    <w:p w14:paraId="5553FB23" w14:textId="77777777" w:rsidR="005B3AC4" w:rsidRDefault="005B3AC4" w:rsidP="00137A6F">
      <w:pPr>
        <w:pStyle w:val="ListParagraph"/>
        <w:spacing w:before="120" w:line="276" w:lineRule="auto"/>
        <w:jc w:val="center"/>
        <w:rPr>
          <w:b/>
          <w:sz w:val="26"/>
          <w:szCs w:val="26"/>
          <w:lang w:val="vi-VN"/>
        </w:rPr>
      </w:pPr>
      <w:r w:rsidRPr="00792D1F">
        <w:rPr>
          <w:b/>
          <w:bCs/>
          <w:sz w:val="26"/>
          <w:szCs w:val="26"/>
          <w:lang w:val="vi-VN"/>
        </w:rPr>
        <w:t xml:space="preserve">Bảng </w:t>
      </w:r>
      <w:r w:rsidR="00DE5B07">
        <w:rPr>
          <w:b/>
          <w:bCs/>
          <w:sz w:val="26"/>
          <w:szCs w:val="26"/>
        </w:rPr>
        <w:t>4</w:t>
      </w:r>
      <w:r w:rsidRPr="00792D1F">
        <w:rPr>
          <w:b/>
          <w:bCs/>
          <w:sz w:val="26"/>
          <w:szCs w:val="26"/>
          <w:lang w:val="vi-VN"/>
        </w:rPr>
        <w:t xml:space="preserve">. </w:t>
      </w:r>
      <w:r w:rsidR="000F769A" w:rsidRPr="00792D1F">
        <w:rPr>
          <w:b/>
          <w:sz w:val="26"/>
          <w:szCs w:val="26"/>
        </w:rPr>
        <w:t>K</w:t>
      </w:r>
      <w:r w:rsidRPr="00792D1F">
        <w:rPr>
          <w:b/>
          <w:sz w:val="26"/>
          <w:szCs w:val="26"/>
          <w:lang w:val="vi-VN"/>
        </w:rPr>
        <w:t>iểm tra - đánh giá</w:t>
      </w:r>
    </w:p>
    <w:tbl>
      <w:tblPr>
        <w:tblStyle w:val="TableGrid"/>
        <w:tblW w:w="9291" w:type="dxa"/>
        <w:jc w:val="center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361"/>
        <w:gridCol w:w="907"/>
        <w:gridCol w:w="2062"/>
        <w:gridCol w:w="992"/>
        <w:gridCol w:w="993"/>
        <w:gridCol w:w="1134"/>
        <w:gridCol w:w="1842"/>
      </w:tblGrid>
      <w:tr w:rsidR="005A2EC8" w:rsidRPr="007A577B" w14:paraId="20755C22" w14:textId="77777777" w:rsidTr="00CE0A60">
        <w:trPr>
          <w:trHeight w:val="541"/>
          <w:tblHeader/>
          <w:jc w:val="center"/>
        </w:trPr>
        <w:tc>
          <w:tcPr>
            <w:tcW w:w="1361" w:type="dxa"/>
            <w:vAlign w:val="center"/>
          </w:tcPr>
          <w:p w14:paraId="11D65E56" w14:textId="3477468A" w:rsidR="00560817" w:rsidRPr="00A25DDA" w:rsidRDefault="00560817" w:rsidP="00B87054">
            <w:pPr>
              <w:ind w:left="57" w:right="57"/>
              <w:jc w:val="center"/>
              <w:rPr>
                <w:b/>
                <w:bCs/>
                <w:lang w:val="pt-BR"/>
              </w:rPr>
            </w:pPr>
            <w:r w:rsidRPr="00A25DDA">
              <w:rPr>
                <w:b/>
                <w:bCs/>
                <w:lang w:val="pt-BR"/>
              </w:rPr>
              <w:t>Thành phần, tên bài đánh giá</w:t>
            </w:r>
            <w:r w:rsidR="00B462D2">
              <w:rPr>
                <w:b/>
                <w:bCs/>
                <w:lang w:val="pt-BR"/>
              </w:rPr>
              <w:t xml:space="preserve"> (*)</w:t>
            </w:r>
          </w:p>
        </w:tc>
        <w:tc>
          <w:tcPr>
            <w:tcW w:w="907" w:type="dxa"/>
            <w:vAlign w:val="center"/>
          </w:tcPr>
          <w:p w14:paraId="67EDBCF1" w14:textId="77777777" w:rsidR="005A2EC8" w:rsidRPr="008A63CF" w:rsidRDefault="005A2EC8" w:rsidP="00B87054">
            <w:pPr>
              <w:ind w:left="57" w:right="57"/>
              <w:jc w:val="center"/>
              <w:rPr>
                <w:b/>
                <w:bCs/>
                <w:lang w:val="vi-VN"/>
              </w:rPr>
            </w:pPr>
            <w:r w:rsidRPr="008A63CF">
              <w:rPr>
                <w:b/>
                <w:bCs/>
                <w:lang w:val="vi-VN"/>
              </w:rPr>
              <w:t>Trọng số</w:t>
            </w:r>
          </w:p>
        </w:tc>
        <w:tc>
          <w:tcPr>
            <w:tcW w:w="2062" w:type="dxa"/>
            <w:vAlign w:val="center"/>
          </w:tcPr>
          <w:p w14:paraId="26765021" w14:textId="77777777" w:rsidR="00B50F69" w:rsidRPr="008A63CF" w:rsidRDefault="00B50F69" w:rsidP="00526A1C">
            <w:pPr>
              <w:ind w:left="57" w:right="57"/>
              <w:jc w:val="center"/>
              <w:rPr>
                <w:b/>
                <w:bCs/>
              </w:rPr>
            </w:pPr>
            <w:r w:rsidRPr="008A63CF">
              <w:rPr>
                <w:b/>
                <w:bCs/>
              </w:rPr>
              <w:t>Nội dung đánh giá</w:t>
            </w:r>
          </w:p>
        </w:tc>
        <w:tc>
          <w:tcPr>
            <w:tcW w:w="992" w:type="dxa"/>
            <w:vAlign w:val="center"/>
          </w:tcPr>
          <w:p w14:paraId="23ECCF04" w14:textId="77777777" w:rsidR="00981707" w:rsidRDefault="005A2EC8" w:rsidP="00B87054">
            <w:pPr>
              <w:ind w:left="57" w:right="57"/>
              <w:jc w:val="center"/>
              <w:rPr>
                <w:b/>
                <w:bCs/>
              </w:rPr>
            </w:pPr>
            <w:r w:rsidRPr="008A63CF">
              <w:rPr>
                <w:b/>
                <w:bCs/>
              </w:rPr>
              <w:t xml:space="preserve">Trọng số </w:t>
            </w:r>
          </w:p>
          <w:p w14:paraId="4ECE9BCD" w14:textId="77777777" w:rsidR="005A2EC8" w:rsidRPr="008A63CF" w:rsidRDefault="005A2EC8" w:rsidP="00B87054">
            <w:pPr>
              <w:ind w:left="57" w:right="57"/>
              <w:jc w:val="center"/>
              <w:rPr>
                <w:b/>
                <w:bCs/>
              </w:rPr>
            </w:pPr>
            <w:r w:rsidRPr="008A63CF">
              <w:rPr>
                <w:b/>
                <w:bCs/>
              </w:rPr>
              <w:t>con</w:t>
            </w:r>
          </w:p>
        </w:tc>
        <w:tc>
          <w:tcPr>
            <w:tcW w:w="993" w:type="dxa"/>
            <w:vAlign w:val="center"/>
          </w:tcPr>
          <w:p w14:paraId="673BEF06" w14:textId="77777777" w:rsidR="005A2EC8" w:rsidRPr="008A63CF" w:rsidRDefault="005A2EC8" w:rsidP="00B87054">
            <w:pPr>
              <w:ind w:left="57" w:right="57"/>
              <w:jc w:val="center"/>
              <w:rPr>
                <w:b/>
                <w:bCs/>
                <w:lang w:val="vi-VN"/>
              </w:rPr>
            </w:pPr>
            <w:r w:rsidRPr="008A63CF">
              <w:rPr>
                <w:b/>
                <w:bCs/>
                <w:lang w:val="vi-VN"/>
              </w:rPr>
              <w:t>Rubric</w:t>
            </w:r>
          </w:p>
          <w:p w14:paraId="014D9412" w14:textId="77777777" w:rsidR="005A2EC8" w:rsidRPr="008A63CF" w:rsidRDefault="005A2EC8" w:rsidP="00981707">
            <w:pPr>
              <w:ind w:left="57" w:right="57"/>
              <w:jc w:val="center"/>
              <w:rPr>
                <w:b/>
                <w:bCs/>
              </w:rPr>
            </w:pPr>
            <w:r w:rsidRPr="008A63CF">
              <w:rPr>
                <w:b/>
                <w:bCs/>
              </w:rPr>
              <w:t xml:space="preserve">(đánh dấu </w:t>
            </w:r>
            <w:r w:rsidR="00981707">
              <w:rPr>
                <w:b/>
                <w:bCs/>
              </w:rPr>
              <w:t>x</w:t>
            </w:r>
            <w:r w:rsidRPr="008A63CF">
              <w:rPr>
                <w:b/>
                <w:bCs/>
              </w:rPr>
              <w:t xml:space="preserve"> nếu có)</w:t>
            </w:r>
          </w:p>
        </w:tc>
        <w:tc>
          <w:tcPr>
            <w:tcW w:w="1134" w:type="dxa"/>
            <w:vAlign w:val="center"/>
          </w:tcPr>
          <w:p w14:paraId="183636AE" w14:textId="77777777" w:rsidR="00CE0A60" w:rsidRDefault="00246E23" w:rsidP="00B87054">
            <w:pPr>
              <w:ind w:left="57" w:right="57"/>
              <w:jc w:val="center"/>
              <w:rPr>
                <w:b/>
                <w:bCs/>
              </w:rPr>
            </w:pPr>
            <w:r w:rsidRPr="008A63CF">
              <w:rPr>
                <w:b/>
                <w:bCs/>
              </w:rPr>
              <w:t xml:space="preserve">Hướng tới </w:t>
            </w:r>
          </w:p>
          <w:p w14:paraId="72DC7744" w14:textId="77777777" w:rsidR="000F769A" w:rsidRPr="008A63CF" w:rsidRDefault="00246E23" w:rsidP="00B87054">
            <w:pPr>
              <w:ind w:left="57" w:right="57"/>
              <w:jc w:val="center"/>
              <w:rPr>
                <w:b/>
                <w:bCs/>
              </w:rPr>
            </w:pPr>
            <w:r w:rsidRPr="008A63CF">
              <w:rPr>
                <w:b/>
                <w:bCs/>
              </w:rPr>
              <w:t>đánh giá CLOs</w:t>
            </w:r>
          </w:p>
        </w:tc>
        <w:tc>
          <w:tcPr>
            <w:tcW w:w="1842" w:type="dxa"/>
            <w:vAlign w:val="center"/>
          </w:tcPr>
          <w:p w14:paraId="0ED8710B" w14:textId="77777777" w:rsidR="005A2EC8" w:rsidRPr="008A63CF" w:rsidRDefault="000F769A" w:rsidP="00B87054">
            <w:pPr>
              <w:ind w:left="57" w:right="57"/>
              <w:jc w:val="center"/>
              <w:rPr>
                <w:b/>
                <w:bCs/>
              </w:rPr>
            </w:pPr>
            <w:r w:rsidRPr="008A63CF">
              <w:rPr>
                <w:b/>
                <w:bCs/>
              </w:rPr>
              <w:t>Cách thức đ</w:t>
            </w:r>
            <w:r w:rsidR="005A2EC8" w:rsidRPr="008A63CF">
              <w:rPr>
                <w:b/>
                <w:bCs/>
              </w:rPr>
              <w:t>ánh giá</w:t>
            </w:r>
          </w:p>
        </w:tc>
      </w:tr>
      <w:tr w:rsidR="005A2EC8" w:rsidRPr="007A577B" w14:paraId="0B564E4C" w14:textId="77777777" w:rsidTr="00CE0A60">
        <w:trPr>
          <w:jc w:val="center"/>
        </w:trPr>
        <w:tc>
          <w:tcPr>
            <w:tcW w:w="1361" w:type="dxa"/>
          </w:tcPr>
          <w:p w14:paraId="515C537A" w14:textId="77777777" w:rsidR="005A2EC8" w:rsidRPr="008A63CF" w:rsidRDefault="005A2EC8" w:rsidP="00B87054">
            <w:pPr>
              <w:ind w:left="57" w:right="57"/>
              <w:jc w:val="center"/>
              <w:rPr>
                <w:bCs/>
              </w:rPr>
            </w:pPr>
            <w:r w:rsidRPr="008A63CF">
              <w:rPr>
                <w:bCs/>
              </w:rPr>
              <w:t>(1)</w:t>
            </w:r>
          </w:p>
        </w:tc>
        <w:tc>
          <w:tcPr>
            <w:tcW w:w="907" w:type="dxa"/>
          </w:tcPr>
          <w:p w14:paraId="5DFB41F7" w14:textId="77777777" w:rsidR="005A2EC8" w:rsidRPr="008A63CF" w:rsidRDefault="005A2EC8" w:rsidP="00B87054">
            <w:pPr>
              <w:ind w:left="57" w:right="57"/>
              <w:jc w:val="center"/>
              <w:rPr>
                <w:bCs/>
              </w:rPr>
            </w:pPr>
            <w:r w:rsidRPr="008A63CF">
              <w:rPr>
                <w:bCs/>
              </w:rPr>
              <w:t>(2)</w:t>
            </w:r>
          </w:p>
        </w:tc>
        <w:tc>
          <w:tcPr>
            <w:tcW w:w="2062" w:type="dxa"/>
          </w:tcPr>
          <w:p w14:paraId="0B1E87FC" w14:textId="77777777" w:rsidR="005A2EC8" w:rsidRPr="008A63CF" w:rsidRDefault="005A2EC8" w:rsidP="00B87054">
            <w:pPr>
              <w:ind w:left="57" w:right="57"/>
              <w:jc w:val="center"/>
              <w:rPr>
                <w:bCs/>
              </w:rPr>
            </w:pPr>
            <w:r w:rsidRPr="008A63CF">
              <w:rPr>
                <w:bCs/>
              </w:rPr>
              <w:t>(3)</w:t>
            </w:r>
          </w:p>
        </w:tc>
        <w:tc>
          <w:tcPr>
            <w:tcW w:w="992" w:type="dxa"/>
          </w:tcPr>
          <w:p w14:paraId="2D538D90" w14:textId="77777777" w:rsidR="005A2EC8" w:rsidRPr="008A63CF" w:rsidRDefault="005A2EC8" w:rsidP="00B87054">
            <w:pPr>
              <w:ind w:left="57" w:right="57"/>
              <w:jc w:val="center"/>
              <w:rPr>
                <w:bCs/>
              </w:rPr>
            </w:pPr>
            <w:r w:rsidRPr="008A63CF">
              <w:rPr>
                <w:bCs/>
              </w:rPr>
              <w:t>(4)</w:t>
            </w:r>
          </w:p>
        </w:tc>
        <w:tc>
          <w:tcPr>
            <w:tcW w:w="993" w:type="dxa"/>
          </w:tcPr>
          <w:p w14:paraId="796A9DEF" w14:textId="77777777" w:rsidR="005A2EC8" w:rsidRPr="008A63CF" w:rsidRDefault="005A2EC8" w:rsidP="00B87054">
            <w:pPr>
              <w:ind w:left="57" w:right="57"/>
              <w:jc w:val="center"/>
              <w:rPr>
                <w:bCs/>
              </w:rPr>
            </w:pPr>
            <w:r w:rsidRPr="008A63CF">
              <w:rPr>
                <w:bCs/>
              </w:rPr>
              <w:t>(5)</w:t>
            </w:r>
          </w:p>
        </w:tc>
        <w:tc>
          <w:tcPr>
            <w:tcW w:w="1134" w:type="dxa"/>
          </w:tcPr>
          <w:p w14:paraId="0A39C4C0" w14:textId="77777777" w:rsidR="005A2EC8" w:rsidRPr="008A63CF" w:rsidRDefault="005A2EC8" w:rsidP="00B87054">
            <w:pPr>
              <w:ind w:left="57" w:right="57"/>
              <w:jc w:val="center"/>
              <w:rPr>
                <w:bCs/>
              </w:rPr>
            </w:pPr>
            <w:r w:rsidRPr="008A63CF">
              <w:rPr>
                <w:bCs/>
              </w:rPr>
              <w:t>(6)</w:t>
            </w:r>
          </w:p>
        </w:tc>
        <w:tc>
          <w:tcPr>
            <w:tcW w:w="1842" w:type="dxa"/>
          </w:tcPr>
          <w:p w14:paraId="653DB504" w14:textId="77777777" w:rsidR="005A2EC8" w:rsidRPr="008A63CF" w:rsidRDefault="005A2EC8" w:rsidP="00B87054">
            <w:pPr>
              <w:ind w:left="57" w:right="57"/>
              <w:jc w:val="center"/>
              <w:rPr>
                <w:bCs/>
              </w:rPr>
            </w:pPr>
            <w:r w:rsidRPr="008A63CF">
              <w:rPr>
                <w:bCs/>
              </w:rPr>
              <w:t>(7)</w:t>
            </w:r>
          </w:p>
        </w:tc>
      </w:tr>
      <w:tr w:rsidR="000D21ED" w:rsidRPr="007A577B" w14:paraId="38EB3D01" w14:textId="77777777" w:rsidTr="00070BFF">
        <w:trPr>
          <w:trHeight w:val="1182"/>
          <w:jc w:val="center"/>
        </w:trPr>
        <w:tc>
          <w:tcPr>
            <w:tcW w:w="1361" w:type="dxa"/>
            <w:vAlign w:val="center"/>
          </w:tcPr>
          <w:p w14:paraId="0906660C" w14:textId="77777777" w:rsidR="000D21ED" w:rsidRPr="008A63CF" w:rsidRDefault="000D21ED" w:rsidP="00526A1C">
            <w:pPr>
              <w:ind w:left="57" w:right="57"/>
              <w:jc w:val="center"/>
              <w:rPr>
                <w:bCs/>
              </w:rPr>
            </w:pPr>
            <w:r w:rsidRPr="008A63CF">
              <w:rPr>
                <w:bCs/>
              </w:rPr>
              <w:t xml:space="preserve">A1 </w:t>
            </w:r>
          </w:p>
          <w:p w14:paraId="558582D2" w14:textId="77777777" w:rsidR="000D21ED" w:rsidRPr="008A63CF" w:rsidRDefault="000D21ED" w:rsidP="00526A1C">
            <w:pPr>
              <w:ind w:left="57" w:right="57"/>
              <w:jc w:val="center"/>
              <w:rPr>
                <w:bCs/>
              </w:rPr>
            </w:pPr>
            <w:r w:rsidRPr="008A63CF">
              <w:rPr>
                <w:bCs/>
              </w:rPr>
              <w:t>Đánh giá chuyên cần</w:t>
            </w:r>
          </w:p>
        </w:tc>
        <w:tc>
          <w:tcPr>
            <w:tcW w:w="907" w:type="dxa"/>
            <w:shd w:val="clear" w:color="auto" w:fill="auto"/>
            <w:vAlign w:val="center"/>
          </w:tcPr>
          <w:p w14:paraId="7DF88F6C" w14:textId="0E68D56D" w:rsidR="000D21ED" w:rsidRPr="008A63CF" w:rsidRDefault="000D21ED" w:rsidP="00070BFF">
            <w:pPr>
              <w:ind w:left="57" w:right="57"/>
              <w:jc w:val="center"/>
              <w:rPr>
                <w:bCs/>
              </w:rPr>
            </w:pPr>
            <w:r w:rsidRPr="008A63CF">
              <w:rPr>
                <w:bCs/>
              </w:rPr>
              <w:t>10%</w:t>
            </w:r>
          </w:p>
        </w:tc>
        <w:tc>
          <w:tcPr>
            <w:tcW w:w="2062" w:type="dxa"/>
            <w:vAlign w:val="center"/>
          </w:tcPr>
          <w:p w14:paraId="43A319F8" w14:textId="66D08233" w:rsidR="000D21ED" w:rsidRPr="008A63CF" w:rsidRDefault="000D21ED" w:rsidP="00B87054">
            <w:pPr>
              <w:ind w:left="57" w:right="57"/>
            </w:pPr>
            <w:r>
              <w:t>Ý</w:t>
            </w:r>
            <w:r w:rsidRPr="00E42575">
              <w:t xml:space="preserve"> thức tham gia học tập</w:t>
            </w:r>
            <w:r>
              <w:t xml:space="preserve"> </w:t>
            </w:r>
          </w:p>
        </w:tc>
        <w:tc>
          <w:tcPr>
            <w:tcW w:w="992" w:type="dxa"/>
            <w:vAlign w:val="center"/>
          </w:tcPr>
          <w:p w14:paraId="6328231F" w14:textId="77777777" w:rsidR="000D21ED" w:rsidRPr="008A63CF" w:rsidRDefault="000D21ED" w:rsidP="00B87054">
            <w:pPr>
              <w:ind w:left="57" w:right="57"/>
              <w:jc w:val="center"/>
            </w:pPr>
          </w:p>
        </w:tc>
        <w:tc>
          <w:tcPr>
            <w:tcW w:w="993" w:type="dxa"/>
            <w:vAlign w:val="center"/>
          </w:tcPr>
          <w:p w14:paraId="15D848E9" w14:textId="77777777" w:rsidR="000D21ED" w:rsidRPr="008A63CF" w:rsidRDefault="000D21ED" w:rsidP="00B87054">
            <w:pPr>
              <w:ind w:left="57" w:right="57"/>
              <w:jc w:val="center"/>
            </w:pPr>
          </w:p>
        </w:tc>
        <w:tc>
          <w:tcPr>
            <w:tcW w:w="1134" w:type="dxa"/>
            <w:vAlign w:val="center"/>
          </w:tcPr>
          <w:p w14:paraId="2571D4A9" w14:textId="77777777" w:rsidR="000D21ED" w:rsidRPr="008A63CF" w:rsidRDefault="000D21ED" w:rsidP="00B87054">
            <w:pPr>
              <w:ind w:left="57" w:right="57"/>
              <w:jc w:val="center"/>
              <w:rPr>
                <w:bCs/>
              </w:rPr>
            </w:pPr>
          </w:p>
        </w:tc>
        <w:tc>
          <w:tcPr>
            <w:tcW w:w="1842" w:type="dxa"/>
            <w:vAlign w:val="center"/>
          </w:tcPr>
          <w:p w14:paraId="1AF80BD9" w14:textId="681FC2EE" w:rsidR="000D21ED" w:rsidRPr="008A63CF" w:rsidRDefault="000D21ED" w:rsidP="00B87054">
            <w:pPr>
              <w:tabs>
                <w:tab w:val="left" w:pos="34"/>
                <w:tab w:val="left" w:pos="318"/>
              </w:tabs>
              <w:ind w:left="57" w:right="57"/>
            </w:pPr>
            <w:r>
              <w:t>Theo dõi và đánh giá cả quá trình học tập.</w:t>
            </w:r>
          </w:p>
        </w:tc>
      </w:tr>
      <w:tr w:rsidR="000D21ED" w:rsidRPr="007A577B" w14:paraId="3CC24705" w14:textId="77777777" w:rsidTr="00070BFF">
        <w:trPr>
          <w:trHeight w:val="450"/>
          <w:jc w:val="center"/>
        </w:trPr>
        <w:tc>
          <w:tcPr>
            <w:tcW w:w="1361" w:type="dxa"/>
            <w:vMerge w:val="restart"/>
            <w:vAlign w:val="center"/>
          </w:tcPr>
          <w:p w14:paraId="3390198B" w14:textId="77777777" w:rsidR="000D21ED" w:rsidRPr="008A63CF" w:rsidRDefault="000D21ED" w:rsidP="00526A1C">
            <w:pPr>
              <w:ind w:left="57" w:right="57"/>
              <w:jc w:val="center"/>
              <w:rPr>
                <w:bCs/>
              </w:rPr>
            </w:pPr>
            <w:r w:rsidRPr="008A63CF">
              <w:rPr>
                <w:bCs/>
                <w:lang w:val="vi-VN"/>
              </w:rPr>
              <w:t>A</w:t>
            </w:r>
            <w:r w:rsidRPr="008A63CF">
              <w:rPr>
                <w:bCs/>
              </w:rPr>
              <w:t>2</w:t>
            </w:r>
          </w:p>
          <w:p w14:paraId="3A30BC98" w14:textId="77777777" w:rsidR="000D21ED" w:rsidRPr="008A63CF" w:rsidRDefault="000D21ED" w:rsidP="00526A1C">
            <w:pPr>
              <w:ind w:left="57" w:right="57"/>
              <w:jc w:val="center"/>
              <w:rPr>
                <w:bCs/>
              </w:rPr>
            </w:pPr>
            <w:r w:rsidRPr="008A63CF">
              <w:rPr>
                <w:bCs/>
              </w:rPr>
              <w:t>Đánh giá định kỳ</w:t>
            </w:r>
          </w:p>
        </w:tc>
        <w:tc>
          <w:tcPr>
            <w:tcW w:w="907" w:type="dxa"/>
            <w:vMerge w:val="restart"/>
            <w:shd w:val="clear" w:color="auto" w:fill="auto"/>
            <w:vAlign w:val="center"/>
          </w:tcPr>
          <w:p w14:paraId="7ABFD78D" w14:textId="77777777" w:rsidR="000D21ED" w:rsidRPr="008A63CF" w:rsidRDefault="000D21ED" w:rsidP="00070BFF">
            <w:pPr>
              <w:ind w:left="57" w:right="57"/>
              <w:jc w:val="center"/>
              <w:rPr>
                <w:bCs/>
              </w:rPr>
            </w:pPr>
          </w:p>
          <w:p w14:paraId="2CBD2F3D" w14:textId="77777777" w:rsidR="000D21ED" w:rsidRPr="008A63CF" w:rsidRDefault="000D21ED" w:rsidP="00070BFF">
            <w:pPr>
              <w:ind w:left="57" w:right="57"/>
              <w:jc w:val="center"/>
              <w:rPr>
                <w:bCs/>
              </w:rPr>
            </w:pPr>
            <w:r w:rsidRPr="008A63CF">
              <w:rPr>
                <w:bCs/>
              </w:rPr>
              <w:t>30%</w:t>
            </w:r>
          </w:p>
        </w:tc>
        <w:tc>
          <w:tcPr>
            <w:tcW w:w="2062" w:type="dxa"/>
            <w:vAlign w:val="center"/>
          </w:tcPr>
          <w:p w14:paraId="70CA0A1A" w14:textId="775B3ED9" w:rsidR="000D21ED" w:rsidRPr="008A63CF" w:rsidRDefault="00F910D5" w:rsidP="00A25E6A">
            <w:pPr>
              <w:ind w:left="57" w:right="57"/>
              <w:jc w:val="both"/>
              <w:rPr>
                <w:bCs/>
              </w:rPr>
            </w:pPr>
            <w:r>
              <w:rPr>
                <w:bCs/>
              </w:rPr>
              <w:t xml:space="preserve">Kiến thức </w:t>
            </w:r>
            <w:r w:rsidR="00A764A1">
              <w:rPr>
                <w:bCs/>
              </w:rPr>
              <w:t xml:space="preserve">tổng quan về </w:t>
            </w:r>
            <w:r w:rsidR="00A25E6A">
              <w:rPr>
                <w:bCs/>
              </w:rPr>
              <w:t xml:space="preserve">cấu trúc máy tính, </w:t>
            </w:r>
            <w:r w:rsidR="00C72CB2">
              <w:rPr>
                <w:bCs/>
              </w:rPr>
              <w:t xml:space="preserve">các bộ phận của máy tính, </w:t>
            </w:r>
            <w:r w:rsidR="00A25E6A">
              <w:rPr>
                <w:bCs/>
              </w:rPr>
              <w:t>cách biểu diễn và mã hóa thông tin, các cổng logic và các mạch tổ hợp</w:t>
            </w:r>
            <w:r w:rsidR="00C72CB2">
              <w:rPr>
                <w:bCs/>
              </w:rPr>
              <w:t>.</w:t>
            </w:r>
          </w:p>
        </w:tc>
        <w:tc>
          <w:tcPr>
            <w:tcW w:w="992" w:type="dxa"/>
            <w:vAlign w:val="center"/>
          </w:tcPr>
          <w:p w14:paraId="11F28A93" w14:textId="096EFEED" w:rsidR="000D21ED" w:rsidRPr="008A63CF" w:rsidRDefault="00EF1AC1" w:rsidP="00B87054">
            <w:pPr>
              <w:ind w:left="57" w:right="57"/>
              <w:jc w:val="center"/>
            </w:pPr>
            <w:r>
              <w:t>50%</w:t>
            </w:r>
          </w:p>
        </w:tc>
        <w:tc>
          <w:tcPr>
            <w:tcW w:w="993" w:type="dxa"/>
            <w:vAlign w:val="center"/>
          </w:tcPr>
          <w:p w14:paraId="20BAD816" w14:textId="77777777" w:rsidR="000D21ED" w:rsidRPr="008A63CF" w:rsidRDefault="000D21ED" w:rsidP="00B87054">
            <w:pPr>
              <w:ind w:left="57" w:right="57"/>
              <w:jc w:val="center"/>
            </w:pPr>
          </w:p>
        </w:tc>
        <w:tc>
          <w:tcPr>
            <w:tcW w:w="1134" w:type="dxa"/>
            <w:vAlign w:val="center"/>
          </w:tcPr>
          <w:p w14:paraId="3B007DB0" w14:textId="0ED963CB" w:rsidR="000D21ED" w:rsidRPr="008A63CF" w:rsidRDefault="00F6759C" w:rsidP="00DD5D0D">
            <w:pPr>
              <w:ind w:left="57" w:right="57"/>
              <w:jc w:val="center"/>
              <w:rPr>
                <w:bCs/>
              </w:rPr>
            </w:pPr>
            <w:r>
              <w:rPr>
                <w:bCs/>
              </w:rPr>
              <w:t>CLO1, CLO2, CLO3</w:t>
            </w:r>
          </w:p>
        </w:tc>
        <w:tc>
          <w:tcPr>
            <w:tcW w:w="1842" w:type="dxa"/>
          </w:tcPr>
          <w:p w14:paraId="1CE29D89" w14:textId="15EFA9A6" w:rsidR="000D21ED" w:rsidRPr="008A63CF" w:rsidRDefault="00903BE8" w:rsidP="00903BE8">
            <w:pPr>
              <w:tabs>
                <w:tab w:val="left" w:pos="34"/>
                <w:tab w:val="left" w:pos="318"/>
              </w:tabs>
              <w:ind w:left="57" w:right="57"/>
              <w:jc w:val="both"/>
              <w:rPr>
                <w:bCs/>
              </w:rPr>
            </w:pPr>
            <w:r>
              <w:t>SV làm bài trắc nghiệm trên lớp, GV thu bài về chấm điểm.</w:t>
            </w:r>
          </w:p>
        </w:tc>
      </w:tr>
      <w:tr w:rsidR="000D21ED" w:rsidRPr="007A577B" w14:paraId="6E210E90" w14:textId="77777777" w:rsidTr="00070BFF">
        <w:trPr>
          <w:trHeight w:val="450"/>
          <w:jc w:val="center"/>
        </w:trPr>
        <w:tc>
          <w:tcPr>
            <w:tcW w:w="1361" w:type="dxa"/>
            <w:vMerge/>
            <w:vAlign w:val="center"/>
          </w:tcPr>
          <w:p w14:paraId="042B51C7" w14:textId="77777777" w:rsidR="000D21ED" w:rsidRPr="008A63CF" w:rsidRDefault="000D21ED" w:rsidP="00B87054">
            <w:pPr>
              <w:ind w:left="57" w:right="57"/>
              <w:rPr>
                <w:bCs/>
                <w:lang w:val="vi-VN"/>
              </w:rPr>
            </w:pPr>
          </w:p>
        </w:tc>
        <w:tc>
          <w:tcPr>
            <w:tcW w:w="907" w:type="dxa"/>
            <w:vMerge/>
            <w:shd w:val="clear" w:color="auto" w:fill="auto"/>
            <w:vAlign w:val="center"/>
          </w:tcPr>
          <w:p w14:paraId="0CECF34C" w14:textId="77777777" w:rsidR="000D21ED" w:rsidRPr="008A63CF" w:rsidRDefault="000D21ED" w:rsidP="00070BFF">
            <w:pPr>
              <w:ind w:left="57" w:right="57"/>
              <w:jc w:val="center"/>
              <w:rPr>
                <w:bCs/>
              </w:rPr>
            </w:pPr>
          </w:p>
        </w:tc>
        <w:tc>
          <w:tcPr>
            <w:tcW w:w="2062" w:type="dxa"/>
            <w:vAlign w:val="center"/>
          </w:tcPr>
          <w:p w14:paraId="793E6054" w14:textId="0286F5F2" w:rsidR="000D21ED" w:rsidRPr="008A63CF" w:rsidRDefault="00A25E6A" w:rsidP="00903BE8">
            <w:pPr>
              <w:ind w:left="57" w:right="57"/>
              <w:jc w:val="both"/>
            </w:pPr>
            <w:r>
              <w:t xml:space="preserve">Các đặc trưng của hộ thống nhớ máy tính, </w:t>
            </w:r>
            <w:r w:rsidR="00C72CB2">
              <w:t xml:space="preserve">các thiết bị ngoại vi, </w:t>
            </w:r>
            <w:r>
              <w:t>các lệnh cơ bản của hợp ngữ.</w:t>
            </w:r>
          </w:p>
        </w:tc>
        <w:tc>
          <w:tcPr>
            <w:tcW w:w="992" w:type="dxa"/>
            <w:vAlign w:val="center"/>
          </w:tcPr>
          <w:p w14:paraId="69027FC8" w14:textId="02368EA9" w:rsidR="000D21ED" w:rsidRPr="008A63CF" w:rsidRDefault="00EF1AC1" w:rsidP="00B87054">
            <w:pPr>
              <w:ind w:left="57" w:right="57"/>
              <w:jc w:val="center"/>
            </w:pPr>
            <w:r>
              <w:t>50%</w:t>
            </w:r>
          </w:p>
        </w:tc>
        <w:tc>
          <w:tcPr>
            <w:tcW w:w="993" w:type="dxa"/>
            <w:vAlign w:val="center"/>
          </w:tcPr>
          <w:p w14:paraId="1FED12DF" w14:textId="77777777" w:rsidR="000D21ED" w:rsidRPr="008A63CF" w:rsidRDefault="000D21ED" w:rsidP="00B87054">
            <w:pPr>
              <w:ind w:left="57" w:right="57"/>
              <w:jc w:val="center"/>
            </w:pPr>
          </w:p>
        </w:tc>
        <w:tc>
          <w:tcPr>
            <w:tcW w:w="1134" w:type="dxa"/>
            <w:vAlign w:val="center"/>
          </w:tcPr>
          <w:p w14:paraId="01D2D3E5" w14:textId="355C71B2" w:rsidR="00DD5D0D" w:rsidRPr="008A63CF" w:rsidRDefault="00F6759C" w:rsidP="00DD5D0D">
            <w:pPr>
              <w:ind w:left="57" w:right="57"/>
              <w:jc w:val="center"/>
              <w:rPr>
                <w:bCs/>
              </w:rPr>
            </w:pPr>
            <w:r>
              <w:rPr>
                <w:bCs/>
              </w:rPr>
              <w:t>CLO3, CLO4</w:t>
            </w:r>
          </w:p>
          <w:p w14:paraId="64F9A81C" w14:textId="44D61DB7" w:rsidR="00F6759C" w:rsidRPr="008A63CF" w:rsidRDefault="00F6759C" w:rsidP="00B87054">
            <w:pPr>
              <w:ind w:left="57" w:right="57"/>
              <w:jc w:val="center"/>
              <w:rPr>
                <w:bCs/>
              </w:rPr>
            </w:pPr>
          </w:p>
        </w:tc>
        <w:tc>
          <w:tcPr>
            <w:tcW w:w="1842" w:type="dxa"/>
          </w:tcPr>
          <w:p w14:paraId="58B335BA" w14:textId="52C7CC40" w:rsidR="000D21ED" w:rsidRPr="008A63CF" w:rsidRDefault="00DD5D0D" w:rsidP="00903BE8">
            <w:pPr>
              <w:tabs>
                <w:tab w:val="left" w:pos="34"/>
                <w:tab w:val="left" w:pos="318"/>
              </w:tabs>
              <w:ind w:left="57" w:right="57"/>
              <w:jc w:val="both"/>
            </w:pPr>
            <w:r>
              <w:t>SV làm bài trắc nghiệm trên lớp, GV thu bài về chấm điểm.</w:t>
            </w:r>
          </w:p>
        </w:tc>
      </w:tr>
      <w:tr w:rsidR="000D21ED" w:rsidRPr="007A577B" w14:paraId="6275E4A5" w14:textId="77777777" w:rsidTr="00070BFF">
        <w:trPr>
          <w:jc w:val="center"/>
        </w:trPr>
        <w:tc>
          <w:tcPr>
            <w:tcW w:w="1361" w:type="dxa"/>
            <w:vAlign w:val="center"/>
          </w:tcPr>
          <w:p w14:paraId="05389D08" w14:textId="10179FD5" w:rsidR="000D21ED" w:rsidRPr="008A63CF" w:rsidRDefault="000D21ED" w:rsidP="00B87054">
            <w:pPr>
              <w:ind w:left="57" w:right="57"/>
              <w:jc w:val="center"/>
              <w:rPr>
                <w:bCs/>
              </w:rPr>
            </w:pPr>
            <w:r w:rsidRPr="008A63CF">
              <w:rPr>
                <w:bCs/>
                <w:lang w:val="vi-VN"/>
              </w:rPr>
              <w:t>A</w:t>
            </w:r>
            <w:r w:rsidRPr="008A63CF">
              <w:rPr>
                <w:bCs/>
              </w:rPr>
              <w:t>3</w:t>
            </w:r>
          </w:p>
          <w:p w14:paraId="67ECF2FA" w14:textId="77777777" w:rsidR="000D21ED" w:rsidRPr="008A63CF" w:rsidRDefault="000D21ED" w:rsidP="00B87054">
            <w:pPr>
              <w:ind w:left="57" w:right="57"/>
              <w:jc w:val="center"/>
              <w:rPr>
                <w:bCs/>
                <w:lang w:val="vi-VN"/>
              </w:rPr>
            </w:pPr>
            <w:r w:rsidRPr="008A63CF">
              <w:rPr>
                <w:bCs/>
                <w:lang w:val="vi-VN"/>
              </w:rPr>
              <w:t>Đánh giá cuối kỳ</w:t>
            </w:r>
          </w:p>
        </w:tc>
        <w:tc>
          <w:tcPr>
            <w:tcW w:w="907" w:type="dxa"/>
            <w:shd w:val="clear" w:color="auto" w:fill="auto"/>
            <w:vAlign w:val="center"/>
          </w:tcPr>
          <w:p w14:paraId="08324E12" w14:textId="77777777" w:rsidR="000D21ED" w:rsidRPr="008A63CF" w:rsidRDefault="000D21ED" w:rsidP="00070BFF">
            <w:pPr>
              <w:ind w:left="57" w:right="57"/>
              <w:jc w:val="center"/>
              <w:rPr>
                <w:bCs/>
                <w:lang w:val="vi-VN"/>
              </w:rPr>
            </w:pPr>
            <w:r w:rsidRPr="008A63CF">
              <w:rPr>
                <w:bCs/>
              </w:rPr>
              <w:t>60</w:t>
            </w:r>
            <w:r w:rsidRPr="008A63CF">
              <w:rPr>
                <w:bCs/>
                <w:lang w:val="vi-VN"/>
              </w:rPr>
              <w:t>%</w:t>
            </w:r>
          </w:p>
        </w:tc>
        <w:tc>
          <w:tcPr>
            <w:tcW w:w="2062" w:type="dxa"/>
            <w:vAlign w:val="center"/>
          </w:tcPr>
          <w:p w14:paraId="0CE9B593" w14:textId="52A8D97B" w:rsidR="000D21ED" w:rsidRPr="00767C17" w:rsidRDefault="00767C17" w:rsidP="00767C17">
            <w:pPr>
              <w:pStyle w:val="ListParagraph"/>
              <w:tabs>
                <w:tab w:val="left" w:pos="34"/>
                <w:tab w:val="left" w:pos="318"/>
              </w:tabs>
              <w:ind w:left="57" w:right="57"/>
              <w:jc w:val="both"/>
              <w:rPr>
                <w:bCs/>
              </w:rPr>
            </w:pPr>
            <w:r>
              <w:rPr>
                <w:bCs/>
              </w:rPr>
              <w:t>Kiến thức tổng quan về mạng máy tính, k</w:t>
            </w:r>
            <w:r w:rsidR="009F28DA" w:rsidRPr="00767C17">
              <w:rPr>
                <w:bCs/>
              </w:rPr>
              <w:t xml:space="preserve">iến thức </w:t>
            </w:r>
            <w:r w:rsidRPr="00767C17">
              <w:rPr>
                <w:bCs/>
              </w:rPr>
              <w:t xml:space="preserve">cụ thể </w:t>
            </w:r>
            <w:r w:rsidR="009F28DA" w:rsidRPr="00767C17">
              <w:rPr>
                <w:bCs/>
              </w:rPr>
              <w:t xml:space="preserve">về </w:t>
            </w:r>
            <w:r w:rsidRPr="00767C17">
              <w:rPr>
                <w:bCs/>
              </w:rPr>
              <w:t>các tầng trong</w:t>
            </w:r>
            <w:r w:rsidR="009F28DA" w:rsidRPr="00767C17">
              <w:rPr>
                <w:bCs/>
              </w:rPr>
              <w:t xml:space="preserve"> mô hình tham chiếu OSI, TCP/IP, </w:t>
            </w:r>
            <w:r w:rsidRPr="00767C17">
              <w:rPr>
                <w:bCs/>
              </w:rPr>
              <w:t xml:space="preserve">đặc tính </w:t>
            </w:r>
            <w:r>
              <w:rPr>
                <w:bCs/>
              </w:rPr>
              <w:t>các thành phần có trong mỗi tầng</w:t>
            </w:r>
            <w:r w:rsidR="00EE0A7B">
              <w:rPr>
                <w:bCs/>
              </w:rPr>
              <w:t xml:space="preserve"> của mô hình.</w:t>
            </w:r>
          </w:p>
        </w:tc>
        <w:tc>
          <w:tcPr>
            <w:tcW w:w="992" w:type="dxa"/>
            <w:vAlign w:val="center"/>
          </w:tcPr>
          <w:p w14:paraId="7CE7823E" w14:textId="77777777" w:rsidR="000D21ED" w:rsidRPr="008A63CF" w:rsidRDefault="000D21ED" w:rsidP="00B87054">
            <w:pPr>
              <w:ind w:left="57" w:right="57"/>
              <w:jc w:val="center"/>
              <w:rPr>
                <w:bCs/>
                <w:lang w:val="vi-VN"/>
              </w:rPr>
            </w:pPr>
          </w:p>
        </w:tc>
        <w:tc>
          <w:tcPr>
            <w:tcW w:w="993" w:type="dxa"/>
            <w:vAlign w:val="center"/>
          </w:tcPr>
          <w:p w14:paraId="587C8D6B" w14:textId="77777777" w:rsidR="000D21ED" w:rsidRPr="008A63CF" w:rsidRDefault="000D21ED" w:rsidP="00B87054">
            <w:pPr>
              <w:ind w:left="57" w:right="57"/>
              <w:jc w:val="center"/>
              <w:rPr>
                <w:bCs/>
              </w:rPr>
            </w:pPr>
          </w:p>
        </w:tc>
        <w:tc>
          <w:tcPr>
            <w:tcW w:w="1134" w:type="dxa"/>
            <w:vAlign w:val="center"/>
          </w:tcPr>
          <w:p w14:paraId="3D4A1651" w14:textId="0B7518C8" w:rsidR="009F28DA" w:rsidRPr="008A63CF" w:rsidRDefault="009F28DA" w:rsidP="00736E4B">
            <w:pPr>
              <w:ind w:left="57" w:right="57"/>
              <w:jc w:val="center"/>
              <w:rPr>
                <w:bCs/>
              </w:rPr>
            </w:pPr>
            <w:r>
              <w:rPr>
                <w:bCs/>
              </w:rPr>
              <w:t>CLO1, CLO2, CLO3, CLO4</w:t>
            </w:r>
          </w:p>
        </w:tc>
        <w:tc>
          <w:tcPr>
            <w:tcW w:w="1842" w:type="dxa"/>
          </w:tcPr>
          <w:p w14:paraId="5E46F019" w14:textId="4AADFD84" w:rsidR="000D21ED" w:rsidRPr="008A63CF" w:rsidRDefault="007E52B3" w:rsidP="00F11F22">
            <w:pPr>
              <w:pStyle w:val="ListParagraph"/>
              <w:tabs>
                <w:tab w:val="left" w:pos="34"/>
                <w:tab w:val="left" w:pos="318"/>
              </w:tabs>
              <w:ind w:left="57" w:right="57"/>
              <w:jc w:val="both"/>
              <w:rPr>
                <w:bCs/>
              </w:rPr>
            </w:pPr>
            <w:r>
              <w:t>SV</w:t>
            </w:r>
            <w:r w:rsidR="00F11F22">
              <w:t xml:space="preserve"> làm bài thi trắc nghiệm theo tổ chức của phòng Khảo thí, giáo viên chấm điểm.</w:t>
            </w:r>
          </w:p>
        </w:tc>
      </w:tr>
    </w:tbl>
    <w:p w14:paraId="61E6D2CC" w14:textId="77777777" w:rsidR="00631F2E" w:rsidRDefault="00631F2E" w:rsidP="00E7467C">
      <w:pPr>
        <w:rPr>
          <w:b/>
          <w:bCs/>
          <w:i/>
          <w:sz w:val="26"/>
          <w:szCs w:val="26"/>
        </w:rPr>
      </w:pPr>
    </w:p>
    <w:p w14:paraId="7F7E95B6" w14:textId="2CB690F6" w:rsidR="00E7467C" w:rsidRDefault="00A6591A" w:rsidP="00E7467C">
      <w:pPr>
        <w:rPr>
          <w:b/>
          <w:bCs/>
          <w:i/>
          <w:sz w:val="26"/>
          <w:szCs w:val="26"/>
        </w:rPr>
      </w:pPr>
      <w:r>
        <w:rPr>
          <w:b/>
          <w:bCs/>
          <w:i/>
          <w:sz w:val="26"/>
          <w:szCs w:val="26"/>
        </w:rPr>
        <w:t>8</w:t>
      </w:r>
      <w:r w:rsidR="006E7264" w:rsidRPr="00526A1C">
        <w:rPr>
          <w:b/>
          <w:bCs/>
          <w:i/>
          <w:sz w:val="26"/>
          <w:szCs w:val="26"/>
        </w:rPr>
        <w:t xml:space="preserve">.2. </w:t>
      </w:r>
      <w:r w:rsidR="00E7467C" w:rsidRPr="00526A1C">
        <w:rPr>
          <w:b/>
          <w:bCs/>
          <w:i/>
          <w:sz w:val="26"/>
          <w:szCs w:val="26"/>
        </w:rPr>
        <w:t>Tiêu chí đánh giá</w:t>
      </w:r>
    </w:p>
    <w:p w14:paraId="3642733C" w14:textId="3BE91F98" w:rsidR="00B44F4D" w:rsidRDefault="00A6591A" w:rsidP="002450CC">
      <w:pPr>
        <w:rPr>
          <w:bCs/>
          <w:i/>
          <w:sz w:val="26"/>
          <w:szCs w:val="26"/>
          <w:lang w:val="pt-BR"/>
        </w:rPr>
      </w:pPr>
      <w:r>
        <w:rPr>
          <w:bCs/>
          <w:i/>
          <w:sz w:val="26"/>
          <w:szCs w:val="26"/>
          <w:lang w:val="pt-BR"/>
        </w:rPr>
        <w:t>8</w:t>
      </w:r>
      <w:r w:rsidR="00032BAE" w:rsidRPr="00032BAE">
        <w:rPr>
          <w:bCs/>
          <w:i/>
          <w:sz w:val="26"/>
          <w:szCs w:val="26"/>
          <w:lang w:val="pt-BR"/>
        </w:rPr>
        <w:t xml:space="preserve">.2.1. </w:t>
      </w:r>
      <w:r w:rsidR="00032BAE">
        <w:rPr>
          <w:bCs/>
          <w:i/>
          <w:sz w:val="26"/>
          <w:szCs w:val="26"/>
          <w:lang w:val="pt-BR"/>
        </w:rPr>
        <w:t>Đánh giá chuyên cần</w:t>
      </w:r>
    </w:p>
    <w:p w14:paraId="5E687A7F" w14:textId="77777777" w:rsidR="00631F2E" w:rsidRPr="00DC527A" w:rsidRDefault="00631F2E" w:rsidP="00631F2E">
      <w:pPr>
        <w:spacing w:before="120" w:line="276" w:lineRule="auto"/>
        <w:ind w:firstLine="720"/>
        <w:jc w:val="both"/>
        <w:rPr>
          <w:sz w:val="26"/>
          <w:szCs w:val="26"/>
        </w:rPr>
      </w:pPr>
      <w:r w:rsidRPr="00DC527A">
        <w:rPr>
          <w:sz w:val="26"/>
          <w:szCs w:val="26"/>
        </w:rPr>
        <w:t>- Đi học đầy đủ: 6 điểm (60%</w:t>
      </w:r>
      <w:r>
        <w:rPr>
          <w:sz w:val="26"/>
          <w:szCs w:val="26"/>
        </w:rPr>
        <w:t>, nghỉ 3 tiết học không lý do trừ 1 điểm</w:t>
      </w:r>
      <w:r w:rsidRPr="00DC527A">
        <w:rPr>
          <w:sz w:val="26"/>
          <w:szCs w:val="26"/>
        </w:rPr>
        <w:t>)</w:t>
      </w:r>
    </w:p>
    <w:p w14:paraId="69303240" w14:textId="77777777" w:rsidR="00631F2E" w:rsidRPr="00DC527A" w:rsidRDefault="00631F2E" w:rsidP="00631F2E">
      <w:pPr>
        <w:spacing w:before="120" w:line="276" w:lineRule="auto"/>
        <w:ind w:firstLine="720"/>
        <w:jc w:val="both"/>
        <w:rPr>
          <w:sz w:val="26"/>
          <w:szCs w:val="26"/>
        </w:rPr>
      </w:pPr>
      <w:r w:rsidRPr="00DC527A">
        <w:rPr>
          <w:sz w:val="26"/>
          <w:szCs w:val="26"/>
        </w:rPr>
        <w:t>- Hoàn thành đúng hạn các yêu cầu của giảng viên: 2 điểm (20%)</w:t>
      </w:r>
    </w:p>
    <w:p w14:paraId="7904B277" w14:textId="77777777" w:rsidR="00631F2E" w:rsidRPr="00DC527A" w:rsidRDefault="00631F2E" w:rsidP="00631F2E">
      <w:pPr>
        <w:spacing w:before="120" w:line="276" w:lineRule="auto"/>
        <w:ind w:firstLine="720"/>
        <w:jc w:val="both"/>
        <w:rPr>
          <w:sz w:val="26"/>
          <w:szCs w:val="26"/>
        </w:rPr>
      </w:pPr>
      <w:r w:rsidRPr="00DC527A">
        <w:rPr>
          <w:sz w:val="26"/>
          <w:szCs w:val="26"/>
        </w:rPr>
        <w:t>- Tích cực phát biểu, thảo luận trên lớp: 1 điểm (10%)</w:t>
      </w:r>
    </w:p>
    <w:p w14:paraId="443F6AAD" w14:textId="77777777" w:rsidR="00631F2E" w:rsidRPr="00DC527A" w:rsidRDefault="00631F2E" w:rsidP="00631F2E">
      <w:pPr>
        <w:spacing w:before="120" w:line="276" w:lineRule="auto"/>
        <w:ind w:firstLine="720"/>
        <w:jc w:val="both"/>
        <w:rPr>
          <w:sz w:val="26"/>
          <w:szCs w:val="26"/>
        </w:rPr>
      </w:pPr>
      <w:r w:rsidRPr="00DC527A">
        <w:rPr>
          <w:sz w:val="26"/>
          <w:szCs w:val="26"/>
        </w:rPr>
        <w:t>- Tự học, chủ động tìm tòi kiến thức: 1 điểm (10%)</w:t>
      </w:r>
    </w:p>
    <w:p w14:paraId="326AA8DE" w14:textId="0485CB26" w:rsidR="00EB6F95" w:rsidRPr="00032BAE" w:rsidRDefault="00A6591A" w:rsidP="00BB3CF7">
      <w:pPr>
        <w:widowControl w:val="0"/>
        <w:shd w:val="clear" w:color="auto" w:fill="FFFFFF"/>
        <w:snapToGrid w:val="0"/>
        <w:spacing w:before="120"/>
        <w:jc w:val="both"/>
        <w:rPr>
          <w:bCs/>
          <w:i/>
          <w:sz w:val="26"/>
          <w:szCs w:val="26"/>
          <w:lang w:val="pt-BR"/>
        </w:rPr>
      </w:pPr>
      <w:r>
        <w:rPr>
          <w:bCs/>
          <w:i/>
          <w:sz w:val="26"/>
          <w:szCs w:val="26"/>
          <w:lang w:val="pt-BR"/>
        </w:rPr>
        <w:t>8</w:t>
      </w:r>
      <w:r w:rsidR="00032BAE" w:rsidRPr="00032BAE">
        <w:rPr>
          <w:bCs/>
          <w:i/>
          <w:sz w:val="26"/>
          <w:szCs w:val="26"/>
          <w:lang w:val="pt-BR"/>
        </w:rPr>
        <w:t xml:space="preserve">.2.2. </w:t>
      </w:r>
      <w:r w:rsidR="00EB6F95" w:rsidRPr="00032BAE">
        <w:rPr>
          <w:bCs/>
          <w:i/>
          <w:sz w:val="26"/>
          <w:szCs w:val="26"/>
          <w:lang w:val="pt-BR"/>
        </w:rPr>
        <w:t xml:space="preserve">Kiểm tra </w:t>
      </w:r>
      <w:r w:rsidR="003B12A2" w:rsidRPr="00032BAE">
        <w:rPr>
          <w:bCs/>
          <w:i/>
          <w:sz w:val="26"/>
          <w:szCs w:val="26"/>
          <w:lang w:val="pt-BR"/>
        </w:rPr>
        <w:t>định</w:t>
      </w:r>
      <w:r w:rsidR="00EB6F95" w:rsidRPr="00032BAE">
        <w:rPr>
          <w:bCs/>
          <w:i/>
          <w:sz w:val="26"/>
          <w:szCs w:val="26"/>
          <w:lang w:val="pt-BR"/>
        </w:rPr>
        <w:t xml:space="preserve"> kỳ</w:t>
      </w:r>
    </w:p>
    <w:p w14:paraId="454EC391" w14:textId="77777777" w:rsidR="00631F2E" w:rsidRPr="008F51CF" w:rsidRDefault="00631F2E" w:rsidP="00631F2E">
      <w:pPr>
        <w:spacing w:before="120" w:line="276" w:lineRule="auto"/>
        <w:ind w:left="57" w:right="57" w:firstLine="663"/>
        <w:jc w:val="both"/>
        <w:rPr>
          <w:sz w:val="26"/>
          <w:szCs w:val="26"/>
          <w:u w:val="single"/>
          <w:lang w:val="pt-BR"/>
        </w:rPr>
      </w:pPr>
      <w:r w:rsidRPr="008F51CF">
        <w:rPr>
          <w:sz w:val="26"/>
          <w:szCs w:val="26"/>
          <w:u w:val="single"/>
          <w:lang w:val="pt-BR"/>
        </w:rPr>
        <w:lastRenderedPageBreak/>
        <w:t>* Bài kiểm tra 1:</w:t>
      </w:r>
    </w:p>
    <w:p w14:paraId="79B1728E" w14:textId="77777777" w:rsidR="00631F2E" w:rsidRPr="00DC527A" w:rsidRDefault="00631F2E" w:rsidP="00631F2E">
      <w:pPr>
        <w:spacing w:before="120" w:line="276" w:lineRule="auto"/>
        <w:ind w:left="57" w:right="57" w:firstLine="663"/>
        <w:jc w:val="both"/>
        <w:rPr>
          <w:sz w:val="26"/>
          <w:szCs w:val="26"/>
          <w:lang w:val="pt-BR"/>
        </w:rPr>
      </w:pPr>
      <w:r w:rsidRPr="00DC527A">
        <w:rPr>
          <w:sz w:val="26"/>
          <w:szCs w:val="26"/>
          <w:lang w:val="pt-BR"/>
        </w:rPr>
        <w:t xml:space="preserve">- Nội dung: </w:t>
      </w:r>
    </w:p>
    <w:p w14:paraId="2784AC78" w14:textId="76F456F6" w:rsidR="00631F2E" w:rsidRPr="00EA5FD3" w:rsidRDefault="00631F2E" w:rsidP="00631F2E">
      <w:pPr>
        <w:spacing w:before="120" w:line="276" w:lineRule="auto"/>
        <w:ind w:left="57" w:right="57" w:firstLine="663"/>
        <w:jc w:val="both"/>
        <w:rPr>
          <w:bCs/>
          <w:sz w:val="26"/>
          <w:szCs w:val="26"/>
        </w:rPr>
      </w:pPr>
      <w:r w:rsidRPr="00EA5FD3">
        <w:rPr>
          <w:sz w:val="26"/>
          <w:szCs w:val="26"/>
          <w:lang w:val="pt-BR"/>
        </w:rPr>
        <w:t xml:space="preserve">+ </w:t>
      </w:r>
      <w:r w:rsidR="006F044C" w:rsidRPr="00EA5FD3">
        <w:rPr>
          <w:bCs/>
          <w:sz w:val="26"/>
          <w:szCs w:val="26"/>
        </w:rPr>
        <w:t>Kiến thức tổng quan về</w:t>
      </w:r>
      <w:r w:rsidR="00CC5048">
        <w:rPr>
          <w:bCs/>
          <w:sz w:val="26"/>
          <w:szCs w:val="26"/>
        </w:rPr>
        <w:t xml:space="preserve"> kiến trúc</w:t>
      </w:r>
      <w:r w:rsidR="006F044C" w:rsidRPr="00EA5FD3">
        <w:rPr>
          <w:bCs/>
          <w:sz w:val="26"/>
          <w:szCs w:val="26"/>
        </w:rPr>
        <w:t xml:space="preserve"> máy tính</w:t>
      </w:r>
      <w:r w:rsidR="00A14E0D">
        <w:rPr>
          <w:bCs/>
          <w:sz w:val="26"/>
          <w:szCs w:val="26"/>
        </w:rPr>
        <w:t>, các bộ phận của máy tính</w:t>
      </w:r>
      <w:r w:rsidR="006F044C" w:rsidRPr="00EA5FD3">
        <w:rPr>
          <w:bCs/>
          <w:sz w:val="26"/>
          <w:szCs w:val="26"/>
        </w:rPr>
        <w:t>.</w:t>
      </w:r>
    </w:p>
    <w:p w14:paraId="27D94D3D" w14:textId="73AEECAD" w:rsidR="00631F2E" w:rsidRPr="00EA5FD3" w:rsidRDefault="00631F2E" w:rsidP="00631F2E">
      <w:pPr>
        <w:widowControl w:val="0"/>
        <w:shd w:val="clear" w:color="auto" w:fill="FFFFFF"/>
        <w:tabs>
          <w:tab w:val="left" w:pos="720"/>
        </w:tabs>
        <w:snapToGrid w:val="0"/>
        <w:spacing w:before="120" w:line="276" w:lineRule="auto"/>
        <w:jc w:val="both"/>
        <w:rPr>
          <w:bCs/>
          <w:sz w:val="26"/>
          <w:szCs w:val="26"/>
        </w:rPr>
      </w:pPr>
      <w:r w:rsidRPr="00EA5FD3">
        <w:rPr>
          <w:bCs/>
          <w:sz w:val="26"/>
          <w:szCs w:val="26"/>
        </w:rPr>
        <w:tab/>
        <w:t xml:space="preserve">+ </w:t>
      </w:r>
      <w:r w:rsidR="006F044C" w:rsidRPr="00EA5FD3">
        <w:rPr>
          <w:bCs/>
          <w:sz w:val="26"/>
          <w:szCs w:val="26"/>
        </w:rPr>
        <w:t xml:space="preserve">Kiến thức về </w:t>
      </w:r>
      <w:r w:rsidR="00A14E0D">
        <w:rPr>
          <w:bCs/>
          <w:sz w:val="26"/>
          <w:szCs w:val="26"/>
        </w:rPr>
        <w:t>mã hóa thông tin trong máy tính.</w:t>
      </w:r>
    </w:p>
    <w:p w14:paraId="775BE741" w14:textId="79458794" w:rsidR="006F044C" w:rsidRPr="00EA5FD3" w:rsidRDefault="006F044C" w:rsidP="00631F2E">
      <w:pPr>
        <w:widowControl w:val="0"/>
        <w:shd w:val="clear" w:color="auto" w:fill="FFFFFF"/>
        <w:tabs>
          <w:tab w:val="left" w:pos="720"/>
        </w:tabs>
        <w:snapToGrid w:val="0"/>
        <w:spacing w:before="120" w:line="276" w:lineRule="auto"/>
        <w:jc w:val="both"/>
        <w:rPr>
          <w:sz w:val="26"/>
          <w:szCs w:val="26"/>
          <w:lang w:val="pt-BR"/>
        </w:rPr>
      </w:pPr>
      <w:r w:rsidRPr="00EA5FD3">
        <w:rPr>
          <w:sz w:val="26"/>
          <w:szCs w:val="26"/>
          <w:lang w:val="pt-BR"/>
        </w:rPr>
        <w:tab/>
        <w:t>+ Kiến thức về</w:t>
      </w:r>
      <w:r w:rsidR="00A14E0D">
        <w:rPr>
          <w:sz w:val="26"/>
          <w:szCs w:val="26"/>
          <w:lang w:val="pt-BR"/>
        </w:rPr>
        <w:t xml:space="preserve"> các phần tử logic và mạch tổ hợp</w:t>
      </w:r>
      <w:r w:rsidRPr="00EA5FD3">
        <w:rPr>
          <w:sz w:val="26"/>
          <w:szCs w:val="26"/>
          <w:lang w:val="pt-BR"/>
        </w:rPr>
        <w:t>.</w:t>
      </w:r>
    </w:p>
    <w:p w14:paraId="1840591E" w14:textId="26507063" w:rsidR="006F044C" w:rsidRPr="00EA5FD3" w:rsidRDefault="006F044C" w:rsidP="00631F2E">
      <w:pPr>
        <w:widowControl w:val="0"/>
        <w:shd w:val="clear" w:color="auto" w:fill="FFFFFF"/>
        <w:tabs>
          <w:tab w:val="left" w:pos="720"/>
        </w:tabs>
        <w:snapToGrid w:val="0"/>
        <w:spacing w:before="120" w:line="276" w:lineRule="auto"/>
        <w:jc w:val="both"/>
        <w:rPr>
          <w:sz w:val="26"/>
          <w:szCs w:val="26"/>
          <w:lang w:val="pt-BR"/>
        </w:rPr>
      </w:pPr>
      <w:r w:rsidRPr="00EA5FD3">
        <w:rPr>
          <w:sz w:val="26"/>
          <w:szCs w:val="26"/>
          <w:lang w:val="pt-BR"/>
        </w:rPr>
        <w:tab/>
        <w:t xml:space="preserve">+ Kiến thức về </w:t>
      </w:r>
      <w:r w:rsidR="00A14E0D">
        <w:rPr>
          <w:sz w:val="26"/>
          <w:szCs w:val="26"/>
          <w:lang w:val="pt-BR"/>
        </w:rPr>
        <w:t>bộ vi xử lí</w:t>
      </w:r>
      <w:r w:rsidRPr="00EA5FD3">
        <w:rPr>
          <w:sz w:val="26"/>
          <w:szCs w:val="26"/>
          <w:lang w:val="pt-BR"/>
        </w:rPr>
        <w:t>.</w:t>
      </w:r>
    </w:p>
    <w:p w14:paraId="5674E83D" w14:textId="252FE766" w:rsidR="00631F2E" w:rsidRPr="007A04A3" w:rsidRDefault="00631F2E" w:rsidP="00631F2E">
      <w:pPr>
        <w:widowControl w:val="0"/>
        <w:shd w:val="clear" w:color="auto" w:fill="FFFFFF"/>
        <w:tabs>
          <w:tab w:val="left" w:pos="720"/>
        </w:tabs>
        <w:snapToGrid w:val="0"/>
        <w:spacing w:before="120" w:line="276" w:lineRule="auto"/>
        <w:ind w:firstLine="720"/>
        <w:jc w:val="both"/>
        <w:rPr>
          <w:sz w:val="26"/>
          <w:szCs w:val="26"/>
          <w:lang w:val="pt-BR"/>
        </w:rPr>
      </w:pPr>
      <w:r w:rsidRPr="007A04A3">
        <w:rPr>
          <w:sz w:val="26"/>
          <w:szCs w:val="26"/>
          <w:lang w:val="pt-BR"/>
        </w:rPr>
        <w:t xml:space="preserve">- Hình thức: </w:t>
      </w:r>
      <w:r w:rsidR="00EA5FD3">
        <w:rPr>
          <w:sz w:val="26"/>
          <w:szCs w:val="26"/>
          <w:lang w:val="pt-BR"/>
        </w:rPr>
        <w:t>Làm bài thi trắc nghiệm</w:t>
      </w:r>
    </w:p>
    <w:p w14:paraId="5DFE4626" w14:textId="2BE4F9FD" w:rsidR="00631F2E" w:rsidRDefault="00631F2E" w:rsidP="00631F2E">
      <w:pPr>
        <w:widowControl w:val="0"/>
        <w:spacing w:before="120" w:line="276" w:lineRule="auto"/>
        <w:ind w:firstLine="720"/>
        <w:jc w:val="both"/>
        <w:rPr>
          <w:sz w:val="26"/>
          <w:szCs w:val="26"/>
          <w:lang w:val="pt-BR"/>
        </w:rPr>
      </w:pPr>
      <w:r w:rsidRPr="007A04A3">
        <w:rPr>
          <w:sz w:val="26"/>
          <w:szCs w:val="26"/>
          <w:lang w:val="pt-BR"/>
        </w:rPr>
        <w:t xml:space="preserve">- Thời gian: </w:t>
      </w:r>
      <w:r w:rsidR="00EA5FD3">
        <w:rPr>
          <w:sz w:val="26"/>
          <w:szCs w:val="26"/>
          <w:lang w:val="pt-BR"/>
        </w:rPr>
        <w:t>50</w:t>
      </w:r>
      <w:r w:rsidRPr="007A04A3">
        <w:rPr>
          <w:sz w:val="26"/>
          <w:szCs w:val="26"/>
          <w:lang w:val="pt-BR"/>
        </w:rPr>
        <w:t xml:space="preserve"> phút</w:t>
      </w:r>
    </w:p>
    <w:p w14:paraId="2B6FE4A6" w14:textId="7A122882" w:rsidR="00EB6F95" w:rsidRPr="00C838A9" w:rsidRDefault="00C838A9" w:rsidP="00C838A9">
      <w:pPr>
        <w:widowControl w:val="0"/>
        <w:shd w:val="clear" w:color="auto" w:fill="FFFFFF"/>
        <w:tabs>
          <w:tab w:val="left" w:pos="720"/>
        </w:tabs>
        <w:snapToGrid w:val="0"/>
        <w:ind w:firstLine="720"/>
        <w:jc w:val="center"/>
        <w:rPr>
          <w:b/>
          <w:sz w:val="26"/>
          <w:szCs w:val="26"/>
          <w:lang w:val="pt-BR"/>
        </w:rPr>
      </w:pPr>
      <w:r w:rsidRPr="00C838A9">
        <w:rPr>
          <w:b/>
          <w:sz w:val="26"/>
          <w:szCs w:val="26"/>
          <w:lang w:val="pt-BR"/>
        </w:rPr>
        <w:t xml:space="preserve">Bảng </w:t>
      </w:r>
      <w:r w:rsidR="00852514">
        <w:rPr>
          <w:b/>
          <w:sz w:val="26"/>
          <w:szCs w:val="26"/>
          <w:lang w:val="pt-BR"/>
        </w:rPr>
        <w:t>5</w:t>
      </w:r>
      <w:r w:rsidR="00D74ACC">
        <w:rPr>
          <w:b/>
          <w:sz w:val="26"/>
          <w:szCs w:val="26"/>
          <w:lang w:val="pt-BR"/>
        </w:rPr>
        <w:t>.1</w:t>
      </w:r>
      <w:r w:rsidRPr="00C838A9">
        <w:rPr>
          <w:b/>
          <w:sz w:val="26"/>
          <w:szCs w:val="26"/>
          <w:lang w:val="pt-BR"/>
        </w:rPr>
        <w:t xml:space="preserve">. </w:t>
      </w:r>
      <w:r w:rsidR="00EB6F95" w:rsidRPr="00C838A9">
        <w:rPr>
          <w:b/>
          <w:sz w:val="26"/>
          <w:szCs w:val="26"/>
          <w:lang w:val="pt-BR"/>
        </w:rPr>
        <w:t>Tiêu chí</w:t>
      </w:r>
      <w:r w:rsidRPr="00C838A9">
        <w:rPr>
          <w:b/>
          <w:sz w:val="26"/>
          <w:szCs w:val="26"/>
          <w:lang w:val="pt-BR"/>
        </w:rPr>
        <w:t>, biểu điểm đánh giá bài kiểm tra định kì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70"/>
        <w:gridCol w:w="2209"/>
        <w:gridCol w:w="4510"/>
        <w:gridCol w:w="942"/>
        <w:gridCol w:w="957"/>
      </w:tblGrid>
      <w:tr w:rsidR="00F904A0" w:rsidRPr="00A922BB" w14:paraId="0AAA984A" w14:textId="77777777" w:rsidTr="00A764A1">
        <w:trPr>
          <w:tblHeader/>
        </w:trPr>
        <w:tc>
          <w:tcPr>
            <w:tcW w:w="3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A38646" w14:textId="77777777" w:rsidR="00F904A0" w:rsidRPr="006F00EC" w:rsidRDefault="00F904A0" w:rsidP="006F00EC">
            <w:pPr>
              <w:widowControl w:val="0"/>
              <w:snapToGrid w:val="0"/>
              <w:spacing w:before="40" w:after="40"/>
              <w:jc w:val="center"/>
              <w:rPr>
                <w:b/>
                <w:lang w:val="pt-BR"/>
              </w:rPr>
            </w:pPr>
            <w:r w:rsidRPr="006F00EC">
              <w:rPr>
                <w:b/>
                <w:lang w:val="pt-BR"/>
              </w:rPr>
              <w:t>STT</w:t>
            </w:r>
          </w:p>
        </w:tc>
        <w:tc>
          <w:tcPr>
            <w:tcW w:w="11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6320B1" w14:textId="77777777" w:rsidR="00F904A0" w:rsidRPr="006F00EC" w:rsidRDefault="00F904A0" w:rsidP="006F00EC">
            <w:pPr>
              <w:widowControl w:val="0"/>
              <w:shd w:val="clear" w:color="auto" w:fill="FFFFFF"/>
              <w:snapToGrid w:val="0"/>
              <w:spacing w:before="40" w:after="40"/>
              <w:jc w:val="center"/>
              <w:rPr>
                <w:b/>
                <w:lang w:val="pt-BR"/>
              </w:rPr>
            </w:pPr>
            <w:r w:rsidRPr="006F00EC">
              <w:rPr>
                <w:b/>
                <w:lang w:val="pt-BR"/>
              </w:rPr>
              <w:t>Nội dung</w:t>
            </w:r>
          </w:p>
        </w:tc>
        <w:tc>
          <w:tcPr>
            <w:tcW w:w="24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0FEA0A7C" w14:textId="77777777" w:rsidR="00F904A0" w:rsidRPr="006F00EC" w:rsidRDefault="00F904A0" w:rsidP="006F00EC">
            <w:pPr>
              <w:widowControl w:val="0"/>
              <w:snapToGrid w:val="0"/>
              <w:spacing w:before="40" w:after="40"/>
              <w:jc w:val="center"/>
              <w:rPr>
                <w:b/>
                <w:lang w:val="pt-BR"/>
              </w:rPr>
            </w:pPr>
            <w:r w:rsidRPr="006F00EC">
              <w:rPr>
                <w:b/>
                <w:lang w:val="pt-BR"/>
              </w:rPr>
              <w:t>Tiêu chí đánh giá</w:t>
            </w:r>
          </w:p>
        </w:tc>
        <w:tc>
          <w:tcPr>
            <w:tcW w:w="50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0A0E4E8" w14:textId="77777777" w:rsidR="00F904A0" w:rsidRPr="006F00EC" w:rsidRDefault="00F904A0" w:rsidP="006F00EC">
            <w:pPr>
              <w:widowControl w:val="0"/>
              <w:snapToGrid w:val="0"/>
              <w:spacing w:before="40" w:after="40"/>
              <w:jc w:val="center"/>
              <w:rPr>
                <w:b/>
                <w:lang w:val="pt-BR"/>
              </w:rPr>
            </w:pPr>
          </w:p>
        </w:tc>
        <w:tc>
          <w:tcPr>
            <w:tcW w:w="51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77A520D" w14:textId="77777777" w:rsidR="00F904A0" w:rsidRPr="006F00EC" w:rsidRDefault="00F904A0" w:rsidP="006F00EC">
            <w:pPr>
              <w:widowControl w:val="0"/>
              <w:snapToGrid w:val="0"/>
              <w:spacing w:before="40" w:after="40"/>
              <w:jc w:val="center"/>
              <w:rPr>
                <w:b/>
                <w:lang w:val="pt-BR"/>
              </w:rPr>
            </w:pPr>
            <w:r w:rsidRPr="006F00EC">
              <w:rPr>
                <w:b/>
                <w:lang w:val="pt-BR"/>
              </w:rPr>
              <w:t>Điểm</w:t>
            </w:r>
          </w:p>
        </w:tc>
      </w:tr>
      <w:tr w:rsidR="00F904A0" w:rsidRPr="00526A1C" w14:paraId="5883BF9A" w14:textId="77777777" w:rsidTr="00A764A1">
        <w:tc>
          <w:tcPr>
            <w:tcW w:w="3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A10102" w14:textId="77777777" w:rsidR="00F904A0" w:rsidRPr="00526A1C" w:rsidRDefault="00F904A0" w:rsidP="00526A1C">
            <w:pPr>
              <w:widowControl w:val="0"/>
              <w:snapToGrid w:val="0"/>
              <w:spacing w:before="40" w:after="40"/>
              <w:jc w:val="center"/>
              <w:rPr>
                <w:lang w:val="pt-BR"/>
              </w:rPr>
            </w:pPr>
            <w:r w:rsidRPr="00526A1C">
              <w:rPr>
                <w:lang w:val="pt-BR"/>
              </w:rPr>
              <w:t>1</w:t>
            </w:r>
          </w:p>
        </w:tc>
        <w:tc>
          <w:tcPr>
            <w:tcW w:w="11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B0976C" w14:textId="32FF2256" w:rsidR="00F904A0" w:rsidRPr="00526A1C" w:rsidRDefault="00A14E0D" w:rsidP="00A764A1">
            <w:pPr>
              <w:widowControl w:val="0"/>
              <w:shd w:val="clear" w:color="auto" w:fill="FFFFFF"/>
              <w:snapToGrid w:val="0"/>
              <w:spacing w:before="40" w:after="40"/>
              <w:jc w:val="both"/>
              <w:rPr>
                <w:lang w:val="pt-BR"/>
              </w:rPr>
            </w:pPr>
            <w:r w:rsidRPr="00EA5FD3">
              <w:rPr>
                <w:bCs/>
                <w:sz w:val="26"/>
                <w:szCs w:val="26"/>
              </w:rPr>
              <w:t>Kiến thức tổng quan về</w:t>
            </w:r>
            <w:r>
              <w:rPr>
                <w:bCs/>
                <w:sz w:val="26"/>
                <w:szCs w:val="26"/>
              </w:rPr>
              <w:t xml:space="preserve"> kiến trúc</w:t>
            </w:r>
            <w:r w:rsidRPr="00EA5FD3">
              <w:rPr>
                <w:bCs/>
                <w:sz w:val="26"/>
                <w:szCs w:val="26"/>
              </w:rPr>
              <w:t xml:space="preserve"> máy tính</w:t>
            </w:r>
            <w:r>
              <w:rPr>
                <w:bCs/>
                <w:sz w:val="26"/>
                <w:szCs w:val="26"/>
              </w:rPr>
              <w:t>, các bộ phận của máy tính</w:t>
            </w:r>
            <w:r w:rsidRPr="00EA5FD3">
              <w:rPr>
                <w:bCs/>
                <w:sz w:val="26"/>
                <w:szCs w:val="26"/>
              </w:rPr>
              <w:t>.</w:t>
            </w:r>
          </w:p>
        </w:tc>
        <w:tc>
          <w:tcPr>
            <w:tcW w:w="24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5ADE113" w14:textId="294572C0" w:rsidR="00F904A0" w:rsidRPr="00526A1C" w:rsidRDefault="0035273B" w:rsidP="00526A1C">
            <w:pPr>
              <w:widowControl w:val="0"/>
              <w:snapToGrid w:val="0"/>
              <w:spacing w:before="40" w:after="40"/>
              <w:jc w:val="both"/>
              <w:rPr>
                <w:lang w:val="pt-BR"/>
              </w:rPr>
            </w:pPr>
            <w:r w:rsidRPr="00526A1C">
              <w:rPr>
                <w:lang w:val="pt-BR"/>
              </w:rPr>
              <w:t>Chọn đúng phương án</w:t>
            </w:r>
          </w:p>
        </w:tc>
        <w:tc>
          <w:tcPr>
            <w:tcW w:w="50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2AA083C0" w14:textId="77777777" w:rsidR="00F904A0" w:rsidRPr="00526A1C" w:rsidRDefault="00F904A0" w:rsidP="00526A1C">
            <w:pPr>
              <w:widowControl w:val="0"/>
              <w:snapToGrid w:val="0"/>
              <w:spacing w:before="40" w:after="40"/>
              <w:jc w:val="right"/>
              <w:rPr>
                <w:lang w:val="pt-BR"/>
              </w:rPr>
            </w:pPr>
          </w:p>
        </w:tc>
        <w:tc>
          <w:tcPr>
            <w:tcW w:w="51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AEB1B50" w14:textId="09FD3124" w:rsidR="00F904A0" w:rsidRPr="00526A1C" w:rsidRDefault="00A14E0D" w:rsidP="006F00EC">
            <w:pPr>
              <w:widowControl w:val="0"/>
              <w:snapToGrid w:val="0"/>
              <w:spacing w:before="40" w:after="40"/>
              <w:jc w:val="center"/>
              <w:rPr>
                <w:lang w:val="pt-BR"/>
              </w:rPr>
            </w:pPr>
            <w:r>
              <w:rPr>
                <w:lang w:val="pt-BR"/>
              </w:rPr>
              <w:t>3</w:t>
            </w:r>
            <w:r w:rsidR="00947682">
              <w:rPr>
                <w:lang w:val="pt-BR"/>
              </w:rPr>
              <w:t>.0</w:t>
            </w:r>
          </w:p>
        </w:tc>
      </w:tr>
      <w:tr w:rsidR="00F904A0" w:rsidRPr="00526A1C" w14:paraId="0616E69A" w14:textId="77777777" w:rsidTr="00A764A1">
        <w:tc>
          <w:tcPr>
            <w:tcW w:w="3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5A5461" w14:textId="77777777" w:rsidR="00F904A0" w:rsidRPr="00526A1C" w:rsidRDefault="00F904A0" w:rsidP="00526A1C">
            <w:pPr>
              <w:widowControl w:val="0"/>
              <w:snapToGrid w:val="0"/>
              <w:spacing w:before="40" w:after="40"/>
              <w:jc w:val="center"/>
              <w:rPr>
                <w:lang w:val="pt-BR"/>
              </w:rPr>
            </w:pPr>
            <w:r w:rsidRPr="00526A1C">
              <w:rPr>
                <w:lang w:val="pt-BR"/>
              </w:rPr>
              <w:t>2</w:t>
            </w:r>
          </w:p>
        </w:tc>
        <w:tc>
          <w:tcPr>
            <w:tcW w:w="11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63FA7D" w14:textId="626C66C1" w:rsidR="00F904A0" w:rsidRPr="00526A1C" w:rsidRDefault="00A14E0D" w:rsidP="00A764A1">
            <w:pPr>
              <w:widowControl w:val="0"/>
              <w:snapToGrid w:val="0"/>
              <w:spacing w:before="40" w:after="40"/>
              <w:jc w:val="both"/>
              <w:rPr>
                <w:lang w:val="pt-BR"/>
              </w:rPr>
            </w:pPr>
            <w:r w:rsidRPr="00EA5FD3">
              <w:rPr>
                <w:bCs/>
                <w:sz w:val="26"/>
                <w:szCs w:val="26"/>
              </w:rPr>
              <w:t xml:space="preserve">Kiến thức về </w:t>
            </w:r>
            <w:r>
              <w:rPr>
                <w:bCs/>
                <w:sz w:val="26"/>
                <w:szCs w:val="26"/>
              </w:rPr>
              <w:t>mã hóa thông tin trong máy tính</w:t>
            </w:r>
            <w:r>
              <w:rPr>
                <w:bCs/>
                <w:sz w:val="26"/>
                <w:szCs w:val="26"/>
              </w:rPr>
              <w:t>.</w:t>
            </w:r>
          </w:p>
        </w:tc>
        <w:tc>
          <w:tcPr>
            <w:tcW w:w="24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438D3A71" w14:textId="68500B3C" w:rsidR="00F904A0" w:rsidRPr="00526A1C" w:rsidRDefault="0035273B" w:rsidP="00526A1C">
            <w:pPr>
              <w:widowControl w:val="0"/>
              <w:snapToGrid w:val="0"/>
              <w:spacing w:before="40" w:after="40"/>
              <w:jc w:val="both"/>
              <w:rPr>
                <w:lang w:val="pt-BR"/>
              </w:rPr>
            </w:pPr>
            <w:r w:rsidRPr="00526A1C">
              <w:rPr>
                <w:lang w:val="pt-BR"/>
              </w:rPr>
              <w:t>Chọn đúng phương án</w:t>
            </w:r>
          </w:p>
        </w:tc>
        <w:tc>
          <w:tcPr>
            <w:tcW w:w="50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1C07E143" w14:textId="77777777" w:rsidR="00F904A0" w:rsidRPr="00526A1C" w:rsidRDefault="00F904A0" w:rsidP="00526A1C">
            <w:pPr>
              <w:widowControl w:val="0"/>
              <w:snapToGrid w:val="0"/>
              <w:spacing w:before="40" w:after="40"/>
              <w:jc w:val="right"/>
              <w:rPr>
                <w:lang w:val="pt-BR"/>
              </w:rPr>
            </w:pPr>
          </w:p>
        </w:tc>
        <w:tc>
          <w:tcPr>
            <w:tcW w:w="51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5598381" w14:textId="4A649B5F" w:rsidR="00F904A0" w:rsidRPr="00526A1C" w:rsidRDefault="00A14E0D" w:rsidP="006F00EC">
            <w:pPr>
              <w:widowControl w:val="0"/>
              <w:snapToGrid w:val="0"/>
              <w:spacing w:before="40" w:after="40"/>
              <w:jc w:val="center"/>
              <w:rPr>
                <w:lang w:val="pt-BR"/>
              </w:rPr>
            </w:pPr>
            <w:r>
              <w:rPr>
                <w:lang w:val="pt-BR"/>
              </w:rPr>
              <w:t>3</w:t>
            </w:r>
            <w:r w:rsidR="00947682">
              <w:rPr>
                <w:lang w:val="pt-BR"/>
              </w:rPr>
              <w:t>.0</w:t>
            </w:r>
          </w:p>
        </w:tc>
      </w:tr>
      <w:tr w:rsidR="00F904A0" w:rsidRPr="00526A1C" w14:paraId="0C94A072" w14:textId="77777777" w:rsidTr="00A764A1">
        <w:tc>
          <w:tcPr>
            <w:tcW w:w="3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994370" w14:textId="77777777" w:rsidR="00F904A0" w:rsidRPr="00526A1C" w:rsidRDefault="00F904A0" w:rsidP="00526A1C">
            <w:pPr>
              <w:widowControl w:val="0"/>
              <w:snapToGrid w:val="0"/>
              <w:spacing w:before="40" w:after="40"/>
              <w:jc w:val="center"/>
              <w:rPr>
                <w:lang w:val="pt-BR"/>
              </w:rPr>
            </w:pPr>
            <w:r w:rsidRPr="00526A1C">
              <w:rPr>
                <w:lang w:val="pt-BR"/>
              </w:rPr>
              <w:t>3</w:t>
            </w:r>
          </w:p>
        </w:tc>
        <w:tc>
          <w:tcPr>
            <w:tcW w:w="11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BD00F3" w14:textId="3A9FAE0C" w:rsidR="00F904A0" w:rsidRPr="00526A1C" w:rsidRDefault="00A14E0D" w:rsidP="00A764A1">
            <w:pPr>
              <w:widowControl w:val="0"/>
              <w:snapToGrid w:val="0"/>
              <w:spacing w:before="40" w:after="40"/>
              <w:jc w:val="both"/>
              <w:rPr>
                <w:lang w:val="pt-BR"/>
              </w:rPr>
            </w:pPr>
            <w:r w:rsidRPr="00EA5FD3">
              <w:rPr>
                <w:sz w:val="26"/>
                <w:szCs w:val="26"/>
                <w:lang w:val="pt-BR"/>
              </w:rPr>
              <w:t>Kiến thức về</w:t>
            </w:r>
            <w:r>
              <w:rPr>
                <w:sz w:val="26"/>
                <w:szCs w:val="26"/>
                <w:lang w:val="pt-BR"/>
              </w:rPr>
              <w:t xml:space="preserve"> các phần tử logic và mạch tổ hợp</w:t>
            </w:r>
            <w:r w:rsidRPr="00EA5FD3">
              <w:rPr>
                <w:sz w:val="26"/>
                <w:szCs w:val="26"/>
                <w:lang w:val="pt-BR"/>
              </w:rPr>
              <w:t>.</w:t>
            </w:r>
          </w:p>
        </w:tc>
        <w:tc>
          <w:tcPr>
            <w:tcW w:w="24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26DA14EA" w14:textId="61CBF4AE" w:rsidR="00F904A0" w:rsidRPr="00526A1C" w:rsidRDefault="0035273B" w:rsidP="00526A1C">
            <w:pPr>
              <w:widowControl w:val="0"/>
              <w:snapToGrid w:val="0"/>
              <w:spacing w:before="40" w:after="40"/>
              <w:jc w:val="both"/>
              <w:rPr>
                <w:lang w:val="pt-BR"/>
              </w:rPr>
            </w:pPr>
            <w:r w:rsidRPr="00526A1C">
              <w:rPr>
                <w:lang w:val="pt-BR"/>
              </w:rPr>
              <w:t>Chọn đúng phương án</w:t>
            </w:r>
          </w:p>
        </w:tc>
        <w:tc>
          <w:tcPr>
            <w:tcW w:w="50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1761160C" w14:textId="77777777" w:rsidR="00F904A0" w:rsidRPr="00526A1C" w:rsidRDefault="00F904A0" w:rsidP="00526A1C">
            <w:pPr>
              <w:widowControl w:val="0"/>
              <w:snapToGrid w:val="0"/>
              <w:spacing w:before="40" w:after="40"/>
              <w:jc w:val="right"/>
              <w:rPr>
                <w:lang w:val="pt-BR"/>
              </w:rPr>
            </w:pPr>
          </w:p>
        </w:tc>
        <w:tc>
          <w:tcPr>
            <w:tcW w:w="51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2979751" w14:textId="12B4E510" w:rsidR="00F904A0" w:rsidRPr="00526A1C" w:rsidRDefault="00947682" w:rsidP="006F00EC">
            <w:pPr>
              <w:widowControl w:val="0"/>
              <w:snapToGrid w:val="0"/>
              <w:spacing w:before="40" w:after="40"/>
              <w:jc w:val="center"/>
              <w:rPr>
                <w:lang w:val="pt-BR"/>
              </w:rPr>
            </w:pPr>
            <w:r>
              <w:rPr>
                <w:lang w:val="pt-BR"/>
              </w:rPr>
              <w:t>2.0</w:t>
            </w:r>
          </w:p>
        </w:tc>
      </w:tr>
      <w:tr w:rsidR="00F904A0" w:rsidRPr="00526A1C" w14:paraId="52D5C119" w14:textId="77777777" w:rsidTr="00A764A1">
        <w:tc>
          <w:tcPr>
            <w:tcW w:w="3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DBFABA" w14:textId="77777777" w:rsidR="00F904A0" w:rsidRPr="00526A1C" w:rsidRDefault="00F904A0" w:rsidP="00526A1C">
            <w:pPr>
              <w:widowControl w:val="0"/>
              <w:snapToGrid w:val="0"/>
              <w:spacing w:before="40" w:after="40"/>
              <w:jc w:val="center"/>
              <w:rPr>
                <w:lang w:val="pt-BR"/>
              </w:rPr>
            </w:pPr>
            <w:r w:rsidRPr="00526A1C">
              <w:rPr>
                <w:lang w:val="pt-BR"/>
              </w:rPr>
              <w:t>4</w:t>
            </w:r>
          </w:p>
        </w:tc>
        <w:tc>
          <w:tcPr>
            <w:tcW w:w="11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2E7CB6" w14:textId="0F9991F2" w:rsidR="00F904A0" w:rsidRPr="00526A1C" w:rsidRDefault="00A14E0D" w:rsidP="00526A1C">
            <w:pPr>
              <w:widowControl w:val="0"/>
              <w:snapToGrid w:val="0"/>
              <w:spacing w:before="40" w:after="40"/>
              <w:jc w:val="both"/>
              <w:rPr>
                <w:lang w:val="pt-BR"/>
              </w:rPr>
            </w:pPr>
            <w:r w:rsidRPr="00EA5FD3">
              <w:rPr>
                <w:sz w:val="26"/>
                <w:szCs w:val="26"/>
                <w:lang w:val="pt-BR"/>
              </w:rPr>
              <w:t xml:space="preserve">Kiến thức về </w:t>
            </w:r>
            <w:r>
              <w:rPr>
                <w:sz w:val="26"/>
                <w:szCs w:val="26"/>
                <w:lang w:val="pt-BR"/>
              </w:rPr>
              <w:t>bộ vi xử lí</w:t>
            </w:r>
            <w:r w:rsidRPr="00EA5FD3">
              <w:rPr>
                <w:sz w:val="26"/>
                <w:szCs w:val="26"/>
                <w:lang w:val="pt-BR"/>
              </w:rPr>
              <w:t>.</w:t>
            </w:r>
          </w:p>
        </w:tc>
        <w:tc>
          <w:tcPr>
            <w:tcW w:w="24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38734A27" w14:textId="6876A906" w:rsidR="00F904A0" w:rsidRPr="00526A1C" w:rsidRDefault="0035273B" w:rsidP="00526A1C">
            <w:pPr>
              <w:widowControl w:val="0"/>
              <w:snapToGrid w:val="0"/>
              <w:spacing w:before="40" w:after="40"/>
              <w:jc w:val="both"/>
              <w:rPr>
                <w:lang w:val="pt-BR"/>
              </w:rPr>
            </w:pPr>
            <w:r w:rsidRPr="00526A1C">
              <w:rPr>
                <w:lang w:val="pt-BR"/>
              </w:rPr>
              <w:t>Chọn đúng phương án</w:t>
            </w:r>
          </w:p>
        </w:tc>
        <w:tc>
          <w:tcPr>
            <w:tcW w:w="50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39F0938F" w14:textId="77777777" w:rsidR="00F904A0" w:rsidRPr="00526A1C" w:rsidRDefault="00F904A0" w:rsidP="00526A1C">
            <w:pPr>
              <w:widowControl w:val="0"/>
              <w:snapToGrid w:val="0"/>
              <w:spacing w:before="40" w:after="40"/>
              <w:jc w:val="right"/>
              <w:rPr>
                <w:lang w:val="pt-BR"/>
              </w:rPr>
            </w:pPr>
          </w:p>
        </w:tc>
        <w:tc>
          <w:tcPr>
            <w:tcW w:w="51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D59A32C" w14:textId="5344D80C" w:rsidR="00F904A0" w:rsidRPr="00526A1C" w:rsidRDefault="009177AE" w:rsidP="006F00EC">
            <w:pPr>
              <w:widowControl w:val="0"/>
              <w:snapToGrid w:val="0"/>
              <w:spacing w:before="40" w:after="40"/>
              <w:jc w:val="center"/>
              <w:rPr>
                <w:lang w:val="pt-BR"/>
              </w:rPr>
            </w:pPr>
            <w:r>
              <w:rPr>
                <w:lang w:val="pt-BR"/>
              </w:rPr>
              <w:t>2</w:t>
            </w:r>
            <w:r w:rsidR="00947682">
              <w:rPr>
                <w:lang w:val="pt-BR"/>
              </w:rPr>
              <w:t>.0</w:t>
            </w:r>
          </w:p>
        </w:tc>
      </w:tr>
      <w:tr w:rsidR="00F904A0" w:rsidRPr="00526A1C" w14:paraId="7444C6B4" w14:textId="77777777" w:rsidTr="00A764A1">
        <w:tc>
          <w:tcPr>
            <w:tcW w:w="4485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741D6" w14:textId="77777777" w:rsidR="00F904A0" w:rsidRPr="00F904A0" w:rsidRDefault="00F904A0" w:rsidP="00F904A0">
            <w:pPr>
              <w:widowControl w:val="0"/>
              <w:snapToGrid w:val="0"/>
              <w:spacing w:before="40" w:after="40"/>
              <w:rPr>
                <w:b/>
                <w:lang w:val="pt-BR"/>
              </w:rPr>
            </w:pPr>
            <w:r w:rsidRPr="00F904A0">
              <w:rPr>
                <w:b/>
                <w:lang w:val="pt-BR"/>
              </w:rPr>
              <w:t>Tổng điểm</w:t>
            </w:r>
          </w:p>
        </w:tc>
        <w:tc>
          <w:tcPr>
            <w:tcW w:w="51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365679D" w14:textId="77777777" w:rsidR="00F904A0" w:rsidRPr="00F904A0" w:rsidRDefault="00F904A0" w:rsidP="00A922BB">
            <w:pPr>
              <w:widowControl w:val="0"/>
              <w:snapToGrid w:val="0"/>
              <w:spacing w:before="40" w:after="40"/>
              <w:jc w:val="center"/>
              <w:rPr>
                <w:b/>
                <w:lang w:val="pt-BR"/>
              </w:rPr>
            </w:pPr>
            <w:r w:rsidRPr="00F904A0">
              <w:rPr>
                <w:b/>
                <w:lang w:val="pt-BR"/>
              </w:rPr>
              <w:t>10</w:t>
            </w:r>
          </w:p>
        </w:tc>
      </w:tr>
    </w:tbl>
    <w:p w14:paraId="61E01C8C" w14:textId="0B8F51B7" w:rsidR="00D74ACC" w:rsidRPr="008F51CF" w:rsidRDefault="00D74ACC" w:rsidP="00D74ACC">
      <w:pPr>
        <w:spacing w:before="120" w:line="276" w:lineRule="auto"/>
        <w:ind w:left="57" w:right="57" w:firstLine="663"/>
        <w:jc w:val="both"/>
        <w:rPr>
          <w:sz w:val="26"/>
          <w:szCs w:val="26"/>
          <w:u w:val="single"/>
          <w:lang w:val="pt-BR"/>
        </w:rPr>
      </w:pPr>
      <w:r w:rsidRPr="008F51CF">
        <w:rPr>
          <w:sz w:val="26"/>
          <w:szCs w:val="26"/>
          <w:u w:val="single"/>
          <w:lang w:val="pt-BR"/>
        </w:rPr>
        <w:t xml:space="preserve">* Bài kiểm tra </w:t>
      </w:r>
      <w:r>
        <w:rPr>
          <w:sz w:val="26"/>
          <w:szCs w:val="26"/>
          <w:u w:val="single"/>
          <w:lang w:val="pt-BR"/>
        </w:rPr>
        <w:t>2</w:t>
      </w:r>
      <w:r w:rsidRPr="008F51CF">
        <w:rPr>
          <w:sz w:val="26"/>
          <w:szCs w:val="26"/>
          <w:u w:val="single"/>
          <w:lang w:val="pt-BR"/>
        </w:rPr>
        <w:t>:</w:t>
      </w:r>
    </w:p>
    <w:p w14:paraId="6DB41886" w14:textId="77777777" w:rsidR="00D74ACC" w:rsidRPr="00DC527A" w:rsidRDefault="00D74ACC" w:rsidP="00D74ACC">
      <w:pPr>
        <w:spacing w:before="120" w:line="276" w:lineRule="auto"/>
        <w:ind w:left="57" w:right="57" w:firstLine="663"/>
        <w:jc w:val="both"/>
        <w:rPr>
          <w:sz w:val="26"/>
          <w:szCs w:val="26"/>
          <w:lang w:val="pt-BR"/>
        </w:rPr>
      </w:pPr>
      <w:r w:rsidRPr="00DC527A">
        <w:rPr>
          <w:sz w:val="26"/>
          <w:szCs w:val="26"/>
          <w:lang w:val="pt-BR"/>
        </w:rPr>
        <w:t xml:space="preserve">- Nội dung: </w:t>
      </w:r>
    </w:p>
    <w:p w14:paraId="311DBB93" w14:textId="635C2B8F" w:rsidR="00D74ACC" w:rsidRPr="00EA5FD3" w:rsidRDefault="00D74ACC" w:rsidP="00D74ACC">
      <w:pPr>
        <w:spacing w:before="120" w:line="276" w:lineRule="auto"/>
        <w:ind w:left="57" w:right="57" w:firstLine="663"/>
        <w:jc w:val="both"/>
        <w:rPr>
          <w:bCs/>
          <w:sz w:val="26"/>
          <w:szCs w:val="26"/>
        </w:rPr>
      </w:pPr>
      <w:r w:rsidRPr="00EA5FD3">
        <w:rPr>
          <w:sz w:val="26"/>
          <w:szCs w:val="26"/>
          <w:lang w:val="pt-BR"/>
        </w:rPr>
        <w:t xml:space="preserve">+ </w:t>
      </w:r>
      <w:r w:rsidRPr="00D74ACC">
        <w:rPr>
          <w:bCs/>
          <w:sz w:val="26"/>
          <w:szCs w:val="26"/>
        </w:rPr>
        <w:t xml:space="preserve">Kiến thức </w:t>
      </w:r>
      <w:r>
        <w:rPr>
          <w:bCs/>
          <w:sz w:val="26"/>
          <w:szCs w:val="26"/>
        </w:rPr>
        <w:t xml:space="preserve">về </w:t>
      </w:r>
      <w:r w:rsidR="00220A17">
        <w:rPr>
          <w:bCs/>
          <w:sz w:val="26"/>
          <w:szCs w:val="26"/>
        </w:rPr>
        <w:t>kiến trúc tập lệnh, lập trình hợp ngữ</w:t>
      </w:r>
    </w:p>
    <w:p w14:paraId="429EF858" w14:textId="3BE32A68" w:rsidR="00D74ACC" w:rsidRDefault="00D74ACC" w:rsidP="00D74ACC">
      <w:pPr>
        <w:spacing w:before="120" w:line="276" w:lineRule="auto"/>
        <w:ind w:left="57" w:right="57" w:firstLine="663"/>
        <w:jc w:val="both"/>
        <w:rPr>
          <w:bCs/>
          <w:sz w:val="26"/>
          <w:szCs w:val="26"/>
        </w:rPr>
      </w:pPr>
      <w:r w:rsidRPr="00EA5FD3">
        <w:rPr>
          <w:bCs/>
          <w:sz w:val="26"/>
          <w:szCs w:val="26"/>
        </w:rPr>
        <w:t xml:space="preserve">+ Kiến thức về </w:t>
      </w:r>
      <w:r w:rsidR="00220A17">
        <w:rPr>
          <w:bCs/>
          <w:sz w:val="26"/>
          <w:szCs w:val="26"/>
        </w:rPr>
        <w:t>bộ nhớ máy tính.</w:t>
      </w:r>
    </w:p>
    <w:p w14:paraId="14DEA855" w14:textId="03DC93F0" w:rsidR="00220A17" w:rsidRPr="00EA5FD3" w:rsidRDefault="00220A17" w:rsidP="00D74ACC">
      <w:pPr>
        <w:spacing w:before="120" w:line="276" w:lineRule="auto"/>
        <w:ind w:left="57" w:right="57" w:firstLine="663"/>
        <w:jc w:val="both"/>
        <w:rPr>
          <w:bCs/>
          <w:sz w:val="26"/>
          <w:szCs w:val="26"/>
        </w:rPr>
      </w:pPr>
      <w:r>
        <w:rPr>
          <w:bCs/>
          <w:sz w:val="26"/>
          <w:szCs w:val="26"/>
        </w:rPr>
        <w:t>+ Kiến thức về các thiết bị ngoại vi, các phương phép ghép nối vào ra, điều khiển vào ra.</w:t>
      </w:r>
    </w:p>
    <w:p w14:paraId="79352AF7" w14:textId="6B100E0B" w:rsidR="00D74ACC" w:rsidRPr="007A04A3" w:rsidRDefault="00D74ACC" w:rsidP="00D74ACC">
      <w:pPr>
        <w:widowControl w:val="0"/>
        <w:shd w:val="clear" w:color="auto" w:fill="FFFFFF"/>
        <w:tabs>
          <w:tab w:val="left" w:pos="720"/>
        </w:tabs>
        <w:snapToGrid w:val="0"/>
        <w:spacing w:before="120" w:line="276" w:lineRule="auto"/>
        <w:ind w:firstLine="720"/>
        <w:jc w:val="both"/>
        <w:rPr>
          <w:sz w:val="26"/>
          <w:szCs w:val="26"/>
          <w:lang w:val="pt-BR"/>
        </w:rPr>
      </w:pPr>
      <w:r w:rsidRPr="007A04A3">
        <w:rPr>
          <w:sz w:val="26"/>
          <w:szCs w:val="26"/>
          <w:lang w:val="pt-BR"/>
        </w:rPr>
        <w:t xml:space="preserve">- Hình thức: </w:t>
      </w:r>
      <w:r>
        <w:rPr>
          <w:sz w:val="26"/>
          <w:szCs w:val="26"/>
          <w:lang w:val="pt-BR"/>
        </w:rPr>
        <w:t>Làm bài thi thực hành trên máy tính</w:t>
      </w:r>
    </w:p>
    <w:p w14:paraId="07BE3AD9" w14:textId="77777777" w:rsidR="00D74ACC" w:rsidRDefault="00D74ACC" w:rsidP="00D74ACC">
      <w:pPr>
        <w:widowControl w:val="0"/>
        <w:spacing w:before="120" w:line="276" w:lineRule="auto"/>
        <w:ind w:firstLine="720"/>
        <w:jc w:val="both"/>
        <w:rPr>
          <w:sz w:val="26"/>
          <w:szCs w:val="26"/>
          <w:lang w:val="pt-BR"/>
        </w:rPr>
      </w:pPr>
      <w:r w:rsidRPr="007A04A3">
        <w:rPr>
          <w:sz w:val="26"/>
          <w:szCs w:val="26"/>
          <w:lang w:val="pt-BR"/>
        </w:rPr>
        <w:t xml:space="preserve">- Thời gian: </w:t>
      </w:r>
      <w:r>
        <w:rPr>
          <w:sz w:val="26"/>
          <w:szCs w:val="26"/>
          <w:lang w:val="pt-BR"/>
        </w:rPr>
        <w:t>50</w:t>
      </w:r>
      <w:r w:rsidRPr="007A04A3">
        <w:rPr>
          <w:sz w:val="26"/>
          <w:szCs w:val="26"/>
          <w:lang w:val="pt-BR"/>
        </w:rPr>
        <w:t xml:space="preserve"> phút</w:t>
      </w:r>
    </w:p>
    <w:p w14:paraId="27E446B7" w14:textId="25A8EC21" w:rsidR="00D74ACC" w:rsidRPr="00C838A9" w:rsidRDefault="00D74ACC" w:rsidP="00D74ACC">
      <w:pPr>
        <w:widowControl w:val="0"/>
        <w:shd w:val="clear" w:color="auto" w:fill="FFFFFF"/>
        <w:tabs>
          <w:tab w:val="left" w:pos="720"/>
        </w:tabs>
        <w:snapToGrid w:val="0"/>
        <w:ind w:firstLine="720"/>
        <w:jc w:val="center"/>
        <w:rPr>
          <w:b/>
          <w:sz w:val="26"/>
          <w:szCs w:val="26"/>
          <w:lang w:val="pt-BR"/>
        </w:rPr>
      </w:pPr>
      <w:r w:rsidRPr="00C838A9">
        <w:rPr>
          <w:b/>
          <w:sz w:val="26"/>
          <w:szCs w:val="26"/>
          <w:lang w:val="pt-BR"/>
        </w:rPr>
        <w:t xml:space="preserve">Bảng </w:t>
      </w:r>
      <w:r>
        <w:rPr>
          <w:b/>
          <w:sz w:val="26"/>
          <w:szCs w:val="26"/>
          <w:lang w:val="pt-BR"/>
        </w:rPr>
        <w:t>5.2</w:t>
      </w:r>
      <w:r w:rsidRPr="00C838A9">
        <w:rPr>
          <w:b/>
          <w:sz w:val="26"/>
          <w:szCs w:val="26"/>
          <w:lang w:val="pt-BR"/>
        </w:rPr>
        <w:t>. Tiêu chí, biểu điểm đánh giá bài kiểm tra định kì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70"/>
        <w:gridCol w:w="2209"/>
        <w:gridCol w:w="4510"/>
        <w:gridCol w:w="942"/>
        <w:gridCol w:w="957"/>
      </w:tblGrid>
      <w:tr w:rsidR="00D74ACC" w:rsidRPr="007E52B3" w14:paraId="0F643B0D" w14:textId="77777777" w:rsidTr="00DD114D">
        <w:trPr>
          <w:tblHeader/>
        </w:trPr>
        <w:tc>
          <w:tcPr>
            <w:tcW w:w="3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799093" w14:textId="77777777" w:rsidR="00D74ACC" w:rsidRPr="007E52B3" w:rsidRDefault="00D74ACC" w:rsidP="00DD114D">
            <w:pPr>
              <w:widowControl w:val="0"/>
              <w:snapToGrid w:val="0"/>
              <w:spacing w:before="40" w:after="40"/>
              <w:jc w:val="center"/>
              <w:rPr>
                <w:b/>
                <w:lang w:val="pt-BR"/>
              </w:rPr>
            </w:pPr>
            <w:r w:rsidRPr="007E52B3">
              <w:rPr>
                <w:b/>
                <w:lang w:val="pt-BR"/>
              </w:rPr>
              <w:t>STT</w:t>
            </w:r>
          </w:p>
        </w:tc>
        <w:tc>
          <w:tcPr>
            <w:tcW w:w="11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AC5D27" w14:textId="77777777" w:rsidR="00D74ACC" w:rsidRPr="007E52B3" w:rsidRDefault="00D74ACC" w:rsidP="00DD114D">
            <w:pPr>
              <w:widowControl w:val="0"/>
              <w:shd w:val="clear" w:color="auto" w:fill="FFFFFF"/>
              <w:snapToGrid w:val="0"/>
              <w:spacing w:before="40" w:after="40"/>
              <w:jc w:val="center"/>
              <w:rPr>
                <w:b/>
                <w:lang w:val="pt-BR"/>
              </w:rPr>
            </w:pPr>
            <w:r w:rsidRPr="007E52B3">
              <w:rPr>
                <w:b/>
                <w:lang w:val="pt-BR"/>
              </w:rPr>
              <w:t>Nội dung</w:t>
            </w:r>
          </w:p>
        </w:tc>
        <w:tc>
          <w:tcPr>
            <w:tcW w:w="24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4C7E5D7C" w14:textId="77777777" w:rsidR="00D74ACC" w:rsidRPr="007E52B3" w:rsidRDefault="00D74ACC" w:rsidP="00DD114D">
            <w:pPr>
              <w:widowControl w:val="0"/>
              <w:snapToGrid w:val="0"/>
              <w:spacing w:before="40" w:after="40"/>
              <w:jc w:val="center"/>
              <w:rPr>
                <w:b/>
                <w:lang w:val="pt-BR"/>
              </w:rPr>
            </w:pPr>
            <w:r w:rsidRPr="007E52B3">
              <w:rPr>
                <w:b/>
                <w:lang w:val="pt-BR"/>
              </w:rPr>
              <w:t>Tiêu chí đánh giá</w:t>
            </w:r>
          </w:p>
        </w:tc>
        <w:tc>
          <w:tcPr>
            <w:tcW w:w="50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6D5405B" w14:textId="77777777" w:rsidR="00D74ACC" w:rsidRPr="007E52B3" w:rsidRDefault="00D74ACC" w:rsidP="00DD114D">
            <w:pPr>
              <w:widowControl w:val="0"/>
              <w:snapToGrid w:val="0"/>
              <w:spacing w:before="40" w:after="40"/>
              <w:jc w:val="center"/>
              <w:rPr>
                <w:b/>
                <w:lang w:val="pt-BR"/>
              </w:rPr>
            </w:pPr>
          </w:p>
        </w:tc>
        <w:tc>
          <w:tcPr>
            <w:tcW w:w="51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E12B986" w14:textId="77777777" w:rsidR="00D74ACC" w:rsidRPr="007E52B3" w:rsidRDefault="00D74ACC" w:rsidP="00DD114D">
            <w:pPr>
              <w:widowControl w:val="0"/>
              <w:snapToGrid w:val="0"/>
              <w:spacing w:before="40" w:after="40"/>
              <w:jc w:val="center"/>
              <w:rPr>
                <w:b/>
                <w:lang w:val="pt-BR"/>
              </w:rPr>
            </w:pPr>
            <w:r w:rsidRPr="007E52B3">
              <w:rPr>
                <w:b/>
                <w:lang w:val="pt-BR"/>
              </w:rPr>
              <w:t>Điểm</w:t>
            </w:r>
          </w:p>
        </w:tc>
      </w:tr>
      <w:tr w:rsidR="00D74ACC" w:rsidRPr="007E52B3" w14:paraId="7106209A" w14:textId="77777777" w:rsidTr="00DD114D">
        <w:tc>
          <w:tcPr>
            <w:tcW w:w="3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3A0E62" w14:textId="77777777" w:rsidR="00D74ACC" w:rsidRPr="007E52B3" w:rsidRDefault="00D74ACC" w:rsidP="00DD114D">
            <w:pPr>
              <w:widowControl w:val="0"/>
              <w:snapToGrid w:val="0"/>
              <w:spacing w:before="40" w:after="40"/>
              <w:jc w:val="center"/>
              <w:rPr>
                <w:lang w:val="pt-BR"/>
              </w:rPr>
            </w:pPr>
            <w:r w:rsidRPr="007E52B3">
              <w:rPr>
                <w:lang w:val="pt-BR"/>
              </w:rPr>
              <w:t>1</w:t>
            </w:r>
          </w:p>
        </w:tc>
        <w:tc>
          <w:tcPr>
            <w:tcW w:w="11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4682F8" w14:textId="18F17783" w:rsidR="00D74ACC" w:rsidRPr="007E52B3" w:rsidRDefault="000F0AC5" w:rsidP="00DD114D">
            <w:pPr>
              <w:widowControl w:val="0"/>
              <w:shd w:val="clear" w:color="auto" w:fill="FFFFFF"/>
              <w:snapToGrid w:val="0"/>
              <w:spacing w:before="40" w:after="40"/>
              <w:jc w:val="both"/>
              <w:rPr>
                <w:lang w:val="pt-BR"/>
              </w:rPr>
            </w:pPr>
            <w:r w:rsidRPr="00D74ACC">
              <w:rPr>
                <w:bCs/>
                <w:sz w:val="26"/>
                <w:szCs w:val="26"/>
              </w:rPr>
              <w:t xml:space="preserve">Kiến thức </w:t>
            </w:r>
            <w:r>
              <w:rPr>
                <w:bCs/>
                <w:sz w:val="26"/>
                <w:szCs w:val="26"/>
              </w:rPr>
              <w:t>về kiến trúc tập lệnh, lập trình hợp ngữ</w:t>
            </w:r>
          </w:p>
        </w:tc>
        <w:tc>
          <w:tcPr>
            <w:tcW w:w="24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6D1B34DD" w14:textId="20DEE7BF" w:rsidR="00D74ACC" w:rsidRPr="007E52B3" w:rsidRDefault="000F0AC5" w:rsidP="00DD114D">
            <w:pPr>
              <w:widowControl w:val="0"/>
              <w:snapToGrid w:val="0"/>
              <w:spacing w:before="40" w:after="40"/>
              <w:jc w:val="both"/>
              <w:rPr>
                <w:lang w:val="pt-BR"/>
              </w:rPr>
            </w:pPr>
            <w:r w:rsidRPr="00526A1C">
              <w:rPr>
                <w:lang w:val="pt-BR"/>
              </w:rPr>
              <w:t>Chọn đúng phương án</w:t>
            </w:r>
          </w:p>
        </w:tc>
        <w:tc>
          <w:tcPr>
            <w:tcW w:w="50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47C7FB25" w14:textId="77777777" w:rsidR="00D74ACC" w:rsidRPr="007E52B3" w:rsidRDefault="00D74ACC" w:rsidP="00DD114D">
            <w:pPr>
              <w:widowControl w:val="0"/>
              <w:snapToGrid w:val="0"/>
              <w:spacing w:before="40" w:after="40"/>
              <w:jc w:val="right"/>
              <w:rPr>
                <w:lang w:val="pt-BR"/>
              </w:rPr>
            </w:pPr>
          </w:p>
        </w:tc>
        <w:tc>
          <w:tcPr>
            <w:tcW w:w="51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DFA93D4" w14:textId="7C0AC3FD" w:rsidR="00D74ACC" w:rsidRPr="007E52B3" w:rsidRDefault="006D3D51" w:rsidP="00DD114D">
            <w:pPr>
              <w:widowControl w:val="0"/>
              <w:snapToGrid w:val="0"/>
              <w:spacing w:before="40" w:after="40"/>
              <w:jc w:val="center"/>
              <w:rPr>
                <w:lang w:val="pt-BR"/>
              </w:rPr>
            </w:pPr>
            <w:r>
              <w:rPr>
                <w:lang w:val="pt-BR"/>
              </w:rPr>
              <w:t>4</w:t>
            </w:r>
            <w:r w:rsidR="00D74ACC" w:rsidRPr="007E52B3">
              <w:rPr>
                <w:lang w:val="pt-BR"/>
              </w:rPr>
              <w:t>.0</w:t>
            </w:r>
          </w:p>
        </w:tc>
      </w:tr>
      <w:tr w:rsidR="00D74ACC" w:rsidRPr="007E52B3" w14:paraId="53863903" w14:textId="77777777" w:rsidTr="00DD114D">
        <w:tc>
          <w:tcPr>
            <w:tcW w:w="3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1DA610" w14:textId="77777777" w:rsidR="00D74ACC" w:rsidRPr="007E52B3" w:rsidRDefault="00D74ACC" w:rsidP="00DD114D">
            <w:pPr>
              <w:widowControl w:val="0"/>
              <w:snapToGrid w:val="0"/>
              <w:spacing w:before="40" w:after="40"/>
              <w:jc w:val="center"/>
              <w:rPr>
                <w:lang w:val="pt-BR"/>
              </w:rPr>
            </w:pPr>
            <w:r w:rsidRPr="007E52B3">
              <w:rPr>
                <w:lang w:val="pt-BR"/>
              </w:rPr>
              <w:t>2</w:t>
            </w:r>
          </w:p>
        </w:tc>
        <w:tc>
          <w:tcPr>
            <w:tcW w:w="11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787FDD" w14:textId="56343984" w:rsidR="00D74ACC" w:rsidRPr="007E52B3" w:rsidRDefault="000F0AC5" w:rsidP="00DD114D">
            <w:pPr>
              <w:widowControl w:val="0"/>
              <w:snapToGrid w:val="0"/>
              <w:spacing w:before="40" w:after="40"/>
              <w:jc w:val="both"/>
              <w:rPr>
                <w:lang w:val="pt-BR"/>
              </w:rPr>
            </w:pPr>
            <w:r w:rsidRPr="00EA5FD3">
              <w:rPr>
                <w:bCs/>
                <w:sz w:val="26"/>
                <w:szCs w:val="26"/>
              </w:rPr>
              <w:t xml:space="preserve">Kiến thức về </w:t>
            </w:r>
            <w:r>
              <w:rPr>
                <w:bCs/>
                <w:sz w:val="26"/>
                <w:szCs w:val="26"/>
              </w:rPr>
              <w:t>bộ nhớ máy tính.</w:t>
            </w:r>
          </w:p>
        </w:tc>
        <w:tc>
          <w:tcPr>
            <w:tcW w:w="24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0CE2922" w14:textId="547512C0" w:rsidR="00D74ACC" w:rsidRPr="007E52B3" w:rsidRDefault="000F0AC5" w:rsidP="00DD114D">
            <w:pPr>
              <w:widowControl w:val="0"/>
              <w:snapToGrid w:val="0"/>
              <w:spacing w:before="40" w:after="40"/>
              <w:jc w:val="both"/>
              <w:rPr>
                <w:lang w:val="pt-BR"/>
              </w:rPr>
            </w:pPr>
            <w:r w:rsidRPr="00526A1C">
              <w:rPr>
                <w:lang w:val="pt-BR"/>
              </w:rPr>
              <w:t>Chọn đúng phương án</w:t>
            </w:r>
          </w:p>
        </w:tc>
        <w:tc>
          <w:tcPr>
            <w:tcW w:w="50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300CF41D" w14:textId="77777777" w:rsidR="00D74ACC" w:rsidRPr="007E52B3" w:rsidRDefault="00D74ACC" w:rsidP="00DD114D">
            <w:pPr>
              <w:widowControl w:val="0"/>
              <w:snapToGrid w:val="0"/>
              <w:spacing w:before="40" w:after="40"/>
              <w:jc w:val="right"/>
              <w:rPr>
                <w:lang w:val="pt-BR"/>
              </w:rPr>
            </w:pPr>
          </w:p>
        </w:tc>
        <w:tc>
          <w:tcPr>
            <w:tcW w:w="51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BFDD2A0" w14:textId="3F19D22C" w:rsidR="00D74ACC" w:rsidRPr="007E52B3" w:rsidRDefault="006D3D51" w:rsidP="00DD114D">
            <w:pPr>
              <w:widowControl w:val="0"/>
              <w:snapToGrid w:val="0"/>
              <w:spacing w:before="40" w:after="40"/>
              <w:jc w:val="center"/>
              <w:rPr>
                <w:lang w:val="pt-BR"/>
              </w:rPr>
            </w:pPr>
            <w:r>
              <w:rPr>
                <w:lang w:val="pt-BR"/>
              </w:rPr>
              <w:t>3</w:t>
            </w:r>
            <w:r w:rsidR="00D74ACC" w:rsidRPr="007E52B3">
              <w:rPr>
                <w:lang w:val="pt-BR"/>
              </w:rPr>
              <w:t>.0</w:t>
            </w:r>
          </w:p>
        </w:tc>
      </w:tr>
      <w:tr w:rsidR="000F0AC5" w:rsidRPr="007E52B3" w14:paraId="51CD7E1D" w14:textId="77777777" w:rsidTr="00DD114D">
        <w:tc>
          <w:tcPr>
            <w:tcW w:w="3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E73466" w14:textId="1F8A46E6" w:rsidR="000F0AC5" w:rsidRPr="007E52B3" w:rsidRDefault="000F0AC5" w:rsidP="00DD114D">
            <w:pPr>
              <w:widowControl w:val="0"/>
              <w:snapToGrid w:val="0"/>
              <w:spacing w:before="40" w:after="40"/>
              <w:jc w:val="center"/>
              <w:rPr>
                <w:lang w:val="pt-BR"/>
              </w:rPr>
            </w:pPr>
            <w:r>
              <w:rPr>
                <w:lang w:val="pt-BR"/>
              </w:rPr>
              <w:lastRenderedPageBreak/>
              <w:t>3</w:t>
            </w:r>
          </w:p>
        </w:tc>
        <w:tc>
          <w:tcPr>
            <w:tcW w:w="11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1DBBD" w14:textId="3F86557C" w:rsidR="000F0AC5" w:rsidRPr="00EA5FD3" w:rsidRDefault="000F0AC5" w:rsidP="00DD114D">
            <w:pPr>
              <w:widowControl w:val="0"/>
              <w:snapToGrid w:val="0"/>
              <w:spacing w:before="40" w:after="40"/>
              <w:jc w:val="both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Kiến thức về các thiết bị ngoại vi, các phương phép ghép nối vào ra, điều khiển vào ra.</w:t>
            </w:r>
          </w:p>
        </w:tc>
        <w:tc>
          <w:tcPr>
            <w:tcW w:w="24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5E79B5C" w14:textId="2A5D2326" w:rsidR="000F0AC5" w:rsidRPr="007E52B3" w:rsidRDefault="000F0AC5" w:rsidP="00DD114D">
            <w:pPr>
              <w:widowControl w:val="0"/>
              <w:snapToGrid w:val="0"/>
              <w:spacing w:before="40" w:after="40"/>
              <w:jc w:val="both"/>
              <w:rPr>
                <w:lang w:val="pt-BR"/>
              </w:rPr>
            </w:pPr>
            <w:r w:rsidRPr="00526A1C">
              <w:rPr>
                <w:lang w:val="pt-BR"/>
              </w:rPr>
              <w:t>Chọn đúng phương án</w:t>
            </w:r>
          </w:p>
        </w:tc>
        <w:tc>
          <w:tcPr>
            <w:tcW w:w="50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13FC6A6" w14:textId="77777777" w:rsidR="000F0AC5" w:rsidRPr="007E52B3" w:rsidRDefault="000F0AC5" w:rsidP="00DD114D">
            <w:pPr>
              <w:widowControl w:val="0"/>
              <w:snapToGrid w:val="0"/>
              <w:spacing w:before="40" w:after="40"/>
              <w:jc w:val="right"/>
              <w:rPr>
                <w:lang w:val="pt-BR"/>
              </w:rPr>
            </w:pPr>
          </w:p>
        </w:tc>
        <w:tc>
          <w:tcPr>
            <w:tcW w:w="51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6B4D148" w14:textId="5CA0BC7F" w:rsidR="000F0AC5" w:rsidRPr="007E52B3" w:rsidRDefault="006D3D51" w:rsidP="00DD114D">
            <w:pPr>
              <w:widowControl w:val="0"/>
              <w:snapToGrid w:val="0"/>
              <w:spacing w:before="40" w:after="40"/>
              <w:jc w:val="center"/>
              <w:rPr>
                <w:lang w:val="pt-BR"/>
              </w:rPr>
            </w:pPr>
            <w:r>
              <w:rPr>
                <w:lang w:val="pt-BR"/>
              </w:rPr>
              <w:t>3</w:t>
            </w:r>
          </w:p>
        </w:tc>
      </w:tr>
      <w:tr w:rsidR="00D74ACC" w:rsidRPr="007E52B3" w14:paraId="1CC76BF8" w14:textId="77777777" w:rsidTr="00DD114D">
        <w:tc>
          <w:tcPr>
            <w:tcW w:w="4485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D95F0" w14:textId="77777777" w:rsidR="00D74ACC" w:rsidRPr="007E52B3" w:rsidRDefault="00D74ACC" w:rsidP="00DD114D">
            <w:pPr>
              <w:widowControl w:val="0"/>
              <w:snapToGrid w:val="0"/>
              <w:spacing w:before="40" w:after="40"/>
              <w:rPr>
                <w:b/>
                <w:lang w:val="pt-BR"/>
              </w:rPr>
            </w:pPr>
            <w:r w:rsidRPr="007E52B3">
              <w:rPr>
                <w:b/>
                <w:lang w:val="pt-BR"/>
              </w:rPr>
              <w:t>Tổng điểm</w:t>
            </w:r>
          </w:p>
        </w:tc>
        <w:tc>
          <w:tcPr>
            <w:tcW w:w="51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65DEFDB" w14:textId="77777777" w:rsidR="00D74ACC" w:rsidRPr="007E52B3" w:rsidRDefault="00D74ACC" w:rsidP="00DD114D">
            <w:pPr>
              <w:widowControl w:val="0"/>
              <w:snapToGrid w:val="0"/>
              <w:spacing w:before="40" w:after="40"/>
              <w:jc w:val="center"/>
              <w:rPr>
                <w:b/>
                <w:lang w:val="pt-BR"/>
              </w:rPr>
            </w:pPr>
            <w:r w:rsidRPr="007E52B3">
              <w:rPr>
                <w:b/>
                <w:lang w:val="pt-BR"/>
              </w:rPr>
              <w:t>10</w:t>
            </w:r>
          </w:p>
        </w:tc>
      </w:tr>
    </w:tbl>
    <w:p w14:paraId="2F6331BE" w14:textId="77777777" w:rsidR="00D74ACC" w:rsidRDefault="00D74ACC" w:rsidP="00BB3CF7">
      <w:pPr>
        <w:widowControl w:val="0"/>
        <w:shd w:val="clear" w:color="auto" w:fill="FFFFFF"/>
        <w:snapToGrid w:val="0"/>
        <w:spacing w:before="120"/>
        <w:jc w:val="both"/>
        <w:rPr>
          <w:i/>
          <w:sz w:val="26"/>
          <w:szCs w:val="26"/>
          <w:lang w:val="pt-BR"/>
        </w:rPr>
      </w:pPr>
    </w:p>
    <w:p w14:paraId="0D87CAF9" w14:textId="72374C47" w:rsidR="00EB6F95" w:rsidRPr="00892B26" w:rsidRDefault="00A6591A" w:rsidP="00BB3CF7">
      <w:pPr>
        <w:widowControl w:val="0"/>
        <w:shd w:val="clear" w:color="auto" w:fill="FFFFFF"/>
        <w:snapToGrid w:val="0"/>
        <w:spacing w:before="120"/>
        <w:jc w:val="both"/>
        <w:rPr>
          <w:bCs/>
          <w:i/>
          <w:sz w:val="26"/>
          <w:szCs w:val="26"/>
          <w:lang w:val="pt-BR"/>
        </w:rPr>
      </w:pPr>
      <w:r>
        <w:rPr>
          <w:i/>
          <w:sz w:val="26"/>
          <w:szCs w:val="26"/>
          <w:lang w:val="pt-BR"/>
        </w:rPr>
        <w:t>8</w:t>
      </w:r>
      <w:r w:rsidR="00892B26" w:rsidRPr="00892B26">
        <w:rPr>
          <w:i/>
          <w:sz w:val="26"/>
          <w:szCs w:val="26"/>
          <w:lang w:val="pt-BR"/>
        </w:rPr>
        <w:t xml:space="preserve">.2.3. </w:t>
      </w:r>
      <w:r w:rsidR="00EB6F95" w:rsidRPr="00892B26">
        <w:rPr>
          <w:i/>
          <w:sz w:val="26"/>
          <w:szCs w:val="26"/>
          <w:lang w:val="pt-BR"/>
        </w:rPr>
        <w:t>T</w:t>
      </w:r>
      <w:r w:rsidR="00EB6F95" w:rsidRPr="00892B26">
        <w:rPr>
          <w:bCs/>
          <w:i/>
          <w:sz w:val="26"/>
          <w:szCs w:val="26"/>
          <w:lang w:val="pt-BR"/>
        </w:rPr>
        <w:t>hi kết thúc học phần</w:t>
      </w:r>
    </w:p>
    <w:p w14:paraId="40C0A206" w14:textId="77777777" w:rsidR="00135E2A" w:rsidRDefault="00EB6F95" w:rsidP="00135E2A">
      <w:pPr>
        <w:widowControl w:val="0"/>
        <w:shd w:val="clear" w:color="auto" w:fill="FFFFFF"/>
        <w:tabs>
          <w:tab w:val="left" w:pos="720"/>
        </w:tabs>
        <w:snapToGrid w:val="0"/>
        <w:ind w:firstLine="720"/>
        <w:jc w:val="both"/>
        <w:rPr>
          <w:sz w:val="26"/>
          <w:szCs w:val="26"/>
          <w:lang w:val="pt-BR"/>
        </w:rPr>
      </w:pPr>
      <w:r w:rsidRPr="00135E2A">
        <w:rPr>
          <w:sz w:val="26"/>
          <w:szCs w:val="26"/>
          <w:lang w:val="pt-BR"/>
        </w:rPr>
        <w:t xml:space="preserve">- </w:t>
      </w:r>
      <w:r w:rsidR="002F2DB6" w:rsidRPr="00135E2A">
        <w:rPr>
          <w:sz w:val="26"/>
          <w:szCs w:val="26"/>
          <w:lang w:val="pt-BR"/>
        </w:rPr>
        <w:t xml:space="preserve">Nội dung: </w:t>
      </w:r>
    </w:p>
    <w:p w14:paraId="3361C8A9" w14:textId="240E9B92" w:rsidR="008E01D4" w:rsidRPr="00EA5FD3" w:rsidRDefault="008E01D4" w:rsidP="008E01D4">
      <w:pPr>
        <w:spacing w:before="120" w:line="276" w:lineRule="auto"/>
        <w:ind w:left="57" w:right="57" w:firstLine="663"/>
        <w:jc w:val="both"/>
        <w:rPr>
          <w:bCs/>
          <w:sz w:val="26"/>
          <w:szCs w:val="26"/>
        </w:rPr>
      </w:pPr>
      <w:r w:rsidRPr="00EA5FD3">
        <w:rPr>
          <w:sz w:val="26"/>
          <w:szCs w:val="26"/>
          <w:lang w:val="pt-BR"/>
        </w:rPr>
        <w:t xml:space="preserve">+ </w:t>
      </w:r>
      <w:r w:rsidRPr="00EA5FD3">
        <w:rPr>
          <w:bCs/>
          <w:sz w:val="26"/>
          <w:szCs w:val="26"/>
        </w:rPr>
        <w:t>Kiến thức tổng quan về</w:t>
      </w:r>
      <w:r>
        <w:rPr>
          <w:bCs/>
          <w:sz w:val="26"/>
          <w:szCs w:val="26"/>
        </w:rPr>
        <w:t xml:space="preserve"> kiến trúc</w:t>
      </w:r>
      <w:r w:rsidRPr="00EA5FD3">
        <w:rPr>
          <w:bCs/>
          <w:sz w:val="26"/>
          <w:szCs w:val="26"/>
        </w:rPr>
        <w:t xml:space="preserve"> máy tính.</w:t>
      </w:r>
    </w:p>
    <w:p w14:paraId="495BD4A2" w14:textId="77777777" w:rsidR="008E01D4" w:rsidRPr="00EA5FD3" w:rsidRDefault="008E01D4" w:rsidP="008E01D4">
      <w:pPr>
        <w:widowControl w:val="0"/>
        <w:shd w:val="clear" w:color="auto" w:fill="FFFFFF"/>
        <w:tabs>
          <w:tab w:val="left" w:pos="720"/>
        </w:tabs>
        <w:snapToGrid w:val="0"/>
        <w:spacing w:before="120" w:line="276" w:lineRule="auto"/>
        <w:jc w:val="both"/>
        <w:rPr>
          <w:bCs/>
          <w:sz w:val="26"/>
          <w:szCs w:val="26"/>
        </w:rPr>
      </w:pPr>
      <w:r w:rsidRPr="00EA5FD3">
        <w:rPr>
          <w:bCs/>
          <w:sz w:val="26"/>
          <w:szCs w:val="26"/>
        </w:rPr>
        <w:tab/>
        <w:t xml:space="preserve">+ Kiến thức về </w:t>
      </w:r>
      <w:r>
        <w:rPr>
          <w:bCs/>
          <w:sz w:val="26"/>
          <w:szCs w:val="26"/>
        </w:rPr>
        <w:t>mã hóa thông tin trong máy tính.</w:t>
      </w:r>
    </w:p>
    <w:p w14:paraId="62F93180" w14:textId="77777777" w:rsidR="008E01D4" w:rsidRPr="00EA5FD3" w:rsidRDefault="008E01D4" w:rsidP="008E01D4">
      <w:pPr>
        <w:widowControl w:val="0"/>
        <w:shd w:val="clear" w:color="auto" w:fill="FFFFFF"/>
        <w:tabs>
          <w:tab w:val="left" w:pos="720"/>
        </w:tabs>
        <w:snapToGrid w:val="0"/>
        <w:spacing w:before="120" w:line="276" w:lineRule="auto"/>
        <w:jc w:val="both"/>
        <w:rPr>
          <w:sz w:val="26"/>
          <w:szCs w:val="26"/>
          <w:lang w:val="pt-BR"/>
        </w:rPr>
      </w:pPr>
      <w:r w:rsidRPr="00EA5FD3">
        <w:rPr>
          <w:sz w:val="26"/>
          <w:szCs w:val="26"/>
          <w:lang w:val="pt-BR"/>
        </w:rPr>
        <w:tab/>
        <w:t>+ Kiến thức về</w:t>
      </w:r>
      <w:r>
        <w:rPr>
          <w:sz w:val="26"/>
          <w:szCs w:val="26"/>
          <w:lang w:val="pt-BR"/>
        </w:rPr>
        <w:t xml:space="preserve"> các phần tử logic và mạch tổ hợp</w:t>
      </w:r>
      <w:r w:rsidRPr="00EA5FD3">
        <w:rPr>
          <w:sz w:val="26"/>
          <w:szCs w:val="26"/>
          <w:lang w:val="pt-BR"/>
        </w:rPr>
        <w:t>.</w:t>
      </w:r>
    </w:p>
    <w:p w14:paraId="0CECF5DD" w14:textId="2791CDBB" w:rsidR="008E01D4" w:rsidRPr="00EA5FD3" w:rsidRDefault="008E01D4" w:rsidP="008E01D4">
      <w:pPr>
        <w:widowControl w:val="0"/>
        <w:shd w:val="clear" w:color="auto" w:fill="FFFFFF"/>
        <w:tabs>
          <w:tab w:val="left" w:pos="720"/>
        </w:tabs>
        <w:snapToGrid w:val="0"/>
        <w:spacing w:before="120" w:line="276" w:lineRule="auto"/>
        <w:jc w:val="both"/>
        <w:rPr>
          <w:sz w:val="26"/>
          <w:szCs w:val="26"/>
          <w:lang w:val="pt-BR"/>
        </w:rPr>
      </w:pPr>
      <w:r w:rsidRPr="00EA5FD3">
        <w:rPr>
          <w:sz w:val="26"/>
          <w:szCs w:val="26"/>
          <w:lang w:val="pt-BR"/>
        </w:rPr>
        <w:tab/>
        <w:t xml:space="preserve">+ Kiến thức về </w:t>
      </w:r>
      <w:r>
        <w:rPr>
          <w:sz w:val="26"/>
          <w:szCs w:val="26"/>
          <w:lang w:val="pt-BR"/>
        </w:rPr>
        <w:t>bộ vi xử lí</w:t>
      </w:r>
      <w:r>
        <w:rPr>
          <w:sz w:val="26"/>
          <w:szCs w:val="26"/>
          <w:lang w:val="pt-BR"/>
        </w:rPr>
        <w:t>, lập trình hợp ngữ</w:t>
      </w:r>
    </w:p>
    <w:p w14:paraId="050F31D6" w14:textId="60E78689" w:rsidR="008E01D4" w:rsidRDefault="008E01D4" w:rsidP="008E01D4">
      <w:pPr>
        <w:spacing w:before="120" w:line="276" w:lineRule="auto"/>
        <w:ind w:left="57" w:right="57" w:firstLine="663"/>
        <w:jc w:val="both"/>
        <w:rPr>
          <w:bCs/>
          <w:sz w:val="26"/>
          <w:szCs w:val="26"/>
        </w:rPr>
      </w:pPr>
      <w:r>
        <w:rPr>
          <w:bCs/>
          <w:sz w:val="26"/>
          <w:szCs w:val="26"/>
        </w:rPr>
        <w:t xml:space="preserve">+ </w:t>
      </w:r>
      <w:r w:rsidRPr="00EA5FD3">
        <w:rPr>
          <w:bCs/>
          <w:sz w:val="26"/>
          <w:szCs w:val="26"/>
        </w:rPr>
        <w:t xml:space="preserve">Kiến thức về </w:t>
      </w:r>
      <w:r>
        <w:rPr>
          <w:bCs/>
          <w:sz w:val="26"/>
          <w:szCs w:val="26"/>
        </w:rPr>
        <w:t>bộ nhớ máy tính.</w:t>
      </w:r>
    </w:p>
    <w:p w14:paraId="32F7A0FB" w14:textId="77777777" w:rsidR="008E01D4" w:rsidRDefault="008E01D4" w:rsidP="008E01D4">
      <w:pPr>
        <w:spacing w:before="120" w:line="276" w:lineRule="auto"/>
        <w:ind w:left="57" w:right="57" w:firstLine="663"/>
        <w:jc w:val="both"/>
        <w:rPr>
          <w:bCs/>
          <w:sz w:val="26"/>
          <w:szCs w:val="26"/>
        </w:rPr>
      </w:pPr>
      <w:r>
        <w:rPr>
          <w:bCs/>
          <w:sz w:val="26"/>
          <w:szCs w:val="26"/>
        </w:rPr>
        <w:t>+ Kiến thức về các thiết bị ngoại vi, các phương phép ghép nối vào ra, điều khiển vào ra.</w:t>
      </w:r>
    </w:p>
    <w:p w14:paraId="31160284" w14:textId="346B5A98" w:rsidR="00191C2A" w:rsidRPr="00EA5FD3" w:rsidRDefault="00191C2A" w:rsidP="008E01D4">
      <w:pPr>
        <w:spacing w:before="120" w:line="276" w:lineRule="auto"/>
        <w:ind w:left="57" w:right="57" w:firstLine="663"/>
        <w:jc w:val="both"/>
        <w:rPr>
          <w:bCs/>
          <w:sz w:val="26"/>
          <w:szCs w:val="26"/>
        </w:rPr>
      </w:pPr>
      <w:r>
        <w:rPr>
          <w:bCs/>
          <w:sz w:val="26"/>
          <w:szCs w:val="26"/>
        </w:rPr>
        <w:t>+ Kiến thwucs về kiến trúc máy tính song song</w:t>
      </w:r>
    </w:p>
    <w:p w14:paraId="00DD78DC" w14:textId="5F8D953F" w:rsidR="00EB6F95" w:rsidRPr="007A04A3" w:rsidRDefault="00EB6F95" w:rsidP="003B12A2">
      <w:pPr>
        <w:widowControl w:val="0"/>
        <w:shd w:val="clear" w:color="auto" w:fill="FFFFFF"/>
        <w:tabs>
          <w:tab w:val="left" w:pos="720"/>
        </w:tabs>
        <w:snapToGrid w:val="0"/>
        <w:ind w:firstLine="720"/>
        <w:jc w:val="both"/>
        <w:rPr>
          <w:sz w:val="26"/>
          <w:szCs w:val="26"/>
          <w:lang w:val="pt-BR"/>
        </w:rPr>
      </w:pPr>
      <w:r w:rsidRPr="007A04A3">
        <w:rPr>
          <w:sz w:val="26"/>
          <w:szCs w:val="26"/>
          <w:lang w:val="pt-BR"/>
        </w:rPr>
        <w:t xml:space="preserve">- Hình thức: </w:t>
      </w:r>
      <w:r w:rsidR="00135E2A">
        <w:rPr>
          <w:sz w:val="26"/>
          <w:szCs w:val="26"/>
          <w:lang w:val="pt-BR"/>
        </w:rPr>
        <w:t>Thi trắc nghiệm</w:t>
      </w:r>
    </w:p>
    <w:p w14:paraId="4B723E01" w14:textId="623B6D68" w:rsidR="00EB6F95" w:rsidRDefault="00EB6F95" w:rsidP="00892B26">
      <w:pPr>
        <w:widowControl w:val="0"/>
        <w:shd w:val="clear" w:color="auto" w:fill="FFFFFF"/>
        <w:tabs>
          <w:tab w:val="left" w:pos="720"/>
        </w:tabs>
        <w:snapToGrid w:val="0"/>
        <w:ind w:firstLine="720"/>
        <w:jc w:val="both"/>
        <w:rPr>
          <w:sz w:val="26"/>
          <w:szCs w:val="26"/>
          <w:lang w:val="pt-BR"/>
        </w:rPr>
      </w:pPr>
      <w:r w:rsidRPr="007A04A3">
        <w:rPr>
          <w:sz w:val="26"/>
          <w:szCs w:val="26"/>
          <w:lang w:val="pt-BR"/>
        </w:rPr>
        <w:t>- Thờ</w:t>
      </w:r>
      <w:r w:rsidR="00135E2A">
        <w:rPr>
          <w:sz w:val="26"/>
          <w:szCs w:val="26"/>
          <w:lang w:val="pt-BR"/>
        </w:rPr>
        <w:t>i gian: 60</w:t>
      </w:r>
      <w:r w:rsidR="00A922BB">
        <w:rPr>
          <w:sz w:val="26"/>
          <w:szCs w:val="26"/>
          <w:lang w:val="pt-BR"/>
        </w:rPr>
        <w:t xml:space="preserve"> </w:t>
      </w:r>
      <w:r w:rsidRPr="007A04A3">
        <w:rPr>
          <w:sz w:val="26"/>
          <w:szCs w:val="26"/>
          <w:lang w:val="pt-BR"/>
        </w:rPr>
        <w:t xml:space="preserve"> phút</w:t>
      </w:r>
    </w:p>
    <w:p w14:paraId="78C17B09" w14:textId="6051F4EB" w:rsidR="00391060" w:rsidRPr="00664F62" w:rsidRDefault="00664F62" w:rsidP="00664F62">
      <w:pPr>
        <w:widowControl w:val="0"/>
        <w:shd w:val="clear" w:color="auto" w:fill="FFFFFF"/>
        <w:tabs>
          <w:tab w:val="left" w:pos="720"/>
        </w:tabs>
        <w:snapToGrid w:val="0"/>
        <w:ind w:firstLine="720"/>
        <w:jc w:val="center"/>
        <w:rPr>
          <w:b/>
          <w:sz w:val="26"/>
          <w:szCs w:val="26"/>
          <w:lang w:val="pt-BR"/>
        </w:rPr>
      </w:pPr>
      <w:r w:rsidRPr="00C838A9">
        <w:rPr>
          <w:b/>
          <w:sz w:val="26"/>
          <w:szCs w:val="26"/>
          <w:lang w:val="pt-BR"/>
        </w:rPr>
        <w:t>Bả</w:t>
      </w:r>
      <w:r>
        <w:rPr>
          <w:b/>
          <w:sz w:val="26"/>
          <w:szCs w:val="26"/>
          <w:lang w:val="pt-BR"/>
        </w:rPr>
        <w:t xml:space="preserve">ng </w:t>
      </w:r>
      <w:r w:rsidR="00852514">
        <w:rPr>
          <w:b/>
          <w:sz w:val="26"/>
          <w:szCs w:val="26"/>
          <w:lang w:val="pt-BR"/>
        </w:rPr>
        <w:t>6</w:t>
      </w:r>
      <w:r w:rsidRPr="00C838A9">
        <w:rPr>
          <w:b/>
          <w:sz w:val="26"/>
          <w:szCs w:val="26"/>
          <w:lang w:val="pt-BR"/>
        </w:rPr>
        <w:t xml:space="preserve">. Tiêu chí, biểu điểm đánh giá bài </w:t>
      </w:r>
      <w:r>
        <w:rPr>
          <w:b/>
          <w:sz w:val="26"/>
          <w:szCs w:val="26"/>
          <w:lang w:val="pt-BR"/>
        </w:rPr>
        <w:t>thi kết thúc học phần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70"/>
        <w:gridCol w:w="2411"/>
        <w:gridCol w:w="4284"/>
        <w:gridCol w:w="964"/>
        <w:gridCol w:w="959"/>
      </w:tblGrid>
      <w:tr w:rsidR="006F00EC" w:rsidRPr="00A922BB" w14:paraId="68A2EB62" w14:textId="77777777" w:rsidTr="00673781">
        <w:trPr>
          <w:tblHeader/>
        </w:trPr>
        <w:tc>
          <w:tcPr>
            <w:tcW w:w="3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9A094C" w14:textId="77777777" w:rsidR="006F00EC" w:rsidRPr="006F00EC" w:rsidRDefault="006F00EC" w:rsidP="006F00EC">
            <w:pPr>
              <w:widowControl w:val="0"/>
              <w:snapToGrid w:val="0"/>
              <w:spacing w:before="40" w:after="40"/>
              <w:jc w:val="center"/>
              <w:rPr>
                <w:b/>
                <w:lang w:val="pt-BR"/>
              </w:rPr>
            </w:pPr>
            <w:r w:rsidRPr="006F00EC">
              <w:rPr>
                <w:b/>
                <w:lang w:val="pt-BR"/>
              </w:rPr>
              <w:t>STT</w:t>
            </w:r>
          </w:p>
        </w:tc>
        <w:tc>
          <w:tcPr>
            <w:tcW w:w="12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637A5A" w14:textId="77777777" w:rsidR="006F00EC" w:rsidRPr="006F00EC" w:rsidRDefault="006F00EC" w:rsidP="006F00EC">
            <w:pPr>
              <w:widowControl w:val="0"/>
              <w:shd w:val="clear" w:color="auto" w:fill="FFFFFF"/>
              <w:snapToGrid w:val="0"/>
              <w:spacing w:before="40" w:after="40"/>
              <w:jc w:val="center"/>
              <w:rPr>
                <w:b/>
                <w:lang w:val="pt-BR"/>
              </w:rPr>
            </w:pPr>
            <w:r w:rsidRPr="006F00EC">
              <w:rPr>
                <w:b/>
                <w:lang w:val="pt-BR"/>
              </w:rPr>
              <w:t>Nội dung</w:t>
            </w:r>
          </w:p>
        </w:tc>
        <w:tc>
          <w:tcPr>
            <w:tcW w:w="2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6C59D56A" w14:textId="77777777" w:rsidR="006F00EC" w:rsidRPr="006F00EC" w:rsidRDefault="006F00EC" w:rsidP="006F00EC">
            <w:pPr>
              <w:widowControl w:val="0"/>
              <w:snapToGrid w:val="0"/>
              <w:spacing w:before="40" w:after="40"/>
              <w:jc w:val="center"/>
              <w:rPr>
                <w:b/>
                <w:lang w:val="pt-BR"/>
              </w:rPr>
            </w:pPr>
            <w:r w:rsidRPr="006F00EC">
              <w:rPr>
                <w:b/>
                <w:lang w:val="pt-BR"/>
              </w:rPr>
              <w:t>Tiêu chí đánh giá</w:t>
            </w:r>
          </w:p>
        </w:tc>
        <w:tc>
          <w:tcPr>
            <w:tcW w:w="51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D5D3420" w14:textId="77777777" w:rsidR="006F00EC" w:rsidRPr="006F00EC" w:rsidRDefault="006F00EC" w:rsidP="006F00EC">
            <w:pPr>
              <w:widowControl w:val="0"/>
              <w:snapToGrid w:val="0"/>
              <w:spacing w:before="40" w:after="40"/>
              <w:jc w:val="center"/>
              <w:rPr>
                <w:b/>
                <w:lang w:val="pt-BR"/>
              </w:rPr>
            </w:pPr>
          </w:p>
        </w:tc>
        <w:tc>
          <w:tcPr>
            <w:tcW w:w="51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BA589C4" w14:textId="77777777" w:rsidR="006F00EC" w:rsidRPr="006F00EC" w:rsidRDefault="006F00EC" w:rsidP="006F00EC">
            <w:pPr>
              <w:widowControl w:val="0"/>
              <w:snapToGrid w:val="0"/>
              <w:spacing w:before="40" w:after="40"/>
              <w:jc w:val="center"/>
              <w:rPr>
                <w:b/>
                <w:lang w:val="pt-BR"/>
              </w:rPr>
            </w:pPr>
            <w:r w:rsidRPr="006F00EC">
              <w:rPr>
                <w:b/>
                <w:lang w:val="pt-BR"/>
              </w:rPr>
              <w:t>Điểm</w:t>
            </w:r>
          </w:p>
        </w:tc>
      </w:tr>
      <w:tr w:rsidR="006F00EC" w:rsidRPr="00526A1C" w14:paraId="5AAEE0EF" w14:textId="77777777" w:rsidTr="00A922BB">
        <w:tc>
          <w:tcPr>
            <w:tcW w:w="3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2CFDDF" w14:textId="77777777" w:rsidR="006F00EC" w:rsidRPr="00526A1C" w:rsidRDefault="006F00EC" w:rsidP="006F00EC">
            <w:pPr>
              <w:widowControl w:val="0"/>
              <w:snapToGrid w:val="0"/>
              <w:spacing w:before="40" w:after="40"/>
              <w:jc w:val="center"/>
              <w:rPr>
                <w:lang w:val="pt-BR"/>
              </w:rPr>
            </w:pPr>
            <w:r w:rsidRPr="00526A1C">
              <w:rPr>
                <w:lang w:val="pt-BR"/>
              </w:rPr>
              <w:t>1</w:t>
            </w:r>
          </w:p>
        </w:tc>
        <w:tc>
          <w:tcPr>
            <w:tcW w:w="12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1423BC" w14:textId="23B205FB" w:rsidR="006F00EC" w:rsidRPr="003E40DE" w:rsidRDefault="00CB2B16" w:rsidP="006F00EC">
            <w:pPr>
              <w:widowControl w:val="0"/>
              <w:shd w:val="clear" w:color="auto" w:fill="FFFFFF"/>
              <w:snapToGrid w:val="0"/>
              <w:spacing w:before="40" w:after="40"/>
              <w:jc w:val="both"/>
              <w:rPr>
                <w:lang w:val="pt-BR"/>
              </w:rPr>
            </w:pPr>
            <w:r w:rsidRPr="00EA5FD3">
              <w:rPr>
                <w:bCs/>
                <w:sz w:val="26"/>
                <w:szCs w:val="26"/>
              </w:rPr>
              <w:t>Kiến thức tổng quan về</w:t>
            </w:r>
            <w:r>
              <w:rPr>
                <w:bCs/>
                <w:sz w:val="26"/>
                <w:szCs w:val="26"/>
              </w:rPr>
              <w:t xml:space="preserve"> kiến trúc</w:t>
            </w:r>
            <w:r w:rsidRPr="00EA5FD3">
              <w:rPr>
                <w:bCs/>
                <w:sz w:val="26"/>
                <w:szCs w:val="26"/>
              </w:rPr>
              <w:t xml:space="preserve"> máy tính.</w:t>
            </w:r>
          </w:p>
        </w:tc>
        <w:tc>
          <w:tcPr>
            <w:tcW w:w="2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69ABC753" w14:textId="2DA8F8EE" w:rsidR="006F00EC" w:rsidRPr="003E40DE" w:rsidRDefault="002600F0" w:rsidP="006F00EC">
            <w:pPr>
              <w:widowControl w:val="0"/>
              <w:snapToGrid w:val="0"/>
              <w:spacing w:before="40" w:after="40"/>
              <w:jc w:val="both"/>
              <w:rPr>
                <w:lang w:val="pt-BR"/>
              </w:rPr>
            </w:pPr>
            <w:r w:rsidRPr="003E40DE">
              <w:rPr>
                <w:lang w:val="pt-BR"/>
              </w:rPr>
              <w:t>Chọn đúng phương án</w:t>
            </w:r>
          </w:p>
        </w:tc>
        <w:tc>
          <w:tcPr>
            <w:tcW w:w="51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E0AA7CB" w14:textId="77777777" w:rsidR="006F00EC" w:rsidRPr="00526A1C" w:rsidRDefault="006F00EC" w:rsidP="006F00EC">
            <w:pPr>
              <w:widowControl w:val="0"/>
              <w:snapToGrid w:val="0"/>
              <w:spacing w:before="40" w:after="40"/>
              <w:jc w:val="right"/>
              <w:rPr>
                <w:lang w:val="pt-BR"/>
              </w:rPr>
            </w:pPr>
          </w:p>
        </w:tc>
        <w:tc>
          <w:tcPr>
            <w:tcW w:w="51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9D4257B" w14:textId="31670930" w:rsidR="006F00EC" w:rsidRPr="00526A1C" w:rsidRDefault="00EC2492" w:rsidP="0000706E">
            <w:pPr>
              <w:widowControl w:val="0"/>
              <w:snapToGrid w:val="0"/>
              <w:spacing w:before="40" w:after="40"/>
              <w:jc w:val="center"/>
              <w:rPr>
                <w:lang w:val="pt-BR"/>
              </w:rPr>
            </w:pPr>
            <w:r>
              <w:rPr>
                <w:lang w:val="pt-BR"/>
              </w:rPr>
              <w:t>1,</w:t>
            </w:r>
            <w:r w:rsidR="0000706E">
              <w:rPr>
                <w:lang w:val="pt-BR"/>
              </w:rPr>
              <w:t>0</w:t>
            </w:r>
          </w:p>
        </w:tc>
      </w:tr>
      <w:tr w:rsidR="006F00EC" w:rsidRPr="00526A1C" w14:paraId="13B82DEC" w14:textId="77777777" w:rsidTr="00A922BB">
        <w:tc>
          <w:tcPr>
            <w:tcW w:w="3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F81768" w14:textId="77777777" w:rsidR="006F00EC" w:rsidRPr="00526A1C" w:rsidRDefault="006F00EC" w:rsidP="006F00EC">
            <w:pPr>
              <w:widowControl w:val="0"/>
              <w:snapToGrid w:val="0"/>
              <w:spacing w:before="40" w:after="40"/>
              <w:jc w:val="center"/>
              <w:rPr>
                <w:lang w:val="pt-BR"/>
              </w:rPr>
            </w:pPr>
            <w:r w:rsidRPr="00526A1C">
              <w:rPr>
                <w:lang w:val="pt-BR"/>
              </w:rPr>
              <w:t>2</w:t>
            </w:r>
          </w:p>
        </w:tc>
        <w:tc>
          <w:tcPr>
            <w:tcW w:w="12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A69772" w14:textId="340356E3" w:rsidR="006F00EC" w:rsidRPr="003E40DE" w:rsidRDefault="00CB2B16" w:rsidP="006F00EC">
            <w:pPr>
              <w:widowControl w:val="0"/>
              <w:snapToGrid w:val="0"/>
              <w:spacing w:before="40" w:after="40"/>
              <w:jc w:val="both"/>
              <w:rPr>
                <w:lang w:val="pt-BR"/>
              </w:rPr>
            </w:pPr>
            <w:r w:rsidRPr="00EA5FD3">
              <w:rPr>
                <w:bCs/>
                <w:sz w:val="26"/>
                <w:szCs w:val="26"/>
              </w:rPr>
              <w:t xml:space="preserve">Kiến thức về </w:t>
            </w:r>
            <w:r>
              <w:rPr>
                <w:bCs/>
                <w:sz w:val="26"/>
                <w:szCs w:val="26"/>
              </w:rPr>
              <w:t>mã hóa thông tin trong máy tính.</w:t>
            </w:r>
          </w:p>
        </w:tc>
        <w:tc>
          <w:tcPr>
            <w:tcW w:w="2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030CBFC5" w14:textId="46628479" w:rsidR="006F00EC" w:rsidRPr="003E40DE" w:rsidRDefault="002600F0" w:rsidP="006F00EC">
            <w:pPr>
              <w:widowControl w:val="0"/>
              <w:snapToGrid w:val="0"/>
              <w:spacing w:before="40" w:after="40"/>
              <w:jc w:val="both"/>
              <w:rPr>
                <w:lang w:val="pt-BR"/>
              </w:rPr>
            </w:pPr>
            <w:r w:rsidRPr="003E40DE">
              <w:rPr>
                <w:lang w:val="pt-BR"/>
              </w:rPr>
              <w:t>Chọn đúng phương án</w:t>
            </w:r>
          </w:p>
        </w:tc>
        <w:tc>
          <w:tcPr>
            <w:tcW w:w="51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B259A65" w14:textId="77777777" w:rsidR="006F00EC" w:rsidRPr="00526A1C" w:rsidRDefault="006F00EC" w:rsidP="006F00EC">
            <w:pPr>
              <w:widowControl w:val="0"/>
              <w:snapToGrid w:val="0"/>
              <w:spacing w:before="40" w:after="40"/>
              <w:jc w:val="right"/>
              <w:rPr>
                <w:lang w:val="pt-BR"/>
              </w:rPr>
            </w:pPr>
          </w:p>
        </w:tc>
        <w:tc>
          <w:tcPr>
            <w:tcW w:w="51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CA0E685" w14:textId="5E300B20" w:rsidR="006F00EC" w:rsidRPr="00526A1C" w:rsidRDefault="0000706E" w:rsidP="00D15441">
            <w:pPr>
              <w:widowControl w:val="0"/>
              <w:snapToGrid w:val="0"/>
              <w:spacing w:before="40" w:after="40"/>
              <w:jc w:val="center"/>
              <w:rPr>
                <w:lang w:val="pt-BR"/>
              </w:rPr>
            </w:pPr>
            <w:r>
              <w:rPr>
                <w:lang w:val="pt-BR"/>
              </w:rPr>
              <w:t>2,0</w:t>
            </w:r>
          </w:p>
        </w:tc>
      </w:tr>
      <w:tr w:rsidR="006F00EC" w:rsidRPr="00526A1C" w14:paraId="5314DF35" w14:textId="77777777" w:rsidTr="00A922BB">
        <w:tc>
          <w:tcPr>
            <w:tcW w:w="3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C673A7" w14:textId="77777777" w:rsidR="006F00EC" w:rsidRPr="00526A1C" w:rsidRDefault="006F00EC" w:rsidP="006F00EC">
            <w:pPr>
              <w:widowControl w:val="0"/>
              <w:snapToGrid w:val="0"/>
              <w:spacing w:before="40" w:after="40"/>
              <w:jc w:val="center"/>
              <w:rPr>
                <w:lang w:val="pt-BR"/>
              </w:rPr>
            </w:pPr>
            <w:r w:rsidRPr="00526A1C">
              <w:rPr>
                <w:lang w:val="pt-BR"/>
              </w:rPr>
              <w:t>3</w:t>
            </w:r>
          </w:p>
        </w:tc>
        <w:tc>
          <w:tcPr>
            <w:tcW w:w="12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F9AFF" w14:textId="0E9D4AF8" w:rsidR="006F00EC" w:rsidRPr="003E40DE" w:rsidRDefault="00CB2B16" w:rsidP="006F00EC">
            <w:pPr>
              <w:widowControl w:val="0"/>
              <w:snapToGrid w:val="0"/>
              <w:spacing w:before="40" w:after="40"/>
              <w:jc w:val="both"/>
              <w:rPr>
                <w:lang w:val="pt-BR"/>
              </w:rPr>
            </w:pPr>
            <w:r w:rsidRPr="00EA5FD3">
              <w:rPr>
                <w:sz w:val="26"/>
                <w:szCs w:val="26"/>
                <w:lang w:val="pt-BR"/>
              </w:rPr>
              <w:t>Kiến thức về</w:t>
            </w:r>
            <w:r>
              <w:rPr>
                <w:sz w:val="26"/>
                <w:szCs w:val="26"/>
                <w:lang w:val="pt-BR"/>
              </w:rPr>
              <w:t xml:space="preserve"> các phần tử logic và mạch tổ hợp</w:t>
            </w:r>
            <w:r w:rsidRPr="00EA5FD3">
              <w:rPr>
                <w:sz w:val="26"/>
                <w:szCs w:val="26"/>
                <w:lang w:val="pt-BR"/>
              </w:rPr>
              <w:t>.</w:t>
            </w:r>
          </w:p>
        </w:tc>
        <w:tc>
          <w:tcPr>
            <w:tcW w:w="2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33F9ED7F" w14:textId="4C80F0C5" w:rsidR="006F00EC" w:rsidRPr="003E40DE" w:rsidRDefault="002600F0" w:rsidP="006F00EC">
            <w:pPr>
              <w:widowControl w:val="0"/>
              <w:snapToGrid w:val="0"/>
              <w:spacing w:before="40" w:after="40"/>
              <w:jc w:val="both"/>
              <w:rPr>
                <w:lang w:val="pt-BR"/>
              </w:rPr>
            </w:pPr>
            <w:r w:rsidRPr="003E40DE">
              <w:rPr>
                <w:lang w:val="pt-BR"/>
              </w:rPr>
              <w:t>Chọn đúng phương án</w:t>
            </w:r>
          </w:p>
        </w:tc>
        <w:tc>
          <w:tcPr>
            <w:tcW w:w="51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618F835" w14:textId="77777777" w:rsidR="006F00EC" w:rsidRPr="00526A1C" w:rsidRDefault="006F00EC" w:rsidP="006F00EC">
            <w:pPr>
              <w:widowControl w:val="0"/>
              <w:snapToGrid w:val="0"/>
              <w:spacing w:before="40" w:after="40"/>
              <w:jc w:val="right"/>
              <w:rPr>
                <w:lang w:val="pt-BR"/>
              </w:rPr>
            </w:pPr>
          </w:p>
        </w:tc>
        <w:tc>
          <w:tcPr>
            <w:tcW w:w="51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6F6BF47" w14:textId="7997A3EC" w:rsidR="006F00EC" w:rsidRPr="00526A1C" w:rsidRDefault="00EC2492" w:rsidP="00D15441">
            <w:pPr>
              <w:widowControl w:val="0"/>
              <w:snapToGrid w:val="0"/>
              <w:spacing w:before="40" w:after="40"/>
              <w:jc w:val="center"/>
              <w:rPr>
                <w:lang w:val="pt-BR"/>
              </w:rPr>
            </w:pPr>
            <w:r>
              <w:rPr>
                <w:lang w:val="pt-BR"/>
              </w:rPr>
              <w:t>1,</w:t>
            </w:r>
            <w:r w:rsidR="0000706E">
              <w:rPr>
                <w:lang w:val="pt-BR"/>
              </w:rPr>
              <w:t>5</w:t>
            </w:r>
          </w:p>
        </w:tc>
      </w:tr>
      <w:tr w:rsidR="006F00EC" w:rsidRPr="00526A1C" w14:paraId="69005534" w14:textId="77777777" w:rsidTr="00A922BB">
        <w:tc>
          <w:tcPr>
            <w:tcW w:w="3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C3DAFB" w14:textId="77777777" w:rsidR="006F00EC" w:rsidRPr="00526A1C" w:rsidRDefault="006F00EC" w:rsidP="006F00EC">
            <w:pPr>
              <w:widowControl w:val="0"/>
              <w:snapToGrid w:val="0"/>
              <w:spacing w:before="40" w:after="40"/>
              <w:jc w:val="center"/>
              <w:rPr>
                <w:lang w:val="pt-BR"/>
              </w:rPr>
            </w:pPr>
            <w:r w:rsidRPr="00526A1C">
              <w:rPr>
                <w:lang w:val="pt-BR"/>
              </w:rPr>
              <w:t>4</w:t>
            </w:r>
          </w:p>
        </w:tc>
        <w:tc>
          <w:tcPr>
            <w:tcW w:w="12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4AA26" w14:textId="6A6F0309" w:rsidR="006F00EC" w:rsidRPr="003E40DE" w:rsidRDefault="00CB2B16" w:rsidP="006F00EC">
            <w:pPr>
              <w:widowControl w:val="0"/>
              <w:snapToGrid w:val="0"/>
              <w:spacing w:before="40" w:after="40"/>
              <w:jc w:val="both"/>
              <w:rPr>
                <w:lang w:val="pt-BR"/>
              </w:rPr>
            </w:pPr>
            <w:r w:rsidRPr="00EA5FD3">
              <w:rPr>
                <w:sz w:val="26"/>
                <w:szCs w:val="26"/>
                <w:lang w:val="pt-BR"/>
              </w:rPr>
              <w:t xml:space="preserve">Kiến thức về </w:t>
            </w:r>
            <w:r>
              <w:rPr>
                <w:sz w:val="26"/>
                <w:szCs w:val="26"/>
                <w:lang w:val="pt-BR"/>
              </w:rPr>
              <w:t>bộ vi xử lí, lập trình hợp ngữ</w:t>
            </w:r>
          </w:p>
        </w:tc>
        <w:tc>
          <w:tcPr>
            <w:tcW w:w="2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43F03AE9" w14:textId="09A1951B" w:rsidR="006F00EC" w:rsidRPr="003E40DE" w:rsidRDefault="002600F0" w:rsidP="006F00EC">
            <w:pPr>
              <w:widowControl w:val="0"/>
              <w:snapToGrid w:val="0"/>
              <w:spacing w:before="40" w:after="40"/>
              <w:jc w:val="both"/>
              <w:rPr>
                <w:lang w:val="pt-BR"/>
              </w:rPr>
            </w:pPr>
            <w:r w:rsidRPr="003E40DE">
              <w:rPr>
                <w:lang w:val="pt-BR"/>
              </w:rPr>
              <w:t>Chọn đúng phương án</w:t>
            </w:r>
          </w:p>
        </w:tc>
        <w:tc>
          <w:tcPr>
            <w:tcW w:w="51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210E4F1" w14:textId="77777777" w:rsidR="006F00EC" w:rsidRPr="00526A1C" w:rsidRDefault="006F00EC" w:rsidP="008A7034">
            <w:pPr>
              <w:widowControl w:val="0"/>
              <w:snapToGrid w:val="0"/>
              <w:spacing w:before="40" w:after="40"/>
              <w:jc w:val="right"/>
              <w:rPr>
                <w:lang w:val="pt-BR"/>
              </w:rPr>
            </w:pPr>
          </w:p>
        </w:tc>
        <w:tc>
          <w:tcPr>
            <w:tcW w:w="51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D2BEBC3" w14:textId="201D5AFA" w:rsidR="006F00EC" w:rsidRPr="00526A1C" w:rsidRDefault="0000706E" w:rsidP="00D15441">
            <w:pPr>
              <w:widowControl w:val="0"/>
              <w:snapToGrid w:val="0"/>
              <w:spacing w:before="40" w:after="40"/>
              <w:jc w:val="center"/>
              <w:rPr>
                <w:lang w:val="pt-BR"/>
              </w:rPr>
            </w:pPr>
            <w:r>
              <w:rPr>
                <w:lang w:val="pt-BR"/>
              </w:rPr>
              <w:t>2,0</w:t>
            </w:r>
          </w:p>
        </w:tc>
      </w:tr>
      <w:tr w:rsidR="006F00EC" w:rsidRPr="00526A1C" w14:paraId="4DD4478B" w14:textId="77777777" w:rsidTr="00A922BB">
        <w:tc>
          <w:tcPr>
            <w:tcW w:w="3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D1A307" w14:textId="77777777" w:rsidR="006F00EC" w:rsidRPr="00526A1C" w:rsidRDefault="006F00EC" w:rsidP="006F00EC">
            <w:pPr>
              <w:widowControl w:val="0"/>
              <w:snapToGrid w:val="0"/>
              <w:spacing w:before="40" w:after="40"/>
              <w:jc w:val="center"/>
              <w:rPr>
                <w:lang w:val="pt-BR"/>
              </w:rPr>
            </w:pPr>
            <w:r w:rsidRPr="00526A1C">
              <w:rPr>
                <w:lang w:val="pt-BR"/>
              </w:rPr>
              <w:t>5</w:t>
            </w:r>
          </w:p>
        </w:tc>
        <w:tc>
          <w:tcPr>
            <w:tcW w:w="12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68160B" w14:textId="0A26C88C" w:rsidR="006F00EC" w:rsidRPr="003E40DE" w:rsidRDefault="00CB2B16" w:rsidP="006F00EC">
            <w:pPr>
              <w:widowControl w:val="0"/>
              <w:snapToGrid w:val="0"/>
              <w:spacing w:before="40" w:after="40"/>
              <w:jc w:val="both"/>
              <w:rPr>
                <w:lang w:val="pt-BR"/>
              </w:rPr>
            </w:pPr>
            <w:r w:rsidRPr="00EA5FD3">
              <w:rPr>
                <w:bCs/>
                <w:sz w:val="26"/>
                <w:szCs w:val="26"/>
              </w:rPr>
              <w:t xml:space="preserve">Kiến thức về </w:t>
            </w:r>
            <w:r>
              <w:rPr>
                <w:bCs/>
                <w:sz w:val="26"/>
                <w:szCs w:val="26"/>
              </w:rPr>
              <w:t>bộ nhớ máy tính.</w:t>
            </w:r>
          </w:p>
        </w:tc>
        <w:tc>
          <w:tcPr>
            <w:tcW w:w="2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312256F3" w14:textId="16E1D0A1" w:rsidR="006F00EC" w:rsidRPr="003E40DE" w:rsidRDefault="002600F0" w:rsidP="006F00EC">
            <w:pPr>
              <w:widowControl w:val="0"/>
              <w:snapToGrid w:val="0"/>
              <w:spacing w:before="40" w:after="40"/>
              <w:jc w:val="both"/>
              <w:rPr>
                <w:lang w:val="pt-BR"/>
              </w:rPr>
            </w:pPr>
            <w:r w:rsidRPr="003E40DE">
              <w:rPr>
                <w:lang w:val="pt-BR"/>
              </w:rPr>
              <w:t>Chọn đúng phương án</w:t>
            </w:r>
          </w:p>
        </w:tc>
        <w:tc>
          <w:tcPr>
            <w:tcW w:w="51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D6E6F8A" w14:textId="77777777" w:rsidR="006F00EC" w:rsidRPr="00526A1C" w:rsidRDefault="006F00EC" w:rsidP="006F00EC">
            <w:pPr>
              <w:widowControl w:val="0"/>
              <w:snapToGrid w:val="0"/>
              <w:spacing w:before="40" w:after="40"/>
              <w:jc w:val="right"/>
              <w:rPr>
                <w:lang w:val="pt-BR"/>
              </w:rPr>
            </w:pPr>
          </w:p>
        </w:tc>
        <w:tc>
          <w:tcPr>
            <w:tcW w:w="51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0B9AAA4" w14:textId="4D742A17" w:rsidR="006F00EC" w:rsidRPr="00526A1C" w:rsidRDefault="00EC2492" w:rsidP="0000706E">
            <w:pPr>
              <w:widowControl w:val="0"/>
              <w:snapToGrid w:val="0"/>
              <w:spacing w:before="40" w:after="40"/>
              <w:jc w:val="center"/>
              <w:rPr>
                <w:lang w:val="pt-BR"/>
              </w:rPr>
            </w:pPr>
            <w:r>
              <w:rPr>
                <w:lang w:val="pt-BR"/>
              </w:rPr>
              <w:t>1,</w:t>
            </w:r>
            <w:r w:rsidR="0000706E">
              <w:rPr>
                <w:lang w:val="pt-BR"/>
              </w:rPr>
              <w:t>5</w:t>
            </w:r>
            <w:bookmarkStart w:id="0" w:name="_GoBack"/>
            <w:bookmarkEnd w:id="0"/>
          </w:p>
        </w:tc>
      </w:tr>
      <w:tr w:rsidR="006F00EC" w:rsidRPr="00526A1C" w14:paraId="62C34B6E" w14:textId="77777777" w:rsidTr="00CE0A60">
        <w:tc>
          <w:tcPr>
            <w:tcW w:w="3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C983E6" w14:textId="77777777" w:rsidR="006F00EC" w:rsidRPr="00526A1C" w:rsidRDefault="006F00EC" w:rsidP="006F00EC">
            <w:pPr>
              <w:widowControl w:val="0"/>
              <w:snapToGrid w:val="0"/>
              <w:spacing w:before="40" w:after="40"/>
              <w:jc w:val="center"/>
              <w:rPr>
                <w:lang w:val="pt-BR"/>
              </w:rPr>
            </w:pPr>
            <w:r w:rsidRPr="00526A1C">
              <w:rPr>
                <w:lang w:val="pt-BR"/>
              </w:rPr>
              <w:t>6</w:t>
            </w:r>
          </w:p>
        </w:tc>
        <w:tc>
          <w:tcPr>
            <w:tcW w:w="12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D5F7AE" w14:textId="14DB6F8F" w:rsidR="006F00EC" w:rsidRPr="003E40DE" w:rsidRDefault="00CB2B16" w:rsidP="006F00EC">
            <w:pPr>
              <w:widowControl w:val="0"/>
              <w:snapToGrid w:val="0"/>
              <w:spacing w:before="40" w:after="40"/>
              <w:jc w:val="both"/>
              <w:rPr>
                <w:lang w:val="pt-BR"/>
              </w:rPr>
            </w:pPr>
            <w:r>
              <w:rPr>
                <w:bCs/>
                <w:sz w:val="26"/>
                <w:szCs w:val="26"/>
              </w:rPr>
              <w:t>Kiến thức về các thiết bị ngoại vi, các phương phép ghép nối vào ra, điều khiển vào ra.</w:t>
            </w:r>
          </w:p>
        </w:tc>
        <w:tc>
          <w:tcPr>
            <w:tcW w:w="2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5F8BA1FB" w14:textId="700D5D38" w:rsidR="006F00EC" w:rsidRPr="003E40DE" w:rsidRDefault="002600F0" w:rsidP="006F00EC">
            <w:pPr>
              <w:widowControl w:val="0"/>
              <w:snapToGrid w:val="0"/>
              <w:spacing w:before="40" w:after="40"/>
              <w:jc w:val="both"/>
              <w:rPr>
                <w:lang w:val="pt-BR"/>
              </w:rPr>
            </w:pPr>
            <w:r w:rsidRPr="003E40DE">
              <w:rPr>
                <w:lang w:val="pt-BR"/>
              </w:rPr>
              <w:t>Chọn đúng phương án</w:t>
            </w:r>
          </w:p>
        </w:tc>
        <w:tc>
          <w:tcPr>
            <w:tcW w:w="51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AD1F6E0" w14:textId="77777777" w:rsidR="006F00EC" w:rsidRPr="00526A1C" w:rsidRDefault="006F00EC" w:rsidP="006F00EC">
            <w:pPr>
              <w:widowControl w:val="0"/>
              <w:snapToGrid w:val="0"/>
              <w:spacing w:before="40" w:after="40"/>
              <w:jc w:val="right"/>
              <w:rPr>
                <w:lang w:val="pt-BR"/>
              </w:rPr>
            </w:pPr>
          </w:p>
        </w:tc>
        <w:tc>
          <w:tcPr>
            <w:tcW w:w="51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3F896F0" w14:textId="32204B94" w:rsidR="006F00EC" w:rsidRPr="00526A1C" w:rsidRDefault="0000706E" w:rsidP="00D15441">
            <w:pPr>
              <w:widowControl w:val="0"/>
              <w:snapToGrid w:val="0"/>
              <w:spacing w:before="40" w:after="40"/>
              <w:jc w:val="center"/>
              <w:rPr>
                <w:lang w:val="pt-BR"/>
              </w:rPr>
            </w:pPr>
            <w:r>
              <w:rPr>
                <w:lang w:val="pt-BR"/>
              </w:rPr>
              <w:t>1,5</w:t>
            </w:r>
          </w:p>
        </w:tc>
      </w:tr>
      <w:tr w:rsidR="00191C2A" w:rsidRPr="00526A1C" w14:paraId="18F29596" w14:textId="77777777" w:rsidTr="00CE0A60">
        <w:tc>
          <w:tcPr>
            <w:tcW w:w="3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C76A53" w14:textId="0958CF2F" w:rsidR="00191C2A" w:rsidRPr="00526A1C" w:rsidRDefault="00191C2A" w:rsidP="006F00EC">
            <w:pPr>
              <w:widowControl w:val="0"/>
              <w:snapToGrid w:val="0"/>
              <w:spacing w:before="40" w:after="40"/>
              <w:jc w:val="center"/>
              <w:rPr>
                <w:lang w:val="pt-BR"/>
              </w:rPr>
            </w:pPr>
            <w:r>
              <w:rPr>
                <w:lang w:val="pt-BR"/>
              </w:rPr>
              <w:lastRenderedPageBreak/>
              <w:t>7</w:t>
            </w:r>
          </w:p>
        </w:tc>
        <w:tc>
          <w:tcPr>
            <w:tcW w:w="12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46E744" w14:textId="2D615078" w:rsidR="00191C2A" w:rsidRDefault="00191C2A" w:rsidP="006F00EC">
            <w:pPr>
              <w:widowControl w:val="0"/>
              <w:snapToGrid w:val="0"/>
              <w:spacing w:before="40" w:after="40"/>
              <w:jc w:val="both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Kiến thwucs về kiến trúc máy tính song song</w:t>
            </w:r>
          </w:p>
        </w:tc>
        <w:tc>
          <w:tcPr>
            <w:tcW w:w="2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6F22F1F1" w14:textId="77777777" w:rsidR="00191C2A" w:rsidRPr="003E40DE" w:rsidRDefault="00191C2A" w:rsidP="006F00EC">
            <w:pPr>
              <w:widowControl w:val="0"/>
              <w:snapToGrid w:val="0"/>
              <w:spacing w:before="40" w:after="40"/>
              <w:jc w:val="both"/>
              <w:rPr>
                <w:lang w:val="pt-BR"/>
              </w:rPr>
            </w:pPr>
          </w:p>
        </w:tc>
        <w:tc>
          <w:tcPr>
            <w:tcW w:w="51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AA8AD61" w14:textId="77777777" w:rsidR="00191C2A" w:rsidRPr="00526A1C" w:rsidRDefault="00191C2A" w:rsidP="006F00EC">
            <w:pPr>
              <w:widowControl w:val="0"/>
              <w:snapToGrid w:val="0"/>
              <w:spacing w:before="40" w:after="40"/>
              <w:jc w:val="right"/>
              <w:rPr>
                <w:lang w:val="pt-BR"/>
              </w:rPr>
            </w:pPr>
          </w:p>
        </w:tc>
        <w:tc>
          <w:tcPr>
            <w:tcW w:w="51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4101B43" w14:textId="7A079F88" w:rsidR="00191C2A" w:rsidRDefault="0000706E" w:rsidP="00D15441">
            <w:pPr>
              <w:widowControl w:val="0"/>
              <w:snapToGrid w:val="0"/>
              <w:spacing w:before="40" w:after="40"/>
              <w:jc w:val="center"/>
              <w:rPr>
                <w:lang w:val="pt-BR"/>
              </w:rPr>
            </w:pPr>
            <w:r>
              <w:rPr>
                <w:lang w:val="pt-BR"/>
              </w:rPr>
              <w:t>0.5</w:t>
            </w:r>
          </w:p>
        </w:tc>
      </w:tr>
      <w:tr w:rsidR="006F00EC" w:rsidRPr="00526A1C" w14:paraId="32313515" w14:textId="77777777" w:rsidTr="00CE0A60">
        <w:tc>
          <w:tcPr>
            <w:tcW w:w="4484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31976B" w14:textId="77777777" w:rsidR="006F00EC" w:rsidRPr="00F904A0" w:rsidRDefault="006F00EC" w:rsidP="006F00EC">
            <w:pPr>
              <w:widowControl w:val="0"/>
              <w:snapToGrid w:val="0"/>
              <w:spacing w:before="40" w:after="40"/>
              <w:rPr>
                <w:b/>
                <w:lang w:val="pt-BR"/>
              </w:rPr>
            </w:pPr>
            <w:r w:rsidRPr="00F904A0">
              <w:rPr>
                <w:b/>
                <w:lang w:val="pt-BR"/>
              </w:rPr>
              <w:t>Tổng điểm</w:t>
            </w:r>
          </w:p>
        </w:tc>
        <w:tc>
          <w:tcPr>
            <w:tcW w:w="51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E8AE99D" w14:textId="77777777" w:rsidR="006F00EC" w:rsidRPr="00F904A0" w:rsidRDefault="006F00EC" w:rsidP="00A922BB">
            <w:pPr>
              <w:widowControl w:val="0"/>
              <w:snapToGrid w:val="0"/>
              <w:spacing w:before="40" w:after="40"/>
              <w:jc w:val="center"/>
              <w:rPr>
                <w:b/>
                <w:lang w:val="pt-BR"/>
              </w:rPr>
            </w:pPr>
            <w:r w:rsidRPr="00F904A0">
              <w:rPr>
                <w:b/>
                <w:lang w:val="pt-BR"/>
              </w:rPr>
              <w:t>10</w:t>
            </w:r>
          </w:p>
        </w:tc>
      </w:tr>
    </w:tbl>
    <w:p w14:paraId="0789BEB9" w14:textId="77777777" w:rsidR="00CE41C6" w:rsidRDefault="00CE41C6" w:rsidP="00BB3CF7">
      <w:pPr>
        <w:spacing w:after="240"/>
        <w:jc w:val="right"/>
        <w:rPr>
          <w:rFonts w:ascii="12" w:hAnsi="12" w:hint="eastAsia"/>
          <w:i/>
          <w:sz w:val="26"/>
          <w:szCs w:val="26"/>
          <w:lang w:val="pt-BR"/>
        </w:rPr>
      </w:pPr>
    </w:p>
    <w:p w14:paraId="24CE22A6" w14:textId="213FA48B" w:rsidR="00343C81" w:rsidRPr="00A25DDA" w:rsidRDefault="00343C81" w:rsidP="00BB3CF7">
      <w:pPr>
        <w:spacing w:after="240"/>
        <w:jc w:val="right"/>
        <w:rPr>
          <w:rFonts w:ascii="12" w:hAnsi="12" w:hint="eastAsia"/>
          <w:i/>
          <w:sz w:val="26"/>
          <w:szCs w:val="26"/>
          <w:lang w:val="pt-BR"/>
        </w:rPr>
      </w:pPr>
      <w:r w:rsidRPr="00A25DDA">
        <w:rPr>
          <w:rFonts w:ascii="12" w:hAnsi="12"/>
          <w:i/>
          <w:sz w:val="26"/>
          <w:szCs w:val="26"/>
          <w:lang w:val="pt-BR"/>
        </w:rPr>
        <w:t>Quả</w:t>
      </w:r>
      <w:r w:rsidR="00EC2492">
        <w:rPr>
          <w:rFonts w:ascii="12" w:hAnsi="12"/>
          <w:i/>
          <w:sz w:val="26"/>
          <w:szCs w:val="26"/>
          <w:lang w:val="pt-BR"/>
        </w:rPr>
        <w:t xml:space="preserve">ng Ninh, ngày 22 </w:t>
      </w:r>
      <w:r w:rsidRPr="00A25DDA">
        <w:rPr>
          <w:rFonts w:ascii="12" w:hAnsi="12"/>
          <w:i/>
          <w:sz w:val="26"/>
          <w:szCs w:val="26"/>
          <w:lang w:val="pt-BR"/>
        </w:rPr>
        <w:t>tháng</w:t>
      </w:r>
      <w:r w:rsidR="00EC2492">
        <w:rPr>
          <w:rFonts w:ascii="12" w:hAnsi="12"/>
          <w:i/>
          <w:sz w:val="26"/>
          <w:szCs w:val="26"/>
          <w:lang w:val="pt-BR"/>
        </w:rPr>
        <w:t xml:space="preserve"> 7 </w:t>
      </w:r>
      <w:r w:rsidRPr="00A25DDA">
        <w:rPr>
          <w:rFonts w:ascii="12" w:hAnsi="12"/>
          <w:i/>
          <w:sz w:val="26"/>
          <w:szCs w:val="26"/>
          <w:lang w:val="pt-BR"/>
        </w:rPr>
        <w:t>năm</w:t>
      </w:r>
      <w:r w:rsidR="00EC2492">
        <w:rPr>
          <w:rFonts w:ascii="12" w:hAnsi="12"/>
          <w:i/>
          <w:sz w:val="26"/>
          <w:szCs w:val="26"/>
          <w:lang w:val="pt-BR"/>
        </w:rPr>
        <w:t xml:space="preserve"> 2020</w:t>
      </w:r>
    </w:p>
    <w:tbl>
      <w:tblPr>
        <w:tblStyle w:val="TableGrid"/>
        <w:tblW w:w="9782" w:type="dxa"/>
        <w:tblInd w:w="-3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9"/>
        <w:gridCol w:w="2693"/>
        <w:gridCol w:w="2268"/>
        <w:gridCol w:w="2552"/>
      </w:tblGrid>
      <w:tr w:rsidR="00BB3CF7" w14:paraId="240D3B62" w14:textId="77777777" w:rsidTr="00936A21">
        <w:tc>
          <w:tcPr>
            <w:tcW w:w="2269" w:type="dxa"/>
          </w:tcPr>
          <w:p w14:paraId="131400BE" w14:textId="77777777" w:rsidR="00BB3CF7" w:rsidRPr="00CE24B5" w:rsidRDefault="00BB3CF7" w:rsidP="00392D8F">
            <w:pPr>
              <w:jc w:val="center"/>
              <w:rPr>
                <w:rFonts w:ascii="12" w:hAnsi="12" w:hint="eastAsia"/>
                <w:b/>
              </w:rPr>
            </w:pPr>
            <w:r w:rsidRPr="00CE24B5">
              <w:rPr>
                <w:rFonts w:ascii="12" w:hAnsi="12"/>
                <w:b/>
              </w:rPr>
              <w:t>Hiệu trưởng</w:t>
            </w:r>
          </w:p>
        </w:tc>
        <w:tc>
          <w:tcPr>
            <w:tcW w:w="2693" w:type="dxa"/>
          </w:tcPr>
          <w:p w14:paraId="0259BF30" w14:textId="77777777" w:rsidR="00BB3CF7" w:rsidRPr="00CE24B5" w:rsidRDefault="00BB3CF7" w:rsidP="00343C81">
            <w:pPr>
              <w:jc w:val="center"/>
              <w:rPr>
                <w:rFonts w:ascii="12" w:hAnsi="12" w:hint="eastAsia"/>
                <w:b/>
              </w:rPr>
            </w:pPr>
            <w:r w:rsidRPr="00CE24B5">
              <w:rPr>
                <w:rFonts w:ascii="12" w:hAnsi="12"/>
                <w:b/>
              </w:rPr>
              <w:t>Trưởng khoa</w:t>
            </w:r>
          </w:p>
          <w:p w14:paraId="48084BCF" w14:textId="77777777" w:rsidR="00F62B88" w:rsidRPr="00CE24B5" w:rsidRDefault="00F62B88" w:rsidP="00343C81">
            <w:pPr>
              <w:jc w:val="center"/>
              <w:rPr>
                <w:rFonts w:ascii="12" w:hAnsi="12" w:hint="eastAsia"/>
                <w:b/>
              </w:rPr>
            </w:pPr>
          </w:p>
          <w:p w14:paraId="015126F6" w14:textId="77777777" w:rsidR="00F62B88" w:rsidRPr="00CE24B5" w:rsidRDefault="00F62B88" w:rsidP="00343C81">
            <w:pPr>
              <w:jc w:val="center"/>
              <w:rPr>
                <w:rFonts w:ascii="12" w:hAnsi="12" w:hint="eastAsia"/>
                <w:b/>
              </w:rPr>
            </w:pPr>
          </w:p>
          <w:p w14:paraId="21505EEC" w14:textId="77777777" w:rsidR="00F62B88" w:rsidRPr="00CE24B5" w:rsidRDefault="00F62B88" w:rsidP="00343C81">
            <w:pPr>
              <w:jc w:val="center"/>
              <w:rPr>
                <w:rFonts w:ascii="12" w:hAnsi="12" w:hint="eastAsia"/>
                <w:b/>
              </w:rPr>
            </w:pPr>
          </w:p>
          <w:p w14:paraId="23563604" w14:textId="77777777" w:rsidR="00F62B88" w:rsidRPr="00CE24B5" w:rsidRDefault="00F62B88" w:rsidP="00343C81">
            <w:pPr>
              <w:jc w:val="center"/>
              <w:rPr>
                <w:rFonts w:ascii="12" w:hAnsi="12" w:hint="eastAsia"/>
                <w:b/>
              </w:rPr>
            </w:pPr>
          </w:p>
          <w:p w14:paraId="016D229D" w14:textId="3D62F1DC" w:rsidR="00F62B88" w:rsidRPr="00CE24B5" w:rsidRDefault="00F62B88" w:rsidP="00343C81">
            <w:pPr>
              <w:jc w:val="center"/>
              <w:rPr>
                <w:rFonts w:ascii="12" w:hAnsi="12" w:hint="eastAsia"/>
                <w:b/>
              </w:rPr>
            </w:pPr>
            <w:r w:rsidRPr="00CE24B5">
              <w:rPr>
                <w:rFonts w:ascii="12" w:hAnsi="12"/>
                <w:b/>
              </w:rPr>
              <w:t>Lương Khắc Định</w:t>
            </w:r>
          </w:p>
        </w:tc>
        <w:tc>
          <w:tcPr>
            <w:tcW w:w="2268" w:type="dxa"/>
          </w:tcPr>
          <w:p w14:paraId="52D58D3E" w14:textId="77777777" w:rsidR="00BB3CF7" w:rsidRPr="00CE24B5" w:rsidRDefault="00BB3CF7" w:rsidP="00343C81">
            <w:pPr>
              <w:jc w:val="center"/>
              <w:rPr>
                <w:rFonts w:ascii="12" w:hAnsi="12" w:hint="eastAsia"/>
                <w:b/>
              </w:rPr>
            </w:pPr>
            <w:r w:rsidRPr="00CE24B5">
              <w:rPr>
                <w:rFonts w:ascii="12" w:hAnsi="12"/>
                <w:b/>
              </w:rPr>
              <w:t>Trưởng bộ môn</w:t>
            </w:r>
          </w:p>
        </w:tc>
        <w:tc>
          <w:tcPr>
            <w:tcW w:w="2552" w:type="dxa"/>
          </w:tcPr>
          <w:p w14:paraId="659863CE" w14:textId="77777777" w:rsidR="00BB3CF7" w:rsidRPr="00CE24B5" w:rsidRDefault="00BB3CF7" w:rsidP="00343C81">
            <w:pPr>
              <w:jc w:val="center"/>
              <w:rPr>
                <w:rFonts w:ascii="12" w:hAnsi="12" w:hint="eastAsia"/>
                <w:b/>
              </w:rPr>
            </w:pPr>
            <w:r w:rsidRPr="00CE24B5">
              <w:rPr>
                <w:rFonts w:ascii="12" w:hAnsi="12" w:hint="eastAsia"/>
                <w:b/>
              </w:rPr>
              <w:t>Người bi</w:t>
            </w:r>
            <w:r w:rsidRPr="00CE24B5">
              <w:rPr>
                <w:rFonts w:ascii="12" w:hAnsi="12"/>
                <w:b/>
              </w:rPr>
              <w:t>ê</w:t>
            </w:r>
            <w:r w:rsidRPr="00CE24B5">
              <w:rPr>
                <w:rFonts w:ascii="12" w:hAnsi="12" w:hint="eastAsia"/>
                <w:b/>
              </w:rPr>
              <w:t>n soạn</w:t>
            </w:r>
          </w:p>
          <w:p w14:paraId="2239CACD" w14:textId="77777777" w:rsidR="00BB3CF7" w:rsidRPr="00CE24B5" w:rsidRDefault="00BB3CF7" w:rsidP="00343C81">
            <w:pPr>
              <w:jc w:val="center"/>
              <w:rPr>
                <w:rFonts w:ascii="12" w:hAnsi="12" w:hint="eastAsia"/>
                <w:b/>
              </w:rPr>
            </w:pPr>
          </w:p>
          <w:p w14:paraId="49A0E213" w14:textId="77777777" w:rsidR="00F62B88" w:rsidRPr="00CE24B5" w:rsidRDefault="00F62B88" w:rsidP="00343C81">
            <w:pPr>
              <w:jc w:val="center"/>
              <w:rPr>
                <w:rFonts w:ascii="12" w:hAnsi="12" w:hint="eastAsia"/>
                <w:b/>
              </w:rPr>
            </w:pPr>
          </w:p>
          <w:p w14:paraId="3C0DCCD1" w14:textId="77777777" w:rsidR="00F62B88" w:rsidRPr="00CE24B5" w:rsidRDefault="00F62B88" w:rsidP="00343C81">
            <w:pPr>
              <w:jc w:val="center"/>
              <w:rPr>
                <w:rFonts w:ascii="12" w:hAnsi="12" w:hint="eastAsia"/>
                <w:b/>
              </w:rPr>
            </w:pPr>
          </w:p>
          <w:p w14:paraId="78774690" w14:textId="77777777" w:rsidR="00F62B88" w:rsidRPr="00CE24B5" w:rsidRDefault="00F62B88" w:rsidP="00343C81">
            <w:pPr>
              <w:jc w:val="center"/>
              <w:rPr>
                <w:rFonts w:ascii="12" w:hAnsi="12" w:hint="eastAsia"/>
                <w:b/>
              </w:rPr>
            </w:pPr>
          </w:p>
          <w:p w14:paraId="1E25E2B5" w14:textId="476B9549" w:rsidR="00BB3CF7" w:rsidRPr="00CE24B5" w:rsidRDefault="00F62B88" w:rsidP="003E40DE">
            <w:pPr>
              <w:jc w:val="center"/>
              <w:rPr>
                <w:rFonts w:ascii="12" w:hAnsi="12" w:hint="eastAsia"/>
                <w:b/>
              </w:rPr>
            </w:pPr>
            <w:r w:rsidRPr="00CE24B5">
              <w:rPr>
                <w:rFonts w:ascii="12" w:hAnsi="12"/>
                <w:b/>
              </w:rPr>
              <w:t>Nguyễn Văn Chính</w:t>
            </w:r>
          </w:p>
          <w:p w14:paraId="2E76F121" w14:textId="77777777" w:rsidR="00BB3CF7" w:rsidRPr="00CE24B5" w:rsidRDefault="00BB3CF7" w:rsidP="00343C81">
            <w:pPr>
              <w:jc w:val="center"/>
              <w:rPr>
                <w:rFonts w:ascii="12" w:hAnsi="12" w:hint="eastAsia"/>
                <w:b/>
              </w:rPr>
            </w:pPr>
          </w:p>
        </w:tc>
      </w:tr>
    </w:tbl>
    <w:p w14:paraId="16C59830" w14:textId="3A243C5E" w:rsidR="005F183D" w:rsidRDefault="005F183D" w:rsidP="00391060">
      <w:pPr>
        <w:rPr>
          <w:b/>
          <w:bCs/>
          <w:sz w:val="26"/>
          <w:szCs w:val="26"/>
        </w:rPr>
      </w:pPr>
    </w:p>
    <w:sectPr w:rsidR="005F183D" w:rsidSect="00ED1FCA">
      <w:footerReference w:type="default" r:id="rId9"/>
      <w:pgSz w:w="11907" w:h="16840" w:code="9"/>
      <w:pgMar w:top="1134" w:right="1134" w:bottom="1134" w:left="1701" w:header="567" w:footer="34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129F398" w14:textId="77777777" w:rsidR="00E34981" w:rsidRDefault="00E34981">
      <w:r>
        <w:separator/>
      </w:r>
    </w:p>
  </w:endnote>
  <w:endnote w:type="continuationSeparator" w:id="0">
    <w:p w14:paraId="5395F295" w14:textId="77777777" w:rsidR="00E34981" w:rsidRDefault="00E349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.VnArialH"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-Roman">
    <w:altName w:val="Times New Roman"/>
    <w:panose1 w:val="00000000000000000000"/>
    <w:charset w:val="00"/>
    <w:family w:val="roman"/>
    <w:notTrueType/>
    <w:pitch w:val="default"/>
  </w:font>
  <w:font w:name="TimesNewRoman">
    <w:altName w:val="Times New Roman"/>
    <w:panose1 w:val="00000000000000000000"/>
    <w:charset w:val="00"/>
    <w:family w:val="roman"/>
    <w:notTrueType/>
    <w:pitch w:val="default"/>
  </w:font>
  <w:font w:name="12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CC64B83" w14:textId="77777777" w:rsidR="00F4372A" w:rsidRDefault="00F4372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C34A5ED" w14:textId="77777777" w:rsidR="00E34981" w:rsidRDefault="00E34981">
      <w:r>
        <w:separator/>
      </w:r>
    </w:p>
  </w:footnote>
  <w:footnote w:type="continuationSeparator" w:id="0">
    <w:p w14:paraId="34E87F31" w14:textId="77777777" w:rsidR="00E34981" w:rsidRDefault="00E3498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D75855"/>
    <w:multiLevelType w:val="hybridMultilevel"/>
    <w:tmpl w:val="CF6E3AFE"/>
    <w:lvl w:ilvl="0" w:tplc="E568537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16522FE"/>
    <w:multiLevelType w:val="hybridMultilevel"/>
    <w:tmpl w:val="573CF59E"/>
    <w:lvl w:ilvl="0" w:tplc="A59AAED2">
      <w:start w:val="1"/>
      <w:numFmt w:val="decimal"/>
      <w:lvlText w:val="%1-"/>
      <w:lvlJc w:val="left"/>
      <w:pPr>
        <w:ind w:left="135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3" w:hanging="360"/>
      </w:pPr>
    </w:lvl>
    <w:lvl w:ilvl="2" w:tplc="0409001B" w:tentative="1">
      <w:start w:val="1"/>
      <w:numFmt w:val="lowerRoman"/>
      <w:lvlText w:val="%3."/>
      <w:lvlJc w:val="right"/>
      <w:pPr>
        <w:ind w:left="2793" w:hanging="180"/>
      </w:pPr>
    </w:lvl>
    <w:lvl w:ilvl="3" w:tplc="0409000F" w:tentative="1">
      <w:start w:val="1"/>
      <w:numFmt w:val="decimal"/>
      <w:lvlText w:val="%4."/>
      <w:lvlJc w:val="left"/>
      <w:pPr>
        <w:ind w:left="3513" w:hanging="360"/>
      </w:pPr>
    </w:lvl>
    <w:lvl w:ilvl="4" w:tplc="04090019" w:tentative="1">
      <w:start w:val="1"/>
      <w:numFmt w:val="lowerLetter"/>
      <w:lvlText w:val="%5."/>
      <w:lvlJc w:val="left"/>
      <w:pPr>
        <w:ind w:left="4233" w:hanging="360"/>
      </w:pPr>
    </w:lvl>
    <w:lvl w:ilvl="5" w:tplc="0409001B" w:tentative="1">
      <w:start w:val="1"/>
      <w:numFmt w:val="lowerRoman"/>
      <w:lvlText w:val="%6."/>
      <w:lvlJc w:val="right"/>
      <w:pPr>
        <w:ind w:left="4953" w:hanging="180"/>
      </w:pPr>
    </w:lvl>
    <w:lvl w:ilvl="6" w:tplc="0409000F" w:tentative="1">
      <w:start w:val="1"/>
      <w:numFmt w:val="decimal"/>
      <w:lvlText w:val="%7."/>
      <w:lvlJc w:val="left"/>
      <w:pPr>
        <w:ind w:left="5673" w:hanging="360"/>
      </w:pPr>
    </w:lvl>
    <w:lvl w:ilvl="7" w:tplc="04090019" w:tentative="1">
      <w:start w:val="1"/>
      <w:numFmt w:val="lowerLetter"/>
      <w:lvlText w:val="%8."/>
      <w:lvlJc w:val="left"/>
      <w:pPr>
        <w:ind w:left="6393" w:hanging="360"/>
      </w:pPr>
    </w:lvl>
    <w:lvl w:ilvl="8" w:tplc="0409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2">
    <w:nsid w:val="02371AD6"/>
    <w:multiLevelType w:val="hybridMultilevel"/>
    <w:tmpl w:val="6C1C0FE0"/>
    <w:lvl w:ilvl="0" w:tplc="52C853D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3602A38"/>
    <w:multiLevelType w:val="hybridMultilevel"/>
    <w:tmpl w:val="F476F8CE"/>
    <w:lvl w:ilvl="0" w:tplc="8026B414">
      <w:start w:val="1"/>
      <w:numFmt w:val="lowerLetter"/>
      <w:lvlText w:val="(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3CB2F05"/>
    <w:multiLevelType w:val="hybridMultilevel"/>
    <w:tmpl w:val="E7A8D876"/>
    <w:lvl w:ilvl="0" w:tplc="35623DBC">
      <w:start w:val="1"/>
      <w:numFmt w:val="decimal"/>
      <w:lvlText w:val="%1."/>
      <w:lvlJc w:val="left"/>
      <w:pPr>
        <w:ind w:left="81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5">
    <w:nsid w:val="050674CB"/>
    <w:multiLevelType w:val="hybridMultilevel"/>
    <w:tmpl w:val="DEBA025C"/>
    <w:lvl w:ilvl="0" w:tplc="011E1FAC">
      <w:start w:val="1"/>
      <w:numFmt w:val="decimal"/>
      <w:lvlText w:val="%1."/>
      <w:lvlJc w:val="center"/>
      <w:pPr>
        <w:ind w:left="720" w:hanging="360"/>
      </w:pPr>
      <w:rPr>
        <w:rFonts w:cs="Times New Roman" w:hint="default"/>
        <w:b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>
    <w:nsid w:val="0A5E627E"/>
    <w:multiLevelType w:val="multilevel"/>
    <w:tmpl w:val="A6C2E2A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520" w:hanging="72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600" w:hanging="108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960" w:hanging="1080"/>
      </w:pPr>
      <w:rPr>
        <w:rFonts w:hint="default"/>
      </w:rPr>
    </w:lvl>
  </w:abstractNum>
  <w:abstractNum w:abstractNumId="7">
    <w:nsid w:val="0FFF4E54"/>
    <w:multiLevelType w:val="hybridMultilevel"/>
    <w:tmpl w:val="717C397E"/>
    <w:lvl w:ilvl="0" w:tplc="77A44890">
      <w:start w:val="7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  <w:color w:val="auto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01E76C3"/>
    <w:multiLevelType w:val="hybridMultilevel"/>
    <w:tmpl w:val="C302ADC8"/>
    <w:lvl w:ilvl="0" w:tplc="127C749A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11E6FB0"/>
    <w:multiLevelType w:val="multilevel"/>
    <w:tmpl w:val="7F7C1A86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>
    <w:nsid w:val="12753DE8"/>
    <w:multiLevelType w:val="hybridMultilevel"/>
    <w:tmpl w:val="374A5F40"/>
    <w:lvl w:ilvl="0" w:tplc="77A44890">
      <w:start w:val="7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6365532"/>
    <w:multiLevelType w:val="hybridMultilevel"/>
    <w:tmpl w:val="2CE4A8AE"/>
    <w:lvl w:ilvl="0" w:tplc="CC182C0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CCEC6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AE8A67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670E65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6BA66E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6D01F3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1E6A80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77E4BA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782C56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17A371F3"/>
    <w:multiLevelType w:val="multilevel"/>
    <w:tmpl w:val="12CA4AFA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/>
        <w:i w:val="0"/>
        <w:color w:val="auto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3">
    <w:nsid w:val="1DDF1D02"/>
    <w:multiLevelType w:val="hybridMultilevel"/>
    <w:tmpl w:val="FA9865F8"/>
    <w:lvl w:ilvl="0" w:tplc="4BE030BA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1EEC7620"/>
    <w:multiLevelType w:val="hybridMultilevel"/>
    <w:tmpl w:val="07D0353C"/>
    <w:lvl w:ilvl="0" w:tplc="52C853D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C0A3154"/>
    <w:multiLevelType w:val="hybridMultilevel"/>
    <w:tmpl w:val="6DC23758"/>
    <w:lvl w:ilvl="0" w:tplc="4A26FA50">
      <w:start w:val="1"/>
      <w:numFmt w:val="decimal"/>
      <w:lvlText w:val="%1-"/>
      <w:lvlJc w:val="left"/>
      <w:pPr>
        <w:ind w:left="206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81" w:hanging="360"/>
      </w:pPr>
    </w:lvl>
    <w:lvl w:ilvl="2" w:tplc="0409001B" w:tentative="1">
      <w:start w:val="1"/>
      <w:numFmt w:val="lowerRoman"/>
      <w:lvlText w:val="%3."/>
      <w:lvlJc w:val="right"/>
      <w:pPr>
        <w:ind w:left="3501" w:hanging="180"/>
      </w:pPr>
    </w:lvl>
    <w:lvl w:ilvl="3" w:tplc="0409000F" w:tentative="1">
      <w:start w:val="1"/>
      <w:numFmt w:val="decimal"/>
      <w:lvlText w:val="%4."/>
      <w:lvlJc w:val="left"/>
      <w:pPr>
        <w:ind w:left="4221" w:hanging="360"/>
      </w:pPr>
    </w:lvl>
    <w:lvl w:ilvl="4" w:tplc="04090019" w:tentative="1">
      <w:start w:val="1"/>
      <w:numFmt w:val="lowerLetter"/>
      <w:lvlText w:val="%5."/>
      <w:lvlJc w:val="left"/>
      <w:pPr>
        <w:ind w:left="4941" w:hanging="360"/>
      </w:pPr>
    </w:lvl>
    <w:lvl w:ilvl="5" w:tplc="0409001B" w:tentative="1">
      <w:start w:val="1"/>
      <w:numFmt w:val="lowerRoman"/>
      <w:lvlText w:val="%6."/>
      <w:lvlJc w:val="right"/>
      <w:pPr>
        <w:ind w:left="5661" w:hanging="180"/>
      </w:pPr>
    </w:lvl>
    <w:lvl w:ilvl="6" w:tplc="0409000F" w:tentative="1">
      <w:start w:val="1"/>
      <w:numFmt w:val="decimal"/>
      <w:lvlText w:val="%7."/>
      <w:lvlJc w:val="left"/>
      <w:pPr>
        <w:ind w:left="6381" w:hanging="360"/>
      </w:pPr>
    </w:lvl>
    <w:lvl w:ilvl="7" w:tplc="04090019" w:tentative="1">
      <w:start w:val="1"/>
      <w:numFmt w:val="lowerLetter"/>
      <w:lvlText w:val="%8."/>
      <w:lvlJc w:val="left"/>
      <w:pPr>
        <w:ind w:left="7101" w:hanging="360"/>
      </w:pPr>
    </w:lvl>
    <w:lvl w:ilvl="8" w:tplc="0409001B" w:tentative="1">
      <w:start w:val="1"/>
      <w:numFmt w:val="lowerRoman"/>
      <w:lvlText w:val="%9."/>
      <w:lvlJc w:val="right"/>
      <w:pPr>
        <w:ind w:left="7821" w:hanging="180"/>
      </w:pPr>
    </w:lvl>
  </w:abstractNum>
  <w:abstractNum w:abstractNumId="16">
    <w:nsid w:val="330A4833"/>
    <w:multiLevelType w:val="hybridMultilevel"/>
    <w:tmpl w:val="08725A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>
    <w:nsid w:val="396C1293"/>
    <w:multiLevelType w:val="hybridMultilevel"/>
    <w:tmpl w:val="6D4C5468"/>
    <w:lvl w:ilvl="0" w:tplc="938CDA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9D0BFC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DD80A3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A8A3C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53A44C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EAA6A1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CFAC59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19E7E7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5A2D06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3C6233A0"/>
    <w:multiLevelType w:val="hybridMultilevel"/>
    <w:tmpl w:val="7DA0C222"/>
    <w:lvl w:ilvl="0" w:tplc="9F02BEA6">
      <w:start w:val="3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EB576D8"/>
    <w:multiLevelType w:val="hybridMultilevel"/>
    <w:tmpl w:val="2CE4A8AE"/>
    <w:lvl w:ilvl="0" w:tplc="CC182C0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CCEC6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AE8A67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670E65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6BA66E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6D01F3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1E6A80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77E4BA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782C56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3F16788E"/>
    <w:multiLevelType w:val="hybridMultilevel"/>
    <w:tmpl w:val="684487EC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3350734"/>
    <w:multiLevelType w:val="multilevel"/>
    <w:tmpl w:val="B8A04586"/>
    <w:lvl w:ilvl="0">
      <w:start w:val="1"/>
      <w:numFmt w:val="decimal"/>
      <w:lvlText w:val="1.%1"/>
      <w:lvlJc w:val="left"/>
      <w:pPr>
        <w:ind w:left="720" w:hanging="360"/>
      </w:pPr>
      <w:rPr>
        <w:rFonts w:cs="Times New Roman" w:hint="default"/>
        <w:b/>
        <w:i w:val="0"/>
      </w:rPr>
    </w:lvl>
    <w:lvl w:ilvl="1">
      <w:start w:val="1"/>
      <w:numFmt w:val="decimal"/>
      <w:isLgl/>
      <w:lvlText w:val="%1.%2."/>
      <w:lvlJc w:val="left"/>
      <w:pPr>
        <w:ind w:left="900" w:hanging="54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cs="Times New Roman" w:hint="default"/>
      </w:rPr>
    </w:lvl>
  </w:abstractNum>
  <w:abstractNum w:abstractNumId="22">
    <w:nsid w:val="47375DA2"/>
    <w:multiLevelType w:val="hybridMultilevel"/>
    <w:tmpl w:val="8D8A7434"/>
    <w:lvl w:ilvl="0" w:tplc="C7E42FDC">
      <w:start w:val="1"/>
      <w:numFmt w:val="bullet"/>
      <w:lvlText w:val="-"/>
      <w:lvlJc w:val="left"/>
      <w:pPr>
        <w:ind w:left="810" w:hanging="360"/>
      </w:pPr>
      <w:rPr>
        <w:rFonts w:ascii="Times New Roman" w:eastAsia="Times New Roman" w:hAnsi="Times New Roman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>
    <w:nsid w:val="476520A5"/>
    <w:multiLevelType w:val="multilevel"/>
    <w:tmpl w:val="87B6CEF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10" w:hanging="360"/>
      </w:pPr>
      <w:rPr>
        <w:rFonts w:hint="default"/>
        <w:b/>
        <w:i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4">
    <w:nsid w:val="49311461"/>
    <w:multiLevelType w:val="multilevel"/>
    <w:tmpl w:val="09E4D63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20" w:hanging="72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80" w:hanging="1080"/>
      </w:pPr>
      <w:rPr>
        <w:rFonts w:hint="default"/>
      </w:rPr>
    </w:lvl>
  </w:abstractNum>
  <w:abstractNum w:abstractNumId="25">
    <w:nsid w:val="49806BB6"/>
    <w:multiLevelType w:val="hybridMultilevel"/>
    <w:tmpl w:val="F4E6D2F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>
    <w:nsid w:val="4AFC7D38"/>
    <w:multiLevelType w:val="multilevel"/>
    <w:tmpl w:val="3BE08B7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1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7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5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00" w:hanging="1800"/>
      </w:pPr>
      <w:rPr>
        <w:rFonts w:hint="default"/>
      </w:rPr>
    </w:lvl>
  </w:abstractNum>
  <w:abstractNum w:abstractNumId="27">
    <w:nsid w:val="4CAB00F1"/>
    <w:multiLevelType w:val="hybridMultilevel"/>
    <w:tmpl w:val="0A8ABE1C"/>
    <w:lvl w:ilvl="0" w:tplc="E63AD140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2443866"/>
    <w:multiLevelType w:val="hybridMultilevel"/>
    <w:tmpl w:val="2CE4A8AE"/>
    <w:lvl w:ilvl="0" w:tplc="CC182C0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CCEC6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AE8A67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670E65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6BA66E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6D01F3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1E6A80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77E4BA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782C56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>
    <w:nsid w:val="52C63E28"/>
    <w:multiLevelType w:val="hybridMultilevel"/>
    <w:tmpl w:val="1FCC244E"/>
    <w:lvl w:ilvl="0" w:tplc="20CA431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0">
    <w:nsid w:val="53065CB2"/>
    <w:multiLevelType w:val="hybridMultilevel"/>
    <w:tmpl w:val="B972CD4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37A351A"/>
    <w:multiLevelType w:val="hybridMultilevel"/>
    <w:tmpl w:val="F476F8CE"/>
    <w:lvl w:ilvl="0" w:tplc="8026B414">
      <w:start w:val="1"/>
      <w:numFmt w:val="lowerLetter"/>
      <w:lvlText w:val="(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8EC18FB"/>
    <w:multiLevelType w:val="hybridMultilevel"/>
    <w:tmpl w:val="CACC7BF6"/>
    <w:lvl w:ilvl="0" w:tplc="E00CC8A4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0EF0959"/>
    <w:multiLevelType w:val="hybridMultilevel"/>
    <w:tmpl w:val="B46E5EF2"/>
    <w:lvl w:ilvl="0" w:tplc="52C853D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2FA6591"/>
    <w:multiLevelType w:val="hybridMultilevel"/>
    <w:tmpl w:val="A6F20F66"/>
    <w:lvl w:ilvl="0" w:tplc="FB00F820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3976CF5"/>
    <w:multiLevelType w:val="hybridMultilevel"/>
    <w:tmpl w:val="8BF4943A"/>
    <w:lvl w:ilvl="0" w:tplc="AB88FE6E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2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>
    <w:nsid w:val="6854338B"/>
    <w:multiLevelType w:val="hybridMultilevel"/>
    <w:tmpl w:val="2CE4A8AE"/>
    <w:lvl w:ilvl="0" w:tplc="CC182C0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CCEC6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AE8A67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670E65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6BA66E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6D01F3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1E6A80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77E4BA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782C56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>
    <w:nsid w:val="6BAA3A3B"/>
    <w:multiLevelType w:val="hybridMultilevel"/>
    <w:tmpl w:val="0882A4D6"/>
    <w:lvl w:ilvl="0" w:tplc="9142F8A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6CAE227F"/>
    <w:multiLevelType w:val="hybridMultilevel"/>
    <w:tmpl w:val="FDA68B78"/>
    <w:lvl w:ilvl="0" w:tplc="0409000B">
      <w:start w:val="1"/>
      <w:numFmt w:val="bullet"/>
      <w:lvlText w:val=""/>
      <w:lvlJc w:val="left"/>
      <w:pPr>
        <w:tabs>
          <w:tab w:val="num" w:pos="502"/>
        </w:tabs>
        <w:ind w:left="502" w:hanging="360"/>
      </w:pPr>
      <w:rPr>
        <w:rFonts w:ascii="Wingdings" w:hAnsi="Wingdings" w:hint="default"/>
      </w:rPr>
    </w:lvl>
    <w:lvl w:ilvl="1" w:tplc="C47A389A">
      <w:start w:val="1"/>
      <w:numFmt w:val="decimal"/>
      <w:lvlText w:val="%2."/>
      <w:lvlJc w:val="left"/>
      <w:pPr>
        <w:tabs>
          <w:tab w:val="num" w:pos="-1078"/>
        </w:tabs>
        <w:ind w:left="-1078" w:hanging="360"/>
      </w:pPr>
      <w:rPr>
        <w:rFonts w:ascii=".VnArialH" w:hAnsi=".VnArialH" w:hint="default"/>
      </w:rPr>
    </w:lvl>
    <w:lvl w:ilvl="2" w:tplc="04090005">
      <w:start w:val="1"/>
      <w:numFmt w:val="bullet"/>
      <w:lvlText w:val=""/>
      <w:lvlJc w:val="left"/>
      <w:pPr>
        <w:tabs>
          <w:tab w:val="num" w:pos="-358"/>
        </w:tabs>
        <w:ind w:left="-358" w:hanging="360"/>
      </w:pPr>
      <w:rPr>
        <w:rFonts w:ascii="Wingdings" w:hAnsi="Wingdings" w:hint="default"/>
      </w:rPr>
    </w:lvl>
    <w:lvl w:ilvl="3" w:tplc="E8747266">
      <w:start w:val="1"/>
      <w:numFmt w:val="decimal"/>
      <w:lvlText w:val="%4."/>
      <w:lvlJc w:val="center"/>
      <w:pPr>
        <w:tabs>
          <w:tab w:val="num" w:pos="233"/>
        </w:tabs>
        <w:ind w:left="162" w:hanging="360"/>
      </w:pPr>
      <w:rPr>
        <w:rFonts w:hint="default"/>
      </w:rPr>
    </w:lvl>
    <w:lvl w:ilvl="4" w:tplc="04090003">
      <w:start w:val="1"/>
      <w:numFmt w:val="bullet"/>
      <w:lvlText w:val="o"/>
      <w:lvlJc w:val="left"/>
      <w:pPr>
        <w:tabs>
          <w:tab w:val="num" w:pos="1082"/>
        </w:tabs>
        <w:ind w:left="10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1802"/>
        </w:tabs>
        <w:ind w:left="18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2522"/>
        </w:tabs>
        <w:ind w:left="25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3242"/>
        </w:tabs>
        <w:ind w:left="32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3962"/>
        </w:tabs>
        <w:ind w:left="3962" w:hanging="360"/>
      </w:pPr>
      <w:rPr>
        <w:rFonts w:ascii="Wingdings" w:hAnsi="Wingdings" w:hint="default"/>
      </w:rPr>
    </w:lvl>
  </w:abstractNum>
  <w:abstractNum w:abstractNumId="39">
    <w:nsid w:val="6E2C6905"/>
    <w:multiLevelType w:val="hybridMultilevel"/>
    <w:tmpl w:val="D018C186"/>
    <w:lvl w:ilvl="0" w:tplc="042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4A7704E"/>
    <w:multiLevelType w:val="hybridMultilevel"/>
    <w:tmpl w:val="5E4059C8"/>
    <w:lvl w:ilvl="0" w:tplc="466E61C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1">
    <w:nsid w:val="76A31A9A"/>
    <w:multiLevelType w:val="hybridMultilevel"/>
    <w:tmpl w:val="871CD6DE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2">
    <w:nsid w:val="78D56121"/>
    <w:multiLevelType w:val="hybridMultilevel"/>
    <w:tmpl w:val="DF1CF5C0"/>
    <w:lvl w:ilvl="0" w:tplc="52C853D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9405C52"/>
    <w:multiLevelType w:val="hybridMultilevel"/>
    <w:tmpl w:val="02DAB77C"/>
    <w:lvl w:ilvl="0" w:tplc="44C4979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A921785"/>
    <w:multiLevelType w:val="multilevel"/>
    <w:tmpl w:val="12CA4AFA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i w:val="0"/>
        <w:color w:val="auto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45">
    <w:nsid w:val="7C203BA5"/>
    <w:multiLevelType w:val="multilevel"/>
    <w:tmpl w:val="BD7852F0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2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7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5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00" w:hanging="1800"/>
      </w:pPr>
      <w:rPr>
        <w:rFonts w:hint="default"/>
      </w:rPr>
    </w:lvl>
  </w:abstractNum>
  <w:abstractNum w:abstractNumId="46">
    <w:nsid w:val="7D2F45B9"/>
    <w:multiLevelType w:val="hybridMultilevel"/>
    <w:tmpl w:val="103AF66E"/>
    <w:lvl w:ilvl="0" w:tplc="A4EEBE1E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0"/>
  </w:num>
  <w:num w:numId="3">
    <w:abstractNumId w:val="45"/>
  </w:num>
  <w:num w:numId="4">
    <w:abstractNumId w:val="26"/>
  </w:num>
  <w:num w:numId="5">
    <w:abstractNumId w:val="9"/>
  </w:num>
  <w:num w:numId="6">
    <w:abstractNumId w:val="43"/>
  </w:num>
  <w:num w:numId="7">
    <w:abstractNumId w:val="23"/>
  </w:num>
  <w:num w:numId="8">
    <w:abstractNumId w:val="35"/>
  </w:num>
  <w:num w:numId="9">
    <w:abstractNumId w:val="24"/>
  </w:num>
  <w:num w:numId="10">
    <w:abstractNumId w:val="6"/>
  </w:num>
  <w:num w:numId="11">
    <w:abstractNumId w:val="31"/>
  </w:num>
  <w:num w:numId="12">
    <w:abstractNumId w:val="30"/>
  </w:num>
  <w:num w:numId="13">
    <w:abstractNumId w:val="3"/>
  </w:num>
  <w:num w:numId="14">
    <w:abstractNumId w:val="7"/>
  </w:num>
  <w:num w:numId="15">
    <w:abstractNumId w:val="39"/>
  </w:num>
  <w:num w:numId="16">
    <w:abstractNumId w:val="21"/>
  </w:num>
  <w:num w:numId="17">
    <w:abstractNumId w:val="5"/>
  </w:num>
  <w:num w:numId="18">
    <w:abstractNumId w:val="13"/>
  </w:num>
  <w:num w:numId="19">
    <w:abstractNumId w:val="41"/>
  </w:num>
  <w:num w:numId="20">
    <w:abstractNumId w:val="42"/>
  </w:num>
  <w:num w:numId="21">
    <w:abstractNumId w:val="33"/>
  </w:num>
  <w:num w:numId="22">
    <w:abstractNumId w:val="14"/>
  </w:num>
  <w:num w:numId="23">
    <w:abstractNumId w:val="2"/>
  </w:num>
  <w:num w:numId="24">
    <w:abstractNumId w:val="44"/>
  </w:num>
  <w:num w:numId="25">
    <w:abstractNumId w:val="1"/>
  </w:num>
  <w:num w:numId="26">
    <w:abstractNumId w:val="15"/>
  </w:num>
  <w:num w:numId="27">
    <w:abstractNumId w:val="4"/>
  </w:num>
  <w:num w:numId="28">
    <w:abstractNumId w:val="22"/>
  </w:num>
  <w:num w:numId="29">
    <w:abstractNumId w:val="20"/>
  </w:num>
  <w:num w:numId="30">
    <w:abstractNumId w:val="8"/>
  </w:num>
  <w:num w:numId="31">
    <w:abstractNumId w:val="27"/>
  </w:num>
  <w:num w:numId="32">
    <w:abstractNumId w:val="0"/>
  </w:num>
  <w:num w:numId="33">
    <w:abstractNumId w:val="34"/>
  </w:num>
  <w:num w:numId="34">
    <w:abstractNumId w:val="37"/>
  </w:num>
  <w:num w:numId="35">
    <w:abstractNumId w:val="32"/>
  </w:num>
  <w:num w:numId="36">
    <w:abstractNumId w:val="46"/>
  </w:num>
  <w:num w:numId="37">
    <w:abstractNumId w:val="25"/>
  </w:num>
  <w:num w:numId="38">
    <w:abstractNumId w:val="16"/>
  </w:num>
  <w:num w:numId="39">
    <w:abstractNumId w:val="19"/>
  </w:num>
  <w:num w:numId="40">
    <w:abstractNumId w:val="17"/>
  </w:num>
  <w:num w:numId="41">
    <w:abstractNumId w:val="36"/>
  </w:num>
  <w:num w:numId="42">
    <w:abstractNumId w:val="28"/>
  </w:num>
  <w:num w:numId="43">
    <w:abstractNumId w:val="11"/>
  </w:num>
  <w:num w:numId="44">
    <w:abstractNumId w:val="38"/>
  </w:num>
  <w:num w:numId="45">
    <w:abstractNumId w:val="29"/>
  </w:num>
  <w:num w:numId="46">
    <w:abstractNumId w:val="40"/>
  </w:num>
  <w:num w:numId="47">
    <w:abstractNumId w:val="18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57"/>
  <w:displayVerticalDrawingGridEvery w:val="2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ytDQ0NrW0NDK3sDRW0lEKTi0uzszPAykwrgUApbABnCwAAAA="/>
  </w:docVars>
  <w:rsids>
    <w:rsidRoot w:val="005E441B"/>
    <w:rsid w:val="00001AD1"/>
    <w:rsid w:val="00001B83"/>
    <w:rsid w:val="00001F5A"/>
    <w:rsid w:val="00003B61"/>
    <w:rsid w:val="000041AA"/>
    <w:rsid w:val="00004DEE"/>
    <w:rsid w:val="0000706E"/>
    <w:rsid w:val="00010A94"/>
    <w:rsid w:val="000117FB"/>
    <w:rsid w:val="000127B2"/>
    <w:rsid w:val="00012885"/>
    <w:rsid w:val="00012BAA"/>
    <w:rsid w:val="00013175"/>
    <w:rsid w:val="00014B2C"/>
    <w:rsid w:val="00014D3F"/>
    <w:rsid w:val="000164F2"/>
    <w:rsid w:val="000171EA"/>
    <w:rsid w:val="00020A02"/>
    <w:rsid w:val="00021AD4"/>
    <w:rsid w:val="00021ADE"/>
    <w:rsid w:val="00022C01"/>
    <w:rsid w:val="00023DD1"/>
    <w:rsid w:val="00024CDA"/>
    <w:rsid w:val="00025A55"/>
    <w:rsid w:val="00030641"/>
    <w:rsid w:val="000311A7"/>
    <w:rsid w:val="00031B5E"/>
    <w:rsid w:val="00032774"/>
    <w:rsid w:val="000329AB"/>
    <w:rsid w:val="00032BAE"/>
    <w:rsid w:val="00036E6C"/>
    <w:rsid w:val="00036F86"/>
    <w:rsid w:val="00037295"/>
    <w:rsid w:val="00041454"/>
    <w:rsid w:val="000433BC"/>
    <w:rsid w:val="00043ECB"/>
    <w:rsid w:val="00044336"/>
    <w:rsid w:val="0004439D"/>
    <w:rsid w:val="00044C61"/>
    <w:rsid w:val="00044E64"/>
    <w:rsid w:val="00045C18"/>
    <w:rsid w:val="000475B5"/>
    <w:rsid w:val="00050CC2"/>
    <w:rsid w:val="0005114F"/>
    <w:rsid w:val="00052FF7"/>
    <w:rsid w:val="000546F8"/>
    <w:rsid w:val="00055532"/>
    <w:rsid w:val="00055D7C"/>
    <w:rsid w:val="00055E1F"/>
    <w:rsid w:val="00055EB4"/>
    <w:rsid w:val="00056A8A"/>
    <w:rsid w:val="000574BD"/>
    <w:rsid w:val="000618A4"/>
    <w:rsid w:val="00064A1E"/>
    <w:rsid w:val="00066641"/>
    <w:rsid w:val="00066686"/>
    <w:rsid w:val="000703B4"/>
    <w:rsid w:val="00070BFF"/>
    <w:rsid w:val="000717DE"/>
    <w:rsid w:val="0007320F"/>
    <w:rsid w:val="00076017"/>
    <w:rsid w:val="000772B3"/>
    <w:rsid w:val="0007768D"/>
    <w:rsid w:val="000777C9"/>
    <w:rsid w:val="000777EB"/>
    <w:rsid w:val="0008160B"/>
    <w:rsid w:val="00081AF5"/>
    <w:rsid w:val="00081D46"/>
    <w:rsid w:val="00082B66"/>
    <w:rsid w:val="00083599"/>
    <w:rsid w:val="00083CD4"/>
    <w:rsid w:val="00083F97"/>
    <w:rsid w:val="00085AC9"/>
    <w:rsid w:val="00087B38"/>
    <w:rsid w:val="00087D2D"/>
    <w:rsid w:val="0009147B"/>
    <w:rsid w:val="00093D82"/>
    <w:rsid w:val="00094629"/>
    <w:rsid w:val="000946D4"/>
    <w:rsid w:val="00097905"/>
    <w:rsid w:val="00097F26"/>
    <w:rsid w:val="000A122D"/>
    <w:rsid w:val="000A19BC"/>
    <w:rsid w:val="000A2DB4"/>
    <w:rsid w:val="000A64AD"/>
    <w:rsid w:val="000B0816"/>
    <w:rsid w:val="000B0CB9"/>
    <w:rsid w:val="000B1A94"/>
    <w:rsid w:val="000B1B80"/>
    <w:rsid w:val="000B2AF8"/>
    <w:rsid w:val="000B2E6D"/>
    <w:rsid w:val="000B6BE9"/>
    <w:rsid w:val="000B73DE"/>
    <w:rsid w:val="000B747D"/>
    <w:rsid w:val="000C027E"/>
    <w:rsid w:val="000C15A2"/>
    <w:rsid w:val="000C1A61"/>
    <w:rsid w:val="000C1DDC"/>
    <w:rsid w:val="000C5CCE"/>
    <w:rsid w:val="000C6D49"/>
    <w:rsid w:val="000C7ACF"/>
    <w:rsid w:val="000D0E8D"/>
    <w:rsid w:val="000D0F33"/>
    <w:rsid w:val="000D21ED"/>
    <w:rsid w:val="000D321F"/>
    <w:rsid w:val="000D497E"/>
    <w:rsid w:val="000D5E73"/>
    <w:rsid w:val="000D7655"/>
    <w:rsid w:val="000E08B5"/>
    <w:rsid w:val="000E147D"/>
    <w:rsid w:val="000E1FE7"/>
    <w:rsid w:val="000E259A"/>
    <w:rsid w:val="000E2889"/>
    <w:rsid w:val="000E2FBD"/>
    <w:rsid w:val="000E4A88"/>
    <w:rsid w:val="000E653B"/>
    <w:rsid w:val="000E7D4B"/>
    <w:rsid w:val="000E7E49"/>
    <w:rsid w:val="000F0AC5"/>
    <w:rsid w:val="000F10C0"/>
    <w:rsid w:val="000F1DBC"/>
    <w:rsid w:val="000F490D"/>
    <w:rsid w:val="000F6558"/>
    <w:rsid w:val="000F769A"/>
    <w:rsid w:val="000F77D6"/>
    <w:rsid w:val="00100760"/>
    <w:rsid w:val="0010080B"/>
    <w:rsid w:val="001009B2"/>
    <w:rsid w:val="00100A74"/>
    <w:rsid w:val="00100BD4"/>
    <w:rsid w:val="00100F75"/>
    <w:rsid w:val="0010296C"/>
    <w:rsid w:val="001040A7"/>
    <w:rsid w:val="00110B93"/>
    <w:rsid w:val="001129CC"/>
    <w:rsid w:val="00113FF4"/>
    <w:rsid w:val="00114586"/>
    <w:rsid w:val="00114D33"/>
    <w:rsid w:val="001161F4"/>
    <w:rsid w:val="001176A0"/>
    <w:rsid w:val="00120F7C"/>
    <w:rsid w:val="0012237C"/>
    <w:rsid w:val="00124526"/>
    <w:rsid w:val="00124B04"/>
    <w:rsid w:val="00124DD1"/>
    <w:rsid w:val="00126B3F"/>
    <w:rsid w:val="0012770A"/>
    <w:rsid w:val="00127909"/>
    <w:rsid w:val="001301F5"/>
    <w:rsid w:val="0013106A"/>
    <w:rsid w:val="00131199"/>
    <w:rsid w:val="001314DA"/>
    <w:rsid w:val="0013355B"/>
    <w:rsid w:val="00133616"/>
    <w:rsid w:val="00135346"/>
    <w:rsid w:val="00135E2A"/>
    <w:rsid w:val="00136146"/>
    <w:rsid w:val="0013623F"/>
    <w:rsid w:val="0013696A"/>
    <w:rsid w:val="00136A67"/>
    <w:rsid w:val="001376B5"/>
    <w:rsid w:val="00137A6F"/>
    <w:rsid w:val="00137DD4"/>
    <w:rsid w:val="00141103"/>
    <w:rsid w:val="001411B3"/>
    <w:rsid w:val="0014156B"/>
    <w:rsid w:val="00141B79"/>
    <w:rsid w:val="0014356D"/>
    <w:rsid w:val="001443E5"/>
    <w:rsid w:val="00145697"/>
    <w:rsid w:val="00151A99"/>
    <w:rsid w:val="00152777"/>
    <w:rsid w:val="0015310E"/>
    <w:rsid w:val="001531AC"/>
    <w:rsid w:val="001556FB"/>
    <w:rsid w:val="00155B1D"/>
    <w:rsid w:val="001562B0"/>
    <w:rsid w:val="0015789F"/>
    <w:rsid w:val="0015792D"/>
    <w:rsid w:val="00161726"/>
    <w:rsid w:val="00162EAE"/>
    <w:rsid w:val="00163E4A"/>
    <w:rsid w:val="001641BE"/>
    <w:rsid w:val="00164AC7"/>
    <w:rsid w:val="00164DC4"/>
    <w:rsid w:val="0016500F"/>
    <w:rsid w:val="0016513F"/>
    <w:rsid w:val="001666BE"/>
    <w:rsid w:val="00166DAB"/>
    <w:rsid w:val="00170804"/>
    <w:rsid w:val="00170A88"/>
    <w:rsid w:val="00172C33"/>
    <w:rsid w:val="00173109"/>
    <w:rsid w:val="00174F6C"/>
    <w:rsid w:val="00175F20"/>
    <w:rsid w:val="0017679C"/>
    <w:rsid w:val="001772E1"/>
    <w:rsid w:val="00180B53"/>
    <w:rsid w:val="00180E45"/>
    <w:rsid w:val="00182F4A"/>
    <w:rsid w:val="001844AC"/>
    <w:rsid w:val="0018487E"/>
    <w:rsid w:val="001865E5"/>
    <w:rsid w:val="0018674A"/>
    <w:rsid w:val="00186D29"/>
    <w:rsid w:val="00190F1C"/>
    <w:rsid w:val="00191C2A"/>
    <w:rsid w:val="00192EDC"/>
    <w:rsid w:val="00193000"/>
    <w:rsid w:val="00193763"/>
    <w:rsid w:val="001938FB"/>
    <w:rsid w:val="00195CCB"/>
    <w:rsid w:val="001961C8"/>
    <w:rsid w:val="001967FD"/>
    <w:rsid w:val="001975E6"/>
    <w:rsid w:val="001A1267"/>
    <w:rsid w:val="001A164D"/>
    <w:rsid w:val="001A3C17"/>
    <w:rsid w:val="001A3F7B"/>
    <w:rsid w:val="001A4673"/>
    <w:rsid w:val="001A4734"/>
    <w:rsid w:val="001A4FC1"/>
    <w:rsid w:val="001A5C40"/>
    <w:rsid w:val="001A610E"/>
    <w:rsid w:val="001A640E"/>
    <w:rsid w:val="001A69F2"/>
    <w:rsid w:val="001A6D9B"/>
    <w:rsid w:val="001A7215"/>
    <w:rsid w:val="001B0C52"/>
    <w:rsid w:val="001B123A"/>
    <w:rsid w:val="001B12A1"/>
    <w:rsid w:val="001B249A"/>
    <w:rsid w:val="001B32CD"/>
    <w:rsid w:val="001B3C99"/>
    <w:rsid w:val="001B755F"/>
    <w:rsid w:val="001B7A23"/>
    <w:rsid w:val="001C1D2E"/>
    <w:rsid w:val="001C1ED7"/>
    <w:rsid w:val="001C20E3"/>
    <w:rsid w:val="001C27E5"/>
    <w:rsid w:val="001C2A9E"/>
    <w:rsid w:val="001C3FA7"/>
    <w:rsid w:val="001C74FE"/>
    <w:rsid w:val="001D0B20"/>
    <w:rsid w:val="001D4722"/>
    <w:rsid w:val="001D590F"/>
    <w:rsid w:val="001D6282"/>
    <w:rsid w:val="001D64A1"/>
    <w:rsid w:val="001D6657"/>
    <w:rsid w:val="001E059B"/>
    <w:rsid w:val="001E06CA"/>
    <w:rsid w:val="001E11A9"/>
    <w:rsid w:val="001E323B"/>
    <w:rsid w:val="001E5EBA"/>
    <w:rsid w:val="001E65A5"/>
    <w:rsid w:val="001E6D32"/>
    <w:rsid w:val="001E7786"/>
    <w:rsid w:val="001E7ED9"/>
    <w:rsid w:val="001E7F21"/>
    <w:rsid w:val="001F027F"/>
    <w:rsid w:val="001F1234"/>
    <w:rsid w:val="001F22B1"/>
    <w:rsid w:val="001F2A9F"/>
    <w:rsid w:val="001F6B6E"/>
    <w:rsid w:val="002011C0"/>
    <w:rsid w:val="00201215"/>
    <w:rsid w:val="00201C5A"/>
    <w:rsid w:val="00202B68"/>
    <w:rsid w:val="0020330D"/>
    <w:rsid w:val="00203F89"/>
    <w:rsid w:val="0020406D"/>
    <w:rsid w:val="00204B49"/>
    <w:rsid w:val="00204DEE"/>
    <w:rsid w:val="00207210"/>
    <w:rsid w:val="00211261"/>
    <w:rsid w:val="00212AF5"/>
    <w:rsid w:val="00213F6C"/>
    <w:rsid w:val="0021424F"/>
    <w:rsid w:val="00214E36"/>
    <w:rsid w:val="00215544"/>
    <w:rsid w:val="0021589A"/>
    <w:rsid w:val="0021764A"/>
    <w:rsid w:val="00220024"/>
    <w:rsid w:val="002206B4"/>
    <w:rsid w:val="00220A17"/>
    <w:rsid w:val="00220FF3"/>
    <w:rsid w:val="0022221A"/>
    <w:rsid w:val="0022230C"/>
    <w:rsid w:val="00222A31"/>
    <w:rsid w:val="002239DA"/>
    <w:rsid w:val="00224A8F"/>
    <w:rsid w:val="00225494"/>
    <w:rsid w:val="00225D3A"/>
    <w:rsid w:val="00225E04"/>
    <w:rsid w:val="0022700D"/>
    <w:rsid w:val="002277DA"/>
    <w:rsid w:val="00230DDB"/>
    <w:rsid w:val="00230FFF"/>
    <w:rsid w:val="00231800"/>
    <w:rsid w:val="00232575"/>
    <w:rsid w:val="00237F1A"/>
    <w:rsid w:val="00241A91"/>
    <w:rsid w:val="00241AAB"/>
    <w:rsid w:val="00241B9F"/>
    <w:rsid w:val="00244730"/>
    <w:rsid w:val="002449B2"/>
    <w:rsid w:val="002450CC"/>
    <w:rsid w:val="00246C87"/>
    <w:rsid w:val="00246E23"/>
    <w:rsid w:val="002478A1"/>
    <w:rsid w:val="00250F6B"/>
    <w:rsid w:val="002515AA"/>
    <w:rsid w:val="002518B1"/>
    <w:rsid w:val="00251CA9"/>
    <w:rsid w:val="002529EE"/>
    <w:rsid w:val="00253E3C"/>
    <w:rsid w:val="002547D4"/>
    <w:rsid w:val="00254A6A"/>
    <w:rsid w:val="00254E7F"/>
    <w:rsid w:val="002556C0"/>
    <w:rsid w:val="00255D35"/>
    <w:rsid w:val="002576DE"/>
    <w:rsid w:val="002600F0"/>
    <w:rsid w:val="00261C9A"/>
    <w:rsid w:val="00262B1B"/>
    <w:rsid w:val="00263EDB"/>
    <w:rsid w:val="002642C5"/>
    <w:rsid w:val="0026430B"/>
    <w:rsid w:val="00265541"/>
    <w:rsid w:val="0026604A"/>
    <w:rsid w:val="00266316"/>
    <w:rsid w:val="00267700"/>
    <w:rsid w:val="00272F4F"/>
    <w:rsid w:val="00274BC3"/>
    <w:rsid w:val="0027508B"/>
    <w:rsid w:val="00275299"/>
    <w:rsid w:val="002759CE"/>
    <w:rsid w:val="00276A8B"/>
    <w:rsid w:val="00277007"/>
    <w:rsid w:val="00280027"/>
    <w:rsid w:val="00281842"/>
    <w:rsid w:val="00282CA2"/>
    <w:rsid w:val="00283216"/>
    <w:rsid w:val="00283962"/>
    <w:rsid w:val="00285B25"/>
    <w:rsid w:val="00286058"/>
    <w:rsid w:val="00286FB0"/>
    <w:rsid w:val="0028794E"/>
    <w:rsid w:val="00287B05"/>
    <w:rsid w:val="00290262"/>
    <w:rsid w:val="00290C0C"/>
    <w:rsid w:val="0029264C"/>
    <w:rsid w:val="002933C5"/>
    <w:rsid w:val="002936B7"/>
    <w:rsid w:val="00295231"/>
    <w:rsid w:val="002973AA"/>
    <w:rsid w:val="00297D70"/>
    <w:rsid w:val="00297EDB"/>
    <w:rsid w:val="002A08B8"/>
    <w:rsid w:val="002A0F79"/>
    <w:rsid w:val="002A1E4E"/>
    <w:rsid w:val="002A2FBA"/>
    <w:rsid w:val="002A3358"/>
    <w:rsid w:val="002A3840"/>
    <w:rsid w:val="002A3943"/>
    <w:rsid w:val="002A47F1"/>
    <w:rsid w:val="002A5BDA"/>
    <w:rsid w:val="002A5F54"/>
    <w:rsid w:val="002A741A"/>
    <w:rsid w:val="002A7792"/>
    <w:rsid w:val="002B00D0"/>
    <w:rsid w:val="002B2655"/>
    <w:rsid w:val="002B3710"/>
    <w:rsid w:val="002B434D"/>
    <w:rsid w:val="002B5454"/>
    <w:rsid w:val="002B6453"/>
    <w:rsid w:val="002B6C68"/>
    <w:rsid w:val="002C0927"/>
    <w:rsid w:val="002C15C7"/>
    <w:rsid w:val="002C1F90"/>
    <w:rsid w:val="002C2D65"/>
    <w:rsid w:val="002C3AF7"/>
    <w:rsid w:val="002C6382"/>
    <w:rsid w:val="002C6997"/>
    <w:rsid w:val="002C6CBD"/>
    <w:rsid w:val="002C71E4"/>
    <w:rsid w:val="002C75FB"/>
    <w:rsid w:val="002C7BFD"/>
    <w:rsid w:val="002C7CE0"/>
    <w:rsid w:val="002D05C8"/>
    <w:rsid w:val="002D062A"/>
    <w:rsid w:val="002D3892"/>
    <w:rsid w:val="002D3A46"/>
    <w:rsid w:val="002D3C4F"/>
    <w:rsid w:val="002D6D1D"/>
    <w:rsid w:val="002E2E63"/>
    <w:rsid w:val="002E3102"/>
    <w:rsid w:val="002E3260"/>
    <w:rsid w:val="002E35A5"/>
    <w:rsid w:val="002E41A4"/>
    <w:rsid w:val="002E5CE2"/>
    <w:rsid w:val="002E5DB9"/>
    <w:rsid w:val="002E7D42"/>
    <w:rsid w:val="002F0FB1"/>
    <w:rsid w:val="002F1F36"/>
    <w:rsid w:val="002F2DB6"/>
    <w:rsid w:val="002F2F88"/>
    <w:rsid w:val="002F2F95"/>
    <w:rsid w:val="002F3AD6"/>
    <w:rsid w:val="002F3E9E"/>
    <w:rsid w:val="002F4087"/>
    <w:rsid w:val="002F48B3"/>
    <w:rsid w:val="002F559B"/>
    <w:rsid w:val="002F5B65"/>
    <w:rsid w:val="002F6C39"/>
    <w:rsid w:val="002F70DC"/>
    <w:rsid w:val="00300064"/>
    <w:rsid w:val="00300A09"/>
    <w:rsid w:val="00301B12"/>
    <w:rsid w:val="003026EA"/>
    <w:rsid w:val="00304C02"/>
    <w:rsid w:val="00305546"/>
    <w:rsid w:val="00307ABE"/>
    <w:rsid w:val="00315E90"/>
    <w:rsid w:val="00316DF4"/>
    <w:rsid w:val="003206E4"/>
    <w:rsid w:val="0032105A"/>
    <w:rsid w:val="003215A1"/>
    <w:rsid w:val="0032175F"/>
    <w:rsid w:val="003229CB"/>
    <w:rsid w:val="00322E4D"/>
    <w:rsid w:val="00324C87"/>
    <w:rsid w:val="00327941"/>
    <w:rsid w:val="00327B5C"/>
    <w:rsid w:val="003303EE"/>
    <w:rsid w:val="003308E8"/>
    <w:rsid w:val="003311E6"/>
    <w:rsid w:val="0033205E"/>
    <w:rsid w:val="00332454"/>
    <w:rsid w:val="003329B9"/>
    <w:rsid w:val="003348BE"/>
    <w:rsid w:val="00335000"/>
    <w:rsid w:val="003352BD"/>
    <w:rsid w:val="00336EFB"/>
    <w:rsid w:val="00340B10"/>
    <w:rsid w:val="00341234"/>
    <w:rsid w:val="00343C81"/>
    <w:rsid w:val="0034619A"/>
    <w:rsid w:val="003475F8"/>
    <w:rsid w:val="003500FD"/>
    <w:rsid w:val="00351384"/>
    <w:rsid w:val="00351BE1"/>
    <w:rsid w:val="00351F1F"/>
    <w:rsid w:val="0035273B"/>
    <w:rsid w:val="003579E8"/>
    <w:rsid w:val="00360222"/>
    <w:rsid w:val="003611B7"/>
    <w:rsid w:val="003621CE"/>
    <w:rsid w:val="00365591"/>
    <w:rsid w:val="00365DFD"/>
    <w:rsid w:val="00366CF7"/>
    <w:rsid w:val="00366F84"/>
    <w:rsid w:val="00371202"/>
    <w:rsid w:val="003732D7"/>
    <w:rsid w:val="0037334D"/>
    <w:rsid w:val="0037368B"/>
    <w:rsid w:val="003736CD"/>
    <w:rsid w:val="003739F6"/>
    <w:rsid w:val="003741FF"/>
    <w:rsid w:val="00374E49"/>
    <w:rsid w:val="0037546D"/>
    <w:rsid w:val="00375830"/>
    <w:rsid w:val="0037584B"/>
    <w:rsid w:val="00376D62"/>
    <w:rsid w:val="00377593"/>
    <w:rsid w:val="00380C96"/>
    <w:rsid w:val="00381709"/>
    <w:rsid w:val="0038269B"/>
    <w:rsid w:val="00383F02"/>
    <w:rsid w:val="0038466E"/>
    <w:rsid w:val="00385F6A"/>
    <w:rsid w:val="00390405"/>
    <w:rsid w:val="003909E7"/>
    <w:rsid w:val="00391060"/>
    <w:rsid w:val="00391912"/>
    <w:rsid w:val="00392D8F"/>
    <w:rsid w:val="003938D1"/>
    <w:rsid w:val="00395288"/>
    <w:rsid w:val="0039553A"/>
    <w:rsid w:val="00397084"/>
    <w:rsid w:val="00397BDD"/>
    <w:rsid w:val="00397DBD"/>
    <w:rsid w:val="003A42F5"/>
    <w:rsid w:val="003A51D1"/>
    <w:rsid w:val="003A69AE"/>
    <w:rsid w:val="003A735F"/>
    <w:rsid w:val="003B12A2"/>
    <w:rsid w:val="003B3343"/>
    <w:rsid w:val="003B3AE8"/>
    <w:rsid w:val="003B4C43"/>
    <w:rsid w:val="003B5022"/>
    <w:rsid w:val="003B7202"/>
    <w:rsid w:val="003B7836"/>
    <w:rsid w:val="003B7D94"/>
    <w:rsid w:val="003C073F"/>
    <w:rsid w:val="003C0A83"/>
    <w:rsid w:val="003C263B"/>
    <w:rsid w:val="003C2B27"/>
    <w:rsid w:val="003C3BD0"/>
    <w:rsid w:val="003C43F9"/>
    <w:rsid w:val="003C4905"/>
    <w:rsid w:val="003C4A62"/>
    <w:rsid w:val="003D0A3E"/>
    <w:rsid w:val="003D1954"/>
    <w:rsid w:val="003D1E6C"/>
    <w:rsid w:val="003D266B"/>
    <w:rsid w:val="003D3776"/>
    <w:rsid w:val="003D5CF0"/>
    <w:rsid w:val="003D61B0"/>
    <w:rsid w:val="003D650E"/>
    <w:rsid w:val="003D7613"/>
    <w:rsid w:val="003D7B4E"/>
    <w:rsid w:val="003E037E"/>
    <w:rsid w:val="003E0408"/>
    <w:rsid w:val="003E0D4D"/>
    <w:rsid w:val="003E2109"/>
    <w:rsid w:val="003E250D"/>
    <w:rsid w:val="003E36E6"/>
    <w:rsid w:val="003E40DE"/>
    <w:rsid w:val="003E457B"/>
    <w:rsid w:val="003E4E04"/>
    <w:rsid w:val="003E501C"/>
    <w:rsid w:val="003E6180"/>
    <w:rsid w:val="003E61A4"/>
    <w:rsid w:val="003E769A"/>
    <w:rsid w:val="003E7820"/>
    <w:rsid w:val="003E787F"/>
    <w:rsid w:val="003E7B13"/>
    <w:rsid w:val="003F10BE"/>
    <w:rsid w:val="003F17D2"/>
    <w:rsid w:val="003F1D24"/>
    <w:rsid w:val="003F22F0"/>
    <w:rsid w:val="003F4299"/>
    <w:rsid w:val="003F4C19"/>
    <w:rsid w:val="003F50C3"/>
    <w:rsid w:val="003F5302"/>
    <w:rsid w:val="003F5849"/>
    <w:rsid w:val="003F5ECC"/>
    <w:rsid w:val="004030F4"/>
    <w:rsid w:val="004032F7"/>
    <w:rsid w:val="004048BF"/>
    <w:rsid w:val="0040527A"/>
    <w:rsid w:val="004053ED"/>
    <w:rsid w:val="004062BE"/>
    <w:rsid w:val="00407C15"/>
    <w:rsid w:val="00411C41"/>
    <w:rsid w:val="004121D3"/>
    <w:rsid w:val="0041249D"/>
    <w:rsid w:val="00412A30"/>
    <w:rsid w:val="00412E1D"/>
    <w:rsid w:val="00414662"/>
    <w:rsid w:val="0041565A"/>
    <w:rsid w:val="0041690E"/>
    <w:rsid w:val="00421DBD"/>
    <w:rsid w:val="0042323E"/>
    <w:rsid w:val="0042405E"/>
    <w:rsid w:val="00424FE7"/>
    <w:rsid w:val="00425F6A"/>
    <w:rsid w:val="004266D2"/>
    <w:rsid w:val="00426EA2"/>
    <w:rsid w:val="00427AAC"/>
    <w:rsid w:val="00427E7F"/>
    <w:rsid w:val="00431595"/>
    <w:rsid w:val="00432DBD"/>
    <w:rsid w:val="00433DDA"/>
    <w:rsid w:val="0043417C"/>
    <w:rsid w:val="004372DF"/>
    <w:rsid w:val="00437560"/>
    <w:rsid w:val="00437FD6"/>
    <w:rsid w:val="0044016A"/>
    <w:rsid w:val="0044430E"/>
    <w:rsid w:val="004445BA"/>
    <w:rsid w:val="00444898"/>
    <w:rsid w:val="00444A7D"/>
    <w:rsid w:val="00444E31"/>
    <w:rsid w:val="0044521A"/>
    <w:rsid w:val="0044694D"/>
    <w:rsid w:val="00446C79"/>
    <w:rsid w:val="00450105"/>
    <w:rsid w:val="00450A2C"/>
    <w:rsid w:val="00451400"/>
    <w:rsid w:val="00453CE4"/>
    <w:rsid w:val="004540BD"/>
    <w:rsid w:val="004544D7"/>
    <w:rsid w:val="0045566F"/>
    <w:rsid w:val="004569B6"/>
    <w:rsid w:val="00456A28"/>
    <w:rsid w:val="004609FA"/>
    <w:rsid w:val="00460E62"/>
    <w:rsid w:val="00461CAB"/>
    <w:rsid w:val="00462F78"/>
    <w:rsid w:val="00463095"/>
    <w:rsid w:val="00463254"/>
    <w:rsid w:val="004654B3"/>
    <w:rsid w:val="00466151"/>
    <w:rsid w:val="00471302"/>
    <w:rsid w:val="00471C85"/>
    <w:rsid w:val="00472AB4"/>
    <w:rsid w:val="00473585"/>
    <w:rsid w:val="00475E55"/>
    <w:rsid w:val="00476490"/>
    <w:rsid w:val="00477CB2"/>
    <w:rsid w:val="00477F22"/>
    <w:rsid w:val="004803A3"/>
    <w:rsid w:val="00480BC5"/>
    <w:rsid w:val="0048148A"/>
    <w:rsid w:val="00481FBB"/>
    <w:rsid w:val="0048272E"/>
    <w:rsid w:val="00483B0E"/>
    <w:rsid w:val="00484A6E"/>
    <w:rsid w:val="00485D9E"/>
    <w:rsid w:val="00485E31"/>
    <w:rsid w:val="004865CD"/>
    <w:rsid w:val="0048674C"/>
    <w:rsid w:val="00486943"/>
    <w:rsid w:val="00492D86"/>
    <w:rsid w:val="00494F4B"/>
    <w:rsid w:val="00495188"/>
    <w:rsid w:val="004962A8"/>
    <w:rsid w:val="00497D6D"/>
    <w:rsid w:val="004A1D8E"/>
    <w:rsid w:val="004A213C"/>
    <w:rsid w:val="004A3800"/>
    <w:rsid w:val="004A4853"/>
    <w:rsid w:val="004A6C43"/>
    <w:rsid w:val="004B196F"/>
    <w:rsid w:val="004B2099"/>
    <w:rsid w:val="004B5BC5"/>
    <w:rsid w:val="004B7418"/>
    <w:rsid w:val="004B798C"/>
    <w:rsid w:val="004C6E10"/>
    <w:rsid w:val="004C7357"/>
    <w:rsid w:val="004C7CB9"/>
    <w:rsid w:val="004D0270"/>
    <w:rsid w:val="004D115D"/>
    <w:rsid w:val="004D13F5"/>
    <w:rsid w:val="004D1A66"/>
    <w:rsid w:val="004D2153"/>
    <w:rsid w:val="004D29F4"/>
    <w:rsid w:val="004D6406"/>
    <w:rsid w:val="004E0590"/>
    <w:rsid w:val="004E1DD2"/>
    <w:rsid w:val="004E2B21"/>
    <w:rsid w:val="004E31EF"/>
    <w:rsid w:val="004E37D4"/>
    <w:rsid w:val="004E49C8"/>
    <w:rsid w:val="004E7409"/>
    <w:rsid w:val="004E7AF2"/>
    <w:rsid w:val="004F0C79"/>
    <w:rsid w:val="004F3D66"/>
    <w:rsid w:val="004F46B0"/>
    <w:rsid w:val="004F4A99"/>
    <w:rsid w:val="004F4AD1"/>
    <w:rsid w:val="004F502A"/>
    <w:rsid w:val="004F6F4F"/>
    <w:rsid w:val="004F7875"/>
    <w:rsid w:val="0050046E"/>
    <w:rsid w:val="0050049D"/>
    <w:rsid w:val="005026D5"/>
    <w:rsid w:val="00502736"/>
    <w:rsid w:val="00507E70"/>
    <w:rsid w:val="005109FE"/>
    <w:rsid w:val="00510D89"/>
    <w:rsid w:val="00512CE4"/>
    <w:rsid w:val="00512D6D"/>
    <w:rsid w:val="00513118"/>
    <w:rsid w:val="005131A6"/>
    <w:rsid w:val="005135BD"/>
    <w:rsid w:val="00514A56"/>
    <w:rsid w:val="00514C1D"/>
    <w:rsid w:val="00514D5D"/>
    <w:rsid w:val="0051609D"/>
    <w:rsid w:val="005161A5"/>
    <w:rsid w:val="0051668D"/>
    <w:rsid w:val="00517E8D"/>
    <w:rsid w:val="00520727"/>
    <w:rsid w:val="00520CCC"/>
    <w:rsid w:val="005218D7"/>
    <w:rsid w:val="0052247C"/>
    <w:rsid w:val="005228BC"/>
    <w:rsid w:val="00522D27"/>
    <w:rsid w:val="00523C4B"/>
    <w:rsid w:val="0052472E"/>
    <w:rsid w:val="00525092"/>
    <w:rsid w:val="005259C2"/>
    <w:rsid w:val="00526918"/>
    <w:rsid w:val="00526A1C"/>
    <w:rsid w:val="00527B52"/>
    <w:rsid w:val="00527BAE"/>
    <w:rsid w:val="00531EB3"/>
    <w:rsid w:val="0053217E"/>
    <w:rsid w:val="0053223E"/>
    <w:rsid w:val="00533B8D"/>
    <w:rsid w:val="00534CF1"/>
    <w:rsid w:val="00535133"/>
    <w:rsid w:val="005356F2"/>
    <w:rsid w:val="00535AD4"/>
    <w:rsid w:val="0053699D"/>
    <w:rsid w:val="00540711"/>
    <w:rsid w:val="005422A0"/>
    <w:rsid w:val="00543ECF"/>
    <w:rsid w:val="0054454F"/>
    <w:rsid w:val="00547CC3"/>
    <w:rsid w:val="00547E51"/>
    <w:rsid w:val="00547F42"/>
    <w:rsid w:val="00552409"/>
    <w:rsid w:val="005552AF"/>
    <w:rsid w:val="005559E3"/>
    <w:rsid w:val="00560155"/>
    <w:rsid w:val="005605E0"/>
    <w:rsid w:val="00560817"/>
    <w:rsid w:val="005618A2"/>
    <w:rsid w:val="00563045"/>
    <w:rsid w:val="00563150"/>
    <w:rsid w:val="00565CD0"/>
    <w:rsid w:val="00567745"/>
    <w:rsid w:val="00567DDE"/>
    <w:rsid w:val="005706BE"/>
    <w:rsid w:val="00572E27"/>
    <w:rsid w:val="005735EA"/>
    <w:rsid w:val="00574817"/>
    <w:rsid w:val="00575379"/>
    <w:rsid w:val="00575FA4"/>
    <w:rsid w:val="00576321"/>
    <w:rsid w:val="00577AFD"/>
    <w:rsid w:val="00580634"/>
    <w:rsid w:val="005816DB"/>
    <w:rsid w:val="0058201B"/>
    <w:rsid w:val="005833EC"/>
    <w:rsid w:val="0058409E"/>
    <w:rsid w:val="005842CB"/>
    <w:rsid w:val="00586317"/>
    <w:rsid w:val="005867D9"/>
    <w:rsid w:val="0058795B"/>
    <w:rsid w:val="005910C3"/>
    <w:rsid w:val="00593191"/>
    <w:rsid w:val="00594038"/>
    <w:rsid w:val="00596E56"/>
    <w:rsid w:val="00597DAB"/>
    <w:rsid w:val="005A145E"/>
    <w:rsid w:val="005A1C6B"/>
    <w:rsid w:val="005A1CC1"/>
    <w:rsid w:val="005A1E3E"/>
    <w:rsid w:val="005A22EA"/>
    <w:rsid w:val="005A2D40"/>
    <w:rsid w:val="005A2EC8"/>
    <w:rsid w:val="005A3BA9"/>
    <w:rsid w:val="005A4E89"/>
    <w:rsid w:val="005A5601"/>
    <w:rsid w:val="005A58B3"/>
    <w:rsid w:val="005A75D7"/>
    <w:rsid w:val="005B0BE7"/>
    <w:rsid w:val="005B10E3"/>
    <w:rsid w:val="005B379B"/>
    <w:rsid w:val="005B3AC4"/>
    <w:rsid w:val="005B3E16"/>
    <w:rsid w:val="005B59B7"/>
    <w:rsid w:val="005B6356"/>
    <w:rsid w:val="005C2676"/>
    <w:rsid w:val="005C353F"/>
    <w:rsid w:val="005C43F2"/>
    <w:rsid w:val="005C4B74"/>
    <w:rsid w:val="005C4DCF"/>
    <w:rsid w:val="005C52B0"/>
    <w:rsid w:val="005C52B5"/>
    <w:rsid w:val="005C6987"/>
    <w:rsid w:val="005C7C98"/>
    <w:rsid w:val="005D4088"/>
    <w:rsid w:val="005D4C26"/>
    <w:rsid w:val="005D5265"/>
    <w:rsid w:val="005D5AA8"/>
    <w:rsid w:val="005D5CA9"/>
    <w:rsid w:val="005E0D24"/>
    <w:rsid w:val="005E1CB9"/>
    <w:rsid w:val="005E2D73"/>
    <w:rsid w:val="005E438D"/>
    <w:rsid w:val="005E441B"/>
    <w:rsid w:val="005E4D11"/>
    <w:rsid w:val="005E5137"/>
    <w:rsid w:val="005E73AE"/>
    <w:rsid w:val="005E7747"/>
    <w:rsid w:val="005E7A09"/>
    <w:rsid w:val="005F183D"/>
    <w:rsid w:val="005F2618"/>
    <w:rsid w:val="005F3D65"/>
    <w:rsid w:val="005F52C0"/>
    <w:rsid w:val="005F5462"/>
    <w:rsid w:val="005F55EA"/>
    <w:rsid w:val="005F7E16"/>
    <w:rsid w:val="00600BC1"/>
    <w:rsid w:val="006020F1"/>
    <w:rsid w:val="00603B54"/>
    <w:rsid w:val="00603BB9"/>
    <w:rsid w:val="00604793"/>
    <w:rsid w:val="00605A29"/>
    <w:rsid w:val="00606581"/>
    <w:rsid w:val="00606605"/>
    <w:rsid w:val="00610406"/>
    <w:rsid w:val="006120CC"/>
    <w:rsid w:val="006122DB"/>
    <w:rsid w:val="006147C8"/>
    <w:rsid w:val="00615345"/>
    <w:rsid w:val="006162E7"/>
    <w:rsid w:val="0061659A"/>
    <w:rsid w:val="00620090"/>
    <w:rsid w:val="00620678"/>
    <w:rsid w:val="006218C0"/>
    <w:rsid w:val="00622FFB"/>
    <w:rsid w:val="0062317E"/>
    <w:rsid w:val="00624A1E"/>
    <w:rsid w:val="006258D8"/>
    <w:rsid w:val="006274CC"/>
    <w:rsid w:val="00630277"/>
    <w:rsid w:val="0063133E"/>
    <w:rsid w:val="006316F6"/>
    <w:rsid w:val="00631F2E"/>
    <w:rsid w:val="006322CF"/>
    <w:rsid w:val="00636B5E"/>
    <w:rsid w:val="00637B60"/>
    <w:rsid w:val="00642035"/>
    <w:rsid w:val="00642666"/>
    <w:rsid w:val="006438F0"/>
    <w:rsid w:val="0064394A"/>
    <w:rsid w:val="0064423F"/>
    <w:rsid w:val="0064794F"/>
    <w:rsid w:val="0065010F"/>
    <w:rsid w:val="00650BB1"/>
    <w:rsid w:val="006527B6"/>
    <w:rsid w:val="0065672D"/>
    <w:rsid w:val="00656F53"/>
    <w:rsid w:val="0065760F"/>
    <w:rsid w:val="00662093"/>
    <w:rsid w:val="0066279E"/>
    <w:rsid w:val="00663287"/>
    <w:rsid w:val="006645FB"/>
    <w:rsid w:val="00664F62"/>
    <w:rsid w:val="006651D6"/>
    <w:rsid w:val="0066538E"/>
    <w:rsid w:val="00667467"/>
    <w:rsid w:val="00667C25"/>
    <w:rsid w:val="00667C49"/>
    <w:rsid w:val="00670956"/>
    <w:rsid w:val="00670F60"/>
    <w:rsid w:val="0067106C"/>
    <w:rsid w:val="0067170D"/>
    <w:rsid w:val="00672FFA"/>
    <w:rsid w:val="006733BB"/>
    <w:rsid w:val="00673781"/>
    <w:rsid w:val="00674BAF"/>
    <w:rsid w:val="00675046"/>
    <w:rsid w:val="00675A62"/>
    <w:rsid w:val="00676E9E"/>
    <w:rsid w:val="00677F86"/>
    <w:rsid w:val="00681ABD"/>
    <w:rsid w:val="006829F4"/>
    <w:rsid w:val="00683053"/>
    <w:rsid w:val="00683132"/>
    <w:rsid w:val="00683702"/>
    <w:rsid w:val="006851DB"/>
    <w:rsid w:val="0068756A"/>
    <w:rsid w:val="0068796E"/>
    <w:rsid w:val="00690872"/>
    <w:rsid w:val="006916CB"/>
    <w:rsid w:val="00691DE2"/>
    <w:rsid w:val="00692991"/>
    <w:rsid w:val="006934A8"/>
    <w:rsid w:val="0069362C"/>
    <w:rsid w:val="00694605"/>
    <w:rsid w:val="00694F48"/>
    <w:rsid w:val="00695671"/>
    <w:rsid w:val="00697A9F"/>
    <w:rsid w:val="006A14EE"/>
    <w:rsid w:val="006A20B8"/>
    <w:rsid w:val="006A49A9"/>
    <w:rsid w:val="006A4B6C"/>
    <w:rsid w:val="006A4C87"/>
    <w:rsid w:val="006A54E6"/>
    <w:rsid w:val="006A6669"/>
    <w:rsid w:val="006A675F"/>
    <w:rsid w:val="006A767B"/>
    <w:rsid w:val="006A798E"/>
    <w:rsid w:val="006B0590"/>
    <w:rsid w:val="006B1AC2"/>
    <w:rsid w:val="006B1C17"/>
    <w:rsid w:val="006B1EA6"/>
    <w:rsid w:val="006B221F"/>
    <w:rsid w:val="006B355A"/>
    <w:rsid w:val="006B369E"/>
    <w:rsid w:val="006B670F"/>
    <w:rsid w:val="006B7405"/>
    <w:rsid w:val="006C1147"/>
    <w:rsid w:val="006C1832"/>
    <w:rsid w:val="006C40DB"/>
    <w:rsid w:val="006C5577"/>
    <w:rsid w:val="006C67D3"/>
    <w:rsid w:val="006C71BE"/>
    <w:rsid w:val="006C73D1"/>
    <w:rsid w:val="006C76DD"/>
    <w:rsid w:val="006D0608"/>
    <w:rsid w:val="006D1333"/>
    <w:rsid w:val="006D185E"/>
    <w:rsid w:val="006D1DED"/>
    <w:rsid w:val="006D212D"/>
    <w:rsid w:val="006D2C8A"/>
    <w:rsid w:val="006D3D51"/>
    <w:rsid w:val="006D55E0"/>
    <w:rsid w:val="006D56D7"/>
    <w:rsid w:val="006D6483"/>
    <w:rsid w:val="006E08DB"/>
    <w:rsid w:val="006E0D65"/>
    <w:rsid w:val="006E19BF"/>
    <w:rsid w:val="006E307C"/>
    <w:rsid w:val="006E39DA"/>
    <w:rsid w:val="006E4624"/>
    <w:rsid w:val="006E6806"/>
    <w:rsid w:val="006E7264"/>
    <w:rsid w:val="006F00EC"/>
    <w:rsid w:val="006F044C"/>
    <w:rsid w:val="006F0F6F"/>
    <w:rsid w:val="006F242E"/>
    <w:rsid w:val="006F2684"/>
    <w:rsid w:val="006F2C16"/>
    <w:rsid w:val="006F2C92"/>
    <w:rsid w:val="006F34AB"/>
    <w:rsid w:val="006F3E0C"/>
    <w:rsid w:val="006F4BB5"/>
    <w:rsid w:val="006F5416"/>
    <w:rsid w:val="006F5457"/>
    <w:rsid w:val="006F5A13"/>
    <w:rsid w:val="006F7094"/>
    <w:rsid w:val="006F7BB1"/>
    <w:rsid w:val="006F7E03"/>
    <w:rsid w:val="0070104A"/>
    <w:rsid w:val="00701B61"/>
    <w:rsid w:val="0070226D"/>
    <w:rsid w:val="00702E00"/>
    <w:rsid w:val="007032F0"/>
    <w:rsid w:val="00705A41"/>
    <w:rsid w:val="0070677E"/>
    <w:rsid w:val="00707EFB"/>
    <w:rsid w:val="00711128"/>
    <w:rsid w:val="0071189F"/>
    <w:rsid w:val="00716AA7"/>
    <w:rsid w:val="0071747B"/>
    <w:rsid w:val="0071774C"/>
    <w:rsid w:val="00721050"/>
    <w:rsid w:val="007211F1"/>
    <w:rsid w:val="007216D1"/>
    <w:rsid w:val="007231CC"/>
    <w:rsid w:val="007260E9"/>
    <w:rsid w:val="007263ED"/>
    <w:rsid w:val="00727D63"/>
    <w:rsid w:val="00727F96"/>
    <w:rsid w:val="00731268"/>
    <w:rsid w:val="00731501"/>
    <w:rsid w:val="0073338B"/>
    <w:rsid w:val="0073536A"/>
    <w:rsid w:val="00735CE4"/>
    <w:rsid w:val="00736E4B"/>
    <w:rsid w:val="00737C8B"/>
    <w:rsid w:val="00740316"/>
    <w:rsid w:val="00740EDF"/>
    <w:rsid w:val="00741EC4"/>
    <w:rsid w:val="0074223C"/>
    <w:rsid w:val="007433EC"/>
    <w:rsid w:val="00743CA9"/>
    <w:rsid w:val="00745008"/>
    <w:rsid w:val="007467A7"/>
    <w:rsid w:val="00746BFD"/>
    <w:rsid w:val="0074777F"/>
    <w:rsid w:val="00747D25"/>
    <w:rsid w:val="007509BA"/>
    <w:rsid w:val="00750FE1"/>
    <w:rsid w:val="00754772"/>
    <w:rsid w:val="007563E2"/>
    <w:rsid w:val="00756B67"/>
    <w:rsid w:val="00757133"/>
    <w:rsid w:val="00760074"/>
    <w:rsid w:val="00760461"/>
    <w:rsid w:val="00761298"/>
    <w:rsid w:val="00762DB0"/>
    <w:rsid w:val="00763A49"/>
    <w:rsid w:val="00764A03"/>
    <w:rsid w:val="00765343"/>
    <w:rsid w:val="00766C44"/>
    <w:rsid w:val="00767C17"/>
    <w:rsid w:val="00771006"/>
    <w:rsid w:val="00772CC0"/>
    <w:rsid w:val="00773E6B"/>
    <w:rsid w:val="00774915"/>
    <w:rsid w:val="007753DA"/>
    <w:rsid w:val="00775CA8"/>
    <w:rsid w:val="00776BA0"/>
    <w:rsid w:val="00777D94"/>
    <w:rsid w:val="00777F54"/>
    <w:rsid w:val="00780B74"/>
    <w:rsid w:val="007813DC"/>
    <w:rsid w:val="00781CA2"/>
    <w:rsid w:val="00781F1B"/>
    <w:rsid w:val="00782336"/>
    <w:rsid w:val="00782399"/>
    <w:rsid w:val="0078373A"/>
    <w:rsid w:val="00784CC8"/>
    <w:rsid w:val="00785AD2"/>
    <w:rsid w:val="007862F2"/>
    <w:rsid w:val="007865AA"/>
    <w:rsid w:val="00787F74"/>
    <w:rsid w:val="007902FC"/>
    <w:rsid w:val="00792151"/>
    <w:rsid w:val="00792A12"/>
    <w:rsid w:val="00792D1F"/>
    <w:rsid w:val="00795935"/>
    <w:rsid w:val="007960A3"/>
    <w:rsid w:val="007967B4"/>
    <w:rsid w:val="0079683A"/>
    <w:rsid w:val="007A032B"/>
    <w:rsid w:val="007A0493"/>
    <w:rsid w:val="007A04A3"/>
    <w:rsid w:val="007A0C5D"/>
    <w:rsid w:val="007A1AB1"/>
    <w:rsid w:val="007A2B45"/>
    <w:rsid w:val="007A3534"/>
    <w:rsid w:val="007A4D48"/>
    <w:rsid w:val="007A4F4C"/>
    <w:rsid w:val="007A50DA"/>
    <w:rsid w:val="007A577B"/>
    <w:rsid w:val="007A5D66"/>
    <w:rsid w:val="007A61EF"/>
    <w:rsid w:val="007A6DDD"/>
    <w:rsid w:val="007B027D"/>
    <w:rsid w:val="007B0768"/>
    <w:rsid w:val="007B0A7B"/>
    <w:rsid w:val="007B2468"/>
    <w:rsid w:val="007B495C"/>
    <w:rsid w:val="007B4970"/>
    <w:rsid w:val="007B4DA8"/>
    <w:rsid w:val="007B5A1B"/>
    <w:rsid w:val="007B608E"/>
    <w:rsid w:val="007B6515"/>
    <w:rsid w:val="007B667C"/>
    <w:rsid w:val="007C1621"/>
    <w:rsid w:val="007C238D"/>
    <w:rsid w:val="007C2895"/>
    <w:rsid w:val="007C2DDD"/>
    <w:rsid w:val="007C386C"/>
    <w:rsid w:val="007C3C33"/>
    <w:rsid w:val="007C437B"/>
    <w:rsid w:val="007C6362"/>
    <w:rsid w:val="007C74A0"/>
    <w:rsid w:val="007C7D4E"/>
    <w:rsid w:val="007D2404"/>
    <w:rsid w:val="007D2CC9"/>
    <w:rsid w:val="007D4619"/>
    <w:rsid w:val="007D57D3"/>
    <w:rsid w:val="007D6815"/>
    <w:rsid w:val="007D6C48"/>
    <w:rsid w:val="007D75AB"/>
    <w:rsid w:val="007E2976"/>
    <w:rsid w:val="007E3C35"/>
    <w:rsid w:val="007E475E"/>
    <w:rsid w:val="007E4ED2"/>
    <w:rsid w:val="007E52B3"/>
    <w:rsid w:val="007E5EAF"/>
    <w:rsid w:val="007E6469"/>
    <w:rsid w:val="007E69C1"/>
    <w:rsid w:val="007E6D62"/>
    <w:rsid w:val="007F0B9D"/>
    <w:rsid w:val="007F1972"/>
    <w:rsid w:val="007F208B"/>
    <w:rsid w:val="007F268E"/>
    <w:rsid w:val="007F2E08"/>
    <w:rsid w:val="007F34F6"/>
    <w:rsid w:val="007F39BA"/>
    <w:rsid w:val="007F70EF"/>
    <w:rsid w:val="00801A7F"/>
    <w:rsid w:val="00801B59"/>
    <w:rsid w:val="00802C8D"/>
    <w:rsid w:val="008039B8"/>
    <w:rsid w:val="008047B5"/>
    <w:rsid w:val="00804DB5"/>
    <w:rsid w:val="008057A9"/>
    <w:rsid w:val="00805891"/>
    <w:rsid w:val="008069CA"/>
    <w:rsid w:val="00807B38"/>
    <w:rsid w:val="00807DE6"/>
    <w:rsid w:val="008106F1"/>
    <w:rsid w:val="00810D4C"/>
    <w:rsid w:val="00813F31"/>
    <w:rsid w:val="00816009"/>
    <w:rsid w:val="00816D57"/>
    <w:rsid w:val="00817D9F"/>
    <w:rsid w:val="00820A6B"/>
    <w:rsid w:val="00820BF7"/>
    <w:rsid w:val="008233CB"/>
    <w:rsid w:val="008235E1"/>
    <w:rsid w:val="00823866"/>
    <w:rsid w:val="008243A3"/>
    <w:rsid w:val="00825DC0"/>
    <w:rsid w:val="00827726"/>
    <w:rsid w:val="00827BF4"/>
    <w:rsid w:val="00830941"/>
    <w:rsid w:val="00832F33"/>
    <w:rsid w:val="008332A2"/>
    <w:rsid w:val="00836D51"/>
    <w:rsid w:val="0084011C"/>
    <w:rsid w:val="008417DA"/>
    <w:rsid w:val="008420D4"/>
    <w:rsid w:val="00842B10"/>
    <w:rsid w:val="00842D25"/>
    <w:rsid w:val="00842E38"/>
    <w:rsid w:val="00843567"/>
    <w:rsid w:val="00846095"/>
    <w:rsid w:val="00846690"/>
    <w:rsid w:val="0085081B"/>
    <w:rsid w:val="00851E88"/>
    <w:rsid w:val="00852514"/>
    <w:rsid w:val="00854784"/>
    <w:rsid w:val="00854CD4"/>
    <w:rsid w:val="00854F47"/>
    <w:rsid w:val="00855553"/>
    <w:rsid w:val="00860702"/>
    <w:rsid w:val="0086240B"/>
    <w:rsid w:val="00864409"/>
    <w:rsid w:val="00864607"/>
    <w:rsid w:val="00864BD1"/>
    <w:rsid w:val="008663C3"/>
    <w:rsid w:val="00866693"/>
    <w:rsid w:val="00870530"/>
    <w:rsid w:val="00870836"/>
    <w:rsid w:val="00870E2E"/>
    <w:rsid w:val="008720E7"/>
    <w:rsid w:val="00874956"/>
    <w:rsid w:val="00877105"/>
    <w:rsid w:val="008844AA"/>
    <w:rsid w:val="008849C7"/>
    <w:rsid w:val="00885543"/>
    <w:rsid w:val="0088710C"/>
    <w:rsid w:val="00887363"/>
    <w:rsid w:val="00887453"/>
    <w:rsid w:val="008906DF"/>
    <w:rsid w:val="008918AD"/>
    <w:rsid w:val="00891C95"/>
    <w:rsid w:val="00892B26"/>
    <w:rsid w:val="00893D91"/>
    <w:rsid w:val="00894C71"/>
    <w:rsid w:val="008A1551"/>
    <w:rsid w:val="008A1ECD"/>
    <w:rsid w:val="008A34BF"/>
    <w:rsid w:val="008A441C"/>
    <w:rsid w:val="008A63CF"/>
    <w:rsid w:val="008A7034"/>
    <w:rsid w:val="008A724D"/>
    <w:rsid w:val="008B01E3"/>
    <w:rsid w:val="008B0689"/>
    <w:rsid w:val="008B0DAE"/>
    <w:rsid w:val="008B1A0B"/>
    <w:rsid w:val="008B21BA"/>
    <w:rsid w:val="008B27F0"/>
    <w:rsid w:val="008B29B4"/>
    <w:rsid w:val="008B36BC"/>
    <w:rsid w:val="008B5E2D"/>
    <w:rsid w:val="008B63C5"/>
    <w:rsid w:val="008B6BA9"/>
    <w:rsid w:val="008B6BB8"/>
    <w:rsid w:val="008C1434"/>
    <w:rsid w:val="008C21AA"/>
    <w:rsid w:val="008C3364"/>
    <w:rsid w:val="008C38EA"/>
    <w:rsid w:val="008C40B8"/>
    <w:rsid w:val="008C4AAE"/>
    <w:rsid w:val="008C6A18"/>
    <w:rsid w:val="008C70D2"/>
    <w:rsid w:val="008C71D9"/>
    <w:rsid w:val="008D1032"/>
    <w:rsid w:val="008D187B"/>
    <w:rsid w:val="008D54FD"/>
    <w:rsid w:val="008D57EF"/>
    <w:rsid w:val="008D5B5F"/>
    <w:rsid w:val="008D6A4F"/>
    <w:rsid w:val="008D6C07"/>
    <w:rsid w:val="008D792D"/>
    <w:rsid w:val="008E01D4"/>
    <w:rsid w:val="008E23F3"/>
    <w:rsid w:val="008E3158"/>
    <w:rsid w:val="008E4183"/>
    <w:rsid w:val="008E4677"/>
    <w:rsid w:val="008E5AAF"/>
    <w:rsid w:val="008E5E30"/>
    <w:rsid w:val="008E5E3B"/>
    <w:rsid w:val="008E5EA8"/>
    <w:rsid w:val="008E6376"/>
    <w:rsid w:val="008F1618"/>
    <w:rsid w:val="008F1CE4"/>
    <w:rsid w:val="008F2534"/>
    <w:rsid w:val="008F2604"/>
    <w:rsid w:val="008F538C"/>
    <w:rsid w:val="009021D0"/>
    <w:rsid w:val="009028A8"/>
    <w:rsid w:val="00903BE8"/>
    <w:rsid w:val="00903E28"/>
    <w:rsid w:val="00904903"/>
    <w:rsid w:val="00906472"/>
    <w:rsid w:val="00906713"/>
    <w:rsid w:val="0090697A"/>
    <w:rsid w:val="00910850"/>
    <w:rsid w:val="009113C3"/>
    <w:rsid w:val="00911451"/>
    <w:rsid w:val="009117FB"/>
    <w:rsid w:val="009126AA"/>
    <w:rsid w:val="00913FF9"/>
    <w:rsid w:val="0091578E"/>
    <w:rsid w:val="00916BC4"/>
    <w:rsid w:val="00917202"/>
    <w:rsid w:val="009177AE"/>
    <w:rsid w:val="00921160"/>
    <w:rsid w:val="00922DD0"/>
    <w:rsid w:val="0092356E"/>
    <w:rsid w:val="009238B6"/>
    <w:rsid w:val="00923AA0"/>
    <w:rsid w:val="0092470B"/>
    <w:rsid w:val="00925108"/>
    <w:rsid w:val="009259AF"/>
    <w:rsid w:val="00925E34"/>
    <w:rsid w:val="00926B55"/>
    <w:rsid w:val="009314EA"/>
    <w:rsid w:val="0093224C"/>
    <w:rsid w:val="00932813"/>
    <w:rsid w:val="00934A42"/>
    <w:rsid w:val="00934E34"/>
    <w:rsid w:val="00935D33"/>
    <w:rsid w:val="009361D9"/>
    <w:rsid w:val="0093693D"/>
    <w:rsid w:val="00936A21"/>
    <w:rsid w:val="009400D3"/>
    <w:rsid w:val="0094014C"/>
    <w:rsid w:val="00942BD4"/>
    <w:rsid w:val="00942E77"/>
    <w:rsid w:val="00944791"/>
    <w:rsid w:val="00944EB2"/>
    <w:rsid w:val="00945275"/>
    <w:rsid w:val="00945BFC"/>
    <w:rsid w:val="0094676D"/>
    <w:rsid w:val="00946856"/>
    <w:rsid w:val="00946BD0"/>
    <w:rsid w:val="00946E98"/>
    <w:rsid w:val="00947682"/>
    <w:rsid w:val="00951353"/>
    <w:rsid w:val="00952491"/>
    <w:rsid w:val="00952ECB"/>
    <w:rsid w:val="00953823"/>
    <w:rsid w:val="00954B01"/>
    <w:rsid w:val="00955810"/>
    <w:rsid w:val="00955BC1"/>
    <w:rsid w:val="009562E3"/>
    <w:rsid w:val="00957914"/>
    <w:rsid w:val="00960003"/>
    <w:rsid w:val="00960CF0"/>
    <w:rsid w:val="00967C51"/>
    <w:rsid w:val="009701C6"/>
    <w:rsid w:val="00972CB7"/>
    <w:rsid w:val="009730CA"/>
    <w:rsid w:val="00975D01"/>
    <w:rsid w:val="00976B73"/>
    <w:rsid w:val="00976C87"/>
    <w:rsid w:val="00977790"/>
    <w:rsid w:val="009805D4"/>
    <w:rsid w:val="00980DAA"/>
    <w:rsid w:val="00980E7A"/>
    <w:rsid w:val="00981707"/>
    <w:rsid w:val="0098202A"/>
    <w:rsid w:val="0098305A"/>
    <w:rsid w:val="009851CB"/>
    <w:rsid w:val="00985D6D"/>
    <w:rsid w:val="009864D3"/>
    <w:rsid w:val="00987562"/>
    <w:rsid w:val="009875B9"/>
    <w:rsid w:val="00990D30"/>
    <w:rsid w:val="00991A6A"/>
    <w:rsid w:val="00991FDE"/>
    <w:rsid w:val="0099202D"/>
    <w:rsid w:val="00992F31"/>
    <w:rsid w:val="0099376B"/>
    <w:rsid w:val="00995D67"/>
    <w:rsid w:val="00996118"/>
    <w:rsid w:val="009A085C"/>
    <w:rsid w:val="009A143C"/>
    <w:rsid w:val="009A1868"/>
    <w:rsid w:val="009A2E71"/>
    <w:rsid w:val="009A3ED8"/>
    <w:rsid w:val="009A40B8"/>
    <w:rsid w:val="009A4B57"/>
    <w:rsid w:val="009A4C49"/>
    <w:rsid w:val="009A61B9"/>
    <w:rsid w:val="009A639C"/>
    <w:rsid w:val="009A6742"/>
    <w:rsid w:val="009A6FB9"/>
    <w:rsid w:val="009B1A28"/>
    <w:rsid w:val="009B1AA4"/>
    <w:rsid w:val="009B1BEC"/>
    <w:rsid w:val="009B2387"/>
    <w:rsid w:val="009B27DB"/>
    <w:rsid w:val="009B55ED"/>
    <w:rsid w:val="009B7CA1"/>
    <w:rsid w:val="009C0479"/>
    <w:rsid w:val="009C0AB2"/>
    <w:rsid w:val="009C3568"/>
    <w:rsid w:val="009C3AE9"/>
    <w:rsid w:val="009C4470"/>
    <w:rsid w:val="009C5481"/>
    <w:rsid w:val="009C7908"/>
    <w:rsid w:val="009C7B4D"/>
    <w:rsid w:val="009C7C19"/>
    <w:rsid w:val="009D0030"/>
    <w:rsid w:val="009D0765"/>
    <w:rsid w:val="009D33E1"/>
    <w:rsid w:val="009D69B0"/>
    <w:rsid w:val="009D6F65"/>
    <w:rsid w:val="009D7BB9"/>
    <w:rsid w:val="009D7ED9"/>
    <w:rsid w:val="009E1B57"/>
    <w:rsid w:val="009E1C90"/>
    <w:rsid w:val="009E4FC7"/>
    <w:rsid w:val="009F0229"/>
    <w:rsid w:val="009F04D2"/>
    <w:rsid w:val="009F07B4"/>
    <w:rsid w:val="009F1BB9"/>
    <w:rsid w:val="009F28DA"/>
    <w:rsid w:val="009F2EC9"/>
    <w:rsid w:val="009F3B8D"/>
    <w:rsid w:val="009F43A2"/>
    <w:rsid w:val="009F53D1"/>
    <w:rsid w:val="009F5472"/>
    <w:rsid w:val="009F5B12"/>
    <w:rsid w:val="009F6BDC"/>
    <w:rsid w:val="009F74D7"/>
    <w:rsid w:val="00A00D9F"/>
    <w:rsid w:val="00A01D03"/>
    <w:rsid w:val="00A029BB"/>
    <w:rsid w:val="00A0346F"/>
    <w:rsid w:val="00A037EF"/>
    <w:rsid w:val="00A10809"/>
    <w:rsid w:val="00A10D32"/>
    <w:rsid w:val="00A111D4"/>
    <w:rsid w:val="00A121B3"/>
    <w:rsid w:val="00A131B1"/>
    <w:rsid w:val="00A1379F"/>
    <w:rsid w:val="00A13EC7"/>
    <w:rsid w:val="00A14005"/>
    <w:rsid w:val="00A14E0D"/>
    <w:rsid w:val="00A1501F"/>
    <w:rsid w:val="00A15600"/>
    <w:rsid w:val="00A16FCD"/>
    <w:rsid w:val="00A2005C"/>
    <w:rsid w:val="00A23D9B"/>
    <w:rsid w:val="00A245C2"/>
    <w:rsid w:val="00A24637"/>
    <w:rsid w:val="00A256CC"/>
    <w:rsid w:val="00A258ED"/>
    <w:rsid w:val="00A25DDA"/>
    <w:rsid w:val="00A25E6A"/>
    <w:rsid w:val="00A2667D"/>
    <w:rsid w:val="00A26D49"/>
    <w:rsid w:val="00A30031"/>
    <w:rsid w:val="00A30DFA"/>
    <w:rsid w:val="00A30F05"/>
    <w:rsid w:val="00A31056"/>
    <w:rsid w:val="00A31935"/>
    <w:rsid w:val="00A33444"/>
    <w:rsid w:val="00A37A43"/>
    <w:rsid w:val="00A41ED2"/>
    <w:rsid w:val="00A42EE4"/>
    <w:rsid w:val="00A44F92"/>
    <w:rsid w:val="00A44FBC"/>
    <w:rsid w:val="00A46F21"/>
    <w:rsid w:val="00A47493"/>
    <w:rsid w:val="00A51157"/>
    <w:rsid w:val="00A5187A"/>
    <w:rsid w:val="00A51F5A"/>
    <w:rsid w:val="00A5231A"/>
    <w:rsid w:val="00A542E8"/>
    <w:rsid w:val="00A54E62"/>
    <w:rsid w:val="00A55C73"/>
    <w:rsid w:val="00A562D7"/>
    <w:rsid w:val="00A56EC4"/>
    <w:rsid w:val="00A5762A"/>
    <w:rsid w:val="00A60737"/>
    <w:rsid w:val="00A60B63"/>
    <w:rsid w:val="00A61DC2"/>
    <w:rsid w:val="00A63A3C"/>
    <w:rsid w:val="00A63CCF"/>
    <w:rsid w:val="00A64789"/>
    <w:rsid w:val="00A64B51"/>
    <w:rsid w:val="00A6515F"/>
    <w:rsid w:val="00A654C7"/>
    <w:rsid w:val="00A6591A"/>
    <w:rsid w:val="00A65E0B"/>
    <w:rsid w:val="00A660F0"/>
    <w:rsid w:val="00A70A74"/>
    <w:rsid w:val="00A72633"/>
    <w:rsid w:val="00A7283D"/>
    <w:rsid w:val="00A737DD"/>
    <w:rsid w:val="00A75101"/>
    <w:rsid w:val="00A764A1"/>
    <w:rsid w:val="00A76C5D"/>
    <w:rsid w:val="00A77577"/>
    <w:rsid w:val="00A82107"/>
    <w:rsid w:val="00A83326"/>
    <w:rsid w:val="00A835BE"/>
    <w:rsid w:val="00A84059"/>
    <w:rsid w:val="00A84492"/>
    <w:rsid w:val="00A85313"/>
    <w:rsid w:val="00A85484"/>
    <w:rsid w:val="00A87832"/>
    <w:rsid w:val="00A90249"/>
    <w:rsid w:val="00A9055D"/>
    <w:rsid w:val="00A922BB"/>
    <w:rsid w:val="00A92E51"/>
    <w:rsid w:val="00A93B6C"/>
    <w:rsid w:val="00A9411E"/>
    <w:rsid w:val="00A94B53"/>
    <w:rsid w:val="00A952B3"/>
    <w:rsid w:val="00A97362"/>
    <w:rsid w:val="00A977AB"/>
    <w:rsid w:val="00A97A8F"/>
    <w:rsid w:val="00AA0FDC"/>
    <w:rsid w:val="00AA2C57"/>
    <w:rsid w:val="00AA343B"/>
    <w:rsid w:val="00AA39C0"/>
    <w:rsid w:val="00AA3CA1"/>
    <w:rsid w:val="00AA4B4E"/>
    <w:rsid w:val="00AA5146"/>
    <w:rsid w:val="00AA520A"/>
    <w:rsid w:val="00AA6138"/>
    <w:rsid w:val="00AA73F9"/>
    <w:rsid w:val="00AA7E36"/>
    <w:rsid w:val="00AA7F3D"/>
    <w:rsid w:val="00AB1A65"/>
    <w:rsid w:val="00AB3139"/>
    <w:rsid w:val="00AB44E4"/>
    <w:rsid w:val="00AB546A"/>
    <w:rsid w:val="00AB7095"/>
    <w:rsid w:val="00AB732A"/>
    <w:rsid w:val="00AB7A83"/>
    <w:rsid w:val="00AC1B8E"/>
    <w:rsid w:val="00AC2869"/>
    <w:rsid w:val="00AC2FA6"/>
    <w:rsid w:val="00AC385B"/>
    <w:rsid w:val="00AC44AC"/>
    <w:rsid w:val="00AC5B6B"/>
    <w:rsid w:val="00AD1F58"/>
    <w:rsid w:val="00AD2E0F"/>
    <w:rsid w:val="00AD2EE7"/>
    <w:rsid w:val="00AD3655"/>
    <w:rsid w:val="00AD5B4D"/>
    <w:rsid w:val="00AE04DE"/>
    <w:rsid w:val="00AE10F0"/>
    <w:rsid w:val="00AE1546"/>
    <w:rsid w:val="00AE3C45"/>
    <w:rsid w:val="00AE4A05"/>
    <w:rsid w:val="00AE4E9C"/>
    <w:rsid w:val="00AE5767"/>
    <w:rsid w:val="00AE5BB4"/>
    <w:rsid w:val="00AF0EEE"/>
    <w:rsid w:val="00AF0F3F"/>
    <w:rsid w:val="00AF5936"/>
    <w:rsid w:val="00AF60AD"/>
    <w:rsid w:val="00AF7670"/>
    <w:rsid w:val="00AF7F9A"/>
    <w:rsid w:val="00B00036"/>
    <w:rsid w:val="00B00BAF"/>
    <w:rsid w:val="00B017A6"/>
    <w:rsid w:val="00B02027"/>
    <w:rsid w:val="00B02E9C"/>
    <w:rsid w:val="00B05E86"/>
    <w:rsid w:val="00B06770"/>
    <w:rsid w:val="00B106E9"/>
    <w:rsid w:val="00B11D96"/>
    <w:rsid w:val="00B121CE"/>
    <w:rsid w:val="00B126BB"/>
    <w:rsid w:val="00B12C7B"/>
    <w:rsid w:val="00B130CA"/>
    <w:rsid w:val="00B140C1"/>
    <w:rsid w:val="00B14513"/>
    <w:rsid w:val="00B1588F"/>
    <w:rsid w:val="00B17DA7"/>
    <w:rsid w:val="00B217BD"/>
    <w:rsid w:val="00B21A62"/>
    <w:rsid w:val="00B2286D"/>
    <w:rsid w:val="00B237BB"/>
    <w:rsid w:val="00B2527E"/>
    <w:rsid w:val="00B301D5"/>
    <w:rsid w:val="00B31973"/>
    <w:rsid w:val="00B31F5B"/>
    <w:rsid w:val="00B32C7E"/>
    <w:rsid w:val="00B337EA"/>
    <w:rsid w:val="00B342E7"/>
    <w:rsid w:val="00B34FB8"/>
    <w:rsid w:val="00B35196"/>
    <w:rsid w:val="00B368AB"/>
    <w:rsid w:val="00B36A33"/>
    <w:rsid w:val="00B37483"/>
    <w:rsid w:val="00B414D2"/>
    <w:rsid w:val="00B41CB3"/>
    <w:rsid w:val="00B423E0"/>
    <w:rsid w:val="00B43203"/>
    <w:rsid w:val="00B43571"/>
    <w:rsid w:val="00B44F4D"/>
    <w:rsid w:val="00B45249"/>
    <w:rsid w:val="00B462D2"/>
    <w:rsid w:val="00B474D8"/>
    <w:rsid w:val="00B50F69"/>
    <w:rsid w:val="00B51BBF"/>
    <w:rsid w:val="00B52BB3"/>
    <w:rsid w:val="00B54221"/>
    <w:rsid w:val="00B545F8"/>
    <w:rsid w:val="00B54D17"/>
    <w:rsid w:val="00B54D88"/>
    <w:rsid w:val="00B56A90"/>
    <w:rsid w:val="00B6044F"/>
    <w:rsid w:val="00B61D70"/>
    <w:rsid w:val="00B64A18"/>
    <w:rsid w:val="00B65842"/>
    <w:rsid w:val="00B65CFE"/>
    <w:rsid w:val="00B664F9"/>
    <w:rsid w:val="00B6719C"/>
    <w:rsid w:val="00B67DE5"/>
    <w:rsid w:val="00B716F4"/>
    <w:rsid w:val="00B71AB4"/>
    <w:rsid w:val="00B71D2C"/>
    <w:rsid w:val="00B7203F"/>
    <w:rsid w:val="00B721A9"/>
    <w:rsid w:val="00B72304"/>
    <w:rsid w:val="00B73959"/>
    <w:rsid w:val="00B74451"/>
    <w:rsid w:val="00B748F0"/>
    <w:rsid w:val="00B749FC"/>
    <w:rsid w:val="00B773E8"/>
    <w:rsid w:val="00B77C9E"/>
    <w:rsid w:val="00B80624"/>
    <w:rsid w:val="00B80663"/>
    <w:rsid w:val="00B808E9"/>
    <w:rsid w:val="00B82960"/>
    <w:rsid w:val="00B8337D"/>
    <w:rsid w:val="00B83501"/>
    <w:rsid w:val="00B84EA8"/>
    <w:rsid w:val="00B85ED2"/>
    <w:rsid w:val="00B8661D"/>
    <w:rsid w:val="00B87054"/>
    <w:rsid w:val="00B87F21"/>
    <w:rsid w:val="00B91008"/>
    <w:rsid w:val="00B920F3"/>
    <w:rsid w:val="00B9382A"/>
    <w:rsid w:val="00B93B0D"/>
    <w:rsid w:val="00B94B3D"/>
    <w:rsid w:val="00B95B45"/>
    <w:rsid w:val="00B97357"/>
    <w:rsid w:val="00B97D8A"/>
    <w:rsid w:val="00BA166B"/>
    <w:rsid w:val="00BA1F0B"/>
    <w:rsid w:val="00BA25C7"/>
    <w:rsid w:val="00BA5093"/>
    <w:rsid w:val="00BA518A"/>
    <w:rsid w:val="00BB001F"/>
    <w:rsid w:val="00BB0E22"/>
    <w:rsid w:val="00BB26C9"/>
    <w:rsid w:val="00BB2C4B"/>
    <w:rsid w:val="00BB30A2"/>
    <w:rsid w:val="00BB32B9"/>
    <w:rsid w:val="00BB3CF7"/>
    <w:rsid w:val="00BB4CA9"/>
    <w:rsid w:val="00BB5A9B"/>
    <w:rsid w:val="00BB6C60"/>
    <w:rsid w:val="00BB707B"/>
    <w:rsid w:val="00BC06A4"/>
    <w:rsid w:val="00BC0A01"/>
    <w:rsid w:val="00BC0BAE"/>
    <w:rsid w:val="00BC1392"/>
    <w:rsid w:val="00BC501B"/>
    <w:rsid w:val="00BC5DAB"/>
    <w:rsid w:val="00BC760E"/>
    <w:rsid w:val="00BC775C"/>
    <w:rsid w:val="00BD00AA"/>
    <w:rsid w:val="00BD077E"/>
    <w:rsid w:val="00BD0838"/>
    <w:rsid w:val="00BD08F5"/>
    <w:rsid w:val="00BD2194"/>
    <w:rsid w:val="00BD21D3"/>
    <w:rsid w:val="00BD28C2"/>
    <w:rsid w:val="00BD537B"/>
    <w:rsid w:val="00BD5643"/>
    <w:rsid w:val="00BD6F12"/>
    <w:rsid w:val="00BD7A6D"/>
    <w:rsid w:val="00BE02A3"/>
    <w:rsid w:val="00BE1115"/>
    <w:rsid w:val="00BE2313"/>
    <w:rsid w:val="00BE2EF0"/>
    <w:rsid w:val="00BE37BD"/>
    <w:rsid w:val="00BE3F93"/>
    <w:rsid w:val="00BE41CD"/>
    <w:rsid w:val="00BE42B6"/>
    <w:rsid w:val="00BE5392"/>
    <w:rsid w:val="00BE55A6"/>
    <w:rsid w:val="00BE58DB"/>
    <w:rsid w:val="00BE7614"/>
    <w:rsid w:val="00BF0091"/>
    <w:rsid w:val="00BF140E"/>
    <w:rsid w:val="00BF19F9"/>
    <w:rsid w:val="00BF23B0"/>
    <w:rsid w:val="00BF33B9"/>
    <w:rsid w:val="00BF5973"/>
    <w:rsid w:val="00BF5E89"/>
    <w:rsid w:val="00BF7125"/>
    <w:rsid w:val="00C01721"/>
    <w:rsid w:val="00C03907"/>
    <w:rsid w:val="00C04639"/>
    <w:rsid w:val="00C046FE"/>
    <w:rsid w:val="00C05F3A"/>
    <w:rsid w:val="00C10105"/>
    <w:rsid w:val="00C1053E"/>
    <w:rsid w:val="00C10F8B"/>
    <w:rsid w:val="00C115CC"/>
    <w:rsid w:val="00C127B7"/>
    <w:rsid w:val="00C1301E"/>
    <w:rsid w:val="00C1369D"/>
    <w:rsid w:val="00C138B8"/>
    <w:rsid w:val="00C14123"/>
    <w:rsid w:val="00C14A99"/>
    <w:rsid w:val="00C15354"/>
    <w:rsid w:val="00C163EB"/>
    <w:rsid w:val="00C16806"/>
    <w:rsid w:val="00C17541"/>
    <w:rsid w:val="00C17A85"/>
    <w:rsid w:val="00C20501"/>
    <w:rsid w:val="00C20735"/>
    <w:rsid w:val="00C209D4"/>
    <w:rsid w:val="00C219A7"/>
    <w:rsid w:val="00C21A50"/>
    <w:rsid w:val="00C24753"/>
    <w:rsid w:val="00C247EF"/>
    <w:rsid w:val="00C24EA0"/>
    <w:rsid w:val="00C2589F"/>
    <w:rsid w:val="00C2590C"/>
    <w:rsid w:val="00C25CD1"/>
    <w:rsid w:val="00C32152"/>
    <w:rsid w:val="00C34AAB"/>
    <w:rsid w:val="00C363F3"/>
    <w:rsid w:val="00C37507"/>
    <w:rsid w:val="00C40AF6"/>
    <w:rsid w:val="00C40CFF"/>
    <w:rsid w:val="00C4182D"/>
    <w:rsid w:val="00C42668"/>
    <w:rsid w:val="00C430EA"/>
    <w:rsid w:val="00C445CE"/>
    <w:rsid w:val="00C45897"/>
    <w:rsid w:val="00C4746B"/>
    <w:rsid w:val="00C474F9"/>
    <w:rsid w:val="00C47DEE"/>
    <w:rsid w:val="00C51A18"/>
    <w:rsid w:val="00C53313"/>
    <w:rsid w:val="00C53A80"/>
    <w:rsid w:val="00C55F73"/>
    <w:rsid w:val="00C6055C"/>
    <w:rsid w:val="00C619E2"/>
    <w:rsid w:val="00C61E2F"/>
    <w:rsid w:val="00C63089"/>
    <w:rsid w:val="00C639DE"/>
    <w:rsid w:val="00C65807"/>
    <w:rsid w:val="00C67EFE"/>
    <w:rsid w:val="00C701EB"/>
    <w:rsid w:val="00C70EAC"/>
    <w:rsid w:val="00C71655"/>
    <w:rsid w:val="00C72CB2"/>
    <w:rsid w:val="00C7525E"/>
    <w:rsid w:val="00C80C0C"/>
    <w:rsid w:val="00C82137"/>
    <w:rsid w:val="00C82879"/>
    <w:rsid w:val="00C83132"/>
    <w:rsid w:val="00C838A9"/>
    <w:rsid w:val="00C9169C"/>
    <w:rsid w:val="00C9169E"/>
    <w:rsid w:val="00C917A3"/>
    <w:rsid w:val="00C91C4E"/>
    <w:rsid w:val="00C92596"/>
    <w:rsid w:val="00C9308B"/>
    <w:rsid w:val="00C930F0"/>
    <w:rsid w:val="00C93C1B"/>
    <w:rsid w:val="00C950E1"/>
    <w:rsid w:val="00C97BCC"/>
    <w:rsid w:val="00CA19B6"/>
    <w:rsid w:val="00CA1D61"/>
    <w:rsid w:val="00CA2257"/>
    <w:rsid w:val="00CA26A5"/>
    <w:rsid w:val="00CA4192"/>
    <w:rsid w:val="00CA4831"/>
    <w:rsid w:val="00CA4B1B"/>
    <w:rsid w:val="00CA6D3F"/>
    <w:rsid w:val="00CB02E8"/>
    <w:rsid w:val="00CB033F"/>
    <w:rsid w:val="00CB10E4"/>
    <w:rsid w:val="00CB1CB7"/>
    <w:rsid w:val="00CB2B16"/>
    <w:rsid w:val="00CB3161"/>
    <w:rsid w:val="00CB6D64"/>
    <w:rsid w:val="00CC15D1"/>
    <w:rsid w:val="00CC16F7"/>
    <w:rsid w:val="00CC396D"/>
    <w:rsid w:val="00CC48F9"/>
    <w:rsid w:val="00CC4B60"/>
    <w:rsid w:val="00CC5048"/>
    <w:rsid w:val="00CC58D2"/>
    <w:rsid w:val="00CC66C2"/>
    <w:rsid w:val="00CD089E"/>
    <w:rsid w:val="00CD0CC8"/>
    <w:rsid w:val="00CD1DD4"/>
    <w:rsid w:val="00CD1EAD"/>
    <w:rsid w:val="00CD2624"/>
    <w:rsid w:val="00CD33A3"/>
    <w:rsid w:val="00CD34EF"/>
    <w:rsid w:val="00CD37A7"/>
    <w:rsid w:val="00CD591C"/>
    <w:rsid w:val="00CE0357"/>
    <w:rsid w:val="00CE07F6"/>
    <w:rsid w:val="00CE0A60"/>
    <w:rsid w:val="00CE23D1"/>
    <w:rsid w:val="00CE24B5"/>
    <w:rsid w:val="00CE25CE"/>
    <w:rsid w:val="00CE3D68"/>
    <w:rsid w:val="00CE4141"/>
    <w:rsid w:val="00CE41C6"/>
    <w:rsid w:val="00CE4737"/>
    <w:rsid w:val="00CE5932"/>
    <w:rsid w:val="00CE65E0"/>
    <w:rsid w:val="00CE684A"/>
    <w:rsid w:val="00CE70F4"/>
    <w:rsid w:val="00CF042B"/>
    <w:rsid w:val="00CF0A8B"/>
    <w:rsid w:val="00CF183B"/>
    <w:rsid w:val="00CF1FFE"/>
    <w:rsid w:val="00CF4470"/>
    <w:rsid w:val="00CF62B3"/>
    <w:rsid w:val="00CF6F08"/>
    <w:rsid w:val="00CF784D"/>
    <w:rsid w:val="00CF7ED5"/>
    <w:rsid w:val="00D008C4"/>
    <w:rsid w:val="00D009E2"/>
    <w:rsid w:val="00D0172D"/>
    <w:rsid w:val="00D023B5"/>
    <w:rsid w:val="00D03D1C"/>
    <w:rsid w:val="00D06B70"/>
    <w:rsid w:val="00D0751E"/>
    <w:rsid w:val="00D07EDF"/>
    <w:rsid w:val="00D10A5F"/>
    <w:rsid w:val="00D10F1D"/>
    <w:rsid w:val="00D11719"/>
    <w:rsid w:val="00D12915"/>
    <w:rsid w:val="00D12E36"/>
    <w:rsid w:val="00D15441"/>
    <w:rsid w:val="00D172BF"/>
    <w:rsid w:val="00D215FC"/>
    <w:rsid w:val="00D226B8"/>
    <w:rsid w:val="00D2397C"/>
    <w:rsid w:val="00D23B04"/>
    <w:rsid w:val="00D248BB"/>
    <w:rsid w:val="00D24D0A"/>
    <w:rsid w:val="00D25752"/>
    <w:rsid w:val="00D30378"/>
    <w:rsid w:val="00D31A25"/>
    <w:rsid w:val="00D33039"/>
    <w:rsid w:val="00D360D1"/>
    <w:rsid w:val="00D36397"/>
    <w:rsid w:val="00D40B1F"/>
    <w:rsid w:val="00D40B78"/>
    <w:rsid w:val="00D4142D"/>
    <w:rsid w:val="00D43C6A"/>
    <w:rsid w:val="00D4415B"/>
    <w:rsid w:val="00D442B1"/>
    <w:rsid w:val="00D4487B"/>
    <w:rsid w:val="00D451B8"/>
    <w:rsid w:val="00D45696"/>
    <w:rsid w:val="00D461D3"/>
    <w:rsid w:val="00D47584"/>
    <w:rsid w:val="00D47AB8"/>
    <w:rsid w:val="00D50F0A"/>
    <w:rsid w:val="00D547FE"/>
    <w:rsid w:val="00D60E33"/>
    <w:rsid w:val="00D62591"/>
    <w:rsid w:val="00D6285E"/>
    <w:rsid w:val="00D64084"/>
    <w:rsid w:val="00D6431C"/>
    <w:rsid w:val="00D70110"/>
    <w:rsid w:val="00D72EFD"/>
    <w:rsid w:val="00D72FDF"/>
    <w:rsid w:val="00D73122"/>
    <w:rsid w:val="00D7418C"/>
    <w:rsid w:val="00D74ACC"/>
    <w:rsid w:val="00D75AA3"/>
    <w:rsid w:val="00D75CFC"/>
    <w:rsid w:val="00D76253"/>
    <w:rsid w:val="00D817E3"/>
    <w:rsid w:val="00D82AEF"/>
    <w:rsid w:val="00D8367E"/>
    <w:rsid w:val="00D85C06"/>
    <w:rsid w:val="00D85F17"/>
    <w:rsid w:val="00D86EB8"/>
    <w:rsid w:val="00D9122B"/>
    <w:rsid w:val="00D91851"/>
    <w:rsid w:val="00D9389B"/>
    <w:rsid w:val="00D944E7"/>
    <w:rsid w:val="00D9460D"/>
    <w:rsid w:val="00DA3658"/>
    <w:rsid w:val="00DA3E67"/>
    <w:rsid w:val="00DA456F"/>
    <w:rsid w:val="00DA4CFA"/>
    <w:rsid w:val="00DA5376"/>
    <w:rsid w:val="00DB0149"/>
    <w:rsid w:val="00DB0A52"/>
    <w:rsid w:val="00DB0F6E"/>
    <w:rsid w:val="00DB1CE6"/>
    <w:rsid w:val="00DB2E5F"/>
    <w:rsid w:val="00DB35B0"/>
    <w:rsid w:val="00DB47B9"/>
    <w:rsid w:val="00DB7DD8"/>
    <w:rsid w:val="00DC1337"/>
    <w:rsid w:val="00DC34BC"/>
    <w:rsid w:val="00DC4695"/>
    <w:rsid w:val="00DC5123"/>
    <w:rsid w:val="00DC5386"/>
    <w:rsid w:val="00DC6E44"/>
    <w:rsid w:val="00DD0CD0"/>
    <w:rsid w:val="00DD114D"/>
    <w:rsid w:val="00DD1232"/>
    <w:rsid w:val="00DD1A5B"/>
    <w:rsid w:val="00DD3417"/>
    <w:rsid w:val="00DD48FD"/>
    <w:rsid w:val="00DD5D0D"/>
    <w:rsid w:val="00DD6CDB"/>
    <w:rsid w:val="00DD76F7"/>
    <w:rsid w:val="00DE20F6"/>
    <w:rsid w:val="00DE258E"/>
    <w:rsid w:val="00DE3043"/>
    <w:rsid w:val="00DE319F"/>
    <w:rsid w:val="00DE344B"/>
    <w:rsid w:val="00DE53F9"/>
    <w:rsid w:val="00DE53FC"/>
    <w:rsid w:val="00DE54BC"/>
    <w:rsid w:val="00DE5B07"/>
    <w:rsid w:val="00DE61D6"/>
    <w:rsid w:val="00DE6767"/>
    <w:rsid w:val="00DE695D"/>
    <w:rsid w:val="00DE6C6C"/>
    <w:rsid w:val="00DE6DA7"/>
    <w:rsid w:val="00DF0091"/>
    <w:rsid w:val="00DF0583"/>
    <w:rsid w:val="00DF1168"/>
    <w:rsid w:val="00DF2AB5"/>
    <w:rsid w:val="00DF3B57"/>
    <w:rsid w:val="00DF4AC2"/>
    <w:rsid w:val="00DF5014"/>
    <w:rsid w:val="00DF5827"/>
    <w:rsid w:val="00DF6B2A"/>
    <w:rsid w:val="00DF6CE3"/>
    <w:rsid w:val="00DF7628"/>
    <w:rsid w:val="00DF78FE"/>
    <w:rsid w:val="00E018C7"/>
    <w:rsid w:val="00E018F4"/>
    <w:rsid w:val="00E01FCA"/>
    <w:rsid w:val="00E023F6"/>
    <w:rsid w:val="00E028D1"/>
    <w:rsid w:val="00E02F76"/>
    <w:rsid w:val="00E0343B"/>
    <w:rsid w:val="00E0479C"/>
    <w:rsid w:val="00E06438"/>
    <w:rsid w:val="00E07C11"/>
    <w:rsid w:val="00E1078F"/>
    <w:rsid w:val="00E11D08"/>
    <w:rsid w:val="00E1268C"/>
    <w:rsid w:val="00E12E5F"/>
    <w:rsid w:val="00E1321E"/>
    <w:rsid w:val="00E162B1"/>
    <w:rsid w:val="00E16C22"/>
    <w:rsid w:val="00E16F69"/>
    <w:rsid w:val="00E20CE0"/>
    <w:rsid w:val="00E21136"/>
    <w:rsid w:val="00E21BF9"/>
    <w:rsid w:val="00E23603"/>
    <w:rsid w:val="00E24261"/>
    <w:rsid w:val="00E24EF7"/>
    <w:rsid w:val="00E2719C"/>
    <w:rsid w:val="00E30ECC"/>
    <w:rsid w:val="00E3112D"/>
    <w:rsid w:val="00E33FFA"/>
    <w:rsid w:val="00E346D4"/>
    <w:rsid w:val="00E34981"/>
    <w:rsid w:val="00E36D89"/>
    <w:rsid w:val="00E403A2"/>
    <w:rsid w:val="00E4131E"/>
    <w:rsid w:val="00E42575"/>
    <w:rsid w:val="00E42E45"/>
    <w:rsid w:val="00E44122"/>
    <w:rsid w:val="00E4462A"/>
    <w:rsid w:val="00E45236"/>
    <w:rsid w:val="00E45C1A"/>
    <w:rsid w:val="00E47950"/>
    <w:rsid w:val="00E50631"/>
    <w:rsid w:val="00E50D1C"/>
    <w:rsid w:val="00E50E5A"/>
    <w:rsid w:val="00E52719"/>
    <w:rsid w:val="00E534EC"/>
    <w:rsid w:val="00E535A8"/>
    <w:rsid w:val="00E55B1A"/>
    <w:rsid w:val="00E61708"/>
    <w:rsid w:val="00E61ACB"/>
    <w:rsid w:val="00E61FFD"/>
    <w:rsid w:val="00E62500"/>
    <w:rsid w:val="00E63DBB"/>
    <w:rsid w:val="00E64A0A"/>
    <w:rsid w:val="00E65A1B"/>
    <w:rsid w:val="00E670BD"/>
    <w:rsid w:val="00E67AF2"/>
    <w:rsid w:val="00E72F08"/>
    <w:rsid w:val="00E7412A"/>
    <w:rsid w:val="00E7467C"/>
    <w:rsid w:val="00E75640"/>
    <w:rsid w:val="00E7764F"/>
    <w:rsid w:val="00E77BF1"/>
    <w:rsid w:val="00E82F1A"/>
    <w:rsid w:val="00E8512C"/>
    <w:rsid w:val="00E86716"/>
    <w:rsid w:val="00E86F70"/>
    <w:rsid w:val="00E90A65"/>
    <w:rsid w:val="00E90E13"/>
    <w:rsid w:val="00E916FF"/>
    <w:rsid w:val="00E930E4"/>
    <w:rsid w:val="00E93907"/>
    <w:rsid w:val="00E9728A"/>
    <w:rsid w:val="00EA10B0"/>
    <w:rsid w:val="00EA236F"/>
    <w:rsid w:val="00EA4587"/>
    <w:rsid w:val="00EA5F4E"/>
    <w:rsid w:val="00EA5FD3"/>
    <w:rsid w:val="00EA6357"/>
    <w:rsid w:val="00EA72D4"/>
    <w:rsid w:val="00EB2E81"/>
    <w:rsid w:val="00EB30FC"/>
    <w:rsid w:val="00EB323D"/>
    <w:rsid w:val="00EB4D8A"/>
    <w:rsid w:val="00EB4F6A"/>
    <w:rsid w:val="00EB5B46"/>
    <w:rsid w:val="00EB6B6F"/>
    <w:rsid w:val="00EB6F95"/>
    <w:rsid w:val="00EB76C8"/>
    <w:rsid w:val="00EC030D"/>
    <w:rsid w:val="00EC0E8B"/>
    <w:rsid w:val="00EC137D"/>
    <w:rsid w:val="00EC2492"/>
    <w:rsid w:val="00EC57F8"/>
    <w:rsid w:val="00EC7131"/>
    <w:rsid w:val="00EC7762"/>
    <w:rsid w:val="00ED1448"/>
    <w:rsid w:val="00ED1FCA"/>
    <w:rsid w:val="00ED3F0B"/>
    <w:rsid w:val="00ED4502"/>
    <w:rsid w:val="00ED453E"/>
    <w:rsid w:val="00ED4902"/>
    <w:rsid w:val="00ED624B"/>
    <w:rsid w:val="00ED6C23"/>
    <w:rsid w:val="00EE0A7B"/>
    <w:rsid w:val="00EE10FA"/>
    <w:rsid w:val="00EE1E47"/>
    <w:rsid w:val="00EE2176"/>
    <w:rsid w:val="00EE24EF"/>
    <w:rsid w:val="00EE418A"/>
    <w:rsid w:val="00EE45CC"/>
    <w:rsid w:val="00EE69FE"/>
    <w:rsid w:val="00EE6D56"/>
    <w:rsid w:val="00EE7E3E"/>
    <w:rsid w:val="00EF1641"/>
    <w:rsid w:val="00EF1AC1"/>
    <w:rsid w:val="00EF1F82"/>
    <w:rsid w:val="00EF2B23"/>
    <w:rsid w:val="00EF61D5"/>
    <w:rsid w:val="00EF78F7"/>
    <w:rsid w:val="00F010B6"/>
    <w:rsid w:val="00F01FC8"/>
    <w:rsid w:val="00F05ADE"/>
    <w:rsid w:val="00F05EAC"/>
    <w:rsid w:val="00F069DC"/>
    <w:rsid w:val="00F07507"/>
    <w:rsid w:val="00F11A15"/>
    <w:rsid w:val="00F11F22"/>
    <w:rsid w:val="00F130B3"/>
    <w:rsid w:val="00F13367"/>
    <w:rsid w:val="00F142D5"/>
    <w:rsid w:val="00F14427"/>
    <w:rsid w:val="00F2157B"/>
    <w:rsid w:val="00F219C2"/>
    <w:rsid w:val="00F22D2C"/>
    <w:rsid w:val="00F235A8"/>
    <w:rsid w:val="00F238F1"/>
    <w:rsid w:val="00F23DD9"/>
    <w:rsid w:val="00F23FFA"/>
    <w:rsid w:val="00F248A3"/>
    <w:rsid w:val="00F24BC8"/>
    <w:rsid w:val="00F24E07"/>
    <w:rsid w:val="00F24F9C"/>
    <w:rsid w:val="00F25F72"/>
    <w:rsid w:val="00F260F9"/>
    <w:rsid w:val="00F2680F"/>
    <w:rsid w:val="00F26C88"/>
    <w:rsid w:val="00F26FD0"/>
    <w:rsid w:val="00F27583"/>
    <w:rsid w:val="00F27BEC"/>
    <w:rsid w:val="00F30F75"/>
    <w:rsid w:val="00F31705"/>
    <w:rsid w:val="00F3297A"/>
    <w:rsid w:val="00F33B4F"/>
    <w:rsid w:val="00F33C56"/>
    <w:rsid w:val="00F34080"/>
    <w:rsid w:val="00F342AA"/>
    <w:rsid w:val="00F37575"/>
    <w:rsid w:val="00F37C4A"/>
    <w:rsid w:val="00F4354D"/>
    <w:rsid w:val="00F4372A"/>
    <w:rsid w:val="00F43FA5"/>
    <w:rsid w:val="00F453A1"/>
    <w:rsid w:val="00F45D41"/>
    <w:rsid w:val="00F47C17"/>
    <w:rsid w:val="00F47FDC"/>
    <w:rsid w:val="00F501E8"/>
    <w:rsid w:val="00F503FC"/>
    <w:rsid w:val="00F50B5F"/>
    <w:rsid w:val="00F51226"/>
    <w:rsid w:val="00F5223F"/>
    <w:rsid w:val="00F539FE"/>
    <w:rsid w:val="00F540A7"/>
    <w:rsid w:val="00F54EDB"/>
    <w:rsid w:val="00F56C9B"/>
    <w:rsid w:val="00F573C1"/>
    <w:rsid w:val="00F57974"/>
    <w:rsid w:val="00F60B77"/>
    <w:rsid w:val="00F62B88"/>
    <w:rsid w:val="00F63365"/>
    <w:rsid w:val="00F63EED"/>
    <w:rsid w:val="00F6604F"/>
    <w:rsid w:val="00F660B1"/>
    <w:rsid w:val="00F6759C"/>
    <w:rsid w:val="00F67FF4"/>
    <w:rsid w:val="00F71364"/>
    <w:rsid w:val="00F71E2D"/>
    <w:rsid w:val="00F730E8"/>
    <w:rsid w:val="00F738A7"/>
    <w:rsid w:val="00F738D2"/>
    <w:rsid w:val="00F74543"/>
    <w:rsid w:val="00F74839"/>
    <w:rsid w:val="00F752F3"/>
    <w:rsid w:val="00F7587B"/>
    <w:rsid w:val="00F75D84"/>
    <w:rsid w:val="00F77702"/>
    <w:rsid w:val="00F81ABB"/>
    <w:rsid w:val="00F8393F"/>
    <w:rsid w:val="00F8403F"/>
    <w:rsid w:val="00F84744"/>
    <w:rsid w:val="00F84C9B"/>
    <w:rsid w:val="00F85777"/>
    <w:rsid w:val="00F85F29"/>
    <w:rsid w:val="00F85FC7"/>
    <w:rsid w:val="00F864B8"/>
    <w:rsid w:val="00F86F59"/>
    <w:rsid w:val="00F904A0"/>
    <w:rsid w:val="00F910D5"/>
    <w:rsid w:val="00F94154"/>
    <w:rsid w:val="00F943BA"/>
    <w:rsid w:val="00F9521A"/>
    <w:rsid w:val="00F953F7"/>
    <w:rsid w:val="00F95E34"/>
    <w:rsid w:val="00F97F84"/>
    <w:rsid w:val="00FA0795"/>
    <w:rsid w:val="00FA2148"/>
    <w:rsid w:val="00FA316F"/>
    <w:rsid w:val="00FA3BB7"/>
    <w:rsid w:val="00FA429C"/>
    <w:rsid w:val="00FA5553"/>
    <w:rsid w:val="00FA5D19"/>
    <w:rsid w:val="00FA76FD"/>
    <w:rsid w:val="00FB1A5D"/>
    <w:rsid w:val="00FB2024"/>
    <w:rsid w:val="00FB3358"/>
    <w:rsid w:val="00FB416C"/>
    <w:rsid w:val="00FB48D4"/>
    <w:rsid w:val="00FB77B1"/>
    <w:rsid w:val="00FC0A53"/>
    <w:rsid w:val="00FC0F79"/>
    <w:rsid w:val="00FC1648"/>
    <w:rsid w:val="00FC1878"/>
    <w:rsid w:val="00FC1E23"/>
    <w:rsid w:val="00FD137B"/>
    <w:rsid w:val="00FD3810"/>
    <w:rsid w:val="00FD3DD9"/>
    <w:rsid w:val="00FD3E29"/>
    <w:rsid w:val="00FD44D1"/>
    <w:rsid w:val="00FD4E03"/>
    <w:rsid w:val="00FD5ED8"/>
    <w:rsid w:val="00FE4707"/>
    <w:rsid w:val="00FE64DD"/>
    <w:rsid w:val="00FF0648"/>
    <w:rsid w:val="00FF1DA7"/>
    <w:rsid w:val="00FF238F"/>
    <w:rsid w:val="00FF4C0F"/>
    <w:rsid w:val="00FF591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;"/>
  <w14:docId w14:val="0D46610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EastAsia" w:hAnsi="Times New Roman" w:cs="Times New Roman"/>
        <w:lang w:val="vi-VN" w:eastAsia="vi-V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iPriority="22" w:unhideWhenUsed="0" w:qFormat="1"/>
    <w:lsdException w:name="Emphasis" w:semiHidden="0" w:uiPriority="20" w:unhideWhenUsed="0" w:qFormat="1"/>
    <w:lsdException w:name="Normal (Web)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04DEE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012BAA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6F5A13"/>
    <w:pPr>
      <w:keepNext/>
      <w:jc w:val="center"/>
      <w:outlineLvl w:val="1"/>
    </w:pPr>
    <w:rPr>
      <w:b/>
      <w:bCs/>
      <w:sz w:val="32"/>
      <w:szCs w:val="20"/>
    </w:rPr>
  </w:style>
  <w:style w:type="paragraph" w:styleId="Heading3">
    <w:name w:val="heading 3"/>
    <w:basedOn w:val="Normal"/>
    <w:next w:val="Normal"/>
    <w:qFormat/>
    <w:rsid w:val="006F5A13"/>
    <w:pPr>
      <w:keepNext/>
      <w:jc w:val="center"/>
      <w:outlineLvl w:val="2"/>
    </w:pPr>
    <w:rPr>
      <w:i/>
      <w:iCs/>
      <w:sz w:val="26"/>
      <w:szCs w:val="20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C93C1B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C93C1B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ddecuong">
    <w:name w:val="tddecuong"/>
    <w:basedOn w:val="Normal"/>
    <w:rsid w:val="005E441B"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rsid w:val="005E441B"/>
    <w:rPr>
      <w:color w:val="0000FF"/>
      <w:u w:val="single"/>
    </w:rPr>
  </w:style>
  <w:style w:type="character" w:styleId="FollowedHyperlink">
    <w:name w:val="FollowedHyperlink"/>
    <w:basedOn w:val="DefaultParagraphFont"/>
    <w:rsid w:val="005E441B"/>
    <w:rPr>
      <w:color w:val="0000FF"/>
      <w:u w:val="single"/>
    </w:rPr>
  </w:style>
  <w:style w:type="paragraph" w:styleId="NormalWeb">
    <w:name w:val="Normal (Web)"/>
    <w:basedOn w:val="Normal"/>
    <w:uiPriority w:val="99"/>
    <w:rsid w:val="005E441B"/>
    <w:pPr>
      <w:spacing w:before="100" w:beforeAutospacing="1" w:after="100" w:afterAutospacing="1"/>
    </w:pPr>
  </w:style>
  <w:style w:type="character" w:styleId="Emphasis">
    <w:name w:val="Emphasis"/>
    <w:basedOn w:val="DefaultParagraphFont"/>
    <w:uiPriority w:val="20"/>
    <w:qFormat/>
    <w:rsid w:val="005E441B"/>
    <w:rPr>
      <w:i/>
      <w:iCs/>
    </w:rPr>
  </w:style>
  <w:style w:type="table" w:styleId="TableGrid">
    <w:name w:val="Table Grid"/>
    <w:basedOn w:val="TableNormal"/>
    <w:rsid w:val="002A741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iPriority w:val="99"/>
    <w:rsid w:val="0019376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3763"/>
  </w:style>
  <w:style w:type="character" w:customStyle="1" w:styleId="hps">
    <w:name w:val="hps"/>
    <w:basedOn w:val="DefaultParagraphFont"/>
    <w:rsid w:val="00D10F1D"/>
  </w:style>
  <w:style w:type="character" w:customStyle="1" w:styleId="longtext">
    <w:name w:val="long_text"/>
    <w:basedOn w:val="DefaultParagraphFont"/>
    <w:rsid w:val="00761298"/>
  </w:style>
  <w:style w:type="character" w:styleId="Strong">
    <w:name w:val="Strong"/>
    <w:basedOn w:val="DefaultParagraphFont"/>
    <w:uiPriority w:val="22"/>
    <w:qFormat/>
    <w:rsid w:val="009A6FB9"/>
    <w:rPr>
      <w:b/>
      <w:bCs/>
    </w:rPr>
  </w:style>
  <w:style w:type="character" w:customStyle="1" w:styleId="bookauthor1">
    <w:name w:val="bookauthor1"/>
    <w:basedOn w:val="DefaultParagraphFont"/>
    <w:rsid w:val="009A6FB9"/>
    <w:rPr>
      <w:sz w:val="14"/>
      <w:szCs w:val="14"/>
    </w:rPr>
  </w:style>
  <w:style w:type="character" w:customStyle="1" w:styleId="Heading1Char">
    <w:name w:val="Heading 1 Char"/>
    <w:basedOn w:val="DefaultParagraphFont"/>
    <w:link w:val="Heading1"/>
    <w:rsid w:val="00012BAA"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ListParagraph">
    <w:name w:val="List Paragraph"/>
    <w:basedOn w:val="Normal"/>
    <w:uiPriority w:val="34"/>
    <w:qFormat/>
    <w:rsid w:val="00B130CA"/>
    <w:pPr>
      <w:ind w:left="720"/>
      <w:contextualSpacing/>
    </w:pPr>
  </w:style>
  <w:style w:type="character" w:customStyle="1" w:styleId="apple-style-span">
    <w:name w:val="apple-style-span"/>
    <w:basedOn w:val="DefaultParagraphFont"/>
    <w:rsid w:val="009126AA"/>
  </w:style>
  <w:style w:type="paragraph" w:styleId="Header">
    <w:name w:val="header"/>
    <w:basedOn w:val="Normal"/>
    <w:link w:val="HeaderChar"/>
    <w:rsid w:val="00BC775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C775C"/>
    <w:rPr>
      <w:sz w:val="24"/>
      <w:szCs w:val="24"/>
      <w:lang w:val="en-US" w:eastAsia="en-US"/>
    </w:rPr>
  </w:style>
  <w:style w:type="character" w:customStyle="1" w:styleId="Heading5Char">
    <w:name w:val="Heading 5 Char"/>
    <w:basedOn w:val="DefaultParagraphFont"/>
    <w:link w:val="Heading5"/>
    <w:semiHidden/>
    <w:rsid w:val="00C93C1B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character" w:customStyle="1" w:styleId="Heading6Char">
    <w:name w:val="Heading 6 Char"/>
    <w:basedOn w:val="DefaultParagraphFont"/>
    <w:link w:val="Heading6"/>
    <w:semiHidden/>
    <w:rsid w:val="00C93C1B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  <w:lang w:val="en-US" w:eastAsia="en-US"/>
    </w:rPr>
  </w:style>
  <w:style w:type="paragraph" w:customStyle="1" w:styleId="FirstLine">
    <w:name w:val="FirstLine"/>
    <w:basedOn w:val="Normal"/>
    <w:uiPriority w:val="99"/>
    <w:rsid w:val="00C046FE"/>
    <w:pPr>
      <w:autoSpaceDE w:val="0"/>
      <w:autoSpaceDN w:val="0"/>
      <w:adjustRightInd w:val="0"/>
      <w:spacing w:after="120"/>
      <w:ind w:firstLine="454"/>
      <w:jc w:val="both"/>
    </w:pPr>
    <w:rPr>
      <w:color w:val="000000"/>
    </w:rPr>
  </w:style>
  <w:style w:type="paragraph" w:customStyle="1" w:styleId="Chuong1">
    <w:name w:val="Chuong 1"/>
    <w:basedOn w:val="Normal"/>
    <w:autoRedefine/>
    <w:rsid w:val="00EE2176"/>
    <w:pPr>
      <w:tabs>
        <w:tab w:val="left" w:pos="-709"/>
        <w:tab w:val="left" w:pos="0"/>
      </w:tabs>
      <w:spacing w:before="120" w:after="120"/>
    </w:pPr>
    <w:rPr>
      <w:bCs/>
      <w:sz w:val="22"/>
      <w:szCs w:val="22"/>
    </w:rPr>
  </w:style>
  <w:style w:type="paragraph" w:styleId="BalloonText">
    <w:name w:val="Balloon Text"/>
    <w:basedOn w:val="Normal"/>
    <w:link w:val="BalloonTextChar"/>
    <w:semiHidden/>
    <w:unhideWhenUsed/>
    <w:rsid w:val="0041466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414662"/>
    <w:rPr>
      <w:rFonts w:ascii="Tahoma" w:hAnsi="Tahoma" w:cs="Tahoma"/>
      <w:sz w:val="16"/>
      <w:szCs w:val="16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414662"/>
    <w:rPr>
      <w:sz w:val="24"/>
      <w:szCs w:val="24"/>
      <w:lang w:val="en-US" w:eastAsia="en-US"/>
    </w:rPr>
  </w:style>
  <w:style w:type="character" w:styleId="CommentReference">
    <w:name w:val="annotation reference"/>
    <w:basedOn w:val="DefaultParagraphFont"/>
    <w:semiHidden/>
    <w:unhideWhenUsed/>
    <w:rsid w:val="00E7764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E7764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E7764F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776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7764F"/>
    <w:rPr>
      <w:b/>
      <w:bCs/>
      <w:lang w:val="en-US" w:eastAsia="en-US"/>
    </w:rPr>
  </w:style>
  <w:style w:type="character" w:customStyle="1" w:styleId="a-size-extra-large">
    <w:name w:val="a-size-extra-large"/>
    <w:basedOn w:val="DefaultParagraphFont"/>
    <w:rsid w:val="00FA2148"/>
  </w:style>
  <w:style w:type="paragraph" w:styleId="EndnoteText">
    <w:name w:val="endnote text"/>
    <w:basedOn w:val="Normal"/>
    <w:link w:val="EndnoteTextChar"/>
    <w:semiHidden/>
    <w:unhideWhenUsed/>
    <w:rsid w:val="00A922BB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A922BB"/>
    <w:rPr>
      <w:lang w:val="en-US" w:eastAsia="en-US"/>
    </w:rPr>
  </w:style>
  <w:style w:type="character" w:styleId="EndnoteReference">
    <w:name w:val="endnote reference"/>
    <w:basedOn w:val="DefaultParagraphFont"/>
    <w:semiHidden/>
    <w:unhideWhenUsed/>
    <w:rsid w:val="00A922BB"/>
    <w:rPr>
      <w:vertAlign w:val="superscript"/>
    </w:rPr>
  </w:style>
  <w:style w:type="character" w:customStyle="1" w:styleId="fontstyle01">
    <w:name w:val="fontstyle01"/>
    <w:basedOn w:val="DefaultParagraphFont"/>
    <w:rsid w:val="00F010B6"/>
    <w:rPr>
      <w:rFonts w:ascii="Times-Roman" w:hAnsi="Times-Roman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11">
    <w:name w:val="fontstyle11"/>
    <w:basedOn w:val="DefaultParagraphFont"/>
    <w:rsid w:val="00F010B6"/>
    <w:rPr>
      <w:rFonts w:ascii="TimesNewRoman" w:hAnsi="TimesNewRoman" w:hint="default"/>
      <w:b w:val="0"/>
      <w:bCs w:val="0"/>
      <w:i w:val="0"/>
      <w:iCs w:val="0"/>
      <w:color w:val="000000"/>
      <w:sz w:val="24"/>
      <w:szCs w:val="24"/>
    </w:rPr>
  </w:style>
  <w:style w:type="paragraph" w:styleId="FootnoteText">
    <w:name w:val="footnote text"/>
    <w:basedOn w:val="Normal"/>
    <w:link w:val="FootnoteTextChar"/>
    <w:semiHidden/>
    <w:unhideWhenUsed/>
    <w:rsid w:val="0039106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391060"/>
    <w:rPr>
      <w:lang w:val="en-US" w:eastAsia="en-US"/>
    </w:rPr>
  </w:style>
  <w:style w:type="character" w:styleId="FootnoteReference">
    <w:name w:val="footnote reference"/>
    <w:basedOn w:val="DefaultParagraphFont"/>
    <w:semiHidden/>
    <w:unhideWhenUsed/>
    <w:rsid w:val="00391060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EastAsia" w:hAnsi="Times New Roman" w:cs="Times New Roman"/>
        <w:lang w:val="vi-VN" w:eastAsia="vi-V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iPriority="22" w:unhideWhenUsed="0" w:qFormat="1"/>
    <w:lsdException w:name="Emphasis" w:semiHidden="0" w:uiPriority="20" w:unhideWhenUsed="0" w:qFormat="1"/>
    <w:lsdException w:name="Normal (Web)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04DEE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012BAA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6F5A13"/>
    <w:pPr>
      <w:keepNext/>
      <w:jc w:val="center"/>
      <w:outlineLvl w:val="1"/>
    </w:pPr>
    <w:rPr>
      <w:b/>
      <w:bCs/>
      <w:sz w:val="32"/>
      <w:szCs w:val="20"/>
    </w:rPr>
  </w:style>
  <w:style w:type="paragraph" w:styleId="Heading3">
    <w:name w:val="heading 3"/>
    <w:basedOn w:val="Normal"/>
    <w:next w:val="Normal"/>
    <w:qFormat/>
    <w:rsid w:val="006F5A13"/>
    <w:pPr>
      <w:keepNext/>
      <w:jc w:val="center"/>
      <w:outlineLvl w:val="2"/>
    </w:pPr>
    <w:rPr>
      <w:i/>
      <w:iCs/>
      <w:sz w:val="26"/>
      <w:szCs w:val="20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C93C1B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C93C1B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ddecuong">
    <w:name w:val="tddecuong"/>
    <w:basedOn w:val="Normal"/>
    <w:rsid w:val="005E441B"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rsid w:val="005E441B"/>
    <w:rPr>
      <w:color w:val="0000FF"/>
      <w:u w:val="single"/>
    </w:rPr>
  </w:style>
  <w:style w:type="character" w:styleId="FollowedHyperlink">
    <w:name w:val="FollowedHyperlink"/>
    <w:basedOn w:val="DefaultParagraphFont"/>
    <w:rsid w:val="005E441B"/>
    <w:rPr>
      <w:color w:val="0000FF"/>
      <w:u w:val="single"/>
    </w:rPr>
  </w:style>
  <w:style w:type="paragraph" w:styleId="NormalWeb">
    <w:name w:val="Normal (Web)"/>
    <w:basedOn w:val="Normal"/>
    <w:uiPriority w:val="99"/>
    <w:rsid w:val="005E441B"/>
    <w:pPr>
      <w:spacing w:before="100" w:beforeAutospacing="1" w:after="100" w:afterAutospacing="1"/>
    </w:pPr>
  </w:style>
  <w:style w:type="character" w:styleId="Emphasis">
    <w:name w:val="Emphasis"/>
    <w:basedOn w:val="DefaultParagraphFont"/>
    <w:uiPriority w:val="20"/>
    <w:qFormat/>
    <w:rsid w:val="005E441B"/>
    <w:rPr>
      <w:i/>
      <w:iCs/>
    </w:rPr>
  </w:style>
  <w:style w:type="table" w:styleId="TableGrid">
    <w:name w:val="Table Grid"/>
    <w:basedOn w:val="TableNormal"/>
    <w:rsid w:val="002A741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iPriority w:val="99"/>
    <w:rsid w:val="0019376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3763"/>
  </w:style>
  <w:style w:type="character" w:customStyle="1" w:styleId="hps">
    <w:name w:val="hps"/>
    <w:basedOn w:val="DefaultParagraphFont"/>
    <w:rsid w:val="00D10F1D"/>
  </w:style>
  <w:style w:type="character" w:customStyle="1" w:styleId="longtext">
    <w:name w:val="long_text"/>
    <w:basedOn w:val="DefaultParagraphFont"/>
    <w:rsid w:val="00761298"/>
  </w:style>
  <w:style w:type="character" w:styleId="Strong">
    <w:name w:val="Strong"/>
    <w:basedOn w:val="DefaultParagraphFont"/>
    <w:uiPriority w:val="22"/>
    <w:qFormat/>
    <w:rsid w:val="009A6FB9"/>
    <w:rPr>
      <w:b/>
      <w:bCs/>
    </w:rPr>
  </w:style>
  <w:style w:type="character" w:customStyle="1" w:styleId="bookauthor1">
    <w:name w:val="bookauthor1"/>
    <w:basedOn w:val="DefaultParagraphFont"/>
    <w:rsid w:val="009A6FB9"/>
    <w:rPr>
      <w:sz w:val="14"/>
      <w:szCs w:val="14"/>
    </w:rPr>
  </w:style>
  <w:style w:type="character" w:customStyle="1" w:styleId="Heading1Char">
    <w:name w:val="Heading 1 Char"/>
    <w:basedOn w:val="DefaultParagraphFont"/>
    <w:link w:val="Heading1"/>
    <w:rsid w:val="00012BAA"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ListParagraph">
    <w:name w:val="List Paragraph"/>
    <w:basedOn w:val="Normal"/>
    <w:uiPriority w:val="34"/>
    <w:qFormat/>
    <w:rsid w:val="00B130CA"/>
    <w:pPr>
      <w:ind w:left="720"/>
      <w:contextualSpacing/>
    </w:pPr>
  </w:style>
  <w:style w:type="character" w:customStyle="1" w:styleId="apple-style-span">
    <w:name w:val="apple-style-span"/>
    <w:basedOn w:val="DefaultParagraphFont"/>
    <w:rsid w:val="009126AA"/>
  </w:style>
  <w:style w:type="paragraph" w:styleId="Header">
    <w:name w:val="header"/>
    <w:basedOn w:val="Normal"/>
    <w:link w:val="HeaderChar"/>
    <w:rsid w:val="00BC775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C775C"/>
    <w:rPr>
      <w:sz w:val="24"/>
      <w:szCs w:val="24"/>
      <w:lang w:val="en-US" w:eastAsia="en-US"/>
    </w:rPr>
  </w:style>
  <w:style w:type="character" w:customStyle="1" w:styleId="Heading5Char">
    <w:name w:val="Heading 5 Char"/>
    <w:basedOn w:val="DefaultParagraphFont"/>
    <w:link w:val="Heading5"/>
    <w:semiHidden/>
    <w:rsid w:val="00C93C1B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character" w:customStyle="1" w:styleId="Heading6Char">
    <w:name w:val="Heading 6 Char"/>
    <w:basedOn w:val="DefaultParagraphFont"/>
    <w:link w:val="Heading6"/>
    <w:semiHidden/>
    <w:rsid w:val="00C93C1B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  <w:lang w:val="en-US" w:eastAsia="en-US"/>
    </w:rPr>
  </w:style>
  <w:style w:type="paragraph" w:customStyle="1" w:styleId="FirstLine">
    <w:name w:val="FirstLine"/>
    <w:basedOn w:val="Normal"/>
    <w:uiPriority w:val="99"/>
    <w:rsid w:val="00C046FE"/>
    <w:pPr>
      <w:autoSpaceDE w:val="0"/>
      <w:autoSpaceDN w:val="0"/>
      <w:adjustRightInd w:val="0"/>
      <w:spacing w:after="120"/>
      <w:ind w:firstLine="454"/>
      <w:jc w:val="both"/>
    </w:pPr>
    <w:rPr>
      <w:color w:val="000000"/>
    </w:rPr>
  </w:style>
  <w:style w:type="paragraph" w:customStyle="1" w:styleId="Chuong1">
    <w:name w:val="Chuong 1"/>
    <w:basedOn w:val="Normal"/>
    <w:autoRedefine/>
    <w:rsid w:val="00EE2176"/>
    <w:pPr>
      <w:tabs>
        <w:tab w:val="left" w:pos="-709"/>
        <w:tab w:val="left" w:pos="0"/>
      </w:tabs>
      <w:spacing w:before="120" w:after="120"/>
    </w:pPr>
    <w:rPr>
      <w:bCs/>
      <w:sz w:val="22"/>
      <w:szCs w:val="22"/>
    </w:rPr>
  </w:style>
  <w:style w:type="paragraph" w:styleId="BalloonText">
    <w:name w:val="Balloon Text"/>
    <w:basedOn w:val="Normal"/>
    <w:link w:val="BalloonTextChar"/>
    <w:semiHidden/>
    <w:unhideWhenUsed/>
    <w:rsid w:val="0041466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414662"/>
    <w:rPr>
      <w:rFonts w:ascii="Tahoma" w:hAnsi="Tahoma" w:cs="Tahoma"/>
      <w:sz w:val="16"/>
      <w:szCs w:val="16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414662"/>
    <w:rPr>
      <w:sz w:val="24"/>
      <w:szCs w:val="24"/>
      <w:lang w:val="en-US" w:eastAsia="en-US"/>
    </w:rPr>
  </w:style>
  <w:style w:type="character" w:styleId="CommentReference">
    <w:name w:val="annotation reference"/>
    <w:basedOn w:val="DefaultParagraphFont"/>
    <w:semiHidden/>
    <w:unhideWhenUsed/>
    <w:rsid w:val="00E7764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E7764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E7764F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776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7764F"/>
    <w:rPr>
      <w:b/>
      <w:bCs/>
      <w:lang w:val="en-US" w:eastAsia="en-US"/>
    </w:rPr>
  </w:style>
  <w:style w:type="character" w:customStyle="1" w:styleId="a-size-extra-large">
    <w:name w:val="a-size-extra-large"/>
    <w:basedOn w:val="DefaultParagraphFont"/>
    <w:rsid w:val="00FA2148"/>
  </w:style>
  <w:style w:type="paragraph" w:styleId="EndnoteText">
    <w:name w:val="endnote text"/>
    <w:basedOn w:val="Normal"/>
    <w:link w:val="EndnoteTextChar"/>
    <w:semiHidden/>
    <w:unhideWhenUsed/>
    <w:rsid w:val="00A922BB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A922BB"/>
    <w:rPr>
      <w:lang w:val="en-US" w:eastAsia="en-US"/>
    </w:rPr>
  </w:style>
  <w:style w:type="character" w:styleId="EndnoteReference">
    <w:name w:val="endnote reference"/>
    <w:basedOn w:val="DefaultParagraphFont"/>
    <w:semiHidden/>
    <w:unhideWhenUsed/>
    <w:rsid w:val="00A922BB"/>
    <w:rPr>
      <w:vertAlign w:val="superscript"/>
    </w:rPr>
  </w:style>
  <w:style w:type="character" w:customStyle="1" w:styleId="fontstyle01">
    <w:name w:val="fontstyle01"/>
    <w:basedOn w:val="DefaultParagraphFont"/>
    <w:rsid w:val="00F010B6"/>
    <w:rPr>
      <w:rFonts w:ascii="Times-Roman" w:hAnsi="Times-Roman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11">
    <w:name w:val="fontstyle11"/>
    <w:basedOn w:val="DefaultParagraphFont"/>
    <w:rsid w:val="00F010B6"/>
    <w:rPr>
      <w:rFonts w:ascii="TimesNewRoman" w:hAnsi="TimesNewRoman" w:hint="default"/>
      <w:b w:val="0"/>
      <w:bCs w:val="0"/>
      <w:i w:val="0"/>
      <w:iCs w:val="0"/>
      <w:color w:val="000000"/>
      <w:sz w:val="24"/>
      <w:szCs w:val="24"/>
    </w:rPr>
  </w:style>
  <w:style w:type="paragraph" w:styleId="FootnoteText">
    <w:name w:val="footnote text"/>
    <w:basedOn w:val="Normal"/>
    <w:link w:val="FootnoteTextChar"/>
    <w:semiHidden/>
    <w:unhideWhenUsed/>
    <w:rsid w:val="0039106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391060"/>
    <w:rPr>
      <w:lang w:val="en-US" w:eastAsia="en-US"/>
    </w:rPr>
  </w:style>
  <w:style w:type="character" w:styleId="FootnoteReference">
    <w:name w:val="footnote reference"/>
    <w:basedOn w:val="DefaultParagraphFont"/>
    <w:semiHidden/>
    <w:unhideWhenUsed/>
    <w:rsid w:val="00391060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508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62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86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1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1680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113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2509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0199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78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186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14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6858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3665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3959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78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3273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459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196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392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1420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8710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558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114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234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5910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6978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3388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280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921817">
      <w:bodyDiv w:val="1"/>
      <w:marLeft w:val="120"/>
      <w:marRight w:val="720"/>
      <w:marTop w:val="24"/>
      <w:marBottom w:val="18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71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9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32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733391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7993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0172576">
                      <w:marLeft w:val="-312"/>
                      <w:marRight w:val="-312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318984">
                          <w:marLeft w:val="0"/>
                          <w:marRight w:val="0"/>
                          <w:marTop w:val="144"/>
                          <w:marBottom w:val="144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53928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30592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77481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024286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22266300">
                                              <w:marLeft w:val="48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061868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069898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73279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82855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948806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376082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047759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544783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060872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460082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286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319722">
      <w:bodyDiv w:val="1"/>
      <w:marLeft w:val="120"/>
      <w:marRight w:val="720"/>
      <w:marTop w:val="24"/>
      <w:marBottom w:val="18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56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966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900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5348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5950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73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5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54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978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244915">
      <w:bodyDiv w:val="1"/>
      <w:marLeft w:val="120"/>
      <w:marRight w:val="720"/>
      <w:marTop w:val="24"/>
      <w:marBottom w:val="18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59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A03CAFF-D398-4C53-BD1A-3B0BA49E98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4</TotalTime>
  <Pages>13</Pages>
  <Words>2719</Words>
  <Characters>15501</Characters>
  <Application>Microsoft Office Word</Application>
  <DocSecurity>0</DocSecurity>
  <Lines>129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ĐỀ CƯƠNG MÔN HỌC</vt:lpstr>
    </vt:vector>
  </TitlesOfParts>
  <Company>Grizli777</Company>
  <LinksUpToDate>false</LinksUpToDate>
  <CharactersWithSpaces>18184</CharactersWithSpaces>
  <SharedDoc>false</SharedDoc>
  <HLinks>
    <vt:vector size="30" baseType="variant">
      <vt:variant>
        <vt:i4>3473521</vt:i4>
      </vt:variant>
      <vt:variant>
        <vt:i4>12</vt:i4>
      </vt:variant>
      <vt:variant>
        <vt:i4>0</vt:i4>
      </vt:variant>
      <vt:variant>
        <vt:i4>5</vt:i4>
      </vt:variant>
      <vt:variant>
        <vt:lpwstr>http://www.geftakysassembly.com/Articles/BiblicalExposition/OrganismAndOrganization.htm</vt:lpwstr>
      </vt:variant>
      <vt:variant>
        <vt:lpwstr/>
      </vt:variant>
      <vt:variant>
        <vt:i4>5374030</vt:i4>
      </vt:variant>
      <vt:variant>
        <vt:i4>9</vt:i4>
      </vt:variant>
      <vt:variant>
        <vt:i4>0</vt:i4>
      </vt:variant>
      <vt:variant>
        <vt:i4>5</vt:i4>
      </vt:variant>
      <vt:variant>
        <vt:lpwstr>http://www.coe.uga.edu/~rhill/workethic/hist.htm</vt:lpwstr>
      </vt:variant>
      <vt:variant>
        <vt:lpwstr/>
      </vt:variant>
      <vt:variant>
        <vt:i4>5898253</vt:i4>
      </vt:variant>
      <vt:variant>
        <vt:i4>6</vt:i4>
      </vt:variant>
      <vt:variant>
        <vt:i4>0</vt:i4>
      </vt:variant>
      <vt:variant>
        <vt:i4>5</vt:i4>
      </vt:variant>
      <vt:variant>
        <vt:lpwstr>http://www.practical-management.com/Organization-Development/Individual-Behavior-in-Organization.html</vt:lpwstr>
      </vt:variant>
      <vt:variant>
        <vt:lpwstr/>
      </vt:variant>
      <vt:variant>
        <vt:i4>1835096</vt:i4>
      </vt:variant>
      <vt:variant>
        <vt:i4>3</vt:i4>
      </vt:variant>
      <vt:variant>
        <vt:i4>0</vt:i4>
      </vt:variant>
      <vt:variant>
        <vt:i4>5</vt:i4>
      </vt:variant>
      <vt:variant>
        <vt:lpwstr>http://www.unf.edu/~gbaker/Man6204/Individual.PDF</vt:lpwstr>
      </vt:variant>
      <vt:variant>
        <vt:lpwstr/>
      </vt:variant>
      <vt:variant>
        <vt:i4>6553624</vt:i4>
      </vt:variant>
      <vt:variant>
        <vt:i4>0</vt:i4>
      </vt:variant>
      <vt:variant>
        <vt:i4>0</vt:i4>
      </vt:variant>
      <vt:variant>
        <vt:i4>5</vt:i4>
      </vt:variant>
      <vt:variant>
        <vt:lpwstr>mailto:dothe.student@gmail.com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ĐỀ CƯƠNG MÔN HỌC</dc:title>
  <dc:creator>dothe</dc:creator>
  <cp:lastModifiedBy>chinh</cp:lastModifiedBy>
  <cp:revision>207</cp:revision>
  <cp:lastPrinted>2019-03-13T10:02:00Z</cp:lastPrinted>
  <dcterms:created xsi:type="dcterms:W3CDTF">2020-07-20T20:47:00Z</dcterms:created>
  <dcterms:modified xsi:type="dcterms:W3CDTF">2020-07-27T14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